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D2236F" w14:textId="77777777" w:rsidR="00882685" w:rsidRDefault="00512156">
      <w:pPr>
        <w:pStyle w:val="TOCHeading"/>
        <w:jc w:val="center"/>
        <w:rPr>
          <w:rFonts w:ascii="Times New Roman" w:hAnsi="Times New Roman" w:cs="Times New Roman"/>
        </w:rPr>
      </w:pPr>
      <w:bookmarkStart w:id="0" w:name="_Toc167201886"/>
      <w:bookmarkStart w:id="1" w:name="_Toc167201622"/>
      <w:r>
        <w:rPr>
          <w:rFonts w:cs="Times New Roman"/>
        </w:rPr>
        <w:t>Оглавление</w:t>
      </w:r>
      <w:bookmarkStart w:id="2" w:name="_Toc167201887"/>
      <w:bookmarkStart w:id="3" w:name="_Toc167201623"/>
      <w:bookmarkEnd w:id="0"/>
      <w:bookmarkEnd w:id="1"/>
    </w:p>
    <w:sdt>
      <w:sdtPr>
        <w:rPr>
          <w:rFonts w:asciiTheme="minorHAnsi" w:eastAsiaTheme="minorEastAsia" w:hAnsiTheme="minorHAnsi" w:cstheme="minorBidi"/>
          <w:caps w:val="0"/>
          <w:sz w:val="22"/>
          <w:szCs w:val="22"/>
        </w:rPr>
        <w:id w:val="-1474833661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/>
          <w:sz w:val="28"/>
          <w:szCs w:val="28"/>
        </w:rPr>
      </w:sdtEndPr>
      <w:sdtContent>
        <w:p w14:paraId="37A61BA3" w14:textId="77777777" w:rsidR="00882685" w:rsidRPr="004D311C" w:rsidRDefault="00882685" w:rsidP="002B0023">
          <w:pPr>
            <w:pStyle w:val="Heading1"/>
            <w:rPr>
              <w:rFonts w:ascii="Times New Roman" w:hAnsi="Times New Roman" w:cs="Times New Roman"/>
              <w:sz w:val="28"/>
              <w:szCs w:val="28"/>
            </w:rPr>
          </w:pPr>
        </w:p>
        <w:p w14:paraId="23EA3802" w14:textId="6F5C5790" w:rsidR="004D311C" w:rsidRPr="004D311C" w:rsidRDefault="00512156">
          <w:pPr>
            <w:pStyle w:val="TOC1"/>
            <w:tabs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r w:rsidRPr="004D311C">
            <w:fldChar w:fldCharType="begin"/>
          </w:r>
          <w:r w:rsidRPr="004D311C">
            <w:rPr>
              <w:rStyle w:val="IndexLink"/>
              <w:rFonts w:ascii="Times New Roman" w:hAnsi="Times New Roman" w:cs="Times New Roman"/>
              <w:webHidden/>
              <w:sz w:val="28"/>
              <w:szCs w:val="28"/>
            </w:rPr>
            <w:instrText xml:space="preserve"> TOC \z \o "1-3" \u \h</w:instrText>
          </w:r>
          <w:r w:rsidRPr="004D311C">
            <w:rPr>
              <w:rStyle w:val="IndexLink"/>
              <w:rFonts w:ascii="Times New Roman" w:hAnsi="Times New Roman" w:cs="Times New Roman"/>
              <w:sz w:val="28"/>
              <w:szCs w:val="28"/>
            </w:rPr>
            <w:fldChar w:fldCharType="separate"/>
          </w:r>
          <w:hyperlink w:anchor="_Toc167489701" w:history="1">
            <w:r w:rsidR="004D311C" w:rsidRPr="004D311C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Перечень условных обозначений</w: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489701 \h </w:instrTex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</w: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B735FFE" w14:textId="28E11AFE" w:rsidR="004D311C" w:rsidRPr="004D311C" w:rsidRDefault="00696F8C">
          <w:pPr>
            <w:pStyle w:val="TOC1"/>
            <w:tabs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489702" w:history="1">
            <w:r w:rsidR="004D311C" w:rsidRPr="004D311C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Введение</w: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489702 \h </w:instrTex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</w: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436871D" w14:textId="0CFB381C" w:rsidR="004D311C" w:rsidRPr="004D311C" w:rsidRDefault="00696F8C">
          <w:pPr>
            <w:pStyle w:val="TOC1"/>
            <w:tabs>
              <w:tab w:val="left" w:pos="440"/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489703" w:history="1">
            <w:r w:rsidR="004D311C" w:rsidRPr="004D311C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1.</w:t>
            </w:r>
            <w:r w:rsidR="004D311C" w:rsidRPr="004D311C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ab/>
            </w:r>
            <w:r w:rsidR="004D311C" w:rsidRPr="004D311C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Обзор литературы</w: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489703 \h </w:instrTex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AEA367A" w14:textId="0F9765FD" w:rsidR="004D311C" w:rsidRPr="004D311C" w:rsidRDefault="00696F8C">
          <w:pPr>
            <w:pStyle w:val="TOC1"/>
            <w:tabs>
              <w:tab w:val="left" w:pos="440"/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489704" w:history="1">
            <w:r w:rsidR="004D311C" w:rsidRPr="004D311C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2.</w:t>
            </w:r>
            <w:r w:rsidR="004D311C" w:rsidRPr="004D311C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ab/>
            </w:r>
            <w:r w:rsidR="004D311C" w:rsidRPr="004D311C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Теоретическая часть САОМ</w: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489704 \h </w:instrTex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6</w: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638E973" w14:textId="53734EA6" w:rsidR="004D311C" w:rsidRPr="004D311C" w:rsidRDefault="00696F8C">
          <w:pPr>
            <w:pStyle w:val="TOC2"/>
            <w:tabs>
              <w:tab w:val="left" w:pos="880"/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489705" w:history="1">
            <w:r w:rsidR="004D311C" w:rsidRPr="004D311C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2.1</w:t>
            </w:r>
            <w:r w:rsidR="004D311C" w:rsidRPr="004D311C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ab/>
            </w:r>
            <w:r w:rsidR="004D311C" w:rsidRPr="004D311C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Постановка задачи приводящей к САОМ</w: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489705 \h </w:instrTex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6</w: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0608F75" w14:textId="7A65C59A" w:rsidR="004D311C" w:rsidRPr="004D311C" w:rsidRDefault="00696F8C">
          <w:pPr>
            <w:pStyle w:val="TOC2"/>
            <w:tabs>
              <w:tab w:val="left" w:pos="880"/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489706" w:history="1">
            <w:r w:rsidR="004D311C" w:rsidRPr="004D311C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2.2</w:t>
            </w:r>
            <w:r w:rsidR="004D311C" w:rsidRPr="004D311C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ab/>
            </w:r>
            <w:r w:rsidR="004D311C" w:rsidRPr="004D311C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Описание САОМ</w: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489706 \h </w:instrTex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7</w: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36C5B90" w14:textId="3EEEA8BB" w:rsidR="004D311C" w:rsidRPr="004D311C" w:rsidRDefault="00696F8C">
          <w:pPr>
            <w:pStyle w:val="TOC2"/>
            <w:tabs>
              <w:tab w:val="left" w:pos="880"/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489707" w:history="1">
            <w:r w:rsidR="004D311C" w:rsidRPr="004D311C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2.3</w:t>
            </w:r>
            <w:r w:rsidR="004D311C" w:rsidRPr="004D311C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ab/>
            </w:r>
            <w:r w:rsidR="004D311C" w:rsidRPr="004D311C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Оценка параметров</w: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489707 \h </w:instrTex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3</w: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F0177E9" w14:textId="246ADD1D" w:rsidR="004D311C" w:rsidRPr="004D311C" w:rsidRDefault="00696F8C">
          <w:pPr>
            <w:pStyle w:val="TOC1"/>
            <w:tabs>
              <w:tab w:val="left" w:pos="440"/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489708" w:history="1">
            <w:r w:rsidR="004D311C" w:rsidRPr="004D311C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3.</w:t>
            </w:r>
            <w:r w:rsidR="004D311C" w:rsidRPr="004D311C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ab/>
            </w:r>
            <w:r w:rsidR="004D311C" w:rsidRPr="004D311C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Применение модели на реальных данных</w: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489708 \h </w:instrTex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5</w: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661DBE4" w14:textId="185DC7FD" w:rsidR="004D311C" w:rsidRPr="004D311C" w:rsidRDefault="00696F8C">
          <w:pPr>
            <w:pStyle w:val="TOC2"/>
            <w:tabs>
              <w:tab w:val="left" w:pos="880"/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489709" w:history="1">
            <w:r w:rsidR="004D311C" w:rsidRPr="004D311C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3.1</w:t>
            </w:r>
            <w:r w:rsidR="004D311C" w:rsidRPr="004D311C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ab/>
            </w:r>
            <w:r w:rsidR="004D311C" w:rsidRPr="004D311C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Объект исследования</w: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489709 \h </w:instrTex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5</w: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33DA726" w14:textId="3AA72A4A" w:rsidR="004D311C" w:rsidRPr="004D311C" w:rsidRDefault="00696F8C">
          <w:pPr>
            <w:pStyle w:val="TOC2"/>
            <w:tabs>
              <w:tab w:val="left" w:pos="880"/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489710" w:history="1">
            <w:r w:rsidR="004D311C" w:rsidRPr="004D311C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3.2</w:t>
            </w:r>
            <w:r w:rsidR="004D311C" w:rsidRPr="004D311C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ab/>
            </w:r>
            <w:r w:rsidR="004D311C" w:rsidRPr="004D311C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Применимость САОМ в исследовании научных групп</w: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489710 \h </w:instrTex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5</w: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F42372B" w14:textId="0DEBCD01" w:rsidR="004D311C" w:rsidRPr="004D311C" w:rsidRDefault="00696F8C">
          <w:pPr>
            <w:pStyle w:val="TOC2"/>
            <w:tabs>
              <w:tab w:val="left" w:pos="880"/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489711" w:history="1">
            <w:r w:rsidR="004D311C" w:rsidRPr="004D311C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3.3</w:t>
            </w:r>
            <w:r w:rsidR="004D311C" w:rsidRPr="004D311C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ab/>
            </w:r>
            <w:r w:rsidR="004D311C" w:rsidRPr="004D311C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Формирование гипотез о динамике рассматриваемой сети</w: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489711 \h </w:instrTex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7</w: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A4B48B6" w14:textId="59A8177E" w:rsidR="004D311C" w:rsidRPr="004D311C" w:rsidRDefault="00696F8C">
          <w:pPr>
            <w:pStyle w:val="TOC2"/>
            <w:tabs>
              <w:tab w:val="left" w:pos="880"/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489712" w:history="1">
            <w:r w:rsidR="004D311C" w:rsidRPr="004D311C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3.4</w:t>
            </w:r>
            <w:r w:rsidR="004D311C" w:rsidRPr="004D311C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ab/>
            </w:r>
            <w:r w:rsidR="004D311C" w:rsidRPr="004D311C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Описание модели</w: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489712 \h </w:instrTex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7</w: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5312AAA" w14:textId="56B0BEC5" w:rsidR="004D311C" w:rsidRPr="004D311C" w:rsidRDefault="00696F8C">
          <w:pPr>
            <w:pStyle w:val="TOC2"/>
            <w:tabs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489713" w:history="1">
            <w:r w:rsidR="004D311C" w:rsidRPr="004D311C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3.5 Оценка сформированных гипотез</w: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489713 \h </w:instrTex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8</w: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A3E663E" w14:textId="4A9519FA" w:rsidR="004D311C" w:rsidRPr="004D311C" w:rsidRDefault="00696F8C">
          <w:pPr>
            <w:pStyle w:val="TOC3"/>
            <w:tabs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489714" w:history="1">
            <w:r w:rsidR="004D311C" w:rsidRPr="004D311C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3.5.1 Оцененные параметры при эффектах</w: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489714 \h </w:instrTex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8</w: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6E531FD" w14:textId="622EC1D5" w:rsidR="004D311C" w:rsidRPr="004D311C" w:rsidRDefault="00696F8C">
          <w:pPr>
            <w:pStyle w:val="TOC3"/>
            <w:tabs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489715" w:history="1">
            <w:r w:rsidR="004D311C" w:rsidRPr="004D311C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3.5.2 Интерпретация полученных оценок параметров</w: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489715 \h </w:instrTex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8</w: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1BB8C1B" w14:textId="26F021F4" w:rsidR="004D311C" w:rsidRPr="004D311C" w:rsidRDefault="00696F8C">
          <w:pPr>
            <w:pStyle w:val="TOC1"/>
            <w:tabs>
              <w:tab w:val="left" w:pos="440"/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489716" w:history="1">
            <w:r w:rsidR="004D311C" w:rsidRPr="004D311C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4.</w:t>
            </w:r>
            <w:r w:rsidR="004D311C" w:rsidRPr="004D311C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ab/>
            </w:r>
            <w:r w:rsidR="004D311C" w:rsidRPr="004D311C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Построение имитационной модели</w: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489716 \h </w:instrTex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1</w: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2FAAF72" w14:textId="316A79FD" w:rsidR="004D311C" w:rsidRPr="004D311C" w:rsidRDefault="00696F8C">
          <w:pPr>
            <w:pStyle w:val="TOC2"/>
            <w:tabs>
              <w:tab w:val="left" w:pos="880"/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489717" w:history="1">
            <w:r w:rsidR="004D311C" w:rsidRPr="004D311C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4.1</w:t>
            </w:r>
            <w:r w:rsidR="004D311C" w:rsidRPr="004D311C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ab/>
            </w:r>
            <w:r w:rsidR="004D311C" w:rsidRPr="004D311C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Описание модели</w: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489717 \h </w:instrTex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1</w: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6294E67" w14:textId="39625281" w:rsidR="004D311C" w:rsidRPr="004D311C" w:rsidRDefault="00696F8C">
          <w:pPr>
            <w:pStyle w:val="TOC2"/>
            <w:tabs>
              <w:tab w:val="left" w:pos="880"/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489718" w:history="1">
            <w:r w:rsidR="004D311C" w:rsidRPr="004D311C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4.2</w:t>
            </w:r>
            <w:r w:rsidR="004D311C" w:rsidRPr="004D311C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ab/>
            </w:r>
            <w:r w:rsidR="004D311C" w:rsidRPr="004D311C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Допущения</w: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489718 \h </w:instrTex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1</w: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9B1A2C8" w14:textId="19CBF6C2" w:rsidR="004D311C" w:rsidRPr="004D311C" w:rsidRDefault="00696F8C">
          <w:pPr>
            <w:pStyle w:val="TOC2"/>
            <w:tabs>
              <w:tab w:val="left" w:pos="880"/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489719" w:history="1">
            <w:r w:rsidR="004D311C" w:rsidRPr="004D311C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4.3</w:t>
            </w:r>
            <w:r w:rsidR="004D311C" w:rsidRPr="004D311C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ab/>
            </w:r>
            <w:r w:rsidR="004D311C" w:rsidRPr="004D311C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Описание работы имитационной модели</w: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489719 \h </w:instrTex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2</w: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EBEA994" w14:textId="622821ED" w:rsidR="004D311C" w:rsidRPr="004D311C" w:rsidRDefault="00696F8C">
          <w:pPr>
            <w:pStyle w:val="TOC2"/>
            <w:tabs>
              <w:tab w:val="left" w:pos="880"/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489720" w:history="1">
            <w:r w:rsidR="004D311C" w:rsidRPr="004D311C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4.4</w:t>
            </w:r>
            <w:r w:rsidR="004D311C" w:rsidRPr="004D311C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ab/>
            </w:r>
            <w:r w:rsidR="004D311C" w:rsidRPr="004D311C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Оценка работы имитационной модели</w: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489720 \h </w:instrTex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2</w: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37C3ADA" w14:textId="5939C4B0" w:rsidR="004D311C" w:rsidRPr="004D311C" w:rsidRDefault="00696F8C">
          <w:pPr>
            <w:pStyle w:val="TOC1"/>
            <w:tabs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489721" w:history="1">
            <w:r w:rsidR="004D311C" w:rsidRPr="004D311C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Заключение</w: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489721 \h </w:instrTex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6</w: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FEA9DDB" w14:textId="4CBD1C78" w:rsidR="004D311C" w:rsidRPr="004D311C" w:rsidRDefault="00696F8C">
          <w:pPr>
            <w:pStyle w:val="TOC1"/>
            <w:tabs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489722" w:history="1">
            <w:r w:rsidR="004D311C" w:rsidRPr="004D311C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Список использованных источников и литературы</w: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489722 \h </w:instrTex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7</w: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6B69A2C" w14:textId="372DFB2F" w:rsidR="004D311C" w:rsidRPr="004D311C" w:rsidRDefault="00696F8C">
          <w:pPr>
            <w:pStyle w:val="TOC1"/>
            <w:tabs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489723" w:history="1">
            <w:r w:rsidR="004D311C" w:rsidRPr="004D311C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Приложение А Код загрузчика данных</w: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489723 \h </w:instrTex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8</w: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6456BFE" w14:textId="7FEBC2A3" w:rsidR="004D311C" w:rsidRPr="004D311C" w:rsidRDefault="00696F8C">
          <w:pPr>
            <w:pStyle w:val="TOC1"/>
            <w:tabs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489724" w:history="1">
            <w:r w:rsidR="004D311C" w:rsidRPr="004D311C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Приложение Б Код имитационной модели</w: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489724 \h </w:instrTex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3</w: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04CB93B" w14:textId="53362D51" w:rsidR="004D311C" w:rsidRPr="004D311C" w:rsidRDefault="00696F8C">
          <w:pPr>
            <w:pStyle w:val="TOC1"/>
            <w:tabs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489725" w:history="1">
            <w:r w:rsidR="004D311C" w:rsidRPr="004D311C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 xml:space="preserve">Приложение В Вывод оценки параметров имитационной модели пакетом </w:t>
            </w:r>
            <w:r w:rsidR="004D311C" w:rsidRPr="004D311C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en-US"/>
              </w:rPr>
              <w:t>RSiena</w: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489725 \h </w:instrTex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8</w: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A6ACAA0" w14:textId="046AE7DB" w:rsidR="004D311C" w:rsidRPr="004D311C" w:rsidRDefault="00696F8C">
          <w:pPr>
            <w:pStyle w:val="TOC1"/>
            <w:tabs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489726" w:history="1">
            <w:r w:rsidR="004D311C" w:rsidRPr="004D311C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Приложение Г Вывод оценки пармтров анализа социальной сети научного сообщества ТГУ</w: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489726 \h </w:instrTex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9</w:t>
            </w:r>
            <w:r w:rsidR="004D311C" w:rsidRPr="004D311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01E11AD" w14:textId="0DEC2CD4" w:rsidR="00882685" w:rsidRPr="002B0023" w:rsidRDefault="00512156" w:rsidP="002B0023">
          <w:pPr>
            <w:pStyle w:val="TOC1"/>
            <w:tabs>
              <w:tab w:val="right" w:leader="dot" w:pos="9345"/>
            </w:tabs>
            <w:rPr>
              <w:rFonts w:ascii="Times New Roman" w:hAnsi="Times New Roman" w:cs="Times New Roman"/>
              <w:sz w:val="28"/>
              <w:szCs w:val="28"/>
              <w:lang w:eastAsia="ru-RU"/>
            </w:rPr>
          </w:pPr>
          <w:r w:rsidRPr="004D311C">
            <w:rPr>
              <w:rStyle w:val="IndexLink"/>
              <w:rFonts w:ascii="Times New Roman" w:hAnsi="Times New Roman" w:cs="Times New Roman"/>
              <w:sz w:val="28"/>
              <w:szCs w:val="28"/>
            </w:rPr>
            <w:fldChar w:fldCharType="end"/>
          </w:r>
        </w:p>
      </w:sdtContent>
    </w:sdt>
    <w:p w14:paraId="0C98DEB6" w14:textId="77777777" w:rsidR="00882685" w:rsidRDefault="00512156">
      <w:pPr>
        <w:pStyle w:val="Heading1"/>
        <w:jc w:val="center"/>
        <w:rPr>
          <w:rFonts w:ascii="Times New Roman" w:hAnsi="Times New Roman" w:cs="Times New Roman"/>
        </w:rPr>
      </w:pPr>
      <w:bookmarkStart w:id="4" w:name="_Toc167489701"/>
      <w:r>
        <w:rPr>
          <w:rFonts w:cs="Times New Roman"/>
        </w:rPr>
        <w:lastRenderedPageBreak/>
        <w:t>Перечень условных обозначений</w:t>
      </w:r>
      <w:bookmarkEnd w:id="4"/>
    </w:p>
    <w:p w14:paraId="5FA49CD2" w14:textId="77777777" w:rsidR="00882685" w:rsidRDefault="00882685">
      <w:pPr>
        <w:rPr>
          <w:rFonts w:ascii="Times New Roman" w:hAnsi="Times New Roman" w:cs="Times New Roman"/>
        </w:rPr>
      </w:pPr>
    </w:p>
    <w:p w14:paraId="492100AD" w14:textId="77777777" w:rsidR="00882685" w:rsidRDefault="00512156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оциальная сеть - объединение социальных акторов и их связей.</w:t>
      </w:r>
    </w:p>
    <w:p w14:paraId="1223C544" w14:textId="77777777" w:rsidR="00882685" w:rsidRDefault="00512156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Актор - действующий субъект, совершающий действие, направленное на других акторов.</w:t>
      </w:r>
    </w:p>
    <w:p w14:paraId="01538212" w14:textId="77777777" w:rsidR="00882685" w:rsidRDefault="00512156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Ковариата -  частная характеристика актора.</w:t>
      </w:r>
    </w:p>
    <w:p w14:paraId="7BB1A123" w14:textId="7A614D56" w:rsidR="00882685" w:rsidRDefault="00512156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САОМ, </w:t>
      </w:r>
      <w:r>
        <w:rPr>
          <w:rFonts w:ascii="Times New Roman" w:hAnsi="Times New Roman" w:cs="Times New Roman"/>
          <w:sz w:val="28"/>
          <w:szCs w:val="28"/>
          <w:lang w:val="en-US"/>
        </w:rPr>
        <w:t>SAOM</w:t>
      </w:r>
      <w:r>
        <w:rPr>
          <w:rFonts w:ascii="Times New Roman" w:hAnsi="Times New Roman" w:cs="Times New Roman"/>
          <w:sz w:val="28"/>
          <w:szCs w:val="28"/>
        </w:rPr>
        <w:t xml:space="preserve"> – класс стохастических акторно ориентированных моделей (</w:t>
      </w:r>
      <w:r>
        <w:rPr>
          <w:rFonts w:ascii="Times New Roman" w:hAnsi="Times New Roman" w:cs="Times New Roman"/>
          <w:sz w:val="28"/>
          <w:szCs w:val="28"/>
          <w:lang w:val="en-US"/>
        </w:rPr>
        <w:t>Stochastic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Actor</w:t>
      </w:r>
      <w:r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  <w:lang w:val="en-US"/>
        </w:rPr>
        <w:t>Oriented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Models</w:t>
      </w:r>
      <w:r>
        <w:rPr>
          <w:rFonts w:ascii="Times New Roman" w:hAnsi="Times New Roman" w:cs="Times New Roman"/>
          <w:sz w:val="28"/>
          <w:szCs w:val="28"/>
        </w:rPr>
        <w:t>).</w:t>
      </w:r>
    </w:p>
    <w:p w14:paraId="01E0DC99" w14:textId="5F23F667" w:rsidR="005D19DA" w:rsidRPr="005D19DA" w:rsidRDefault="005D19DA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Лонгтитьюдные данные - </w:t>
      </w:r>
    </w:p>
    <w:p w14:paraId="687FA92F" w14:textId="77777777" w:rsidR="00882685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048A63FE" w14:textId="6B80F543" w:rsidR="00882685" w:rsidRDefault="00512156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highlight w:val="yellow"/>
        </w:rPr>
        <w:t>Убрать главу, добавить что то еще?</w:t>
      </w:r>
    </w:p>
    <w:p w14:paraId="4C2ABAAD" w14:textId="77777777" w:rsidR="00882685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E48498E" w14:textId="77777777" w:rsidR="00882685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563A83BB" w14:textId="77777777" w:rsidR="00882685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DDC9126" w14:textId="77777777" w:rsidR="00882685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31B92E14" w14:textId="77777777" w:rsidR="00882685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82995DA" w14:textId="77777777" w:rsidR="00882685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5E6684D7" w14:textId="77777777" w:rsidR="00882685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E03123C" w14:textId="77777777" w:rsidR="00882685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6DF5160" w14:textId="77777777" w:rsidR="00882685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041B7F3" w14:textId="77777777" w:rsidR="00882685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43ACAA8" w14:textId="77777777" w:rsidR="00882685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E7D5FBA" w14:textId="77777777" w:rsidR="00882685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ACE5477" w14:textId="77777777" w:rsidR="00882685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488B104D" w14:textId="77777777" w:rsidR="00882685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9FD4739" w14:textId="77777777" w:rsidR="00882685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bookmarkEnd w:id="2"/>
    <w:bookmarkEnd w:id="3"/>
    <w:p w14:paraId="24A202BE" w14:textId="185AC90A" w:rsidR="00882685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6DDF4B24" w14:textId="5364B5CD" w:rsidR="002B0023" w:rsidRDefault="002B0023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599F5D5A" w14:textId="77777777" w:rsidR="002B0023" w:rsidRDefault="002B0023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64FECDD" w14:textId="77777777" w:rsidR="00882685" w:rsidRDefault="00512156">
      <w:pPr>
        <w:pStyle w:val="Heading1"/>
        <w:tabs>
          <w:tab w:val="center" w:pos="4677"/>
          <w:tab w:val="left" w:pos="6181"/>
        </w:tabs>
        <w:rPr>
          <w:rFonts w:ascii="Times New Roman" w:hAnsi="Times New Roman" w:cs="Times New Roman"/>
        </w:rPr>
      </w:pPr>
      <w:r>
        <w:rPr>
          <w:rFonts w:cs="Times New Roman"/>
        </w:rPr>
        <w:lastRenderedPageBreak/>
        <w:tab/>
      </w:r>
      <w:bookmarkStart w:id="5" w:name="_Toc167489702"/>
      <w:r>
        <w:rPr>
          <w:rFonts w:cs="Times New Roman"/>
        </w:rPr>
        <w:t>Введение</w:t>
      </w:r>
      <w:bookmarkEnd w:id="5"/>
      <w:r>
        <w:rPr>
          <w:rFonts w:cs="Times New Roman"/>
        </w:rPr>
        <w:tab/>
      </w:r>
    </w:p>
    <w:p w14:paraId="733EE32D" w14:textId="77777777" w:rsidR="00882685" w:rsidRDefault="00882685">
      <w:pPr>
        <w:rPr>
          <w:rFonts w:ascii="Times New Roman" w:hAnsi="Times New Roman" w:cs="Times New Roman"/>
        </w:rPr>
      </w:pPr>
    </w:p>
    <w:p w14:paraId="4E9E3028" w14:textId="52D7A117" w:rsidR="00882685" w:rsidRPr="00582B59" w:rsidRDefault="00512156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hAnsi="Times New Roman" w:cs="Times New Roman"/>
          <w:sz w:val="28"/>
          <w:szCs w:val="28"/>
        </w:rPr>
        <w:t>В современном мире изучение социальных сетей приобретает всё большую значимость. Это связано с необходимостью анализа и оптимизации различных социальных процессов, будь то в науке, экономике или политике. С развитием сети интернет появилась возможность собирать и анализировать об</w:t>
      </w:r>
      <w:r w:rsidR="005D19DA">
        <w:rPr>
          <w:rFonts w:ascii="Times New Roman" w:hAnsi="Times New Roman" w:cs="Times New Roman"/>
          <w:sz w:val="28"/>
          <w:szCs w:val="28"/>
        </w:rPr>
        <w:t>ъ</w:t>
      </w:r>
      <w:r w:rsidRPr="00582B59">
        <w:rPr>
          <w:rFonts w:ascii="Times New Roman" w:hAnsi="Times New Roman" w:cs="Times New Roman"/>
          <w:sz w:val="28"/>
          <w:szCs w:val="28"/>
        </w:rPr>
        <w:t>ективные данные о социальных сетях, и их структурах. Это вызвало развитие такой дисциплины, как сетевой анализ. В рамках сетевого анализа существует класс акторно-ориентированных моделей. Стохастическое акторно-ориентированное моделирование является мощным инструментом для анализа и предсказания сетевой динамики.</w:t>
      </w:r>
    </w:p>
    <w:p w14:paraId="25AA3D48" w14:textId="77777777" w:rsidR="00882685" w:rsidRPr="00582B59" w:rsidRDefault="00512156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hAnsi="Times New Roman" w:cs="Times New Roman"/>
          <w:sz w:val="28"/>
          <w:szCs w:val="28"/>
        </w:rPr>
        <w:t>Объектом данного исследования является класс стохастических акторно-ориентированных моделей, а именно построение этих моделей, их применимость на реальных данных и построение имитационной модели. Предметом исследования выступают факторы, влияющие на динамику сети соавторства в Томском государственном университете.</w:t>
      </w:r>
    </w:p>
    <w:p w14:paraId="0EFDC954" w14:textId="77777777" w:rsidR="00882685" w:rsidRPr="00582B59" w:rsidRDefault="00512156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hAnsi="Times New Roman" w:cs="Times New Roman"/>
          <w:sz w:val="28"/>
          <w:szCs w:val="28"/>
        </w:rPr>
        <w:t>Целью данной работы является построение и анализ стохастических акторно-ориентированных моделей. Для достижения поставленной цели можно выделить 2 глобальные задачи: Анализ реальных данных на примере сети научного соавторства Томского государственного университета и построение имитационной модели.</w:t>
      </w:r>
    </w:p>
    <w:p w14:paraId="39214AA5" w14:textId="77777777" w:rsidR="00882685" w:rsidRPr="00582B59" w:rsidRDefault="00512156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hAnsi="Times New Roman" w:cs="Times New Roman"/>
          <w:sz w:val="28"/>
          <w:szCs w:val="28"/>
        </w:rPr>
        <w:t>Подробнее про задачи данного исследования</w:t>
      </w:r>
    </w:p>
    <w:p w14:paraId="4D397F72" w14:textId="77777777" w:rsidR="00882685" w:rsidRPr="00582B59" w:rsidRDefault="00512156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hAnsi="Times New Roman" w:cs="Times New Roman"/>
          <w:sz w:val="28"/>
          <w:szCs w:val="28"/>
        </w:rPr>
        <w:t>Применение стохастической акторно-ориентированной модели (САОМ, SAOM) на реальных данных</w:t>
      </w:r>
    </w:p>
    <w:p w14:paraId="31DB1AA5" w14:textId="77777777" w:rsidR="00882685" w:rsidRPr="00582B59" w:rsidRDefault="00512156">
      <w:pPr>
        <w:pStyle w:val="ListParagraph"/>
        <w:numPr>
          <w:ilvl w:val="1"/>
          <w:numId w:val="11"/>
        </w:numPr>
        <w:ind w:left="720" w:firstLine="360"/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hAnsi="Times New Roman" w:cs="Times New Roman"/>
          <w:sz w:val="28"/>
          <w:szCs w:val="28"/>
        </w:rPr>
        <w:t>Выгрузка данных о авторах и их научных публикациях из Тгу. сотрудники.</w:t>
      </w:r>
    </w:p>
    <w:p w14:paraId="3D9A0ACD" w14:textId="77777777" w:rsidR="00882685" w:rsidRPr="00582B59" w:rsidRDefault="00512156">
      <w:pPr>
        <w:pStyle w:val="ListParagraph"/>
        <w:numPr>
          <w:ilvl w:val="1"/>
          <w:numId w:val="11"/>
        </w:numPr>
        <w:ind w:left="720" w:firstLine="360"/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hAnsi="Times New Roman" w:cs="Times New Roman"/>
          <w:sz w:val="28"/>
          <w:szCs w:val="28"/>
        </w:rPr>
        <w:t xml:space="preserve"> Предварительная обработка данных. Выделение 3 снимков сети и векторов стажа, обработка некорректных данных и ошибок при загрузке.</w:t>
      </w:r>
    </w:p>
    <w:p w14:paraId="599D32A9" w14:textId="77777777" w:rsidR="00882685" w:rsidRPr="00582B59" w:rsidRDefault="00512156">
      <w:pPr>
        <w:pStyle w:val="ListParagraph"/>
        <w:numPr>
          <w:ilvl w:val="1"/>
          <w:numId w:val="11"/>
        </w:numPr>
        <w:ind w:left="720" w:firstLine="360"/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hAnsi="Times New Roman" w:cs="Times New Roman"/>
          <w:sz w:val="28"/>
          <w:szCs w:val="28"/>
        </w:rPr>
        <w:t>Построение модели на основе социологических предположений и проверка гипотез</w:t>
      </w:r>
    </w:p>
    <w:p w14:paraId="7EAD7593" w14:textId="77777777" w:rsidR="00882685" w:rsidRPr="00582B59" w:rsidRDefault="00512156">
      <w:pPr>
        <w:pStyle w:val="ListParagraph"/>
        <w:numPr>
          <w:ilvl w:val="1"/>
          <w:numId w:val="11"/>
        </w:numPr>
        <w:ind w:left="720" w:firstLine="360"/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hAnsi="Times New Roman" w:cs="Times New Roman"/>
          <w:sz w:val="28"/>
          <w:szCs w:val="28"/>
        </w:rPr>
        <w:t>Анализ результатов</w:t>
      </w:r>
    </w:p>
    <w:p w14:paraId="5F849617" w14:textId="77777777" w:rsidR="00882685" w:rsidRPr="00582B59" w:rsidRDefault="00512156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hAnsi="Times New Roman" w:cs="Times New Roman"/>
          <w:sz w:val="28"/>
          <w:szCs w:val="28"/>
        </w:rPr>
        <w:t>Построение имитационной модели САОМ</w:t>
      </w:r>
    </w:p>
    <w:p w14:paraId="7C7EDCC6" w14:textId="77777777" w:rsidR="00882685" w:rsidRPr="00582B59" w:rsidRDefault="00512156">
      <w:pPr>
        <w:pStyle w:val="ListParagraph"/>
        <w:numPr>
          <w:ilvl w:val="1"/>
          <w:numId w:val="11"/>
        </w:numPr>
        <w:ind w:left="720" w:firstLine="360"/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hAnsi="Times New Roman" w:cs="Times New Roman"/>
          <w:sz w:val="28"/>
          <w:szCs w:val="28"/>
        </w:rPr>
        <w:t>Описание модели</w:t>
      </w:r>
    </w:p>
    <w:p w14:paraId="29E891C4" w14:textId="77777777" w:rsidR="00882685" w:rsidRPr="00582B59" w:rsidRDefault="00512156">
      <w:pPr>
        <w:pStyle w:val="ListParagraph"/>
        <w:numPr>
          <w:ilvl w:val="1"/>
          <w:numId w:val="11"/>
        </w:numPr>
        <w:ind w:left="720" w:firstLine="360"/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hAnsi="Times New Roman" w:cs="Times New Roman"/>
          <w:sz w:val="28"/>
          <w:szCs w:val="28"/>
        </w:rPr>
        <w:t>Разработка алгоритма</w:t>
      </w:r>
    </w:p>
    <w:p w14:paraId="5A2CCD2A" w14:textId="77777777" w:rsidR="00882685" w:rsidRPr="00582B59" w:rsidRDefault="00512156">
      <w:pPr>
        <w:pStyle w:val="ListParagraph"/>
        <w:numPr>
          <w:ilvl w:val="1"/>
          <w:numId w:val="11"/>
        </w:numPr>
        <w:ind w:left="720" w:firstLine="360"/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hAnsi="Times New Roman" w:cs="Times New Roman"/>
          <w:sz w:val="28"/>
          <w:szCs w:val="28"/>
        </w:rPr>
        <w:t>Построение модели</w:t>
      </w:r>
    </w:p>
    <w:p w14:paraId="03C7B09C" w14:textId="77777777" w:rsidR="00882685" w:rsidRPr="00582B59" w:rsidRDefault="00512156">
      <w:pPr>
        <w:pStyle w:val="ListParagraph"/>
        <w:numPr>
          <w:ilvl w:val="1"/>
          <w:numId w:val="11"/>
        </w:numPr>
        <w:ind w:left="720" w:firstLine="360"/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hAnsi="Times New Roman" w:cs="Times New Roman"/>
          <w:sz w:val="28"/>
          <w:szCs w:val="28"/>
        </w:rPr>
        <w:t>Анализ корректности работы модели</w:t>
      </w:r>
    </w:p>
    <w:p w14:paraId="4C0A45B0" w14:textId="77777777" w:rsidR="00497521" w:rsidRDefault="00497521">
      <w:pPr>
        <w:rPr>
          <w:rFonts w:ascii="Times New Roman" w:hAnsi="Times New Roman" w:cs="Times New Roman"/>
          <w:sz w:val="28"/>
          <w:szCs w:val="28"/>
        </w:rPr>
      </w:pPr>
    </w:p>
    <w:p w14:paraId="04DF4E80" w14:textId="77777777" w:rsidR="00882685" w:rsidRDefault="00512156">
      <w:pPr>
        <w:pStyle w:val="Heading1"/>
        <w:numPr>
          <w:ilvl w:val="0"/>
          <w:numId w:val="1"/>
        </w:numPr>
        <w:rPr>
          <w:rFonts w:ascii="Times New Roman" w:hAnsi="Times New Roman" w:cs="Times New Roman"/>
        </w:rPr>
      </w:pPr>
      <w:bookmarkStart w:id="6" w:name="_Toc167201888"/>
      <w:bookmarkStart w:id="7" w:name="_Toc167201624"/>
      <w:bookmarkStart w:id="8" w:name="_Toc167489703"/>
      <w:r>
        <w:rPr>
          <w:rFonts w:cs="Times New Roman"/>
        </w:rPr>
        <w:lastRenderedPageBreak/>
        <w:t>Обзор литературы</w:t>
      </w:r>
      <w:bookmarkEnd w:id="6"/>
      <w:bookmarkEnd w:id="7"/>
      <w:bookmarkEnd w:id="8"/>
    </w:p>
    <w:p w14:paraId="05D33C2D" w14:textId="77777777" w:rsidR="00882685" w:rsidRDefault="00882685">
      <w:pPr>
        <w:rPr>
          <w:rFonts w:ascii="Times New Roman" w:hAnsi="Times New Roman" w:cs="Times New Roman"/>
        </w:rPr>
      </w:pPr>
    </w:p>
    <w:p w14:paraId="13B83C41" w14:textId="77777777" w:rsidR="00882685" w:rsidRDefault="00882685">
      <w:pPr>
        <w:rPr>
          <w:rFonts w:ascii="Times New Roman" w:hAnsi="Times New Roman" w:cs="Times New Roman"/>
        </w:rPr>
      </w:pPr>
    </w:p>
    <w:p w14:paraId="7529FE1D" w14:textId="3ACEA4B4" w:rsidR="00D833E1" w:rsidRPr="004D311C" w:rsidRDefault="004D311C" w:rsidP="00846E30">
      <w:pPr>
        <w:suppressAutoHyphens w:val="0"/>
        <w:spacing w:before="100" w:beforeAutospacing="1" w:after="100" w:afterAutospacing="1" w:line="240" w:lineRule="auto"/>
        <w:ind w:firstLine="708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D311C">
        <w:rPr>
          <w:rFonts w:ascii="Times New Roman" w:eastAsia="Times New Roman" w:hAnsi="Times New Roman" w:cs="Times New Roman"/>
          <w:sz w:val="28"/>
          <w:szCs w:val="28"/>
          <w:lang w:eastAsia="ru-RU"/>
        </w:rPr>
        <w:t>В обзорной статье[1]</w:t>
      </w:r>
      <w:r w:rsidR="00497521" w:rsidRPr="004D311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D833E1" w:rsidRPr="004D311C">
        <w:rPr>
          <w:rFonts w:ascii="Times New Roman" w:eastAsia="Times New Roman" w:hAnsi="Times New Roman" w:cs="Times New Roman"/>
          <w:sz w:val="28"/>
          <w:szCs w:val="28"/>
          <w:lang w:eastAsia="ru-RU"/>
        </w:rPr>
        <w:t>рассматриваются стохастические акторно-ориентированные модели (САОМ) и дискретные экспоненциальные модели случайных графов (ERGM) для анализа динамики социальных сетей</w:t>
      </w:r>
      <w:r w:rsidR="00846E30" w:rsidRPr="004D311C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670685C9" w14:textId="77777777" w:rsidR="00D833E1" w:rsidRPr="004D311C" w:rsidRDefault="00D833E1" w:rsidP="00846E30">
      <w:pPr>
        <w:suppressAutoHyphens w:val="0"/>
        <w:spacing w:before="100" w:beforeAutospacing="1" w:after="100" w:afterAutospacing="1" w:line="240" w:lineRule="auto"/>
        <w:ind w:firstLine="708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D311C">
        <w:rPr>
          <w:rFonts w:ascii="Times New Roman" w:eastAsia="Times New Roman" w:hAnsi="Times New Roman" w:cs="Times New Roman"/>
          <w:sz w:val="28"/>
          <w:szCs w:val="28"/>
          <w:lang w:eastAsia="ru-RU"/>
        </w:rPr>
        <w:t>Эта работа представляет собой обзор двух статистических методов анализа данных, примененных для исследования социальной сети голландских школьников. Статья имеет особую значимость, так как является первой публикацией о САОМ на русском языке, что позволяет исследователям опираться на представленную авторами терминологию в рамках данного исследования.</w:t>
      </w:r>
    </w:p>
    <w:p w14:paraId="5993AA8C" w14:textId="3307E4B9" w:rsidR="00846E30" w:rsidRPr="004D311C" w:rsidRDefault="00846E30" w:rsidP="00846E30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4D311C">
        <w:rPr>
          <w:rFonts w:ascii="Times New Roman" w:hAnsi="Times New Roman" w:cs="Times New Roman"/>
          <w:sz w:val="28"/>
          <w:szCs w:val="28"/>
        </w:rPr>
        <w:t>В статье "Scientific collaboration dynamics in a national scientific system"</w:t>
      </w:r>
      <w:r w:rsidR="004D311C" w:rsidRPr="004D311C">
        <w:rPr>
          <w:rFonts w:ascii="Times New Roman" w:hAnsi="Times New Roman" w:cs="Times New Roman"/>
          <w:sz w:val="28"/>
          <w:szCs w:val="28"/>
        </w:rPr>
        <w:t xml:space="preserve">[3] </w:t>
      </w:r>
      <w:r w:rsidRPr="004D311C">
        <w:rPr>
          <w:rFonts w:ascii="Times New Roman" w:hAnsi="Times New Roman" w:cs="Times New Roman"/>
          <w:sz w:val="28"/>
          <w:szCs w:val="28"/>
        </w:rPr>
        <w:t>авторы исследуют взаимодействия исследователей в научной системе Словении в период с 1996 по 2010 годы. Работа охватывает широкий спектр вопросов, связанных с динамикой научного сотрудничества, применяя модели "малого мира" и процесс кумулятивного преимущества.</w:t>
      </w:r>
    </w:p>
    <w:p w14:paraId="2627FD91" w14:textId="41A22C9D" w:rsidR="00846E30" w:rsidRPr="004D311C" w:rsidRDefault="00846E30" w:rsidP="00846E30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4D311C">
        <w:rPr>
          <w:rFonts w:ascii="Times New Roman" w:hAnsi="Times New Roman" w:cs="Times New Roman"/>
          <w:sz w:val="28"/>
          <w:szCs w:val="28"/>
        </w:rPr>
        <w:t>Модели "малого мира" (Small-World Models) характеризуются высокой кластеризацией и короткими средними путями между узлами сети, что позволяет моделировать эффективность распространения информации и взаимодействий в научном сообществе.</w:t>
      </w:r>
    </w:p>
    <w:p w14:paraId="059647D3" w14:textId="25D6B94B" w:rsidR="00846E30" w:rsidRPr="004D311C" w:rsidRDefault="00846E30" w:rsidP="00B812B2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4D311C">
        <w:rPr>
          <w:rFonts w:ascii="Times New Roman" w:hAnsi="Times New Roman" w:cs="Times New Roman"/>
          <w:sz w:val="28"/>
          <w:szCs w:val="28"/>
        </w:rPr>
        <w:t>Процесс кумулятивного преимущества (Cumulative Advantage Process)</w:t>
      </w:r>
      <w:r w:rsidR="00B812B2" w:rsidRPr="004D311C">
        <w:rPr>
          <w:rFonts w:ascii="Times New Roman" w:hAnsi="Times New Roman" w:cs="Times New Roman"/>
          <w:sz w:val="28"/>
          <w:szCs w:val="28"/>
        </w:rPr>
        <w:t xml:space="preserve"> </w:t>
      </w:r>
      <w:r w:rsidRPr="004D311C">
        <w:rPr>
          <w:rFonts w:ascii="Times New Roman" w:hAnsi="Times New Roman" w:cs="Times New Roman"/>
          <w:sz w:val="28"/>
          <w:szCs w:val="28"/>
        </w:rPr>
        <w:t>описывает феномен, при котором более успешные и известные исследователи имеют тенденцию к получению большего числа новых коллабораций и ресурсов.</w:t>
      </w:r>
    </w:p>
    <w:p w14:paraId="3FC3074E" w14:textId="60F7F038" w:rsidR="00D833E1" w:rsidRPr="004D311C" w:rsidRDefault="00846E30" w:rsidP="00846E30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D311C">
        <w:rPr>
          <w:rFonts w:ascii="Times New Roman" w:hAnsi="Times New Roman" w:cs="Times New Roman"/>
          <w:sz w:val="28"/>
          <w:szCs w:val="28"/>
        </w:rPr>
        <w:t xml:space="preserve"> </w:t>
      </w:r>
      <w:r w:rsidR="00B812B2" w:rsidRPr="004D311C">
        <w:rPr>
          <w:rFonts w:ascii="Times New Roman" w:hAnsi="Times New Roman" w:cs="Times New Roman"/>
          <w:sz w:val="28"/>
          <w:szCs w:val="28"/>
        </w:rPr>
        <w:tab/>
      </w:r>
      <w:r w:rsidRPr="004D311C">
        <w:rPr>
          <w:rFonts w:ascii="Times New Roman" w:hAnsi="Times New Roman" w:cs="Times New Roman"/>
          <w:sz w:val="28"/>
          <w:szCs w:val="28"/>
        </w:rPr>
        <w:t>В статье формулируются социологические гипотезы о динамике сети научного сообщества и используются стохастические акторно-ориентированные модели (САОМ) для анализа данных.</w:t>
      </w:r>
      <w:r w:rsidR="005D19DA">
        <w:rPr>
          <w:rFonts w:ascii="Times New Roman" w:hAnsi="Times New Roman" w:cs="Times New Roman"/>
          <w:sz w:val="28"/>
          <w:szCs w:val="28"/>
        </w:rPr>
        <w:t xml:space="preserve"> </w:t>
      </w:r>
      <w:r w:rsidR="00ED08FA" w:rsidRPr="004D311C">
        <w:rPr>
          <w:rFonts w:ascii="Times New Roman" w:hAnsi="Times New Roman" w:cs="Times New Roman"/>
          <w:color w:val="000000" w:themeColor="text1"/>
          <w:sz w:val="28"/>
          <w:szCs w:val="28"/>
        </w:rPr>
        <w:t>Социологические гипотезы легли в основу части анализа реальных данных текущего исследования.</w:t>
      </w:r>
    </w:p>
    <w:p w14:paraId="3E4569ED" w14:textId="7386E783" w:rsidR="00B812B2" w:rsidRPr="004D311C" w:rsidRDefault="00B812B2" w:rsidP="00846E30">
      <w:pPr>
        <w:rPr>
          <w:rFonts w:ascii="Times New Roman" w:hAnsi="Times New Roman" w:cs="Times New Roman"/>
          <w:sz w:val="28"/>
          <w:szCs w:val="28"/>
        </w:rPr>
      </w:pPr>
      <w:r w:rsidRPr="004D311C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 w:rsidRPr="004D311C">
        <w:rPr>
          <w:rFonts w:ascii="Times New Roman" w:hAnsi="Times New Roman" w:cs="Times New Roman"/>
          <w:sz w:val="28"/>
          <w:szCs w:val="28"/>
        </w:rPr>
        <w:t>Анализ данных подтвердил многие из предложенных гипотез, показав, что структура научной сети в Словении действительно обладает свойствами "малого мира" и подвержена процессу кумулятивного преимущества. Использование САОМ позволило выявить важные закономерности в динамике научного сотрудничества и предложить рекомендации для улучшения управления научной деятельностью и поддержки исследователей.</w:t>
      </w:r>
    </w:p>
    <w:p w14:paraId="54CFD471" w14:textId="7537E4A3" w:rsidR="00882685" w:rsidRPr="004D311C" w:rsidRDefault="004D311C" w:rsidP="004D311C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4D311C">
        <w:rPr>
          <w:rFonts w:ascii="Times New Roman" w:hAnsi="Times New Roman" w:cs="Times New Roman"/>
          <w:sz w:val="28"/>
          <w:szCs w:val="28"/>
        </w:rPr>
        <w:lastRenderedPageBreak/>
        <w:t xml:space="preserve">«Stochastic Actor-Oriented Models for Network Dynamics»[4] </w:t>
      </w:r>
      <w:r w:rsidR="000D2F94" w:rsidRPr="004D311C">
        <w:rPr>
          <w:rFonts w:ascii="Times New Roman" w:hAnsi="Times New Roman" w:cs="Times New Roman"/>
          <w:sz w:val="28"/>
          <w:szCs w:val="28"/>
        </w:rPr>
        <w:t>является фундаментальной для  данного исследования. Данная публикация представляет собой руководство по стохастическим акторно-ориентированным моделям, описывающее основные принципы, методы моделирования, построение моделей, их калибровку и интерпретацию результатов.</w:t>
      </w:r>
    </w:p>
    <w:p w14:paraId="2026B49A" w14:textId="39CA4D9C" w:rsidR="0028649D" w:rsidRPr="004D311C" w:rsidRDefault="0028649D" w:rsidP="0028649D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4D311C">
        <w:rPr>
          <w:rFonts w:ascii="Times New Roman" w:hAnsi="Times New Roman" w:cs="Times New Roman"/>
          <w:sz w:val="28"/>
          <w:szCs w:val="28"/>
        </w:rPr>
        <w:t>Работа Снейдерса и Пикапа является ключевым ресурсом для исследователей, занимающихся анализом динамики социальных сетей. Публикация не только описывает методологические аспекты САОМ, но и предоставляет практические рекомендации по их применению. Эти модели позволяют глубже понять механизмы формирования и развития социальных структур, что имеет важное значение для различных областей, включая социологию, психологию, экономику и информатику.</w:t>
      </w:r>
    </w:p>
    <w:p w14:paraId="173C0C25" w14:textId="77777777" w:rsidR="00882685" w:rsidRPr="005D19DA" w:rsidRDefault="00882685">
      <w:pPr>
        <w:rPr>
          <w:rFonts w:ascii="Times New Roman" w:hAnsi="Times New Roman" w:cs="Times New Roman"/>
          <w:sz w:val="28"/>
          <w:szCs w:val="28"/>
        </w:rPr>
      </w:pPr>
    </w:p>
    <w:p w14:paraId="2DD7D19B" w14:textId="0A123CA0" w:rsidR="00882685" w:rsidRPr="004D311C" w:rsidRDefault="00512156" w:rsidP="004D311C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4D311C">
        <w:rPr>
          <w:rFonts w:ascii="Times New Roman" w:hAnsi="Times New Roman" w:cs="Times New Roman"/>
          <w:sz w:val="28"/>
          <w:szCs w:val="28"/>
        </w:rPr>
        <w:t>Руководство по пакету R</w:t>
      </w:r>
      <w:r w:rsidR="005D19DA">
        <w:rPr>
          <w:rFonts w:ascii="Times New Roman" w:hAnsi="Times New Roman" w:cs="Times New Roman"/>
          <w:sz w:val="28"/>
          <w:szCs w:val="28"/>
          <w:lang w:val="en-US"/>
        </w:rPr>
        <w:t>S</w:t>
      </w:r>
      <w:r w:rsidRPr="004D311C">
        <w:rPr>
          <w:rFonts w:ascii="Times New Roman" w:hAnsi="Times New Roman" w:cs="Times New Roman"/>
          <w:sz w:val="28"/>
          <w:szCs w:val="28"/>
        </w:rPr>
        <w:t>iena</w:t>
      </w:r>
      <w:r w:rsidR="004D311C" w:rsidRPr="004D311C">
        <w:rPr>
          <w:rFonts w:ascii="Times New Roman" w:hAnsi="Times New Roman" w:cs="Times New Roman"/>
          <w:sz w:val="28"/>
          <w:szCs w:val="28"/>
        </w:rPr>
        <w:t>[7]</w:t>
      </w:r>
      <w:r w:rsidRPr="004D311C">
        <w:rPr>
          <w:rFonts w:ascii="Times New Roman" w:hAnsi="Times New Roman" w:cs="Times New Roman"/>
          <w:sz w:val="28"/>
          <w:szCs w:val="28"/>
        </w:rPr>
        <w:t>, подготовленное М. Р. Рутом, представляет собой детализированное методическое пособие для пользователей, работающих с программным обеспечением RSiena для анализа динамики социальных сетей. Данное руководство не только предоставляет практические инструкции по использованию RSiena, но и включает описание множества сетевых эффектов, а также интерпретацию результатов моделирования. Оно является незаменимым ресурсом для исследователей, применяющих стохастические акторно-ориентированные модели (САОМ) для анализа сетей.</w:t>
      </w:r>
    </w:p>
    <w:p w14:paraId="4B90E07A" w14:textId="4EC62804" w:rsidR="00882685" w:rsidRPr="004D311C" w:rsidRDefault="006253D6" w:rsidP="004D311C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4D311C">
        <w:rPr>
          <w:rFonts w:ascii="Times New Roman" w:hAnsi="Times New Roman" w:cs="Times New Roman"/>
          <w:sz w:val="28"/>
          <w:szCs w:val="28"/>
        </w:rPr>
        <w:t>Работа Тома А. Б. Снайдерса по статистическому оцениванию динамики социальных сетей</w:t>
      </w:r>
      <w:r w:rsidR="004D311C" w:rsidRPr="004D311C">
        <w:rPr>
          <w:rFonts w:ascii="Times New Roman" w:hAnsi="Times New Roman" w:cs="Times New Roman"/>
          <w:sz w:val="28"/>
          <w:szCs w:val="28"/>
        </w:rPr>
        <w:t>[8]</w:t>
      </w:r>
      <w:r w:rsidRPr="004D311C">
        <w:rPr>
          <w:rFonts w:ascii="Times New Roman" w:hAnsi="Times New Roman" w:cs="Times New Roman"/>
          <w:sz w:val="28"/>
          <w:szCs w:val="28"/>
        </w:rPr>
        <w:t xml:space="preserve"> является базовым текстом в области анализа социальных сетей (SNA). Он предоставляет всестороннюю схему для понимания того, как социальные сети эволюционируют со временем и вводит сложные статистические методы для моделирования и анализа этих изменений.</w:t>
      </w:r>
    </w:p>
    <w:p w14:paraId="41D02028" w14:textId="15A6B074" w:rsidR="006253D6" w:rsidRPr="006253D6" w:rsidRDefault="006253D6" w:rsidP="006253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253D6">
        <w:rPr>
          <w:rFonts w:ascii="Times New Roman" w:eastAsia="Times New Roman" w:hAnsi="Times New Roman" w:cs="Times New Roman"/>
          <w:sz w:val="28"/>
          <w:szCs w:val="28"/>
          <w:lang w:eastAsia="ru-RU"/>
        </w:rPr>
        <w:t>Снайдерс подчеркивает важность лонгитюдных данных, которые включают повторяющиеся наблюдения за одной и той же социальной сетью во времени. Этот подход позволяет исследователям улавливать динамику эволюции сети и понимать процессы, управляющие этими изменениями.</w:t>
      </w:r>
    </w:p>
    <w:p w14:paraId="686E68C8" w14:textId="77777777" w:rsidR="006253D6" w:rsidRPr="006253D6" w:rsidRDefault="006253D6" w:rsidP="006253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6EB6C115" w14:textId="7416746A" w:rsidR="006253D6" w:rsidRPr="006253D6" w:rsidRDefault="006253D6" w:rsidP="006253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253D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Значительный вклад Снайдерса состоит в разработке </w:t>
      </w:r>
      <w:r w:rsidRPr="004D311C">
        <w:rPr>
          <w:rFonts w:ascii="Times New Roman" w:eastAsia="Times New Roman" w:hAnsi="Times New Roman" w:cs="Times New Roman"/>
          <w:sz w:val="28"/>
          <w:szCs w:val="28"/>
          <w:lang w:eastAsia="ru-RU"/>
        </w:rPr>
        <w:t>САОМ</w:t>
      </w:r>
      <w:r w:rsidRPr="006253D6">
        <w:rPr>
          <w:rFonts w:ascii="Times New Roman" w:eastAsia="Times New Roman" w:hAnsi="Times New Roman" w:cs="Times New Roman"/>
          <w:sz w:val="28"/>
          <w:szCs w:val="28"/>
          <w:lang w:eastAsia="ru-RU"/>
        </w:rPr>
        <w:t>. Эти модели рассматривают изменения сети как результат решений и действий отдельных акторов, под влиянием их предпочтений и структуры сети.</w:t>
      </w:r>
    </w:p>
    <w:p w14:paraId="741A2934" w14:textId="77777777" w:rsidR="006253D6" w:rsidRPr="006253D6" w:rsidRDefault="006253D6" w:rsidP="006253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332E9F57" w14:textId="523E952D" w:rsidR="00882685" w:rsidRPr="00696F8C" w:rsidRDefault="006253D6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253D6">
        <w:rPr>
          <w:rFonts w:ascii="Times New Roman" w:eastAsia="Times New Roman" w:hAnsi="Times New Roman" w:cs="Times New Roman"/>
          <w:sz w:val="28"/>
          <w:szCs w:val="28"/>
          <w:lang w:eastAsia="ru-RU"/>
        </w:rPr>
        <w:t>Статистика и параметры сети: В тексте детально описаны различные сетевые статистики (например, распределение степеней, меры центральности)</w:t>
      </w:r>
    </w:p>
    <w:p w14:paraId="1EA3A65F" w14:textId="77777777" w:rsidR="00882685" w:rsidRDefault="00512156">
      <w:pPr>
        <w:pStyle w:val="Heading1"/>
        <w:numPr>
          <w:ilvl w:val="0"/>
          <w:numId w:val="1"/>
        </w:numPr>
        <w:rPr>
          <w:rFonts w:ascii="Times New Roman" w:hAnsi="Times New Roman" w:cs="Times New Roman"/>
        </w:rPr>
      </w:pPr>
      <w:bookmarkStart w:id="9" w:name="_Toc167201889"/>
      <w:bookmarkStart w:id="10" w:name="_Toc167201625"/>
      <w:bookmarkStart w:id="11" w:name="_Toc167489704"/>
      <w:r>
        <w:rPr>
          <w:rFonts w:cs="Times New Roman"/>
        </w:rPr>
        <w:lastRenderedPageBreak/>
        <w:t>Теоретическая часть САОМ</w:t>
      </w:r>
      <w:bookmarkEnd w:id="9"/>
      <w:bookmarkEnd w:id="10"/>
      <w:bookmarkEnd w:id="11"/>
    </w:p>
    <w:p w14:paraId="07325538" w14:textId="77777777" w:rsidR="00882685" w:rsidRDefault="00512156"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12" w:name="_Toc167201890"/>
      <w:bookmarkStart w:id="13" w:name="_Toc167201626"/>
      <w:bookmarkStart w:id="14" w:name="_Toc167489705"/>
      <w:r>
        <w:rPr>
          <w:rFonts w:cs="Times New Roman"/>
        </w:rPr>
        <w:t>Постановка задачи приводящей к САОМ</w:t>
      </w:r>
      <w:bookmarkEnd w:id="12"/>
      <w:bookmarkEnd w:id="13"/>
      <w:bookmarkEnd w:id="14"/>
    </w:p>
    <w:p w14:paraId="30FBFC7E" w14:textId="77777777" w:rsidR="00882685" w:rsidRDefault="00882685">
      <w:pPr>
        <w:rPr>
          <w:rFonts w:ascii="Times New Roman" w:hAnsi="Times New Roman" w:cs="Times New Roman"/>
        </w:rPr>
      </w:pPr>
    </w:p>
    <w:p w14:paraId="4E123BA0" w14:textId="77777777" w:rsidR="00882685" w:rsidRPr="00582B59" w:rsidRDefault="00512156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hAnsi="Times New Roman" w:cs="Times New Roman"/>
          <w:sz w:val="28"/>
          <w:szCs w:val="28"/>
        </w:rPr>
        <w:t>Рассмотрим некоторую социальную сеть. Изменение сети можно рассматривать как изменение актором своего «положения» в этой сети. Каждое изменение связей актора, а именно создание новой связи с другим актором, или разрушение существующей связи приводит к изменению всей сети.</w:t>
      </w:r>
    </w:p>
    <w:p w14:paraId="2C863867" w14:textId="77777777" w:rsidR="00882685" w:rsidRPr="00582B59" w:rsidRDefault="00512156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hAnsi="Times New Roman" w:cs="Times New Roman"/>
          <w:sz w:val="28"/>
          <w:szCs w:val="28"/>
        </w:rPr>
        <w:t>Для разных сетей могут быть разные требования к этому изменению. Например: для сети дружбы между одногруппниками процесс создания или разрушения связи ( в данном случае связь – считает ли актор другого актора своим другом) происходит в одностороннем порядке, и не требует подтверждения принимающей стороны ( можно считать своим другом того, кто не считает своим другом). Однако в случае  сети научного соавторства необходимо подтверждение обеих сторон для создания связи. Так же следует заметить, что в примере с сетью научного соавторства нельзя разрушить связь.</w:t>
      </w:r>
    </w:p>
    <w:p w14:paraId="342E81A3" w14:textId="77777777" w:rsidR="00882685" w:rsidRPr="00582B59" w:rsidRDefault="00512156">
      <w:pPr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hAnsi="Times New Roman" w:cs="Times New Roman"/>
          <w:sz w:val="28"/>
          <w:szCs w:val="28"/>
        </w:rPr>
        <w:tab/>
        <w:t xml:space="preserve">Как при выборе того, с кем актор хочет изменить сеть, так и при выборе какое изменение следует внести (создание или разрушение связи) актор руководствуется некоторыми критериями оптимальности. </w:t>
      </w:r>
    </w:p>
    <w:p w14:paraId="77302939" w14:textId="77777777" w:rsidR="00882685" w:rsidRPr="00582B59" w:rsidRDefault="00512156">
      <w:pPr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hAnsi="Times New Roman" w:cs="Times New Roman"/>
          <w:sz w:val="28"/>
          <w:szCs w:val="28"/>
        </w:rPr>
        <w:tab/>
        <w:t>При изучении реальных социальных сетей в большинстве случаев не возможно наблюдать за динамикой сети непрерывно. Пусть исследователю доступны лишь несколько снимков состоянии сети.</w:t>
      </w:r>
    </w:p>
    <w:p w14:paraId="0DAA55D6" w14:textId="72E1EB91" w:rsidR="00882685" w:rsidRPr="00582B59" w:rsidRDefault="00512156">
      <w:pPr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hAnsi="Times New Roman" w:cs="Times New Roman"/>
          <w:sz w:val="28"/>
          <w:szCs w:val="28"/>
        </w:rPr>
        <w:tab/>
        <w:t>Для анализа и предсказания динамики социальных сетей существует класс стохастических акторно-ориентированных моделей.  Под потянем акторно-ориентированные подразумевается, что все изменения сети происходят из</w:t>
      </w:r>
      <w:r w:rsidR="005D19DA">
        <w:rPr>
          <w:rFonts w:ascii="Times New Roman" w:hAnsi="Times New Roman" w:cs="Times New Roman"/>
          <w:sz w:val="28"/>
          <w:szCs w:val="28"/>
        </w:rPr>
        <w:t>-</w:t>
      </w:r>
      <w:r w:rsidRPr="00582B59">
        <w:rPr>
          <w:rFonts w:ascii="Times New Roman" w:hAnsi="Times New Roman" w:cs="Times New Roman"/>
          <w:sz w:val="28"/>
          <w:szCs w:val="28"/>
        </w:rPr>
        <w:t>за принятий решений акторами этой сети.</w:t>
      </w:r>
    </w:p>
    <w:p w14:paraId="5AABBC65" w14:textId="77777777" w:rsidR="00882685" w:rsidRDefault="00882685">
      <w:pPr>
        <w:ind w:firstLine="348"/>
        <w:jc w:val="both"/>
        <w:rPr>
          <w:rFonts w:ascii="Times New Roman" w:hAnsi="Times New Roman" w:cs="Times New Roman"/>
        </w:rPr>
      </w:pPr>
    </w:p>
    <w:p w14:paraId="09675DBD" w14:textId="77777777" w:rsidR="00882685" w:rsidRDefault="00512156"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15" w:name="_Toc167489706"/>
      <w:r>
        <w:rPr>
          <w:rFonts w:cs="Times New Roman"/>
        </w:rPr>
        <w:t>Описание САОМ</w:t>
      </w:r>
      <w:bookmarkEnd w:id="15"/>
    </w:p>
    <w:p w14:paraId="5D83D67A" w14:textId="77777777" w:rsidR="00882685" w:rsidRDefault="00882685">
      <w:pPr>
        <w:rPr>
          <w:rFonts w:ascii="Times New Roman" w:hAnsi="Times New Roman" w:cs="Times New Roman"/>
        </w:rPr>
      </w:pPr>
    </w:p>
    <w:p w14:paraId="25C7F6B7" w14:textId="6A3051F9" w:rsidR="00882685" w:rsidRPr="00582B59" w:rsidRDefault="0051215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Модель изменения связи состоит из двух компонент: время и выбор. Время изменения определяется в терминах возможности изменения, а не факта изменения. В случае если актора устраивает его текущее состояние он не будет изменять свои связи. Обозначим 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</m:d>
      </m:oMath>
      <w:r w:rsidRPr="00582B59">
        <w:rPr>
          <w:rFonts w:ascii="Times New Roman" w:hAnsi="Times New Roman" w:cs="Times New Roman"/>
          <w:sz w:val="28"/>
          <w:szCs w:val="28"/>
          <w:lang w:val="ru-RU"/>
        </w:rPr>
        <w:t>, как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остояние сети в момент времени </w:t>
      </w:r>
      <m:oMath>
        <m:r>
          <w:rPr>
            <w:rFonts w:ascii="Cambria Math" w:hAnsi="Cambria Math" w:cs="Times New Roman"/>
            <w:sz w:val="28"/>
            <w:szCs w:val="28"/>
          </w:rPr>
          <m:t>t</m:t>
        </m:r>
      </m:oMath>
      <w:r w:rsidR="00696F8C">
        <w:rPr>
          <w:noProof/>
        </w:rPr>
        <w:pict w14:anchorId="12052385">
          <v:rect id="Rectangle 77" o:spid="_x0000_s1188" style="position:absolute;left:0;text-align:left;margin-left:0;margin-top:.05pt;width:50pt;height:50pt;z-index:25157836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uViC&#10;Lt0BAAA4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</w:p>
    <w:p w14:paraId="03508FA5" w14:textId="77777777" w:rsidR="00882685" w:rsidRPr="00582B59" w:rsidRDefault="00512156">
      <w:pPr>
        <w:spacing w:after="20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 любой момент времени в сети происходит не более одного изменения. Этими изменениями могут быть: создание или уничтожение связи. Вероятность изменения состояния сети зависит от её текущего 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состояния, и не зависит от истории изменений. Таким образом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</m:d>
      </m:oMath>
      <w:r w:rsidRPr="00582B59">
        <w:rPr>
          <w:rFonts w:ascii="Times New Roman" w:hAnsi="Times New Roman" w:cs="Times New Roman"/>
          <w:sz w:val="28"/>
          <w:szCs w:val="28"/>
        </w:rPr>
        <w:t xml:space="preserve"> – непрерывная цепь Маркова.</w:t>
      </w:r>
    </w:p>
    <w:p w14:paraId="44A35328" w14:textId="77777777" w:rsidR="00882685" w:rsidRPr="00582B59" w:rsidRDefault="00512156">
      <w:pPr>
        <w:spacing w:after="200" w:line="240" w:lineRule="auto"/>
        <w:ind w:firstLine="708"/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041ED1B" wp14:editId="5BC7EC3F">
            <wp:extent cx="5940425" cy="5192395"/>
            <wp:effectExtent l="0" t="0" r="0" b="0"/>
            <wp:docPr id="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12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5192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9F170" w14:textId="77777777" w:rsidR="00882685" w:rsidRPr="00582B59" w:rsidRDefault="00512156">
      <w:pPr>
        <w:spacing w:after="200" w:line="240" w:lineRule="auto"/>
        <w:ind w:firstLine="708"/>
        <w:jc w:val="center"/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hAnsi="Times New Roman" w:cs="Times New Roman"/>
          <w:sz w:val="28"/>
          <w:szCs w:val="28"/>
        </w:rPr>
        <w:t xml:space="preserve">Рисунок 1 – Пример изменения процесса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</m:d>
      </m:oMath>
    </w:p>
    <w:p w14:paraId="08E428F9" w14:textId="1582F2E3" w:rsidR="00582B59" w:rsidRPr="00582B59" w:rsidRDefault="00582B59" w:rsidP="00582B59">
      <w:pPr>
        <w:spacing w:after="200" w:line="24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Частота принятия решений актором </w:t>
      </w:r>
      <w:r w:rsidR="00696F8C">
        <w:rPr>
          <w:rFonts w:ascii="Times New Roman" w:hAnsi="Times New Roman" w:cs="Times New Roman"/>
          <w:noProof/>
          <w:sz w:val="28"/>
          <w:szCs w:val="28"/>
        </w:rPr>
        <w:pict w14:anchorId="387FAFAB">
          <v:rect id="Rectangle 154" o:spid="_x0000_s1041" style="position:absolute;left:0;text-align:left;margin-left:0;margin-top:.05pt;width:50pt;height:50pt;z-index:25168281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D56jum6QEAAFQEAAAOAAAAAAAAAAAAAAAAAC4CAABkcnMvZTJvRG9jLnhtbFBLAQItABQA&#10;BgAIAAAAIQDO2QIe1QAAAAUBAAAPAAAAAAAAAAAAAAAAAEMEAABkcnMvZG93bnJldi54bWxQSwUG&#10;AAAAAAQABADzAAAARQUAAAAA&#10;">
            <v:stroke joinstyle="round"/>
            <v:path arrowok="t"/>
          </v:rect>
        </w:pict>
      </w:r>
      <w:r w:rsidRPr="00582B59">
        <w:rPr>
          <w:rFonts w:ascii="Times New Roman" w:hAnsi="Times New Roman" w:cs="Times New Roman"/>
          <w:i/>
          <w:iCs/>
          <w:sz w:val="28"/>
          <w:szCs w:val="28"/>
        </w:rPr>
        <w:t>i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зависит от параметра </w:t>
      </w:r>
      <w:r w:rsidR="00696F8C">
        <w:rPr>
          <w:rFonts w:ascii="Times New Roman" w:hAnsi="Times New Roman" w:cs="Times New Roman"/>
          <w:noProof/>
          <w:sz w:val="28"/>
          <w:szCs w:val="28"/>
        </w:rPr>
        <w:pict w14:anchorId="6650E281">
          <v:rect id="Rectangle 155" o:spid="_x0000_s1040" style="position:absolute;left:0;text-align:left;margin-left:0;margin-top:.05pt;width:50pt;height:50pt;z-index:25168384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G3wq+voAQAAVAQAAA4AAAAAAAAAAAAAAAAALgIAAGRycy9lMm9Eb2MueG1sUEsBAi0AFAAG&#10;AAgAAAAhAM7ZAh7VAAAABQEAAA8AAAAAAAAAAAAAAAAAQgQAAGRycy9kb3ducmV2LnhtbFBLBQYA&#10;AAAABAAEAPMAAABEBQAAAAA=&#10;">
            <v:stroke joinstyle="round"/>
            <v:path arrowok="t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Pr="00582B59">
        <w:rPr>
          <w:rFonts w:ascii="Times New Roman" w:hAnsi="Times New Roman" w:cs="Times New Roman"/>
          <w:sz w:val="28"/>
          <w:szCs w:val="28"/>
        </w:rPr>
        <w:t xml:space="preserve">. 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Обозначим  </w:t>
      </w:r>
      <m:oMath>
        <m:r>
          <w:rPr>
            <w:rFonts w:ascii="Cambria Math" w:hAnsi="Cambria Math" w:cs="Times New Roman"/>
            <w:sz w:val="28"/>
            <w:szCs w:val="28"/>
          </w:rPr>
          <m:t>λ≜</m:t>
        </m:r>
        <m:nary>
          <m:naryPr>
            <m:chr m:val="∑"/>
            <m:subHide m:val="1"/>
            <m:supHide m:val="1"/>
            <m:ctrlPr>
              <w:rPr>
                <w:rFonts w:ascii="Cambria Math" w:hAnsi="Cambria Math" w:cs="Times New Roman"/>
                <w:sz w:val="28"/>
                <w:szCs w:val="28"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</m:t>
                </m:r>
              </m:sub>
            </m:sSub>
          </m:e>
        </m:nary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0"/>
        <w:gridCol w:w="8778"/>
        <w:gridCol w:w="543"/>
      </w:tblGrid>
      <w:tr w:rsidR="00582B59" w:rsidRPr="00582B59" w14:paraId="072275D3" w14:textId="77777777" w:rsidTr="006C4313">
        <w:tc>
          <w:tcPr>
            <w:tcW w:w="250" w:type="dxa"/>
          </w:tcPr>
          <w:p w14:paraId="34049DFE" w14:textId="77777777" w:rsidR="00582B59" w:rsidRPr="00582B59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789" w:type="dxa"/>
          </w:tcPr>
          <w:p w14:paraId="302DE254" w14:textId="77777777" w:rsidR="00582B59" w:rsidRPr="00582B59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 xml:space="preserve">Следущая возможность изменения наступит в t+ ∆t | Текущее время-t 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ex</m:t>
                </m:r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*∆t</m:t>
                    </m:r>
                  </m:e>
                </m:d>
              </m:oMath>
            </m:oMathPara>
          </w:p>
          <w:p w14:paraId="6B508E2C" w14:textId="77777777" w:rsidR="00582B59" w:rsidRPr="00582B59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532" w:type="dxa"/>
          </w:tcPr>
          <w:p w14:paraId="0C6B3023" w14:textId="77777777" w:rsidR="00582B59" w:rsidRPr="00582B59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582B59">
              <w:rPr>
                <w:rFonts w:ascii="Times New Roman" w:hAnsi="Times New Roman" w:cs="Times New Roman"/>
                <w:sz w:val="28"/>
                <w:szCs w:val="28"/>
              </w:rPr>
              <w:t>(1)</w:t>
            </w:r>
          </w:p>
        </w:tc>
      </w:tr>
    </w:tbl>
    <w:p w14:paraId="500EE197" w14:textId="77777777" w:rsidR="00582B59" w:rsidRPr="00582B59" w:rsidRDefault="00582B59" w:rsidP="00582B59">
      <w:pPr>
        <w:pStyle w:val="BodyText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Моменты времени распределены в соответствии с экспоненциальным распределением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5"/>
        <w:gridCol w:w="8783"/>
        <w:gridCol w:w="543"/>
      </w:tblGrid>
      <w:tr w:rsidR="00582B59" w:rsidRPr="00582B59" w14:paraId="7F4351ED" w14:textId="77777777" w:rsidTr="006C4313">
        <w:tc>
          <w:tcPr>
            <w:tcW w:w="250" w:type="dxa"/>
          </w:tcPr>
          <w:p w14:paraId="65F131B3" w14:textId="77777777" w:rsidR="00582B59" w:rsidRPr="002348CF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8930" w:type="dxa"/>
          </w:tcPr>
          <w:p w14:paraId="710C83AE" w14:textId="77777777" w:rsidR="00582B59" w:rsidRPr="00582B59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Следущая возможность изменения предоставлена актору i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λ</m:t>
                    </m:r>
                  </m:den>
                </m:f>
              </m:oMath>
            </m:oMathPara>
          </w:p>
        </w:tc>
        <w:tc>
          <w:tcPr>
            <w:tcW w:w="391" w:type="dxa"/>
          </w:tcPr>
          <w:p w14:paraId="08249A62" w14:textId="77777777" w:rsidR="00582B59" w:rsidRPr="00582B59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2B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2)</w:t>
            </w:r>
          </w:p>
        </w:tc>
      </w:tr>
    </w:tbl>
    <w:p w14:paraId="50A61A2A" w14:textId="77777777" w:rsidR="00882685" w:rsidRPr="00582B59" w:rsidRDefault="0051215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Эта формула соответствует модели «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first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past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the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post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». Все участники имеют стохастическое время ожидания. Первый получивший возможность 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произвести изменение делает свой выбор и все начинается с начала, но уже в новом состоянии.</w:t>
      </w:r>
    </w:p>
    <w:p w14:paraId="0F469E4B" w14:textId="258E03CE" w:rsidR="00882685" w:rsidRPr="00582B59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Совокупность выборов </w:t>
      </w:r>
      <w:r w:rsidR="00696F8C">
        <w:rPr>
          <w:noProof/>
        </w:rPr>
        <w:pict w14:anchorId="69D182A6">
          <v:rect id="Rectangle 74" o:spid="_x0000_s1187" style="position:absolute;left:0;text-align:left;margin-left:0;margin-top:.05pt;width:50pt;height:50pt;z-index:25157939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LwO&#10;9aneAQAAOAQAAA4AAAAAAAAAAAAAAAAALgIAAGRycy9lMm9Eb2MueG1sUEsBAi0AFAAGAAgAAAAh&#10;AKwaDKzZAAAABQEAAA8AAAAAAAAAAAAAAAAAOAQAAGRycy9kb3ducmV2LnhtbFBLBQYAAAAABAAE&#10;APMAAAA+BQAAAAA=&#10;">
            <v:stroke joinstyle="round"/>
          </v:rect>
        </w:pict>
      </w:r>
      <w:proofErr w:type="spellStart"/>
      <w:r w:rsidRPr="00582B59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ктора образуют собой поток Пуассона </w:t>
      </w:r>
      <w:r w:rsidR="00696F8C">
        <w:rPr>
          <w:noProof/>
        </w:rPr>
        <w:pict w14:anchorId="43F57EA7">
          <v:rect id="Rectangle 73" o:spid="_x0000_s1186" style="position:absolute;left:0;text-align:left;margin-left:0;margin-top:.05pt;width:50pt;height:50pt;z-index:25158041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ncVn&#10;pt0BAAA4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с параметром </w:t>
      </w:r>
      <w:r w:rsidR="00696F8C">
        <w:rPr>
          <w:noProof/>
        </w:rPr>
        <w:pict w14:anchorId="6832D1F9">
          <v:rect id="Rectangle 72" o:spid="_x0000_s1185" style="position:absolute;left:0;text-align:left;margin-left:0;margin-top:.05pt;width:50pt;height:50pt;z-index:25158144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M75&#10;5CLeAQAAOA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23335F57" w14:textId="77777777" w:rsidR="00882685" w:rsidRPr="00582B59" w:rsidRDefault="00512156">
      <w:pPr>
        <w:tabs>
          <w:tab w:val="center" w:pos="4677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eastAsia="Times New Roman" w:hAnsi="Times New Roman" w:cs="Times New Roman"/>
          <w:sz w:val="28"/>
          <w:szCs w:val="28"/>
        </w:rPr>
        <w:t>Пример:</w:t>
      </w:r>
      <w:r w:rsidRPr="00582B59">
        <w:rPr>
          <w:rFonts w:ascii="Times New Roman" w:eastAsia="Times New Roman" w:hAnsi="Times New Roman" w:cs="Times New Roman"/>
          <w:sz w:val="28"/>
          <w:szCs w:val="28"/>
        </w:rPr>
        <w:tab/>
      </w:r>
    </w:p>
    <w:p w14:paraId="04DD5A03" w14:textId="77777777" w:rsidR="00882685" w:rsidRPr="00582B59" w:rsidRDefault="00696F8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</m:oMath>
      <w:r w:rsidR="00512156" w:rsidRPr="00582B59">
        <w:rPr>
          <w:rFonts w:ascii="Times New Roman" w:eastAsia="Times New Roman" w:hAnsi="Times New Roman" w:cs="Times New Roman"/>
          <w:sz w:val="28"/>
          <w:szCs w:val="28"/>
        </w:rPr>
        <w:t xml:space="preserve"> , с интенсивностью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</m:oMath>
    </w:p>
    <w:p w14:paraId="3AD2CA8E" w14:textId="5C61FCFB" w:rsidR="00882685" w:rsidRPr="00582B59" w:rsidRDefault="00696F8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pict w14:anchorId="41906AE7">
          <v:rect id="Rectangle 48" o:spid="_x0000_s1184" style="position:absolute;left:0;text-align:left;margin-left:0;margin-top:.05pt;width:50pt;height:50pt;z-index:25158246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">
            <v:stroke joinstyle="round"/>
          </v:rect>
        </w:pict>
      </w:r>
      <w:r>
        <w:rPr>
          <w:noProof/>
        </w:rPr>
        <w:pict w14:anchorId="119A1924">
          <v:rect id="Rectangle 43" o:spid="_x0000_s1183" style="position:absolute;left:0;text-align:left;margin-left:0;margin-top:.05pt;width:50pt;height:50pt;z-index:251641856;visibility:hidden;mso-wrap-style:square;mso-wrap-distance-left:0;mso-wrap-distance-top:0;mso-wrap-distance-right:.25pt;mso-wrap-distance-bottom:.2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" filled="f" stroked="f" strokeweight="0"/>
        </w:pict>
      </w:r>
      <w:r>
        <w:rPr>
          <w:rFonts w:ascii="Times New Roman" w:hAnsi="Times New Roman" w:cs="Times New Roman"/>
          <w:sz w:val="28"/>
          <w:szCs w:val="28"/>
        </w:rPr>
        <w:pict w14:anchorId="683582B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tole_rId3" o:spid="_x0000_s1039" type="#_x0000_t75" style="position:absolute;left:0;text-align:left;margin-left:0;margin-top:0;width:50pt;height:50pt;z-index:251671552;visibility:hidden">
            <o:lock v:ext="edit" selection="t"/>
          </v:shape>
        </w:pict>
      </w:r>
      <w:r w:rsidR="00512156" w:rsidRPr="00582B59">
        <w:rPr>
          <w:rFonts w:ascii="Times New Roman" w:hAnsi="Times New Roman" w:cs="Times New Roman"/>
          <w:sz w:val="28"/>
          <w:szCs w:val="28"/>
        </w:rPr>
        <w:object w:dxaOrig="6629" w:dyaOrig="1358" w14:anchorId="67E4B824">
          <v:shape id="ole_rId3" o:spid="_x0000_i1025" type="#_x0000_t75" style="width:331.45pt;height:67.9pt;visibility:visible;mso-wrap-distance-right:0" o:ole="">
            <v:imagedata r:id="rId7" o:title=""/>
          </v:shape>
          <o:OLEObject Type="Embed" ProgID="asc.{DB38923B-A8C0-4DE9-8AEE-A61BB5C901A5}" ShapeID="ole_rId3" DrawAspect="Content" ObjectID="_1778103157" r:id="rId8"/>
        </w:object>
      </w:r>
    </w:p>
    <w:p w14:paraId="43B17C88" w14:textId="44D0343F" w:rsidR="00882685" w:rsidRPr="00582B59" w:rsidRDefault="0051215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eastAsia="Times New Roman" w:hAnsi="Times New Roman" w:cs="Times New Roman"/>
          <w:sz w:val="28"/>
          <w:szCs w:val="28"/>
        </w:rPr>
        <w:t xml:space="preserve">Рисунок </w:t>
      </w:r>
      <w:r w:rsidR="00BC76B1">
        <w:rPr>
          <w:rFonts w:ascii="Times New Roman" w:eastAsia="Times New Roman" w:hAnsi="Times New Roman" w:cs="Times New Roman"/>
          <w:sz w:val="28"/>
          <w:szCs w:val="28"/>
        </w:rPr>
        <w:t>2</w:t>
      </w:r>
      <w:r w:rsidRPr="00582B59">
        <w:rPr>
          <w:rFonts w:ascii="Times New Roman" w:eastAsia="Times New Roman" w:hAnsi="Times New Roman" w:cs="Times New Roman"/>
          <w:sz w:val="28"/>
          <w:szCs w:val="28"/>
        </w:rPr>
        <w:t xml:space="preserve"> – Поток выборов актора 1</w:t>
      </w:r>
    </w:p>
    <w:p w14:paraId="0B034A2C" w14:textId="77777777" w:rsidR="00882685" w:rsidRPr="00582B59" w:rsidRDefault="00696F8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sub>
        </m:sSub>
      </m:oMath>
      <w:r w:rsidR="00512156" w:rsidRPr="00582B59">
        <w:rPr>
          <w:rFonts w:ascii="Times New Roman" w:eastAsia="Times New Roman" w:hAnsi="Times New Roman" w:cs="Times New Roman"/>
          <w:sz w:val="28"/>
          <w:szCs w:val="28"/>
        </w:rPr>
        <w:t xml:space="preserve">, с интенсивностью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sub>
        </m:sSub>
      </m:oMath>
    </w:p>
    <w:p w14:paraId="18412885" w14:textId="1BC85E52" w:rsidR="00882685" w:rsidRPr="00582B59" w:rsidRDefault="00696F8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pict w14:anchorId="0918E9A7">
          <v:rect id="Rectangle 39" o:spid="_x0000_s1182" style="position:absolute;left:0;text-align:left;margin-left:0;margin-top:.05pt;width:50pt;height:50pt;z-index:25158348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ch2a&#10;+t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>
        <w:rPr>
          <w:noProof/>
        </w:rPr>
        <w:pict w14:anchorId="59F5076E">
          <v:rect id="Rectangle 36" o:spid="_x0000_s1181" style="position:absolute;left:0;text-align:left;margin-left:0;margin-top:.05pt;width:50pt;height:50pt;z-index:251642880;visibility:hidden;mso-wrap-style:square;mso-wrap-distance-left:0;mso-wrap-distance-top:0;mso-wrap-distance-right:.25pt;mso-wrap-distance-bottom:.2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" filled="f" stroked="f" strokeweight="0"/>
        </w:pict>
      </w:r>
      <w:r>
        <w:rPr>
          <w:rFonts w:ascii="Times New Roman" w:hAnsi="Times New Roman" w:cs="Times New Roman"/>
          <w:sz w:val="28"/>
          <w:szCs w:val="28"/>
        </w:rPr>
        <w:pict w14:anchorId="1577AE38">
          <v:shape id="_x0000_tole_rId5" o:spid="_x0000_s1037" type="#_x0000_t75" style="position:absolute;left:0;text-align:left;margin-left:0;margin-top:0;width:50pt;height:50pt;z-index:251673600;visibility:hidden">
            <o:lock v:ext="edit" selection="t"/>
          </v:shape>
        </w:pict>
      </w:r>
      <w:r w:rsidR="00512156" w:rsidRPr="00582B59">
        <w:rPr>
          <w:rFonts w:ascii="Times New Roman" w:hAnsi="Times New Roman" w:cs="Times New Roman"/>
          <w:sz w:val="28"/>
          <w:szCs w:val="28"/>
        </w:rPr>
        <w:object w:dxaOrig="6629" w:dyaOrig="1358" w14:anchorId="2B636353">
          <v:shape id="ole_rId5" o:spid="_x0000_i1026" type="#_x0000_t75" style="width:331.45pt;height:67.9pt;visibility:visible;mso-wrap-distance-right:0" o:ole="">
            <v:imagedata r:id="rId9" o:title=""/>
          </v:shape>
          <o:OLEObject Type="Embed" ProgID="asc.{DB38923B-A8C0-4DE9-8AEE-A61BB5C901A5}" ShapeID="ole_rId5" DrawAspect="Content" ObjectID="_1778103158" r:id="rId10"/>
        </w:object>
      </w:r>
    </w:p>
    <w:p w14:paraId="16BC2214" w14:textId="48FB1FAF" w:rsidR="00882685" w:rsidRPr="00582B59" w:rsidRDefault="0051215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eastAsia="Times New Roman" w:hAnsi="Times New Roman" w:cs="Times New Roman"/>
          <w:sz w:val="28"/>
          <w:szCs w:val="28"/>
        </w:rPr>
        <w:t xml:space="preserve">Рисунок </w:t>
      </w:r>
      <w:r w:rsidR="00BC76B1">
        <w:rPr>
          <w:rFonts w:ascii="Times New Roman" w:eastAsia="Times New Roman" w:hAnsi="Times New Roman" w:cs="Times New Roman"/>
          <w:sz w:val="28"/>
          <w:szCs w:val="28"/>
        </w:rPr>
        <w:t>3</w:t>
      </w:r>
      <w:r w:rsidRPr="00582B59">
        <w:rPr>
          <w:rFonts w:ascii="Times New Roman" w:eastAsia="Times New Roman" w:hAnsi="Times New Roman" w:cs="Times New Roman"/>
          <w:sz w:val="28"/>
          <w:szCs w:val="28"/>
        </w:rPr>
        <w:t xml:space="preserve"> – Поток выборов актора 2</w:t>
      </w:r>
    </w:p>
    <w:p w14:paraId="4A740FBD" w14:textId="77777777" w:rsidR="00882685" w:rsidRPr="00582B59" w:rsidRDefault="00696F8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3</m:t>
            </m:r>
          </m:sub>
        </m:sSub>
      </m:oMath>
      <w:r w:rsidR="00512156" w:rsidRPr="00582B59">
        <w:rPr>
          <w:rFonts w:ascii="Times New Roman" w:eastAsia="Times New Roman" w:hAnsi="Times New Roman" w:cs="Times New Roman"/>
          <w:sz w:val="28"/>
          <w:szCs w:val="28"/>
        </w:rPr>
        <w:t xml:space="preserve">, с интенсивностью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3</m:t>
            </m:r>
          </m:sub>
        </m:sSub>
      </m:oMath>
    </w:p>
    <w:p w14:paraId="618CA185" w14:textId="6EE32CBB" w:rsidR="00882685" w:rsidRPr="00582B59" w:rsidRDefault="00696F8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pict w14:anchorId="79528C74">
          <v:rect id="Rectangle 9" o:spid="_x0000_s1180" style="position:absolute;left:0;text-align:left;margin-left:0;margin-top:.05pt;width:50pt;height:50pt;z-index:25158451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sHcM&#10;Ot0BAAA4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>
        <w:rPr>
          <w:noProof/>
        </w:rPr>
        <w:pict w14:anchorId="467365EF">
          <v:rect id="Rectangle 8" o:spid="_x0000_s1179" style="position:absolute;left:0;text-align:left;margin-left:0;margin-top:.05pt;width:50pt;height:50pt;z-index:251643904;visibility:hidden;mso-wrap-style:square;mso-wrap-distance-left:0;mso-wrap-distance-top:0;mso-wrap-distance-right:.25pt;mso-wrap-distance-bottom:.2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" filled="f" stroked="f" strokeweight="0"/>
        </w:pict>
      </w:r>
      <w:r>
        <w:rPr>
          <w:rFonts w:ascii="Times New Roman" w:hAnsi="Times New Roman" w:cs="Times New Roman"/>
          <w:sz w:val="28"/>
          <w:szCs w:val="28"/>
        </w:rPr>
        <w:pict w14:anchorId="56D251A5">
          <v:shape id="_x0000_tole_rId7" o:spid="_x0000_s1035" type="#_x0000_t75" style="position:absolute;left:0;text-align:left;margin-left:0;margin-top:0;width:50pt;height:50pt;z-index:251674624;visibility:hidden">
            <o:lock v:ext="edit" selection="t"/>
          </v:shape>
        </w:pict>
      </w:r>
      <w:r w:rsidR="00512156" w:rsidRPr="00582B59">
        <w:rPr>
          <w:rFonts w:ascii="Times New Roman" w:hAnsi="Times New Roman" w:cs="Times New Roman"/>
          <w:sz w:val="28"/>
          <w:szCs w:val="28"/>
        </w:rPr>
        <w:object w:dxaOrig="6629" w:dyaOrig="1358" w14:anchorId="5D930640">
          <v:shape id="ole_rId7" o:spid="_x0000_i1027" type="#_x0000_t75" style="width:331.45pt;height:67.9pt;visibility:visible;mso-wrap-distance-right:0" o:ole="">
            <v:imagedata r:id="rId11" o:title=""/>
          </v:shape>
          <o:OLEObject Type="Embed" ProgID="asc.{DB38923B-A8C0-4DE9-8AEE-A61BB5C901A5}" ShapeID="ole_rId7" DrawAspect="Content" ObjectID="_1778103159" r:id="rId12"/>
        </w:object>
      </w:r>
    </w:p>
    <w:p w14:paraId="6B1D5FAE" w14:textId="1ADB55EA" w:rsidR="00882685" w:rsidRPr="00582B59" w:rsidRDefault="0051215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eastAsia="Times New Roman" w:hAnsi="Times New Roman" w:cs="Times New Roman"/>
          <w:sz w:val="28"/>
          <w:szCs w:val="28"/>
        </w:rPr>
        <w:t xml:space="preserve">Рисунок </w:t>
      </w:r>
      <w:r w:rsidR="00BC76B1">
        <w:rPr>
          <w:rFonts w:ascii="Times New Roman" w:eastAsia="Times New Roman" w:hAnsi="Times New Roman" w:cs="Times New Roman"/>
          <w:sz w:val="28"/>
          <w:szCs w:val="28"/>
        </w:rPr>
        <w:t>4</w:t>
      </w:r>
      <w:r w:rsidRPr="00582B59">
        <w:rPr>
          <w:rFonts w:ascii="Times New Roman" w:eastAsia="Times New Roman" w:hAnsi="Times New Roman" w:cs="Times New Roman"/>
          <w:sz w:val="28"/>
          <w:szCs w:val="28"/>
        </w:rPr>
        <w:t xml:space="preserve"> – Поток выборов актора 3</w:t>
      </w:r>
    </w:p>
    <w:p w14:paraId="60EC736C" w14:textId="77777777" w:rsidR="00882685" w:rsidRPr="00582B59" w:rsidRDefault="00696F8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</m:sSub>
      </m:oMath>
      <w:r w:rsidR="00512156" w:rsidRPr="00582B59">
        <w:rPr>
          <w:rFonts w:ascii="Times New Roman" w:eastAsia="Times New Roman" w:hAnsi="Times New Roman" w:cs="Times New Roman"/>
          <w:sz w:val="28"/>
          <w:szCs w:val="28"/>
        </w:rPr>
        <w:t xml:space="preserve">, с интенсивностью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</m:sSub>
      </m:oMath>
    </w:p>
    <w:p w14:paraId="6A14CE93" w14:textId="1213C45A" w:rsidR="00882685" w:rsidRPr="00582B59" w:rsidRDefault="00696F8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pict w14:anchorId="65B9558C">
          <v:rect id="Rectangle 10" o:spid="_x0000_s1178" style="position:absolute;left:0;text-align:left;margin-left:0;margin-top:.05pt;width:50pt;height:50pt;z-index:25158553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Fp81&#10;Tt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>
        <w:rPr>
          <w:noProof/>
        </w:rPr>
        <w:pict w14:anchorId="7D895E4D">
          <v:rect id="Rectangle 7" o:spid="_x0000_s1177" style="position:absolute;left:0;text-align:left;margin-left:0;margin-top:.05pt;width:50pt;height:50pt;z-index:251644928;visibility:hidden;mso-wrap-style:square;mso-wrap-distance-left:0;mso-wrap-distance-top:0;mso-wrap-distance-right:.25pt;mso-wrap-distance-bottom:.2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" filled="f" stroked="f" strokeweight="0"/>
        </w:pict>
      </w:r>
      <w:r>
        <w:rPr>
          <w:rFonts w:ascii="Times New Roman" w:hAnsi="Times New Roman" w:cs="Times New Roman"/>
          <w:sz w:val="28"/>
          <w:szCs w:val="28"/>
        </w:rPr>
        <w:pict w14:anchorId="44AC7643">
          <v:shape id="_x0000_tole_rId9" o:spid="_x0000_s1033" type="#_x0000_t75" style="position:absolute;left:0;text-align:left;margin-left:0;margin-top:0;width:50pt;height:50pt;z-index:251676672;visibility:hidden">
            <o:lock v:ext="edit" selection="t"/>
          </v:shape>
        </w:pict>
      </w:r>
      <w:r w:rsidR="00512156" w:rsidRPr="00582B59">
        <w:rPr>
          <w:rFonts w:ascii="Times New Roman" w:hAnsi="Times New Roman" w:cs="Times New Roman"/>
          <w:sz w:val="28"/>
          <w:szCs w:val="28"/>
        </w:rPr>
        <w:object w:dxaOrig="6629" w:dyaOrig="1358" w14:anchorId="2741C733">
          <v:shape id="ole_rId9" o:spid="_x0000_i1028" type="#_x0000_t75" style="width:331.45pt;height:67.9pt;visibility:visible;mso-wrap-distance-right:0" o:ole="">
            <v:imagedata r:id="rId13" o:title=""/>
          </v:shape>
          <o:OLEObject Type="Embed" ProgID="asc.{DB38923B-A8C0-4DE9-8AEE-A61BB5C901A5}" ShapeID="ole_rId9" DrawAspect="Content" ObjectID="_1778103160" r:id="rId14"/>
        </w:object>
      </w:r>
    </w:p>
    <w:p w14:paraId="3B45BD29" w14:textId="05D26652" w:rsidR="00882685" w:rsidRPr="00582B59" w:rsidRDefault="0051215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eastAsia="Times New Roman" w:hAnsi="Times New Roman" w:cs="Times New Roman"/>
          <w:sz w:val="28"/>
          <w:szCs w:val="28"/>
        </w:rPr>
        <w:t xml:space="preserve">Рисунок </w:t>
      </w:r>
      <w:r w:rsidR="00BC76B1">
        <w:rPr>
          <w:rFonts w:ascii="Times New Roman" w:eastAsia="Times New Roman" w:hAnsi="Times New Roman" w:cs="Times New Roman"/>
          <w:sz w:val="28"/>
          <w:szCs w:val="28"/>
        </w:rPr>
        <w:t>5</w:t>
      </w:r>
      <w:r w:rsidRPr="00582B59">
        <w:rPr>
          <w:rFonts w:ascii="Times New Roman" w:eastAsia="Times New Roman" w:hAnsi="Times New Roman" w:cs="Times New Roman"/>
          <w:sz w:val="28"/>
          <w:szCs w:val="28"/>
        </w:rPr>
        <w:t xml:space="preserve"> – Поток выборов актора n</w:t>
      </w:r>
    </w:p>
    <w:p w14:paraId="7D76ACFA" w14:textId="77777777" w:rsidR="00882685" w:rsidRPr="00582B59" w:rsidRDefault="0051215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eastAsia="Times New Roman" w:hAnsi="Times New Roman" w:cs="Times New Roman"/>
          <w:sz w:val="28"/>
          <w:szCs w:val="28"/>
        </w:rPr>
        <w:t xml:space="preserve">Образуют собой совокупный поток </w: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</m:d>
      </m:oMath>
      <w:r w:rsidRPr="00582B59">
        <w:rPr>
          <w:rFonts w:ascii="Times New Roman" w:eastAsia="Times New Roman" w:hAnsi="Times New Roman" w:cs="Times New Roman"/>
          <w:sz w:val="28"/>
          <w:szCs w:val="28"/>
        </w:rPr>
        <w:t xml:space="preserve"> с интенсивностью </w:t>
      </w:r>
      <m:oMath>
        <m:r>
          <w:rPr>
            <w:rFonts w:ascii="Cambria Math" w:hAnsi="Cambria Math" w:cs="Times New Roman"/>
            <w:sz w:val="28"/>
            <w:szCs w:val="28"/>
          </w:rPr>
          <m:t>λ</m:t>
        </m:r>
      </m:oMath>
      <w:r w:rsidRPr="00582B59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4CD6DFEA" w14:textId="1DA9F911" w:rsidR="00882685" w:rsidRPr="00582B59" w:rsidRDefault="00696F8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pict w14:anchorId="2124D91D">
          <v:rect id="Rectangle 11" o:spid="_x0000_s1176" style="position:absolute;left:0;text-align:left;margin-left:0;margin-top:.05pt;width:50pt;height:50pt;z-index:25158656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O7F&#10;zD3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>
        <w:rPr>
          <w:noProof/>
        </w:rPr>
        <w:pict w14:anchorId="03D0A68F">
          <v:rect id="Rectangle 6" o:spid="_x0000_s1175" style="position:absolute;left:0;text-align:left;margin-left:0;margin-top:.05pt;width:50pt;height:50pt;z-index:251645952;visibility:hidden;mso-wrap-style:square;mso-wrap-distance-left:0;mso-wrap-distance-top:0;mso-wrap-distance-right:.25pt;mso-wrap-distance-bottom:.2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" filled="f" stroked="f" strokeweight="0"/>
        </w:pict>
      </w:r>
      <w:r>
        <w:rPr>
          <w:rFonts w:ascii="Times New Roman" w:hAnsi="Times New Roman" w:cs="Times New Roman"/>
          <w:sz w:val="28"/>
          <w:szCs w:val="28"/>
        </w:rPr>
        <w:pict w14:anchorId="1BDE0453">
          <v:shape id="_x0000_tole_rId11" o:spid="_x0000_s1031" type="#_x0000_t75" style="position:absolute;left:0;text-align:left;margin-left:0;margin-top:0;width:50pt;height:50pt;z-index:251677696;visibility:hidden">
            <o:lock v:ext="edit" selection="t"/>
          </v:shape>
        </w:pict>
      </w:r>
      <w:r w:rsidR="00512156" w:rsidRPr="00582B59">
        <w:rPr>
          <w:rFonts w:ascii="Times New Roman" w:hAnsi="Times New Roman" w:cs="Times New Roman"/>
          <w:sz w:val="28"/>
          <w:szCs w:val="28"/>
        </w:rPr>
        <w:object w:dxaOrig="6629" w:dyaOrig="1358" w14:anchorId="2F58A916">
          <v:shape id="ole_rId11" o:spid="_x0000_i1029" type="#_x0000_t75" style="width:331.45pt;height:67.9pt;visibility:visible;mso-wrap-distance-right:0" o:ole="">
            <v:imagedata r:id="rId15" o:title=""/>
          </v:shape>
          <o:OLEObject Type="Embed" ProgID="asc.{DB38923B-A8C0-4DE9-8AEE-A61BB5C901A5}" ShapeID="ole_rId11" DrawAspect="Content" ObjectID="_1778103161" r:id="rId16"/>
        </w:object>
      </w:r>
    </w:p>
    <w:p w14:paraId="6A58FFD4" w14:textId="29F4047B" w:rsidR="00882685" w:rsidRPr="00582B59" w:rsidRDefault="0051215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eastAsia="Times New Roman" w:hAnsi="Times New Roman" w:cs="Times New Roman"/>
          <w:sz w:val="28"/>
          <w:szCs w:val="28"/>
        </w:rPr>
        <w:t xml:space="preserve">Рисунок </w:t>
      </w:r>
      <w:r w:rsidR="00BC76B1">
        <w:rPr>
          <w:rFonts w:ascii="Times New Roman" w:eastAsia="Times New Roman" w:hAnsi="Times New Roman" w:cs="Times New Roman"/>
          <w:sz w:val="28"/>
          <w:szCs w:val="28"/>
        </w:rPr>
        <w:t>6</w:t>
      </w:r>
      <w:r w:rsidRPr="00582B59">
        <w:rPr>
          <w:rFonts w:ascii="Times New Roman" w:eastAsia="Times New Roman" w:hAnsi="Times New Roman" w:cs="Times New Roman"/>
          <w:sz w:val="28"/>
          <w:szCs w:val="28"/>
        </w:rPr>
        <w:t xml:space="preserve"> – Совокупный поток выборов всех акторов.</w:t>
      </w:r>
    </w:p>
    <w:p w14:paraId="735B5076" w14:textId="267944E2" w:rsidR="00882685" w:rsidRPr="00582B59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Сумма всех потоков – есть так же поток Пуассона с параметром </w:t>
      </w:r>
      <w:r w:rsidR="00696F8C">
        <w:rPr>
          <w:noProof/>
        </w:rPr>
        <w:pict w14:anchorId="0850FFFD">
          <v:rect id="Rectangle 12" o:spid="_x0000_s1174" style="position:absolute;left:0;text-align:left;margin-left:0;margin-top:.05pt;width:50pt;height:50pt;z-index:25158758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0s41&#10;5N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λ</m:t>
        </m:r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, где времена между моментами скачков независимы и распределены экспоненциально.</w:t>
      </w:r>
    </w:p>
    <w:p w14:paraId="112AC704" w14:textId="77777777" w:rsidR="00882685" w:rsidRPr="00582B59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ероятность того, что </w:t>
      </w:r>
      <w:proofErr w:type="spellStart"/>
      <w:r w:rsidRPr="00582B59"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lang w:val="en-US"/>
        </w:rPr>
        <w:t>i</w:t>
      </w:r>
      <w:proofErr w:type="spellEnd"/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ктор в выбранный промежуток времени примет решение о изменении сети:</w:t>
      </w:r>
    </w:p>
    <w:p w14:paraId="31219994" w14:textId="77777777" w:rsidR="00882685" w:rsidRPr="00582B59" w:rsidRDefault="00882685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10D9449" w14:textId="77777777" w:rsidR="00882685" w:rsidRPr="00582B59" w:rsidRDefault="00882685">
      <w:pPr>
        <w:pStyle w:val="BodyText"/>
        <w:ind w:firstLine="709"/>
        <w:jc w:val="both"/>
        <w:rPr>
          <w:rFonts w:ascii="Times New Roman" w:hAnsi="Times New Roman" w:cs="Times New Roman"/>
          <w:i/>
          <w:color w:val="000000" w:themeColor="text1"/>
          <w:sz w:val="28"/>
          <w:szCs w:val="28"/>
        </w:rPr>
      </w:pP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661"/>
        <w:gridCol w:w="7333"/>
        <w:gridCol w:w="1361"/>
      </w:tblGrid>
      <w:tr w:rsidR="00882685" w:rsidRPr="00582B59" w14:paraId="5DDC8E2C" w14:textId="77777777"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</w:tcPr>
          <w:p w14:paraId="30FEA656" w14:textId="77777777" w:rsidR="00882685" w:rsidRPr="002348CF" w:rsidRDefault="00882685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7333" w:type="dxa"/>
            <w:tcBorders>
              <w:top w:val="nil"/>
              <w:left w:val="nil"/>
              <w:bottom w:val="nil"/>
              <w:right w:val="nil"/>
            </w:tcBorders>
          </w:tcPr>
          <w:p w14:paraId="344007C9" w14:textId="4ACA2EE5" w:rsidR="00882685" w:rsidRPr="002348CF" w:rsidRDefault="00696F8C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noProof/>
                <w:sz w:val="22"/>
                <w:szCs w:val="22"/>
              </w:rPr>
              <w:pict w14:anchorId="40D1C6F3">
                <v:rect id="Rectangle 13" o:spid="_x0000_s1173" style="position:absolute;left:0;text-align:left;margin-left:0;margin-top:.05pt;width:50pt;height:50pt;z-index:25158860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IHy&#10;tmDeAQAAOQQAAA4AAAAAAAAAAAAAAAAALgIAAGRycy9lMm9Eb2MueG1sUEsBAi0AFAAGAAgAAAAh&#10;AKwaDKzZAAAABQEAAA8AAAAAAAAAAAAAAAAAOAQAAGRycy9kb3ducmV2LnhtbFBLBQYAAAAABAAE&#10;APMAAAA+BQAAAAA=&#10;">
                  <v:stroke joinstyle="round"/>
                </v:rect>
              </w:pict>
            </w:r>
            <m:oMath>
              <m:r>
                <w:rPr>
                  <w:rFonts w:ascii="Cambria Math" w:hAnsi="Cambria Math" w:cs="Times New Roman"/>
                  <w:sz w:val="28"/>
                  <w:szCs w:val="28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Δt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λ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*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Δt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o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Δt</m:t>
                  </m:r>
                </m:e>
              </m:d>
            </m:oMath>
            <w:r w:rsidR="00512156" w:rsidRPr="002348C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</w:tcPr>
          <w:p w14:paraId="17777BFE" w14:textId="77777777" w:rsidR="00882685" w:rsidRPr="00582B59" w:rsidRDefault="00512156">
            <w:pPr>
              <w:pStyle w:val="BodyText"/>
              <w:spacing w:line="240" w:lineRule="auto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3)</w:t>
            </w:r>
          </w:p>
        </w:tc>
      </w:tr>
    </w:tbl>
    <w:p w14:paraId="71471216" w14:textId="5A929331" w:rsidR="00882685" w:rsidRPr="00582B59" w:rsidRDefault="00512156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="00696F8C">
        <w:rPr>
          <w:noProof/>
        </w:rPr>
        <w:pict w14:anchorId="19AE9B90">
          <v:rect id="Rectangle 14" o:spid="_x0000_s1172" style="position:absolute;left:0;text-align:left;margin-left:0;margin-top:.05pt;width:50pt;height:50pt;z-index:25158963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J9k&#10;WXD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o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Δt</m:t>
            </m:r>
          </m:e>
        </m:d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остаточный член высшего порядка.</w:t>
      </w:r>
    </w:p>
    <w:p w14:paraId="7D3F9126" w14:textId="1BEF178D" w:rsidR="00582B59" w:rsidRPr="00582B59" w:rsidRDefault="00512156" w:rsidP="00582B59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Вероятность того, что какой то актор в выбранный промежуток времени совокупного потока</w:t>
      </w:r>
      <w:r w:rsidR="00696F8C">
        <w:rPr>
          <w:noProof/>
        </w:rPr>
        <w:pict w14:anchorId="5B8BC41B">
          <v:rect id="Rectangle 15" o:spid="_x0000_s1171" style="position:absolute;left:0;text-align:left;margin-left:0;margin-top:.05pt;width:50pt;height:50pt;z-index:25159065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MxY&#10;2vT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1</m:t>
                </m:r>
              </m:sub>
            </m:sSub>
          </m:e>
        </m:d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где </w:t>
      </w:r>
      <m:oMath>
        <m:r>
          <w:rPr>
            <w:rFonts w:ascii="Cambria Math" w:hAnsi="Cambria Math" w:cs="Times New Roman"/>
            <w:sz w:val="28"/>
            <w:szCs w:val="28"/>
          </w:rPr>
          <m:t>t≤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≤t+Δt</m:t>
        </m:r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696F8C">
        <w:rPr>
          <w:noProof/>
        </w:rPr>
        <w:pict w14:anchorId="4317E919">
          <v:rect id="Rectangle 16" o:spid="_x0000_s1170" style="position:absolute;left:0;text-align:left;margin-left:0;margin-top:.05pt;width:50pt;height:50pt;z-index:25159168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Hga&#10;LqL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римет решение о изменении сети 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387"/>
        <w:gridCol w:w="7472"/>
        <w:gridCol w:w="1496"/>
      </w:tblGrid>
      <w:tr w:rsidR="00582B59" w:rsidRPr="00582B59" w14:paraId="27D132A0" w14:textId="77777777" w:rsidTr="006C4313">
        <w:tc>
          <w:tcPr>
            <w:tcW w:w="387" w:type="dxa"/>
            <w:tcBorders>
              <w:top w:val="nil"/>
              <w:left w:val="nil"/>
              <w:bottom w:val="nil"/>
              <w:right w:val="nil"/>
            </w:tcBorders>
          </w:tcPr>
          <w:p w14:paraId="0AB0641B" w14:textId="77777777" w:rsidR="00582B59" w:rsidRPr="002348CF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7472" w:type="dxa"/>
            <w:tcBorders>
              <w:top w:val="nil"/>
              <w:left w:val="nil"/>
              <w:bottom w:val="nil"/>
              <w:right w:val="nil"/>
            </w:tcBorders>
          </w:tcPr>
          <w:p w14:paraId="2BFD18AE" w14:textId="152ED392" w:rsidR="00582B59" w:rsidRPr="002348CF" w:rsidRDefault="00696F8C" w:rsidP="006C4313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pict w14:anchorId="4BF871B4">
                <v:rect id="Rectangle 156" o:spid="_x0000_s1042" style="position:absolute;left:0;text-align:left;margin-left:0;margin-top:.05pt;width:50pt;height:50pt;z-index:25168588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NHfGz3oAQAAVAQAAA4AAAAAAAAAAAAAAAAALgIAAGRycy9lMm9Eb2MueG1sUEsBAi0AFAAG&#10;AAgAAAAhAM7ZAh7VAAAABQEAAA8AAAAAAAAAAAAAAAAAQgQAAGRycy9kb3ducmV2LnhtbFBLBQYA&#10;AAAABAAEAPMAAABEBQAAAAA=&#10;">
                  <v:stroke joinstyle="round"/>
                  <v:path arrowok="t"/>
                </v:rect>
              </w:pict>
            </w:r>
            <w:r w:rsidR="00582B59" w:rsidRPr="002348CF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8"/>
                  <w:szCs w:val="28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Δt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=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λ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*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Δt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o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Δt</m:t>
                  </m:r>
                </m:e>
              </m:d>
            </m:oMath>
            <w:r w:rsidR="00582B59" w:rsidRPr="002348CF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.</w:t>
            </w:r>
          </w:p>
          <w:p w14:paraId="27A89FE2" w14:textId="77777777" w:rsidR="00582B59" w:rsidRPr="002348CF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</w:tcPr>
          <w:p w14:paraId="0B0A5E52" w14:textId="77777777" w:rsidR="00582B59" w:rsidRPr="00582B59" w:rsidRDefault="00582B59" w:rsidP="006C4313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4)</w:t>
            </w:r>
          </w:p>
        </w:tc>
      </w:tr>
    </w:tbl>
    <w:p w14:paraId="3877BC16" w14:textId="3974E127" w:rsidR="00882685" w:rsidRPr="00582B59" w:rsidRDefault="00512156" w:rsidP="00582B59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У каждого актора есть </w:t>
      </w:r>
      <w:r w:rsidR="00696F8C">
        <w:rPr>
          <w:noProof/>
        </w:rPr>
        <w:pict w14:anchorId="3303F258">
          <v:rect id="Rectangle 18" o:spid="_x0000_s1169" style="position:absolute;left:0;text-align:left;margin-left:0;margin-top:.05pt;width:50pt;height:50pt;z-index:25159270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DqM&#10;C73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ариантов выбора, и всего </w:t>
      </w:r>
      <w:r w:rsidR="00696F8C">
        <w:rPr>
          <w:noProof/>
        </w:rPr>
        <w:pict w14:anchorId="45C7D66E">
          <v:rect id="Rectangle 19" o:spid="_x0000_s1168" style="position:absolute;left:0;text-align:left;margin-left:0;margin-top:.05pt;width:50pt;height:50pt;z-index:25159372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n-1</m:t>
        </m:r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ариантов изменения сети. Построить\разрушить связь с кем то из других вершин, или ничего не делать. Для выбранного актора строится функция полезности для оценки вероятности выбора каждого из</w:t>
      </w:r>
      <w:r w:rsidR="00696F8C">
        <w:rPr>
          <w:noProof/>
        </w:rPr>
        <w:pict w14:anchorId="6EB0E6E3">
          <v:rect id="Rectangle 20" o:spid="_x0000_s1167" style="position:absolute;left:0;text-align:left;margin-left:0;margin-top:.05pt;width:50pt;height:50pt;z-index:25159475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zKUT&#10;kd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="00696F8C">
        <w:rPr>
          <w:noProof/>
        </w:rPr>
        <w:pict w14:anchorId="3C6EC1FF">
          <v:rect id="Rectangle 21" o:spid="_x0000_s1166" style="position:absolute;left:0;text-align:left;margin-left:0;margin-top:.05pt;width:50pt;height:50pt;z-index:25163878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J+Z&#10;kBX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ариантов. Функция полезности определяет вероятности того, что при следующей смене связей данный актор перейдёт из состояния </w:t>
      </w:r>
      <w:r w:rsidR="00696F8C">
        <w:rPr>
          <w:noProof/>
        </w:rPr>
        <w:pict w14:anchorId="62200FB6">
          <v:rect id="Rectangle 22" o:spid="_x0000_s1165" style="position:absolute;left:0;text-align:left;margin-left:0;margin-top:.05pt;width:50pt;height:50pt;z-index:25159577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AVN&#10;byj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 </w:t>
      </w:r>
      <w:r w:rsidR="00696F8C">
        <w:rPr>
          <w:noProof/>
        </w:rPr>
        <w:pict w14:anchorId="5467718A">
          <v:rect id="Rectangle 23" o:spid="_x0000_s1164" style="position:absolute;left:0;text-align:left;margin-left:0;margin-top:.05pt;width:50pt;height:50pt;z-index:25159680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FZx&#10;7Kz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ij</m:t>
                </m:r>
              </m:e>
            </m:d>
          </m:sup>
        </m:sSup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</w:p>
    <w:p w14:paraId="64777294" w14:textId="77777777" w:rsidR="00882685" w:rsidRPr="00582B59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Функция полезности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137"/>
        <w:gridCol w:w="1218"/>
      </w:tblGrid>
      <w:tr w:rsidR="00882685" w:rsidRPr="00582B59" w14:paraId="0CFAFECB" w14:textId="77777777">
        <w:tc>
          <w:tcPr>
            <w:tcW w:w="8136" w:type="dxa"/>
            <w:tcBorders>
              <w:top w:val="nil"/>
              <w:left w:val="nil"/>
              <w:bottom w:val="nil"/>
              <w:right w:val="nil"/>
            </w:tcBorders>
          </w:tcPr>
          <w:p w14:paraId="557388C2" w14:textId="77777777" w:rsidR="00882685" w:rsidRPr="00582B59" w:rsidRDefault="00696F8C">
            <w:pPr>
              <w:pStyle w:val="BodyText"/>
              <w:spacing w:line="240" w:lineRule="auto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±ij</m:t>
                            </m:r>
                          </m:e>
                        </m:d>
                      </m:sup>
                    </m:s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,</m:t>
                </m:r>
              </m:oMath>
            </m:oMathPara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</w:tcPr>
          <w:p w14:paraId="4C525105" w14:textId="77777777" w:rsidR="00882685" w:rsidRPr="00582B59" w:rsidRDefault="00512156">
            <w:pPr>
              <w:pStyle w:val="BodyText"/>
              <w:spacing w:line="240" w:lineRule="auto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5)</w:t>
            </w:r>
          </w:p>
        </w:tc>
      </w:tr>
    </w:tbl>
    <w:p w14:paraId="140D5A49" w14:textId="32AA0B6F" w:rsidR="00882685" w:rsidRPr="00582B59" w:rsidRDefault="00512156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="00696F8C">
        <w:rPr>
          <w:noProof/>
        </w:rPr>
        <w:pict w14:anchorId="7C1E54D9">
          <v:rect id="Rectangle 24" o:spid="_x0000_s1163" style="position:absolute;left:0;text-align:left;margin-left:0;margin-top:.05pt;width:50pt;height:50pt;z-index:25159782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Ezn&#10;ocL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proofErr w:type="spellStart"/>
      <w:r w:rsidRPr="00582B59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582B59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– итератор актора принимающего решение о связи с актором  </w:t>
      </w:r>
      <w:r w:rsidRPr="00582B59"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lang w:val="en-US"/>
        </w:rPr>
        <w:t>j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;</w:t>
      </w:r>
    </w:p>
    <w:p w14:paraId="5F4D6042" w14:textId="02E5A79A" w:rsidR="00882685" w:rsidRPr="00582B59" w:rsidRDefault="00696F8C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noProof/>
        </w:rPr>
        <w:pict w14:anchorId="2379635D">
          <v:rect id="Rectangle 25" o:spid="_x0000_s1162" style="position:absolute;left:0;text-align:left;margin-left:0;margin-top:.05pt;width:50pt;height:50pt;z-index:25159884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="00512156"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– текущее состояние сети, для графа и </w:t>
      </w:r>
      <w:r>
        <w:rPr>
          <w:noProof/>
        </w:rPr>
        <w:pict w14:anchorId="2057CDA0">
          <v:rect id="Rectangle 26" o:spid="_x0000_s1161" style="position:absolute;left:0;text-align:left;margin-left:0;margin-top:.05pt;width:50pt;height:50pt;z-index:25159987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KuZ&#10;1hD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i≠j</m:t>
        </m:r>
      </m:oMath>
      <w:r w:rsidR="00512156"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</w:p>
    <w:p w14:paraId="3672B798" w14:textId="1DC1216A" w:rsidR="00882685" w:rsidRPr="00582B59" w:rsidRDefault="00696F8C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noProof/>
        </w:rPr>
        <w:pict w14:anchorId="1C986756">
          <v:rect id="Rectangle 27" o:spid="_x0000_s1160" style="position:absolute;left:0;text-align:left;margin-left:0;margin-top:.05pt;width:50pt;height:50pt;z-index:25160089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4&#10;pVWU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ij</m:t>
                </m:r>
              </m:e>
            </m:d>
          </m:sup>
        </m:sSup>
      </m:oMath>
      <w:r w:rsidR="00512156"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граф, который идентичен по всем рёбрам, кроме пары  </w:t>
      </w:r>
      <w:r>
        <w:rPr>
          <w:noProof/>
        </w:rPr>
        <w:pict w14:anchorId="68F3F9FB">
          <v:rect id="Rectangle 28" o:spid="_x0000_s1159" style="position:absolute;left:0;text-align:left;margin-left:0;margin-top:.05pt;width:50pt;height:50pt;z-index:25160192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OkP&#10;8w/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i,j</m:t>
            </m:r>
          </m:e>
        </m:d>
      </m:oMath>
      <w:r w:rsidR="00512156"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для которой существование связи является переключателем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ij</m:t>
                </m:r>
              </m:e>
            </m:d>
          </m:sup>
        </m:sSup>
        <m:r>
          <w:rPr>
            <w:rFonts w:ascii="Cambria Math" w:hAnsi="Cambria Math" w:cs="Times New Roman"/>
            <w:sz w:val="28"/>
            <w:szCs w:val="28"/>
          </w:rPr>
          <m:t>=1-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j</m:t>
            </m:r>
          </m:sub>
        </m:sSub>
      </m:oMath>
      <w:r>
        <w:rPr>
          <w:noProof/>
        </w:rPr>
        <w:pict w14:anchorId="433DC5B1">
          <v:rect id="Rectangle 29" o:spid="_x0000_s1158" style="position:absolute;left:0;text-align:left;margin-left:0;margin-top:.05pt;width:50pt;height:50pt;z-index:25160294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Loz&#10;cIv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="00512156"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причём возможен случай когда </w:t>
      </w:r>
      <w:r>
        <w:rPr>
          <w:noProof/>
        </w:rPr>
        <w:pict w14:anchorId="1E0A24CC">
          <v:rect id="Rectangle 30" o:spid="_x0000_s1157" style="position:absolute;left:0;text-align:left;margin-left:0;margin-top:.05pt;width:50pt;height:50pt;z-index:25160396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vib1&#10;Y9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i=j</m:t>
        </m:r>
      </m:oMath>
      <w:r w:rsidR="00512156"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это значит, что актор не изменит текущее состояние сети.</w:t>
      </w:r>
    </w:p>
    <w:p w14:paraId="69FA001B" w14:textId="715DD281" w:rsidR="00882685" w:rsidRPr="00582B59" w:rsidRDefault="00696F8C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noProof/>
        </w:rPr>
        <w:pict w14:anchorId="62B914BF">
          <v:rect id="Rectangle 31" o:spid="_x0000_s1156" style="position:absolute;left:0;text-align:left;margin-left:0;margin-top:.05pt;width:50pt;height:50pt;z-index:25160499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t&#10;Gnbn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±</m:t>
                    </m:r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e>
                </m:d>
              </m:sup>
            </m:sSup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</m:d>
      </m:oMath>
      <w:r w:rsidR="00512156"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пределена на множестве всех пар сети</w:t>
      </w:r>
      <w:bookmarkStart w:id="16" w:name="_Hlk166522707"/>
      <w:r w:rsidR="00512156" w:rsidRPr="00582B5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±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e>
            </m:d>
          </m:sup>
        </m:sSup>
      </m:oMath>
      <w:r w:rsidR="00512156"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bookmarkEnd w:id="16"/>
      <w:r w:rsidR="00512156"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="00512156"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таких, что.</w:t>
      </w:r>
      <w:r>
        <w:rPr>
          <w:noProof/>
        </w:rPr>
        <w:pict w14:anchorId="13F236EF">
          <v:rect id="Rectangle 32" o:spid="_x0000_s1155" style="position:absolute;left:0;text-align:left;margin-left:0;margin-top:.05pt;width:50pt;height:50pt;z-index:25160601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HfO&#10;idr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="00512156"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интерпретации полезности функция полезности может рассматриваться как чистая полезность, которую получает актор </w:t>
      </w:r>
      <w:proofErr w:type="spellStart"/>
      <w:r w:rsidR="00512156" w:rsidRPr="00582B59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i</w:t>
      </w:r>
      <w:proofErr w:type="spellEnd"/>
      <w:r w:rsidR="00512156"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т перехода из состояния </w:t>
      </w:r>
      <w:r>
        <w:rPr>
          <w:noProof/>
        </w:rPr>
        <w:pict w14:anchorId="065C991F">
          <v:rect id="Rectangle 33" o:spid="_x0000_s1154" style="position:absolute;left:0;text-align:left;margin-left:0;margin-top:.05pt;width:50pt;height:50pt;z-index:25160704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CTy&#10;Cl7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="00512156" w:rsidRPr="00582B5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="00512156"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 . </w:t>
      </w:r>
      <w:r>
        <w:rPr>
          <w:noProof/>
        </w:rPr>
        <w:pict w14:anchorId="6A9B1235">
          <v:rect id="Rectangle 34" o:spid="_x0000_s1153" style="position:absolute;left:0;text-align:left;margin-left:0;margin-top:.05pt;width:50pt;height:50pt;z-index:25160806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MmSh&#10;s9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="00512156" w:rsidRPr="00582B5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±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e>
            </m:d>
          </m:sup>
        </m:sSup>
      </m:oMath>
      <w:r w:rsidR="00512156"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36E30D5C" w14:textId="24909263" w:rsidR="00882685" w:rsidRPr="00582B59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редположим, что в момент времени </w:t>
      </w:r>
      <w:r w:rsidR="00696F8C">
        <w:rPr>
          <w:noProof/>
        </w:rPr>
        <w:pict w14:anchorId="58F75BFB">
          <v:rect id="Rectangle 35" o:spid="_x0000_s1152" style="position:absolute;left:0;text-align:left;margin-left:0;margin-top:.05pt;width:50pt;height:50pt;z-index:25160908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GFY&#10;Ijf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t+Δt</m:t>
        </m:r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при текущей сети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у актора появилась возможность изменения в состояние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ij</m:t>
                </m:r>
              </m:e>
            </m:d>
          </m:sup>
        </m:sSup>
      </m:oMath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755"/>
        <w:gridCol w:w="600"/>
      </w:tblGrid>
      <w:tr w:rsidR="00882685" w:rsidRPr="00582B59" w14:paraId="6E9AFC18" w14:textId="77777777" w:rsidTr="002B0023">
        <w:tc>
          <w:tcPr>
            <w:tcW w:w="8755" w:type="dxa"/>
            <w:tcBorders>
              <w:top w:val="nil"/>
              <w:left w:val="nil"/>
              <w:bottom w:val="nil"/>
              <w:right w:val="nil"/>
            </w:tcBorders>
          </w:tcPr>
          <w:p w14:paraId="3F845E6F" w14:textId="3FA5AECF" w:rsidR="00882685" w:rsidRPr="00582B59" w:rsidRDefault="00696F8C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noProof/>
                <w:sz w:val="22"/>
                <w:szCs w:val="22"/>
              </w:rPr>
              <w:pict w14:anchorId="03ADDA8B">
                <v:rect id="Rectangle 5" o:spid="_x0000_s1151" style="position:absolute;left:0;text-align:left;margin-left:0;margin-top:.05pt;width:50pt;height:50pt;z-index:25164800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s0BY&#10;E90BAAA4BAAADgAAAAAAAAAAAAAAAAAuAgAAZHJzL2Uyb0RvYy54bWxQSwECLQAUAAYACAAAACEA&#10;rBoMrNkAAAAFAQAADwAAAAAAAAAAAAAAAAA3BAAAZHJzL2Rvd25yZXYueG1sUEsFBgAAAAAEAAQA&#10;8wAAAD0FAAAAAA==&#10;">
                  <v:stroke joinstyle="round"/>
                </v:rect>
              </w:pict>
            </w:r>
            <w:r w:rsidR="00512156" w:rsidRPr="002348C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br/>
            </w: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±ij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num>
                  <m:den>
                    <m:nary>
                      <m:naryPr>
                        <m:chr m:val="∑"/>
                        <m:supHide m:val="1"/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h</m:t>
                        </m:r>
                      </m:sub>
                      <m:sup/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exp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i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  <m:t>±ih</m:t>
                                        </m: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nary>
                  </m:den>
                </m:f>
              </m:oMath>
            </m:oMathPara>
          </w:p>
          <w:p w14:paraId="5427A443" w14:textId="77777777" w:rsidR="00882685" w:rsidRPr="00582B59" w:rsidRDefault="00882685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</w:tcPr>
          <w:p w14:paraId="0FD57350" w14:textId="77777777" w:rsidR="00882685" w:rsidRPr="00582B59" w:rsidRDefault="00882685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0AB576CB" w14:textId="77777777" w:rsidR="00882685" w:rsidRPr="00582B59" w:rsidRDefault="00512156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2B59">
              <w:rPr>
                <w:rFonts w:ascii="Times New Roman" w:eastAsia="Arial" w:hAnsi="Times New Roman" w:cs="Times New Roman"/>
                <w:color w:val="000000" w:themeColor="text1"/>
                <w:sz w:val="28"/>
                <w:szCs w:val="28"/>
              </w:rPr>
              <w:lastRenderedPageBreak/>
              <w:t>(6)</w:t>
            </w:r>
          </w:p>
        </w:tc>
      </w:tr>
    </w:tbl>
    <w:p w14:paraId="4AC62752" w14:textId="7F0BFE59" w:rsidR="00882685" w:rsidRPr="00582B59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Это распределение вероятностей выборов актора представляет собой модель множественного выбора при </w: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ариантов решений у вершины. Подробнее про построение функции полезности: В рассматриваемой модели функция полезности – есть линейная комбинация параметров </w:t>
      </w:r>
      <w:r w:rsidR="00696F8C">
        <w:rPr>
          <w:noProof/>
        </w:rPr>
        <w:pict w14:anchorId="23368EAB">
          <v:rect id="Rectangle 4" o:spid="_x0000_s1150" style="position:absolute;left:0;text-align:left;margin-left:0;margin-top:.05pt;width:50pt;height:50pt;z-index:25161011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yg7N&#10;e90BAAA4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β</m:t>
        </m:r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функции сети, где функция сети описывает то, как выглядит изменение сети из текущего состоянии в состояние новое с точки зрения актора </w:t>
      </w:r>
      <w:r w:rsidR="00696F8C">
        <w:rPr>
          <w:noProof/>
        </w:rPr>
        <w:pict w14:anchorId="58530062">
          <v:rect id="Rectangle 38" o:spid="_x0000_s1149" style="position:absolute;left:0;text-align:left;margin-left:0;margin-top:.05pt;width:50pt;height:50pt;z-index:25161113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JeM&#10;837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proofErr w:type="spellStart"/>
      <w:r w:rsidRPr="00582B59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2EDF3F58" w14:textId="77777777" w:rsidR="00882685" w:rsidRPr="00582B59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Функция сети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755"/>
        <w:gridCol w:w="600"/>
      </w:tblGrid>
      <w:tr w:rsidR="00882685" w:rsidRPr="00582B59" w14:paraId="6FDAA361" w14:textId="77777777" w:rsidTr="002B0023">
        <w:tc>
          <w:tcPr>
            <w:tcW w:w="8755" w:type="dxa"/>
            <w:tcBorders>
              <w:top w:val="nil"/>
              <w:left w:val="nil"/>
              <w:bottom w:val="nil"/>
              <w:right w:val="nil"/>
            </w:tcBorders>
          </w:tcPr>
          <w:p w14:paraId="458DE28B" w14:textId="20F7364D" w:rsidR="00882685" w:rsidRPr="00582B59" w:rsidRDefault="00696F8C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noProof/>
                <w:sz w:val="22"/>
                <w:szCs w:val="22"/>
              </w:rPr>
              <w:pict w14:anchorId="53FCB6A2">
                <v:rect id="Rectangle 3" o:spid="_x0000_s1148" style="position:absolute;left:0;text-align:left;margin-left:0;margin-top:.05pt;width:50pt;height:50pt;z-index:25164902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aE5G&#10;s90BAAA4BAAADgAAAAAAAAAAAAAAAAAuAgAAZHJzL2Uyb0RvYy54bWxQSwECLQAUAAYACAAAACEA&#10;rBoMrNkAAAAFAQAADwAAAAAAAAAAAAAAAAA3BAAAZHJzL2Rvd25yZXYueG1sUEsFBgAAAAAEAAQA&#10;8wAAAD0FAAAAAA==&#10;">
                  <v:stroke joinstyle="round"/>
                </v:rect>
              </w:pict>
            </w:r>
            <m:oMath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ki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,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p>
                      <m:d>
                        <m:d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±ij</m:t>
                          </m:r>
                        </m:e>
                      </m:d>
                    </m:sup>
                  </m:sSup>
                </m:e>
              </m:d>
            </m:oMath>
            <w:r w:rsidR="00512156" w:rsidRPr="00582B59">
              <w:rPr>
                <w:rFonts w:ascii="Times New Roman" w:eastAsia="Arial" w:hAnsi="Times New Roman" w:cs="Times New Roman"/>
                <w:color w:val="000000" w:themeColor="text1"/>
                <w:sz w:val="28"/>
                <w:szCs w:val="28"/>
              </w:rPr>
              <w:t>,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</w:tcPr>
          <w:p w14:paraId="6F38C496" w14:textId="77777777" w:rsidR="00882685" w:rsidRPr="00582B59" w:rsidRDefault="00512156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2B59">
              <w:rPr>
                <w:rFonts w:ascii="Times New Roman" w:eastAsia="Arial" w:hAnsi="Times New Roman" w:cs="Times New Roman"/>
                <w:color w:val="000000" w:themeColor="text1"/>
                <w:sz w:val="28"/>
                <w:szCs w:val="28"/>
              </w:rPr>
              <w:t>(7)</w:t>
            </w:r>
          </w:p>
        </w:tc>
      </w:tr>
    </w:tbl>
    <w:p w14:paraId="31BAA7DE" w14:textId="79E5CB52" w:rsidR="00882685" w:rsidRPr="00582B59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="00696F8C">
        <w:rPr>
          <w:noProof/>
        </w:rPr>
        <w:pict w14:anchorId="626C9039">
          <v:rect id="Rectangle 40" o:spid="_x0000_s1147" style="position:absolute;left:0;text-align:left;margin-left:0;margin-top:.05pt;width:50pt;height:50pt;z-index:25161216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I6TX&#10;0t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Pr="00582B59">
        <w:rPr>
          <w:rFonts w:ascii="Times New Roman" w:hAnsi="Times New Roman" w:cs="Times New Roman"/>
          <w:i/>
          <w:iCs/>
          <w:sz w:val="28"/>
          <w:szCs w:val="28"/>
          <w:lang w:val="en-US"/>
        </w:rPr>
        <w:t>k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индекс параметра модели. Существует несколько реализаций функции сети [6] [4]. Некоторые из реализаций:</w:t>
      </w:r>
    </w:p>
    <w:p w14:paraId="60C6AB37" w14:textId="77777777" w:rsidR="00882685" w:rsidRPr="00582B59" w:rsidRDefault="00512156">
      <w:pPr>
        <w:numPr>
          <w:ilvl w:val="0"/>
          <w:numId w:val="6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Базовый компонент исходящих степеней: 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755"/>
        <w:gridCol w:w="58"/>
        <w:gridCol w:w="542"/>
      </w:tblGrid>
      <w:tr w:rsidR="00882685" w:rsidRPr="00582B59" w14:paraId="41114120" w14:textId="77777777" w:rsidTr="002B0023">
        <w:tc>
          <w:tcPr>
            <w:tcW w:w="8755" w:type="dxa"/>
            <w:tcBorders>
              <w:top w:val="nil"/>
              <w:left w:val="nil"/>
              <w:bottom w:val="nil"/>
              <w:right w:val="nil"/>
            </w:tcBorders>
          </w:tcPr>
          <w:p w14:paraId="40A34654" w14:textId="77777777" w:rsidR="00882685" w:rsidRPr="00582B59" w:rsidRDefault="00696F8C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1i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nary>
                  <m:naryPr>
                    <m:chr m:val="∑"/>
                    <m:supHide m:val="1"/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j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ij</m:t>
                        </m:r>
                      </m:sub>
                    </m:sSub>
                  </m:e>
                </m:nary>
              </m:oMath>
            </m:oMathPara>
          </w:p>
        </w:tc>
        <w:tc>
          <w:tcPr>
            <w:tcW w:w="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2CDED31" w14:textId="77777777" w:rsidR="00882685" w:rsidRPr="00582B59" w:rsidRDefault="00512156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2B59">
              <w:rPr>
                <w:rFonts w:ascii="Times New Roman" w:eastAsia="Arial" w:hAnsi="Times New Roman" w:cs="Times New Roman"/>
                <w:color w:val="000000" w:themeColor="text1"/>
                <w:sz w:val="28"/>
                <w:szCs w:val="28"/>
              </w:rPr>
              <w:t>(8)</w:t>
            </w:r>
          </w:p>
        </w:tc>
      </w:tr>
      <w:tr w:rsidR="00882685" w:rsidRPr="00582B59" w14:paraId="3024070E" w14:textId="77777777" w:rsidTr="002B0023">
        <w:tc>
          <w:tcPr>
            <w:tcW w:w="881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DFC37AC" w14:textId="77777777" w:rsidR="00882685" w:rsidRPr="00582B59" w:rsidRDefault="00882685">
            <w:pPr>
              <w:pStyle w:val="BodyText"/>
              <w:spacing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nil"/>
              <w:right w:val="nil"/>
            </w:tcBorders>
          </w:tcPr>
          <w:p w14:paraId="5FF0B386" w14:textId="77777777" w:rsidR="00882685" w:rsidRPr="00582B59" w:rsidRDefault="00882685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</w:tbl>
    <w:p w14:paraId="712F62B9" w14:textId="77777777" w:rsidR="00882685" w:rsidRPr="00582B59" w:rsidRDefault="00512156">
      <w:pPr>
        <w:pStyle w:val="BodyText"/>
        <w:spacing w:line="240" w:lineRule="auto"/>
        <w:ind w:firstLine="708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Он подобен постоянному члену в регрессионных моделях и всегда включается. Этот компонент балансирует между созданием и разрушением</w:t>
      </w:r>
    </w:p>
    <w:p w14:paraId="41EB4DB7" w14:textId="77777777" w:rsidR="00882685" w:rsidRPr="00582B59" w:rsidRDefault="00512156">
      <w:pPr>
        <w:pStyle w:val="BodyText"/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связей. Учитывая предыдущее состояние x, следующее состояние либо</w:t>
      </w:r>
    </w:p>
    <w:p w14:paraId="7B113EB7" w14:textId="77777777" w:rsidR="00882685" w:rsidRPr="00582B59" w:rsidRDefault="00512156">
      <w:pPr>
        <w:pStyle w:val="BodyText"/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имеет на одну связь больше, либо на одну связь меньше, или они идентичны. Функция сети умножается на параметр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</m:oMath>
      <w:r w:rsidRPr="00582B59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, он показывает вклад функции полезности в вероятность создания новой связи, вклад в разрушение существующей связи </w:t>
      </w:r>
      <m:oMath>
        <m:r>
          <w:rPr>
            <w:rFonts w:ascii="Cambria Math" w:hAnsi="Cambria Math" w:cs="Times New Roman"/>
            <w:sz w:val="28"/>
            <w:szCs w:val="28"/>
          </w:rPr>
          <m:t>-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</m:oMath>
      <w:r w:rsidRPr="00582B59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. Таким образом, роль эффекта степени исходящих связей в модели заключается в вкладе в пользу создания</w:t>
      </w:r>
    </w:p>
    <w:p w14:paraId="5F9FFF7E" w14:textId="77777777" w:rsidR="00882685" w:rsidRPr="00582B59" w:rsidRDefault="00512156">
      <w:pPr>
        <w:pStyle w:val="BodyText"/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связей по сравнению с их разрушением. Обычно сети разрежены, поэтому</w:t>
      </w:r>
    </w:p>
    <w:p w14:paraId="18197F49" w14:textId="77777777" w:rsidR="00882685" w:rsidRPr="00582B59" w:rsidRDefault="00512156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возможностей для создания связей гораздо больше, чем для их прерывания.</w:t>
      </w:r>
    </w:p>
    <w:p w14:paraId="2534C653" w14:textId="77777777" w:rsidR="00882685" w:rsidRPr="00582B59" w:rsidRDefault="00512156">
      <w:pPr>
        <w:numPr>
          <w:ilvl w:val="0"/>
          <w:numId w:val="3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Число взаимных связей: </w:t>
      </w:r>
    </w:p>
    <w:tbl>
      <w:tblPr>
        <w:tblStyle w:val="TableGrid"/>
        <w:tblW w:w="8646" w:type="dxa"/>
        <w:tblInd w:w="709" w:type="dxa"/>
        <w:tblLayout w:type="fixed"/>
        <w:tblLook w:val="04A0" w:firstRow="1" w:lastRow="0" w:firstColumn="1" w:lastColumn="0" w:noHBand="0" w:noVBand="1"/>
      </w:tblPr>
      <w:tblGrid>
        <w:gridCol w:w="7012"/>
        <w:gridCol w:w="1634"/>
      </w:tblGrid>
      <w:tr w:rsidR="00882685" w:rsidRPr="00582B59" w14:paraId="262A84C2" w14:textId="77777777">
        <w:tc>
          <w:tcPr>
            <w:tcW w:w="7011" w:type="dxa"/>
            <w:tcBorders>
              <w:top w:val="nil"/>
              <w:left w:val="nil"/>
              <w:bottom w:val="nil"/>
              <w:right w:val="nil"/>
            </w:tcBorders>
          </w:tcPr>
          <w:p w14:paraId="74A91778" w14:textId="54341576" w:rsidR="00882685" w:rsidRPr="00582B59" w:rsidRDefault="00696F8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noProof/>
                <w:sz w:val="22"/>
                <w:szCs w:val="22"/>
              </w:rPr>
              <w:pict w14:anchorId="371C4FF4">
                <v:rect id="Rectangle 42" o:spid="_x0000_s1146" style="position:absolute;left:0;text-align:left;margin-left:0;margin-top:.05pt;width:50pt;height:50pt;z-index:25161318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v&#10;vNr33wEAADkEAAAOAAAAAAAAAAAAAAAAAC4CAABkcnMvZTJvRG9jLnhtbFBLAQItABQABgAIAAAA&#10;IQCsGgys2QAAAAUBAAAPAAAAAAAAAAAAAAAAADkEAABkcnMvZG93bnJldi54bWxQSwUGAAAAAAQA&#10;BADzAAAAPwUAAAAA&#10;">
                  <v:stroke joinstyle="round"/>
                </v:rect>
              </w:pict>
            </w:r>
            <w:r w:rsidR="00512156" w:rsidRPr="00582B59">
              <w:rPr>
                <w:rFonts w:ascii="Times New Roman" w:eastAsia="Calibri" w:hAnsi="Times New Roman" w:cs="Times New Roman"/>
                <w:i/>
                <w:color w:val="000000" w:themeColor="text1"/>
                <w:sz w:val="28"/>
                <w:szCs w:val="28"/>
              </w:rPr>
              <w:br/>
            </w: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2i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nary>
                  <m:naryPr>
                    <m:chr m:val="∑"/>
                    <m:supHide m:val="1"/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j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ij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ji</m:t>
                        </m:r>
                      </m:sub>
                    </m:sSub>
                  </m:e>
                </m:nary>
              </m:oMath>
            </m:oMathPara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</w:tcPr>
          <w:p w14:paraId="15F65513" w14:textId="77777777" w:rsidR="00882685" w:rsidRPr="00582B59" w:rsidRDefault="00512156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9)</w:t>
            </w:r>
          </w:p>
        </w:tc>
      </w:tr>
    </w:tbl>
    <w:p w14:paraId="4833CB8F" w14:textId="77777777" w:rsidR="00882685" w:rsidRPr="00582B59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061518ED" w14:textId="77777777" w:rsidR="00882685" w:rsidRPr="00582B59" w:rsidRDefault="00512156">
      <w:pPr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Фундаментальный аспект почти всех направленных социальных сетей, потому что почти всегда существует некий обмен или другая взаимная зависимость.</w:t>
      </w:r>
    </w:p>
    <w:p w14:paraId="7269E5C1" w14:textId="77777777" w:rsidR="00882685" w:rsidRPr="00582B59" w:rsidRDefault="0051215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я полезности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3"/>
        <w:gridCol w:w="742"/>
      </w:tblGrid>
      <w:tr w:rsidR="00882685" w:rsidRPr="00582B59" w14:paraId="360D3F43" w14:textId="77777777" w:rsidTr="002B0023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63A01D04" w14:textId="7B272A37" w:rsidR="00882685" w:rsidRPr="00582B59" w:rsidRDefault="00696F8C">
            <w:pPr>
              <w:spacing w:after="0" w:line="240" w:lineRule="auto"/>
              <w:ind w:left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noProof/>
                <w:sz w:val="22"/>
                <w:szCs w:val="22"/>
              </w:rPr>
              <w:pict w14:anchorId="5DE37C5F">
                <v:rect id="Rectangle 37" o:spid="_x0000_s1145" style="position:absolute;left:0;text-align:left;margin-left:0;margin-top:.05pt;width:50pt;height:50pt;z-index:25165004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AZ&#10;pN1f3wEAADkEAAAOAAAAAAAAAAAAAAAAAC4CAABkcnMvZTJvRG9jLnhtbFBLAQItABQABgAIAAAA&#10;IQCsGgys2QAAAAUBAAAPAAAAAAAAAAAAAAAAADkEAABkcnMvZG93bnJldi54bWxQSwUGAAAAAAQA&#10;BADzAAAAPwUAAAAA&#10;">
                  <v:stroke joinstyle="round"/>
                </v:rect>
              </w:pict>
            </w:r>
            <w:r w:rsidR="00512156" w:rsidRPr="00582B59">
              <w:rPr>
                <w:rFonts w:ascii="Times New Roman" w:eastAsia="Arial" w:hAnsi="Times New Roman" w:cs="Times New Roman"/>
                <w:i/>
                <w:color w:val="000000" w:themeColor="text1"/>
                <w:sz w:val="28"/>
                <w:szCs w:val="28"/>
              </w:rPr>
              <w:br/>
            </w: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±ij</m:t>
                            </m:r>
                          </m:e>
                        </m:d>
                      </m:sup>
                    </m:s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nary>
                  <m:naryPr>
                    <m:chr m:val="∑"/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k=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K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k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ki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,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±ij</m:t>
                                </m:r>
                              </m:e>
                            </m:d>
                          </m:sup>
                        </m:sSup>
                      </m:e>
                    </m:d>
                  </m:e>
                </m:nary>
              </m:oMath>
            </m:oMathPara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1085FEB1" w14:textId="77777777" w:rsidR="00882685" w:rsidRPr="00582B59" w:rsidRDefault="00882685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F8896C7" w14:textId="77777777" w:rsidR="00882685" w:rsidRPr="00582B59" w:rsidRDefault="00512156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582B59">
              <w:rPr>
                <w:rFonts w:ascii="Times New Roman" w:eastAsia="Arial" w:hAnsi="Times New Roman" w:cs="Times New Roman"/>
                <w:sz w:val="28"/>
                <w:szCs w:val="28"/>
              </w:rPr>
              <w:t>(10)</w:t>
            </w:r>
          </w:p>
        </w:tc>
      </w:tr>
    </w:tbl>
    <w:p w14:paraId="3540C7A1" w14:textId="3460C60F" w:rsidR="00882685" w:rsidRPr="00582B59" w:rsidRDefault="0051215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я полезности описывает полезность перехода из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состояния </w:t>
      </w:r>
      <w:r w:rsidR="00696F8C">
        <w:rPr>
          <w:noProof/>
        </w:rPr>
        <w:pict w14:anchorId="34EAF25E">
          <v:rect id="Rectangle 44" o:spid="_x0000_s1144" style="position:absolute;left:0;text-align:left;margin-left:0;margin-top:.05pt;width:50pt;height:50pt;z-index:25161420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DPd&#10;wBf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582B59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 в </w:t>
      </w:r>
      <w:r w:rsidR="00696F8C">
        <w:rPr>
          <w:noProof/>
        </w:rPr>
        <w:pict w14:anchorId="64841815">
          <v:rect id="Rectangle 45" o:spid="_x0000_s1143" style="position:absolute;left:0;text-align:left;margin-left:0;margin-top:.05pt;width:50pt;height:50pt;z-index:25163980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VgXg&#10;4d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Pr="00582B5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±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e>
            </m:d>
          </m:sup>
        </m:sSup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</w:t>
      </w:r>
      <w:r w:rsidR="00696F8C">
        <w:rPr>
          <w:noProof/>
        </w:rPr>
        <w:pict w14:anchorId="4A7ADFE6">
          <v:rect id="Rectangle 46" o:spid="_x0000_s1142" style="position:absolute;left:0;text-align:left;margin-left:0;margin-top:.05pt;width:50pt;height:50pt;z-index:25164083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O/+&#10;aKT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proofErr w:type="spellStart"/>
      <w:r w:rsidRPr="00582B59">
        <w:rPr>
          <w:rFonts w:ascii="Times New Roman" w:hAnsi="Times New Roman" w:cs="Times New Roman"/>
          <w:i/>
          <w:iCs/>
          <w:sz w:val="28"/>
          <w:szCs w:val="28"/>
        </w:rPr>
        <w:t>i</w:t>
      </w:r>
      <w:proofErr w:type="spellEnd"/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актора.</w:t>
      </w:r>
    </w:p>
    <w:p w14:paraId="2A2D5D0F" w14:textId="1D3D9656" w:rsidR="00582B59" w:rsidRPr="00582B59" w:rsidRDefault="00582B59" w:rsidP="00582B59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ероятность изменения связи </w:t>
      </w:r>
      <m:oMath>
        <m:r>
          <w:rPr>
            <w:rFonts w:ascii="Cambria Math" w:hAnsi="Cambria Math" w:cs="Times New Roman"/>
            <w:sz w:val="28"/>
            <w:szCs w:val="28"/>
          </w:rPr>
          <m:t>i↔j</m:t>
        </m:r>
      </m:oMath>
      <w:r w:rsidR="00696F8C">
        <w:rPr>
          <w:rFonts w:ascii="Times New Roman" w:hAnsi="Times New Roman" w:cs="Times New Roman"/>
          <w:noProof/>
          <w:sz w:val="28"/>
          <w:szCs w:val="28"/>
        </w:rPr>
        <w:pict w14:anchorId="6969DC84">
          <v:rect id="Rectangle 157" o:spid="_x0000_s1043" style="position:absolute;left:0;text-align:left;margin-left:0;margin-top:.05pt;width:50pt;height:50pt;z-index:25168691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BFxYtw6QEAAFQEAAAOAAAAAAAAAAAAAAAAAC4CAABkcnMvZTJvRG9jLnhtbFBLAQItABQA&#10;BgAIAAAAIQDO2QIe1QAAAAUBAAAPAAAAAAAAAAAAAAAAAEMEAABkcnMvZG93bnJldi54bWxQSwUG&#10;AAAAAAQABADzAAAARQUAAAAA&#10;">
            <v:stroke joinstyle="round"/>
            <v:path arrowok="t"/>
          </v:rect>
        </w:pic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3"/>
        <w:gridCol w:w="742"/>
      </w:tblGrid>
      <w:tr w:rsidR="00582B59" w:rsidRPr="00582B59" w14:paraId="65A68040" w14:textId="77777777" w:rsidTr="006C4313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2957D674" w14:textId="77777777" w:rsidR="00582B59" w:rsidRPr="00582B59" w:rsidRDefault="00582B59" w:rsidP="006C4313">
            <w:pPr>
              <w:pStyle w:val="BodyText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P</m:t>
                </m:r>
                <m:r>
                  <m:rPr>
                    <m:lit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{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+Δt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p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±ij</m:t>
                        </m:r>
                      </m:e>
                    </m:d>
                  </m:sup>
                </m:sSup>
                <m:r>
                  <m:rPr>
                    <m:lit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|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x</m:t>
                </m:r>
                <m:r>
                  <m:rPr>
                    <m:lit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}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±ij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num>
                  <m:den>
                    <m:nary>
                      <m:naryPr>
                        <m:chr m:val="∑"/>
                        <m:supHide m:val="1"/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h</m:t>
                        </m:r>
                      </m:sub>
                      <m:sup/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exp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i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  <m:t>±ih</m:t>
                                        </m: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nary>
                  </m:den>
                </m:f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,</m:t>
                </m:r>
              </m:oMath>
            </m:oMathPara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29CAD6FD" w14:textId="77777777" w:rsidR="00582B59" w:rsidRPr="00582B59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11)</w:t>
            </w:r>
          </w:p>
        </w:tc>
      </w:tr>
      <w:tr w:rsidR="00582B59" w:rsidRPr="00582B59" w14:paraId="1715804C" w14:textId="77777777" w:rsidTr="006C4313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3F92F702" w14:textId="77777777" w:rsidR="00582B59" w:rsidRPr="00582B59" w:rsidRDefault="00582B59" w:rsidP="006C4313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041AE6D1" w14:textId="77777777" w:rsidR="00582B59" w:rsidRPr="00582B59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</w:tbl>
    <w:p w14:paraId="77051B02" w14:textId="387C859B" w:rsidR="00882685" w:rsidRPr="00582B59" w:rsidRDefault="00512156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="00696F8C">
        <w:rPr>
          <w:noProof/>
        </w:rPr>
        <w:pict w14:anchorId="4C06B5E2">
          <v:rect id="Rectangle 49" o:spid="_x0000_s1141" style="position:absolute;left:0;text-align:left;margin-left:0;margin-top:.05pt;width:50pt;height:50pt;z-index:25161523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C&#10;+TH9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</m:d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матрица смежности с элементами </w:t>
      </w:r>
      <w:r w:rsidR="00696F8C">
        <w:rPr>
          <w:noProof/>
        </w:rPr>
        <w:pict w14:anchorId="6A75E302">
          <v:rect id="Rectangle 50" o:spid="_x0000_s1140" style="position:absolute;left:0;text-align:left;margin-left:0;margin-top:.05pt;width:50pt;height:50pt;z-index:25161625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XJ5N&#10;M9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j</m:t>
            </m:r>
          </m:sub>
        </m:sSub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редставляющая сеть в момент времени </w:t>
      </w:r>
      <w:r w:rsidR="00696F8C">
        <w:rPr>
          <w:noProof/>
        </w:rPr>
        <w:pict w14:anchorId="1009786E">
          <v:rect id="Rectangle 51" o:spid="_x0000_s1139" style="position:absolute;left:0;text-align:left;margin-left:0;margin-top:.05pt;width:50pt;height:50pt;z-index:25161728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A+i&#10;zrf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582B59">
        <w:rPr>
          <w:rFonts w:ascii="Times New Roman" w:hAnsi="Times New Roman" w:cs="Times New Roman"/>
          <w:i/>
          <w:iCs/>
          <w:sz w:val="28"/>
          <w:szCs w:val="28"/>
          <w:lang w:val="en-US"/>
        </w:rPr>
        <w:t>t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19EA1B08" w14:textId="77777777" w:rsidR="00882685" w:rsidRPr="00582B59" w:rsidRDefault="0051215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оздание связи может быть как односторонней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инициативой, так и совместной, в отличии от разрушения связи. Разрушение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вязи происходит в одностороннем порядке. Рассмотрим разные варианты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моделирования возникновения связи.</w:t>
      </w:r>
    </w:p>
    <w:p w14:paraId="451BCCC2" w14:textId="6E46ED4B" w:rsidR="00882685" w:rsidRPr="00582B59" w:rsidRDefault="00696F8C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noProof/>
        </w:rPr>
        <w:pict w14:anchorId="65BBBCCD">
          <v:rect id="Rectangle 52" o:spid="_x0000_s1138" style="position:absolute;left:0;text-align:left;margin-left:0;margin-top:.05pt;width:50pt;height:50pt;z-index:25161830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Lvg&#10;OuH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j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,β</m:t>
            </m:r>
          </m:e>
        </m:d>
      </m:oMath>
      <w:r w:rsidR="00512156"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есть вероятность возникновения связи в разных сценариях.</w:t>
      </w:r>
    </w:p>
    <w:p w14:paraId="568B19EC" w14:textId="77777777" w:rsidR="00882685" w:rsidRPr="00582B59" w:rsidRDefault="00512156">
      <w:pPr>
        <w:pStyle w:val="ListParagraph"/>
        <w:numPr>
          <w:ilvl w:val="0"/>
          <w:numId w:val="4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Диктаторский сценарий</w:t>
      </w:r>
    </w:p>
    <w:p w14:paraId="316E5EB5" w14:textId="77777777" w:rsidR="00882685" w:rsidRPr="00582B59" w:rsidRDefault="00512156">
      <w:pPr>
        <w:pStyle w:val="ListParagraph"/>
        <w:numPr>
          <w:ilvl w:val="1"/>
          <w:numId w:val="4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Односторонняя инициатива:</w:t>
      </w:r>
    </w:p>
    <w:p w14:paraId="723415C6" w14:textId="77777777" w:rsidR="00882685" w:rsidRPr="00582B59" w:rsidRDefault="00882685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tbl>
      <w:tblPr>
        <w:tblStyle w:val="TableGrid"/>
        <w:tblW w:w="8635" w:type="dxa"/>
        <w:tblInd w:w="720" w:type="dxa"/>
        <w:tblLayout w:type="fixed"/>
        <w:tblLook w:val="04A0" w:firstRow="1" w:lastRow="0" w:firstColumn="1" w:lastColumn="0" w:noHBand="0" w:noVBand="1"/>
      </w:tblPr>
      <w:tblGrid>
        <w:gridCol w:w="7952"/>
        <w:gridCol w:w="683"/>
      </w:tblGrid>
      <w:tr w:rsidR="00882685" w:rsidRPr="00582B59" w14:paraId="441E6EE1" w14:textId="77777777">
        <w:tc>
          <w:tcPr>
            <w:tcW w:w="7951" w:type="dxa"/>
            <w:tcBorders>
              <w:top w:val="nil"/>
              <w:left w:val="nil"/>
              <w:bottom w:val="nil"/>
              <w:right w:val="nil"/>
            </w:tcBorders>
          </w:tcPr>
          <w:p w14:paraId="53344CD5" w14:textId="6178292C" w:rsidR="00882685" w:rsidRPr="00582B59" w:rsidRDefault="00696F8C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noProof/>
                <w:sz w:val="22"/>
                <w:szCs w:val="22"/>
              </w:rPr>
              <w:pict w14:anchorId="4ABD7682">
                <v:rect id="Rectangle 53" o:spid="_x0000_s1137" style="position:absolute;left:0;text-align:left;margin-left:0;margin-top:.05pt;width:50pt;height:50pt;z-index:25161932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o&#10;3Lll3wEAADkEAAAOAAAAAAAAAAAAAAAAAC4CAABkcnMvZTJvRG9jLnhtbFBLAQItABQABgAIAAAA&#10;IQCsGgys2QAAAAUBAAAPAAAAAAAAAAAAAAAAADkEAABkcnMvZG93bnJldi54bWxQSwUGAAAAAAQA&#10;BADzAAAAPwUAAAAA&#10;">
                  <v:stroke joinstyle="round"/>
                </v:rect>
              </w:pict>
            </w:r>
            <m:oMath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j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,β</m:t>
                  </m:r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ex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i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x,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x</m:t>
                              </m:r>
                            </m:e>
                            <m:sup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sz w:val="28"/>
                                      <w:szCs w:val="28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8"/>
                                    </w:rPr>
                                    <m:t>±ij</m:t>
                                  </m:r>
                                </m:e>
                              </m:d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,β</m:t>
                          </m:r>
                        </m:e>
                      </m:d>
                    </m:e>
                  </m:d>
                </m:num>
                <m:den>
                  <m:nary>
                    <m:naryPr>
                      <m:chr m:val="∑"/>
                      <m:supHide m:val="1"/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h</m:t>
                      </m:r>
                    </m:sub>
                    <m:sup/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exp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i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x,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sz w:val="28"/>
                                      <w:szCs w:val="28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8"/>
                                    </w:rPr>
                                    <m:t>x</m:t>
                                  </m:r>
                                </m:e>
                                <m:sup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sz w:val="28"/>
                                          <w:szCs w:val="28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28"/>
                                          <w:szCs w:val="28"/>
                                        </w:rPr>
                                        <m:t>±ih</m:t>
                                      </m:r>
                                    </m:e>
                                  </m:d>
                                </m:sup>
                              </m:sSup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,β</m:t>
                              </m:r>
                            </m:e>
                          </m:d>
                        </m:e>
                      </m:d>
                    </m:e>
                  </m:nary>
                </m:den>
              </m:f>
            </m:oMath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</w:tcPr>
          <w:p w14:paraId="1874639E" w14:textId="77777777" w:rsidR="00882685" w:rsidRPr="00582B59" w:rsidRDefault="00512156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12)</w:t>
            </w:r>
          </w:p>
        </w:tc>
      </w:tr>
    </w:tbl>
    <w:p w14:paraId="5E907658" w14:textId="77777777" w:rsidR="00882685" w:rsidRPr="00582B59" w:rsidRDefault="00882685">
      <w:p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tbl>
      <w:tblPr>
        <w:tblStyle w:val="TableGrid"/>
        <w:tblW w:w="8995" w:type="dxa"/>
        <w:tblInd w:w="360" w:type="dxa"/>
        <w:tblLayout w:type="fixed"/>
        <w:tblLook w:val="04A0" w:firstRow="1" w:lastRow="0" w:firstColumn="1" w:lastColumn="0" w:noHBand="0" w:noVBand="1"/>
      </w:tblPr>
      <w:tblGrid>
        <w:gridCol w:w="8253"/>
        <w:gridCol w:w="742"/>
      </w:tblGrid>
      <w:tr w:rsidR="00882685" w:rsidRPr="00582B59" w14:paraId="438C9C3C" w14:textId="77777777">
        <w:tc>
          <w:tcPr>
            <w:tcW w:w="8252" w:type="dxa"/>
            <w:tcBorders>
              <w:top w:val="nil"/>
              <w:left w:val="nil"/>
              <w:bottom w:val="nil"/>
              <w:right w:val="nil"/>
            </w:tcBorders>
          </w:tcPr>
          <w:p w14:paraId="6718E82E" w14:textId="77777777" w:rsidR="00882685" w:rsidRPr="00582B59" w:rsidRDefault="00512156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 xml:space="preserve">б) </w:t>
            </w:r>
            <w:proofErr w:type="spellStart"/>
            <w:r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Двусторонняя</w:t>
            </w:r>
            <w:proofErr w:type="spellEnd"/>
            <w:r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инициатива</w:t>
            </w:r>
            <w:proofErr w:type="spellEnd"/>
            <w:r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 xml:space="preserve">: </w:t>
            </w:r>
          </w:p>
          <w:p w14:paraId="4190213A" w14:textId="46BAE09C" w:rsidR="00882685" w:rsidRPr="00582B59" w:rsidRDefault="00696F8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noProof/>
                <w:sz w:val="22"/>
                <w:szCs w:val="22"/>
              </w:rPr>
              <w:pict w14:anchorId="28BBC680">
                <v:rect id="Rectangle 54" o:spid="_x0000_s1136" style="position:absolute;left:0;text-align:left;margin-left:0;margin-top:.05pt;width:50pt;height:50pt;z-index:25162035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OeB&#10;IAHeAQAAOQQAAA4AAAAAAAAAAAAAAAAALgIAAGRycy9lMm9Eb2MueG1sUEsBAi0AFAAGAAgAAAAh&#10;AKwaDKzZAAAABQEAAA8AAAAAAAAAAAAAAAAAOAQAAGRycy9kb3ducmV2LnhtbFBLBQYAAAAABAAE&#10;APMAAAA+BQAAAAA=&#10;">
                  <v:stroke joinstyle="round"/>
                </v:rect>
              </w:pict>
            </w:r>
            <w:r w:rsidR="00512156" w:rsidRPr="00582B59">
              <w:rPr>
                <w:rFonts w:ascii="Times New Roman" w:eastAsia="Calibri" w:hAnsi="Times New Roman" w:cs="Times New Roman"/>
                <w:i/>
                <w:color w:val="000000" w:themeColor="text1"/>
                <w:sz w:val="28"/>
                <w:szCs w:val="28"/>
              </w:rPr>
              <w:br/>
            </w: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±ij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x,β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+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±ij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den>
                </m:f>
              </m:oMath>
            </m:oMathPara>
          </w:p>
          <w:p w14:paraId="515772DB" w14:textId="77777777" w:rsidR="00882685" w:rsidRPr="00582B59" w:rsidRDefault="0088268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22DE0BA9" w14:textId="77777777" w:rsidR="00882685" w:rsidRPr="00582B59" w:rsidRDefault="00882685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3B720C8A" w14:textId="77777777" w:rsidR="00882685" w:rsidRPr="00582B59" w:rsidRDefault="00882685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2157E22D" w14:textId="77777777" w:rsidR="00882685" w:rsidRPr="00582B59" w:rsidRDefault="00512156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13)</w:t>
            </w:r>
          </w:p>
        </w:tc>
      </w:tr>
    </w:tbl>
    <w:p w14:paraId="04527301" w14:textId="77777777" w:rsidR="00882685" w:rsidRPr="00582B59" w:rsidRDefault="00512156">
      <w:pPr>
        <w:pStyle w:val="ListParagraph"/>
        <w:numPr>
          <w:ilvl w:val="0"/>
          <w:numId w:val="4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Взаимный сценарий:</w:t>
      </w:r>
    </w:p>
    <w:p w14:paraId="6A12B298" w14:textId="2427725A" w:rsidR="00882685" w:rsidRPr="00582B59" w:rsidRDefault="00696F8C" w:rsidP="002B0023">
      <w:pPr>
        <w:spacing w:after="200" w:line="240" w:lineRule="auto"/>
        <w:ind w:left="2124" w:firstLine="708"/>
        <w:jc w:val="both"/>
        <w:rPr>
          <w:rFonts w:ascii="Times New Roman" w:hAnsi="Times New Roman" w:cs="Times New Roman"/>
          <w:i/>
          <w:color w:val="000000" w:themeColor="text1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j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=</m:t>
        </m:r>
        <m:f>
          <m:fPr>
            <m:ctrlPr>
              <w:rPr>
                <w:rFonts w:ascii="Cambria Math" w:hAnsi="Cambria Math" w:cs="Times New Roman"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</w:rPr>
              <m:t>exp</m:t>
            </m:r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±ij</m:t>
                            </m:r>
                          </m:e>
                        </m:d>
                      </m:sup>
                    </m:s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,β</m:t>
                    </m:r>
                  </m:e>
                </m:d>
              </m:e>
            </m:d>
          </m:num>
          <m:den>
            <m:nary>
              <m:naryPr>
                <m:chr m:val="∑"/>
                <m:supHide m:val="1"/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naryPr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h</m:t>
                </m:r>
              </m:sub>
              <m:sup/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exp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,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±ih</m:t>
                                </m:r>
                              </m:e>
                            </m:d>
                          </m:sup>
                        </m:sSup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,β</m:t>
                        </m:r>
                      </m:e>
                    </m:d>
                  </m:e>
                </m:d>
              </m:e>
            </m:nary>
          </m:den>
        </m:f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j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±ji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j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x,β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+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j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±ji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den>
                </m:f>
              </m:e>
            </m:d>
          </m:e>
          <m:sup>
            <m:r>
              <w:rPr>
                <w:rFonts w:ascii="Cambria Math" w:hAnsi="Cambria Math" w:cs="Times New Roman"/>
                <w:sz w:val="28"/>
                <w:szCs w:val="28"/>
              </w:rPr>
              <m:t>1-</m:t>
            </m:r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sub>
            </m:sSub>
          </m:sup>
        </m:sSup>
      </m:oMath>
      <w:r w:rsidR="00512156"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,</w:t>
      </w:r>
      <w:r w:rsidR="002B002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</w:t>
      </w:r>
      <w:r w:rsidR="00512156"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(14)</w:t>
      </w:r>
    </w:p>
    <w:p w14:paraId="6A5A6B20" w14:textId="77777777" w:rsidR="00882685" w:rsidRPr="00582B59" w:rsidRDefault="00882685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9109"/>
        <w:gridCol w:w="246"/>
      </w:tblGrid>
      <w:tr w:rsidR="00882685" w:rsidRPr="00582B59" w14:paraId="098781AE" w14:textId="77777777">
        <w:tc>
          <w:tcPr>
            <w:tcW w:w="9108" w:type="dxa"/>
            <w:tcBorders>
              <w:top w:val="nil"/>
              <w:left w:val="nil"/>
              <w:bottom w:val="nil"/>
              <w:right w:val="nil"/>
            </w:tcBorders>
          </w:tcPr>
          <w:p w14:paraId="29CC98C5" w14:textId="37C3D122" w:rsidR="00882685" w:rsidRPr="002348CF" w:rsidRDefault="00696F8C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noProof/>
                <w:sz w:val="22"/>
                <w:szCs w:val="22"/>
              </w:rPr>
              <w:pict w14:anchorId="378300D6">
                <v:rect id="Rectangle 55" o:spid="_x0000_s1135" style="position:absolute;margin-left:0;margin-top:.05pt;width:50pt;height:50pt;z-index:25162137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LS9&#10;o4XeAQAAOQQAAA4AAAAAAAAAAAAAAAAALgIAAGRycy9lMm9Eb2MueG1sUEsBAi0AFAAGAAgAAAAh&#10;AKwaDKzZAAAABQEAAA8AAAAAAAAAAAAAAAAAOAQAAGRycy9kb3ducmV2LnhtbFBLBQYAAAAABAAE&#10;APMAAAA+BQAAAAA=&#10;">
                  <v:stroke joinstyle="round"/>
                </v:rect>
              </w:pict>
            </w:r>
          </w:p>
        </w:tc>
        <w:tc>
          <w:tcPr>
            <w:tcW w:w="246" w:type="dxa"/>
            <w:tcBorders>
              <w:top w:val="nil"/>
              <w:left w:val="nil"/>
              <w:bottom w:val="nil"/>
              <w:right w:val="nil"/>
            </w:tcBorders>
          </w:tcPr>
          <w:p w14:paraId="290D97DB" w14:textId="77777777" w:rsidR="00882685" w:rsidRPr="002348CF" w:rsidRDefault="00882685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</w:tr>
    </w:tbl>
    <w:p w14:paraId="083FA504" w14:textId="295B4F52" w:rsidR="00582B59" w:rsidRPr="00582B59" w:rsidRDefault="00512156" w:rsidP="00582B59">
      <w:pPr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="00696F8C">
        <w:rPr>
          <w:noProof/>
        </w:rPr>
        <w:pict w14:anchorId="0C15549A">
          <v:rect id="Rectangle 56" o:spid="_x0000_s1134" style="position:absolute;left:0;text-align:left;margin-left:0;margin-top:.05pt;width:50pt;height:50pt;z-index:25162240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P6Iq&#10;zN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1-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j</m:t>
            </m:r>
          </m:sub>
        </m:sSub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озволяет учесть факт существования или отсутствия связи в рассматриваемый момент времени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582B59" w:rsidRPr="00582B59" w14:paraId="18EE7565" w14:textId="77777777" w:rsidTr="006C4313">
        <w:tc>
          <w:tcPr>
            <w:tcW w:w="9322" w:type="dxa"/>
          </w:tcPr>
          <w:p w14:paraId="0CAA33E4" w14:textId="77777777" w:rsidR="00582B59" w:rsidRPr="00582B59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 xml:space="preserve"> j примет предложение связи от i 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 xml:space="preserve">== </m:t>
                </m:r>
                <m:f>
                  <m:fPr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  <m:t>±ji</m:t>
                                        </m: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x,β</m:t>
                                </m:r>
                              </m:e>
                            </m:d>
                          </m:e>
                        </m:d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 xml:space="preserve"> </m:t>
                        </m:r>
                      </m:e>
                    </m:func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 xml:space="preserve">+ </m:t>
                    </m:r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  <m:t>±ji</m:t>
                                        </m: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func>
                  </m:den>
                </m:f>
              </m:oMath>
            </m:oMathPara>
          </w:p>
        </w:tc>
        <w:tc>
          <w:tcPr>
            <w:tcW w:w="249" w:type="dxa"/>
          </w:tcPr>
          <w:p w14:paraId="78957676" w14:textId="77777777" w:rsidR="00582B59" w:rsidRPr="00582B59" w:rsidRDefault="00582B59" w:rsidP="006C4313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2B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15)</w:t>
            </w:r>
          </w:p>
        </w:tc>
      </w:tr>
    </w:tbl>
    <w:p w14:paraId="0F1A6628" w14:textId="77777777" w:rsidR="00582B59" w:rsidRPr="00582B59" w:rsidRDefault="00582B59" w:rsidP="00582B59">
      <w:pPr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A4CA5A6" w14:textId="02CDC46F" w:rsidR="00882685" w:rsidRPr="00582B59" w:rsidRDefault="00512156" w:rsidP="00582B59">
      <w:pPr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Скорость изменения сети в случае направленной сети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4"/>
        <w:gridCol w:w="741"/>
      </w:tblGrid>
      <w:tr w:rsidR="00882685" w:rsidRPr="00582B59" w14:paraId="476B8352" w14:textId="77777777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397B8AA0" w14:textId="77777777" w:rsidR="00882685" w:rsidRPr="00582B59" w:rsidRDefault="00696F8C">
            <w:pPr>
              <w:spacing w:after="0" w:line="240" w:lineRule="auto"/>
              <w:ind w:firstLine="72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.</m:t>
                </m:r>
              </m:oMath>
            </m:oMathPara>
          </w:p>
          <w:p w14:paraId="5381F43D" w14:textId="77777777" w:rsidR="00882685" w:rsidRPr="00582B59" w:rsidRDefault="00882685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</w:tcPr>
          <w:p w14:paraId="3B83B961" w14:textId="695D3EAF" w:rsidR="00882685" w:rsidRPr="00582B59" w:rsidRDefault="00512156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582B59">
              <w:rPr>
                <w:rFonts w:ascii="Times New Roman" w:eastAsia="Calibri" w:hAnsi="Times New Roman" w:cs="Times New Roman"/>
                <w:sz w:val="28"/>
                <w:szCs w:val="28"/>
              </w:rPr>
              <w:t>(16)</w:t>
            </w:r>
          </w:p>
        </w:tc>
      </w:tr>
    </w:tbl>
    <w:p w14:paraId="0299CCC4" w14:textId="77777777" w:rsidR="00882685" w:rsidRPr="00582B59" w:rsidRDefault="00512156">
      <w:pPr>
        <w:pStyle w:val="FirstParagraph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корость изменения сети с односторонней инициативой, в случае ненаправленной сети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4"/>
        <w:gridCol w:w="741"/>
      </w:tblGrid>
      <w:tr w:rsidR="00882685" w:rsidRPr="00582B59" w14:paraId="1E0A82BD" w14:textId="77777777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615124DD" w14:textId="77777777" w:rsidR="00882685" w:rsidRPr="00582B59" w:rsidRDefault="00696F8C">
            <w:pPr>
              <w:spacing w:after="0" w:line="240" w:lineRule="auto"/>
              <w:ind w:firstLine="72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j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.</m:t>
                </m:r>
              </m:oMath>
            </m:oMathPara>
          </w:p>
          <w:p w14:paraId="01000BD5" w14:textId="77777777" w:rsidR="00882685" w:rsidRPr="00582B59" w:rsidRDefault="00882685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</w:tcPr>
          <w:p w14:paraId="79D290D0" w14:textId="1D6ECBE2" w:rsidR="00882685" w:rsidRPr="00582B59" w:rsidRDefault="00512156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582B59">
              <w:rPr>
                <w:rFonts w:ascii="Times New Roman" w:eastAsia="Calibri" w:hAnsi="Times New Roman" w:cs="Times New Roman"/>
                <w:sz w:val="28"/>
                <w:szCs w:val="28"/>
              </w:rPr>
              <w:t>(1</w:t>
            </w:r>
            <w:r w:rsidR="002B0023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7</w:t>
            </w:r>
            <w:r w:rsidRPr="00582B59">
              <w:rPr>
                <w:rFonts w:ascii="Times New Roman" w:eastAsia="Calibri" w:hAnsi="Times New Roman" w:cs="Times New Roman"/>
                <w:sz w:val="28"/>
                <w:szCs w:val="28"/>
              </w:rPr>
              <w:t>)</w:t>
            </w:r>
          </w:p>
        </w:tc>
      </w:tr>
    </w:tbl>
    <w:p w14:paraId="14463F64" w14:textId="77777777" w:rsidR="00882685" w:rsidRPr="00582B59" w:rsidRDefault="00512156">
      <w:pPr>
        <w:pStyle w:val="FirstParagraph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корость изменения сети с двусторонней инициативой в случае ненаправленной сети:</w:t>
      </w:r>
    </w:p>
    <w:p w14:paraId="65FA91AE" w14:textId="77777777" w:rsidR="00882685" w:rsidRPr="00582B59" w:rsidRDefault="00882685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4"/>
        <w:gridCol w:w="741"/>
      </w:tblGrid>
      <w:tr w:rsidR="00882685" w:rsidRPr="00582B59" w14:paraId="604A6C6A" w14:textId="77777777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58B39C72" w14:textId="77777777" w:rsidR="00882685" w:rsidRPr="00582B59" w:rsidRDefault="00696F8C">
            <w:pPr>
              <w:spacing w:after="0" w:line="240" w:lineRule="auto"/>
              <w:ind w:firstLine="72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j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.</m:t>
                </m:r>
              </m:oMath>
            </m:oMathPara>
          </w:p>
          <w:p w14:paraId="7D85B241" w14:textId="77777777" w:rsidR="00882685" w:rsidRPr="00582B59" w:rsidRDefault="00882685">
            <w:pPr>
              <w:pStyle w:val="BodyText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</w:tcPr>
          <w:p w14:paraId="0D145696" w14:textId="41D78AC8" w:rsidR="00882685" w:rsidRPr="00582B59" w:rsidRDefault="00512156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1</w:t>
            </w:r>
            <w:r w:rsidR="002B0023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8</w:t>
            </w:r>
            <w:r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</w:tr>
    </w:tbl>
    <w:p w14:paraId="222E19FE" w14:textId="49536534" w:rsidR="00882685" w:rsidRPr="00582B59" w:rsidRDefault="00512156">
      <w:pPr>
        <w:pStyle w:val="BodyText"/>
        <w:rPr>
          <w:rFonts w:ascii="Times New Roman" w:hAnsi="Times New Roman" w:cs="Times New Roman"/>
          <w:color w:val="000000" w:themeColor="text1"/>
          <w:sz w:val="28"/>
          <w:szCs w:val="28"/>
        </w:rPr>
      </w:pPr>
      <m:oMath>
        <m:r>
          <w:rPr>
            <w:rFonts w:ascii="Cambria Math" w:hAnsi="Cambria Math" w:cs="Times New Roman"/>
            <w:sz w:val="28"/>
            <w:szCs w:val="28"/>
          </w:rPr>
          <m:t>Q</m:t>
        </m:r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матрица интенсивностей переходов цепи Маркова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</m:d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  <w:r w:rsidR="00696F8C">
        <w:rPr>
          <w:noProof/>
        </w:rPr>
        <w:pict w14:anchorId="37155B11">
          <v:rect id="Rectangle 57" o:spid="_x0000_s1133" style="position:absolute;margin-left:0;margin-top:.05pt;width:50pt;height:50pt;z-index:25162342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s&#10;nqlI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5DA7E5EF" w14:textId="77777777" w:rsidR="00882685" w:rsidRPr="00582B59" w:rsidRDefault="00512156">
      <w:pPr>
        <w:pStyle w:val="BodyText"/>
        <w:ind w:firstLine="708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Таким образом Стохастические Акторно-ориентированные модели (САОМ) работают по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br/>
        <w:t>следующему алгоритму:</w:t>
      </w:r>
    </w:p>
    <w:p w14:paraId="0D2CF8AA" w14:textId="051FD5D5" w:rsidR="00882685" w:rsidRPr="00582B59" w:rsidRDefault="00512156">
      <w:pPr>
        <w:numPr>
          <w:ilvl w:val="0"/>
          <w:numId w:val="13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Зададим </w:t>
      </w:r>
      <w:r w:rsidR="00696F8C">
        <w:rPr>
          <w:noProof/>
        </w:rPr>
        <w:pict w14:anchorId="5B3B184B">
          <v:rect id="Rectangle 58" o:spid="_x0000_s1132" style="position:absolute;left:0;text-align:left;margin-left:0;margin-top:.05pt;width:50pt;height:50pt;z-index:25162444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GdG&#10;9vX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t=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,x=x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m</m:t>
                </m:r>
              </m:sub>
            </m:sSub>
          </m:e>
        </m:d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114C4862" w14:textId="70A4AD00" w:rsidR="00882685" w:rsidRPr="00582B59" w:rsidRDefault="00512156">
      <w:pPr>
        <w:numPr>
          <w:ilvl w:val="0"/>
          <w:numId w:val="14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енерируем </w:t>
      </w:r>
      <m:oMath>
        <m:r>
          <w:rPr>
            <w:rFonts w:ascii="Cambria Math" w:hAnsi="Cambria Math" w:cs="Times New Roman"/>
            <w:sz w:val="28"/>
            <w:szCs w:val="28"/>
          </w:rPr>
          <m:t>Δt</m:t>
        </m:r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696F8C">
        <w:rPr>
          <w:noProof/>
        </w:rPr>
        <w:pict w14:anchorId="1F112AD3">
          <v:rect id="Rectangle 59" o:spid="_x0000_s1131" style="position:absolute;left:0;text-align:left;margin-left:0;margin-top:.05pt;width:50pt;height:50pt;z-index:25162547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DR6&#10;dXH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 соответствии с экспоненциальным временем с параметром </w:t>
      </w:r>
      <w:r w:rsidR="00696F8C">
        <w:rPr>
          <w:noProof/>
        </w:rPr>
        <w:pict w14:anchorId="1C90828E">
          <v:rect id="Rectangle 60" o:spid="_x0000_s1130" style="position:absolute;left:0;text-align:left;margin-left:0;margin-top:.05pt;width:50pt;height:50pt;z-index:25162649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ix0X&#10;/9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λ</m:t>
        </m:r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36819B0A" w14:textId="1D406456" w:rsidR="00882685" w:rsidRPr="00582B59" w:rsidRDefault="00512156">
      <w:pPr>
        <w:numPr>
          <w:ilvl w:val="0"/>
          <w:numId w:val="15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Если </w:t>
      </w:r>
      <m:oMath>
        <m:r>
          <w:rPr>
            <w:rFonts w:ascii="Cambria Math" w:hAnsi="Cambria Math" w:cs="Times New Roman"/>
            <w:sz w:val="28"/>
            <w:szCs w:val="28"/>
          </w:rPr>
          <m:t>t+Δt&gt;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+1</m:t>
            </m:r>
          </m:sub>
        </m:sSub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696F8C">
        <w:rPr>
          <w:noProof/>
        </w:rPr>
        <w:pict w14:anchorId="61DE03B0">
          <v:rect id="Rectangle 61" o:spid="_x0000_s1129" style="position:absolute;left:0;text-align:left;margin-left:0;margin-top:.05pt;width:50pt;height:50pt;z-index:25162752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Ngh&#10;lHv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установить </w:t>
      </w:r>
      <m:oMath>
        <m:r>
          <w:rPr>
            <w:rFonts w:ascii="Cambria Math" w:hAnsi="Cambria Math" w:cs="Times New Roman"/>
            <w:sz w:val="28"/>
            <w:szCs w:val="28"/>
          </w:rPr>
          <m:t>t=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+1</m:t>
            </m:r>
          </m:sub>
        </m:sSub>
      </m:oMath>
      <w:r w:rsidR="00696F8C">
        <w:rPr>
          <w:noProof/>
        </w:rPr>
        <w:pict w14:anchorId="48BA2732">
          <v:rect id="Rectangle 62" o:spid="_x0000_s1128" style="position:absolute;left:0;text-align:left;margin-left:0;margin-top:.05pt;width:50pt;height:50pt;z-index:25162854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Gxj&#10;YC3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остановиться.</w:t>
      </w:r>
    </w:p>
    <w:p w14:paraId="25259465" w14:textId="036FCAFE" w:rsidR="00882685" w:rsidRPr="00582B59" w:rsidRDefault="00512156">
      <w:pPr>
        <w:numPr>
          <w:ilvl w:val="0"/>
          <w:numId w:val="16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Выбираем случайный </w:t>
      </w:r>
      <w:r w:rsidR="00696F8C">
        <w:rPr>
          <w:noProof/>
        </w:rPr>
        <w:pict w14:anchorId="3A3E4F2A">
          <v:rect id="Rectangle 63" o:spid="_x0000_s1127" style="position:absolute;left:0;text-align:left;margin-left:0;margin-top:.05pt;width:50pt;height:50pt;z-index:25162956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A/&#10;X+Op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i∈1..n</m:t>
        </m:r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спользуя распределение вероятностей  </w:t>
      </w:r>
      <w:r w:rsidR="00696F8C">
        <w:rPr>
          <w:noProof/>
        </w:rPr>
        <w:pict w14:anchorId="43ED2265">
          <v:rect id="Rectangle 64" o:spid="_x0000_s1126" style="position:absolute;left:0;text-align:left;margin-left:0;margin-top:.05pt;width:50pt;height:50pt;z-index:25163059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DAC&#10;es3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f>
          <m:fPr>
            <m:ctrlPr>
              <w:rPr>
                <w:rFonts w:ascii="Cambria Math" w:hAnsi="Cambria Math" w:cs="Times New Roman"/>
                <w:sz w:val="28"/>
                <w:szCs w:val="28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</m:t>
                </m:r>
              </m:sub>
            </m:sSub>
          </m:num>
          <m:den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den>
        </m:f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2DBA9E4A" w14:textId="4D1E96C1" w:rsidR="00882685" w:rsidRPr="00582B59" w:rsidRDefault="00512156">
      <w:pPr>
        <w:numPr>
          <w:ilvl w:val="0"/>
          <w:numId w:val="17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7" w:name="_Ref158407092"/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ыбираем случайным образом </w:t>
      </w:r>
      <w:r w:rsidR="00696F8C">
        <w:rPr>
          <w:noProof/>
        </w:rPr>
        <w:pict w14:anchorId="0C08EAA6">
          <v:rect id="Rectangle 65" o:spid="_x0000_s1125" style="position:absolute;left:0;text-align:left;margin-left:0;margin-top:.05pt;width:50pt;height:50pt;z-index:25163161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GM+&#10;+Un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x∈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d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используя вероятности </w:t>
      </w:r>
      <w:r w:rsidR="00696F8C">
        <w:rPr>
          <w:noProof/>
        </w:rPr>
        <w:pict w14:anchorId="73750755">
          <v:rect id="Rectangle 66" o:spid="_x0000_s1124" style="position:absolute;left:0;text-align:left;margin-left:0;margin-top:.05pt;width:50pt;height:50pt;z-index:25163264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Owh&#10;0n7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,</m:t>
            </m:r>
            <m:sSup>
              <m:s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±ij</m:t>
                    </m:r>
                  </m:e>
                </m:d>
              </m:sup>
            </m:sSup>
            <m:r>
              <w:rPr>
                <w:rFonts w:ascii="Cambria Math" w:hAnsi="Cambria Math" w:cs="Times New Roman"/>
                <w:sz w:val="28"/>
                <w:szCs w:val="28"/>
              </w:rPr>
              <m:t>,β</m:t>
            </m:r>
          </m:e>
        </m:d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 w:rsidR="00696F8C">
        <w:rPr>
          <w:noProof/>
        </w:rPr>
        <w:pict w14:anchorId="37373C67">
          <v:rect id="Rectangle 67" o:spid="_x0000_s1123" style="position:absolute;left:0;text-align:left;margin-left:0;margin-top:.05pt;width:50pt;height:50pt;z-index:25163366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C/&#10;HVH6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d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- множество всех состояний в которое может измениться сеть </w:t>
      </w:r>
      <w:r w:rsidR="00696F8C">
        <w:rPr>
          <w:noProof/>
        </w:rPr>
        <w:pict w14:anchorId="2AC29481">
          <v:rect id="Rectangle 68" o:spid="_x0000_s1122" style="position:absolute;left:0;text-align:left;margin-left:0;margin-top:.05pt;width:50pt;height:50pt;z-index:25163468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LTF&#10;Dkf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="00696F8C">
        <w:rPr>
          <w:noProof/>
        </w:rPr>
        <w:pict w14:anchorId="1C60C82E">
          <v:rect id="Rectangle 2" o:spid="_x0000_s1121" style="position:absolute;left:0;text-align:left;margin-left:0;margin-top:.05pt;width:50pt;height:50pt;z-index:251646976;visibility:hidden;mso-wrap-style:square;mso-wrap-distance-left:0;mso-wrap-distance-top:0;mso-wrap-distance-right:.25pt;mso-wrap-distance-bottom:.2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" filled="f" stroked="f" strokeweight="0"/>
        </w:pict>
      </w:r>
      <w:r w:rsidR="00696F8C">
        <w:rPr>
          <w:rFonts w:ascii="Times New Roman" w:hAnsi="Times New Roman" w:cs="Times New Roman"/>
          <w:sz w:val="28"/>
          <w:szCs w:val="28"/>
        </w:rPr>
        <w:pict w14:anchorId="0E85D005">
          <v:shape id="_x0000_tole_rId13" o:spid="_x0000_s1029" type="#_x0000_t75" style="position:absolute;left:0;text-align:left;margin-left:0;margin-top:0;width:50pt;height:50pt;z-index:251679744;visibility:hidden;mso-position-horizontal-relative:text;mso-position-vertical-relative:text">
            <o:lock v:ext="edit" selection="t"/>
          </v:shape>
        </w:pict>
      </w:r>
      <w:r w:rsidRPr="00582B59">
        <w:rPr>
          <w:rFonts w:ascii="Times New Roman" w:hAnsi="Times New Roman" w:cs="Times New Roman"/>
          <w:sz w:val="28"/>
          <w:szCs w:val="28"/>
        </w:rPr>
        <w:object w:dxaOrig="204" w:dyaOrig="204" w14:anchorId="3E8A0265">
          <v:shape id="ole_rId13" o:spid="_x0000_i1030" type="#_x0000_t75" style="width:10.2pt;height:10.2pt;visibility:visible;mso-wrap-distance-right:0;mso-wrap-distance-bottom:10pt" o:ole="">
            <v:imagedata r:id="rId17" o:title=""/>
          </v:shape>
          <o:OLEObject Type="Embed" ProgID="Equation.DSMT4" ShapeID="ole_rId13" DrawAspect="Content" ObjectID="_1778103162" r:id="rId18"/>
        </w:objec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 следствии решения актора </w:t>
      </w:r>
      <w:r w:rsidR="00696F8C">
        <w:rPr>
          <w:noProof/>
        </w:rPr>
        <w:pict w14:anchorId="6579F12A">
          <v:rect id="Rectangle 69" o:spid="_x0000_s1120" style="position:absolute;left:0;text-align:left;margin-left:0;margin-top:.05pt;width:50pt;height:50pt;z-index:25163571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W&#10;7Q4S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w:proofErr w:type="spellStart"/>
      <w:r w:rsidRPr="00582B59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  <w:bookmarkEnd w:id="17"/>
    </w:p>
    <w:p w14:paraId="6B574E2D" w14:textId="3F2A14BF" w:rsidR="00882685" w:rsidRPr="00582B59" w:rsidRDefault="00512156">
      <w:pPr>
        <w:numPr>
          <w:ilvl w:val="0"/>
          <w:numId w:val="18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Задать </w:t>
      </w:r>
      <w:r w:rsidR="00696F8C">
        <w:rPr>
          <w:noProof/>
        </w:rPr>
        <w:pict w14:anchorId="1DFAF231">
          <v:rect id="Rectangle 70" o:spid="_x0000_s1119" style="position:absolute;left:0;text-align:left;margin-left:0;margin-top:.05pt;width:50pt;height:50pt;z-index:25163673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F9B&#10;9+n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582B59">
        <w:rPr>
          <w:rFonts w:ascii="Times New Roman" w:hAnsi="Times New Roman" w:cs="Times New Roman"/>
          <w:i/>
          <w:color w:val="000000" w:themeColor="text1"/>
          <w:sz w:val="28"/>
          <w:szCs w:val="28"/>
          <w:lang w:val="en-US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t=t+Δt</m:t>
        </m:r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0F5F17A0" w14:textId="6FA1A707" w:rsidR="00882685" w:rsidRPr="00582B59" w:rsidRDefault="00512156">
      <w:pPr>
        <w:numPr>
          <w:ilvl w:val="0"/>
          <w:numId w:val="19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Задать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x=</m:t>
        </m:r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ij</m:t>
                </m:r>
              </m:e>
            </m:d>
          </m:sup>
        </m:sSup>
      </m:oMath>
      <w:r w:rsidR="00696F8C">
        <w:rPr>
          <w:noProof/>
        </w:rPr>
        <w:pict w14:anchorId="3964EB3F">
          <v:rect id="Rectangle 71" o:spid="_x0000_s1118" style="position:absolute;left:0;text-align:left;margin-left:0;margin-top:.05pt;width:50pt;height:50pt;z-index:25163776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AB&#10;xAh+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4E1A1197" w14:textId="77777777" w:rsidR="00882685" w:rsidRPr="00582B59" w:rsidRDefault="00512156">
      <w:pPr>
        <w:numPr>
          <w:ilvl w:val="0"/>
          <w:numId w:val="20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Вернуться к шагу (2).</w:t>
      </w:r>
    </w:p>
    <w:p w14:paraId="5921BE19" w14:textId="77777777" w:rsidR="00882685" w:rsidRPr="00582B59" w:rsidRDefault="0051215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а принятие решения может влияет множество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эффектов, и параметров при этих эффектах. Дальнейшей задачей является оценка этих параметров.</w:t>
      </w:r>
    </w:p>
    <w:p w14:paraId="7E86A2AA" w14:textId="77777777" w:rsidR="00882685" w:rsidRDefault="00512156"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18" w:name="_Toc167201892"/>
      <w:bookmarkStart w:id="19" w:name="_Toc167201628"/>
      <w:bookmarkStart w:id="20" w:name="_Toc167489707"/>
      <w:r>
        <w:rPr>
          <w:rFonts w:cs="Times New Roman"/>
        </w:rPr>
        <w:t>Оценка параметров</w:t>
      </w:r>
      <w:bookmarkEnd w:id="18"/>
      <w:bookmarkEnd w:id="19"/>
      <w:bookmarkEnd w:id="20"/>
    </w:p>
    <w:p w14:paraId="0E1B4EF1" w14:textId="77777777" w:rsidR="00882685" w:rsidRPr="00582B59" w:rsidRDefault="00512156">
      <w:pPr>
        <w:pStyle w:val="FirstParagraph"/>
        <w:ind w:firstLine="708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оценки параметров используется имитационное моделирование.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Реальная система заменяется моделью, и производится множество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повторений алгоритма. Когда в среднем модель будет хорошо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огласовываться с данными процесс оценки будет остановлен, и мы будем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читать, что параметры оценены.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Оценка параметров может быть произведена метод моментов [5].</w:t>
      </w:r>
    </w:p>
    <w:p w14:paraId="48B03EB4" w14:textId="77777777" w:rsidR="00882685" w:rsidRPr="00582B59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Обозначим оцениваемый параметр как 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4"/>
        <w:gridCol w:w="741"/>
      </w:tblGrid>
      <w:tr w:rsidR="00882685" w:rsidRPr="00582B59" w14:paraId="711376CF" w14:textId="77777777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2C626059" w14:textId="71CDBC0A" w:rsidR="00882685" w:rsidRPr="00582B59" w:rsidRDefault="00696F8C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noProof/>
                <w:sz w:val="22"/>
                <w:szCs w:val="22"/>
              </w:rPr>
              <w:pict w14:anchorId="6B45DA1F">
                <v:rect id="Rectangle 103" o:spid="_x0000_s1117" style="position:absolute;left:0;text-align:left;margin-left:0;margin-top:.05pt;width:50pt;height:50pt;z-index:25165107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w+EwduABAAA6BAAADgAAAAAAAAAAAAAAAAAuAgAAZHJzL2Uyb0RvYy54bWxQSwECLQAUAAYACAAA&#10;ACEArBoMrNkAAAAFAQAADwAAAAAAAAAAAAAAAAA6BAAAZHJzL2Rvd25yZXYueG1sUEsFBgAAAAAE&#10;AAQA8wAAAEAFAAAAAA==&#10;">
                  <v:stroke joinstyle="round"/>
                </v:rect>
              </w:pict>
            </w:r>
            <m:oMath>
              <m:r>
                <w:rPr>
                  <w:rFonts w:ascii="Cambria Math" w:hAnsi="Cambria Math" w:cs="Times New Roman"/>
                  <w:sz w:val="28"/>
                  <w:szCs w:val="28"/>
                </w:rPr>
                <m:t>θ=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ρ,α,β</m:t>
                  </m:r>
                </m:e>
              </m:d>
            </m:oMath>
            <w:r w:rsidR="00512156" w:rsidRPr="00582B59">
              <w:rPr>
                <w:rFonts w:ascii="Times New Roman" w:eastAsia="Calibri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</w:tcPr>
          <w:p w14:paraId="551711D2" w14:textId="1EA9B5CB" w:rsidR="00882685" w:rsidRPr="00582B59" w:rsidRDefault="00512156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1</w:t>
            </w:r>
            <w:r w:rsidR="002B0023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9</w:t>
            </w:r>
            <w:r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</w:tr>
    </w:tbl>
    <w:p w14:paraId="12C1D505" w14:textId="79AA6819" w:rsidR="00882685" w:rsidRPr="00582B59" w:rsidRDefault="00512156">
      <w:pPr>
        <w:pStyle w:val="BodyText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каждого эффекта существует статистика, чувствительная к этому параметру. Для </w:t>
      </w:r>
      <w:r w:rsidR="00696F8C">
        <w:rPr>
          <w:noProof/>
        </w:rPr>
        <w:pict w14:anchorId="010A0D3C">
          <v:rect id="Rectangle 102" o:spid="_x0000_s1116" style="position:absolute;left:0;text-align:left;margin-left:0;margin-top:.05pt;width:50pt;height:50pt;z-index:25165209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p&#10;BPuL3wEAADo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ρ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sub>
        </m:sSub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, влияющего на общее количество изменений используется Расстояния Хэмминга,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4"/>
        <w:gridCol w:w="741"/>
      </w:tblGrid>
      <w:tr w:rsidR="00882685" w:rsidRPr="00582B59" w14:paraId="648E6792" w14:textId="77777777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3115D0FF" w14:textId="3C62EBCA" w:rsidR="00882685" w:rsidRPr="00582B59" w:rsidRDefault="00696F8C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noProof/>
                <w:sz w:val="22"/>
                <w:szCs w:val="22"/>
              </w:rPr>
              <w:pict w14:anchorId="2E062269">
                <v:rect id="Rectangle 100" o:spid="_x0000_s1115" style="position:absolute;left:0;text-align:left;margin-left:0;margin-top:.05pt;width:50pt;height:50pt;z-index:25165414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IHD&#10;oXXeAQAAOgQAAA4AAAAAAAAAAAAAAAAALgIAAGRycy9lMm9Eb2MueG1sUEsBAi0AFAAGAAgAAAAh&#10;AKwaDKzZAAAABQEAAA8AAAAAAAAAAAAAAAAAOAQAAGRycy9kb3ducmV2LnhtbFBLBQYAAAAABAAE&#10;APMAAAA+BQAAAAA=&#10;">
                  <v:stroke joinstyle="round"/>
                </v:rect>
              </w:pict>
            </w:r>
            <m:oMath>
              <m:r>
                <w:rPr>
                  <w:rFonts w:ascii="Cambria Math" w:hAnsi="Cambria Math" w:cs="Times New Roman"/>
                  <w:sz w:val="28"/>
                  <w:szCs w:val="28"/>
                </w:rPr>
                <m:t>D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m+1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,X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m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</w:rPr>
                <m:t>=</m:t>
              </m:r>
              <m:nary>
                <m:naryPr>
                  <m:chr m:val="∑"/>
                  <m:supHide m:val="1"/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j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i,j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m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+1</m:t>
                      </m:r>
                    </m:e>
                  </m:d>
                </m:e>
              </m:nary>
              <m:r>
                <w:rPr>
                  <w:rFonts w:ascii="Cambria Math" w:hAnsi="Cambria Math" w:cs="Times New Roman"/>
                  <w:sz w:val="28"/>
                  <w:szCs w:val="28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,j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m</m:t>
                      </m:r>
                    </m:sub>
                  </m:sSub>
                </m:e>
              </m:d>
            </m:oMath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</w:tcPr>
          <w:p w14:paraId="2CFF989C" w14:textId="10DE8686" w:rsidR="00882685" w:rsidRPr="00582B59" w:rsidRDefault="00512156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</w:t>
            </w:r>
            <w:r w:rsidR="002B0023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20</w:t>
            </w:r>
            <w:r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</w:tr>
    </w:tbl>
    <w:p w14:paraId="06D95938" w14:textId="3842C9A6" w:rsidR="00582B59" w:rsidRPr="00582B59" w:rsidRDefault="00512156" w:rsidP="00582B59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Для параметра</w:t>
      </w:r>
      <w:r w:rsidR="00696F8C">
        <w:rPr>
          <w:noProof/>
        </w:rPr>
        <w:pict w14:anchorId="4FE250CE">
          <v:rect id="Rectangle 99" o:spid="_x0000_s1114" style="position:absolute;left:0;text-align:left;margin-left:0;margin-top:.05pt;width:50pt;height:50pt;z-index:25165619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EUf&#10;JX/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α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</m:sSub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обозначающего насколько сильно скорость изменения актора </w:t>
      </w:r>
      <w:r w:rsidR="00696F8C">
        <w:rPr>
          <w:noProof/>
        </w:rPr>
        <w:pict w14:anchorId="6752CAAC">
          <v:rect id="Rectangle 98" o:spid="_x0000_s1113" style="position:absolute;left:0;text-align:left;margin-left:0;margin-top:.05pt;width:50pt;height:50pt;z-index:25165721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BYj&#10;pvv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proofErr w:type="spellStart"/>
      <w:r w:rsidRPr="00582B59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зависит от </w:t>
      </w:r>
      <w:r w:rsidR="00696F8C">
        <w:rPr>
          <w:noProof/>
        </w:rPr>
        <w:pict w14:anchorId="28CE78B4">
          <v:rect id="Rectangle 93" o:spid="_x0000_s1112" style="position:absolute;left:0;text-align:left;margin-left:0;margin-top:.05pt;width:50pt;height:50pt;z-index:25165824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Ihy&#10;nx/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,k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d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, существует статистика – ковариата или позиционная характеристика актора, такая как исходящая степень </w:t>
      </w:r>
      <w:r w:rsidR="00696F8C">
        <w:rPr>
          <w:noProof/>
        </w:rPr>
        <w:pict w14:anchorId="30BC2B45">
          <v:rect id="Rectangle 79" o:spid="_x0000_s1111" style="position:absolute;left:0;text-align:left;margin-left:0;margin-top:.05pt;width:50pt;height:50pt;z-index:25165926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I&#10;fHST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8"/>
                <w:szCs w:val="28"/>
              </w:rPr>
            </m:ctrlPr>
          </m:naryPr>
          <m:sub>
            <m:r>
              <w:rPr>
                <w:rFonts w:ascii="Cambria Math" w:hAnsi="Cambria Math" w:cs="Times New Roman"/>
                <w:sz w:val="28"/>
                <w:szCs w:val="28"/>
              </w:rPr>
              <m:t>j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sub>
            </m:sSub>
          </m:e>
        </m:nary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. Имеется в виду что скорость изменения может зависеть от пола, возраста, и тд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582B59" w:rsidRPr="00582B59" w14:paraId="2D856990" w14:textId="77777777" w:rsidTr="006C4313">
        <w:tc>
          <w:tcPr>
            <w:tcW w:w="9322" w:type="dxa"/>
          </w:tcPr>
          <w:p w14:paraId="5B405B23" w14:textId="01F4A399" w:rsidR="00582B59" w:rsidRPr="002348CF" w:rsidRDefault="00696F8C" w:rsidP="006C4313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Times New Roman"/>
                  <w:noProof/>
                  <w:sz w:val="28"/>
                  <w:szCs w:val="28"/>
                </w:rPr>
                <w:pict w14:anchorId="1AB73839">
                  <v:rect id="_x0000_s1044" style="position:absolute;left:0;text-align:left;margin-left:0;margin-top:0;width:50pt;height:50pt;z-index:2516889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0wy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EZDTDIkAgAASgQAAA4AAAAAAAAAAAAAAAAALgIAAGRycy9lMm9Eb2MueG1sUEsB&#10;Ai0AFAAGAAgAAAAhAOuNHvvYAAAABQEAAA8AAAAAAAAAAAAAAAAAfgQAAGRycy9kb3ducmV2Lnht&#10;bFBLBQYAAAAABAAEAPMAAACDBQAAAAA=&#10;">
                    <v:stroke joinstyle="round"/>
                    <o:lock v:ext="edit" selection="t"/>
                  </v:rect>
                </w:pic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A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+1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=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j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i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k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m</m:t>
                              </m:r>
                            </m:sub>
                          </m:sSub>
                        </m:e>
                      </m:d>
                    </m:e>
                  </m:d>
                </m:e>
              </m:nary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j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+1)-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j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</m:t>
              </m:r>
            </m:oMath>
            <w:r w:rsidR="00582B59" w:rsidRPr="002348C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249" w:type="dxa"/>
          </w:tcPr>
          <w:p w14:paraId="4EF5247B" w14:textId="554AEE76" w:rsidR="00582B59" w:rsidRPr="00582B59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2B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2</w:t>
            </w:r>
            <w:r w:rsidR="002B0023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1</w:t>
            </w:r>
            <w:r w:rsidRPr="00582B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</w:tr>
    </w:tbl>
    <w:p w14:paraId="5F0C03F1" w14:textId="6DE839E2" w:rsidR="00882685" w:rsidRPr="00582B59" w:rsidRDefault="00512156" w:rsidP="00582B59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функции полезности, где </w:t>
      </w:r>
      <w:r w:rsidR="00696F8C">
        <w:rPr>
          <w:noProof/>
        </w:rPr>
        <w:pict w14:anchorId="2DDC0CEA">
          <v:rect id="Rectangle 80" o:spid="_x0000_s1110" style="position:absolute;left:0;text-align:left;margin-left:0;margin-top:.05pt;width:50pt;height:50pt;z-index:25166028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VsEl&#10;ot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,i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,</m:t>
            </m:r>
            <m:sSup>
              <m:s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±ij</m:t>
                    </m:r>
                  </m:e>
                </m:d>
              </m:sup>
            </m:sSup>
          </m:e>
        </m:d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не зависит от </w:t>
      </w:r>
      <w:r w:rsidR="00696F8C">
        <w:rPr>
          <w:noProof/>
        </w:rPr>
        <w:pict w14:anchorId="1306BEC3">
          <v:rect id="Rectangle 81" o:spid="_x0000_s1109" style="position:absolute;left:0;text-align:left;margin-left:0;margin-top:.05pt;width:50pt;height:50pt;z-index:25166131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AhE&#10;2jX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большие значения  </w:t>
      </w:r>
      <w:r w:rsidR="00696F8C">
        <w:rPr>
          <w:noProof/>
        </w:rPr>
        <w:pict w14:anchorId="252D8847">
          <v:rect id="Rectangle 82" o:spid="_x0000_s1108" style="position:absolute;left:0;text-align:left;margin-left:0;margin-top:.05pt;width:50pt;height:50pt;z-index:25166233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LG/&#10;UnD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</m:sSub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будут стремиться к сетям </w:t>
      </w:r>
      <w:r w:rsidR="00696F8C">
        <w:rPr>
          <w:noProof/>
        </w:rPr>
        <w:pict w14:anchorId="3B743E08">
          <v:rect id="Rectangle 83" o:spid="_x0000_s1107" style="position:absolute;left:0;text-align:left;margin-left:0;margin-top:.05pt;width:50pt;height:50pt;z-index:25166336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MGs&#10;poz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ij</m:t>
                </m:r>
              </m:e>
            </m:d>
          </m:sup>
        </m:sSup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ля который значение </w:t>
      </w:r>
      <w:r w:rsidR="00696F8C">
        <w:rPr>
          <w:noProof/>
        </w:rPr>
        <w:pict w14:anchorId="3EBAFC2F">
          <v:rect id="Rectangle 84" o:spid="_x0000_s1106" style="position:absolute;left:0;text-align:left;margin-left:0;margin-top:.05pt;width:50pt;height:50pt;z-index:25166438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t&#10;3kiQ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,i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,</m:t>
            </m:r>
            <m:sSup>
              <m:s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±ij</m:t>
                    </m:r>
                  </m:e>
                </m:d>
              </m:sup>
            </m:sSup>
          </m:e>
        </m:d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больше для любого актора </w:t>
      </w:r>
      <w:r w:rsidR="00696F8C">
        <w:rPr>
          <w:noProof/>
        </w:rPr>
        <w:pict w14:anchorId="4380EFD5">
          <v:rect id="Rectangle 85" o:spid="_x0000_s1105" style="position:absolute;left:0;text-align:left;margin-left:0;margin-top:.05pt;width:50pt;height:50pt;z-index:25166540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iAZo&#10;Zt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proofErr w:type="spellStart"/>
      <w:r w:rsidRPr="00582B59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Для оценки </w:t>
      </w:r>
      <w:r w:rsidR="00696F8C">
        <w:rPr>
          <w:noProof/>
        </w:rPr>
        <w:pict w14:anchorId="525A1B1C">
          <v:rect id="Rectangle 86" o:spid="_x0000_s1104" style="position:absolute;left:0;text-align:left;margin-left:0;margin-top:.05pt;width:50pt;height:50pt;z-index:25166643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Mf3g&#10;I9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</m:sSub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статистика имеет вид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4"/>
        <w:gridCol w:w="741"/>
      </w:tblGrid>
      <w:tr w:rsidR="00882685" w:rsidRPr="00582B59" w14:paraId="23CF427B" w14:textId="77777777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6B00107C" w14:textId="7D224FB7" w:rsidR="00882685" w:rsidRPr="002348CF" w:rsidRDefault="00696F8C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noProof/>
                <w:sz w:val="22"/>
                <w:szCs w:val="22"/>
              </w:rPr>
              <w:lastRenderedPageBreak/>
              <w:pict w14:anchorId="2891D197">
                <v:rect id="Rectangle 78" o:spid="_x0000_s1103" style="position:absolute;left:0;text-align:left;margin-left:0;margin-top:.05pt;width:50pt;height:50pt;z-index:25166745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JlA&#10;pijeAQAAOQQAAA4AAAAAAAAAAAAAAAAALgIAAGRycy9lMm9Eb2MueG1sUEsBAi0AFAAGAAgAAAAh&#10;AKwaDKzZAAAABQEAAA8AAAAAAAAAAAAAAAAAOAQAAGRycy9kb3ducmV2LnhtbFBLBQYAAAAABAAE&#10;APMAAAA+BQAAAAA=&#10;">
                  <v:stroke joinstyle="round"/>
                </v:rect>
              </w:pict>
            </w:r>
            <m:oMath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k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m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=</m:t>
              </m:r>
              <m:nary>
                <m:naryPr>
                  <m:chr m:val="∑"/>
                  <m:supHide m:val="1"/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ki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m</m:t>
                              </m:r>
                            </m:sub>
                          </m:sSub>
                        </m:e>
                      </m:d>
                    </m:e>
                  </m:d>
                </m:e>
              </m:nary>
            </m:oMath>
            <w:r w:rsidR="00512156" w:rsidRPr="002348CF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.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</w:tcPr>
          <w:p w14:paraId="7C856060" w14:textId="5A2529F9" w:rsidR="00882685" w:rsidRPr="00582B59" w:rsidRDefault="00512156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2</w:t>
            </w:r>
            <w:r w:rsidR="002B0023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2</w:t>
            </w:r>
            <w:r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</w:tr>
    </w:tbl>
    <w:p w14:paraId="53A3955A" w14:textId="77777777" w:rsidR="00582B59" w:rsidRPr="00582B59" w:rsidRDefault="00512156" w:rsidP="00582B59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Комбинируя статистики и используя предположение о марковской цепи для наблюдаемых данных оценочные уравнения имеют вид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582B59" w:rsidRPr="00582B59" w14:paraId="26C9AC23" w14:textId="77777777" w:rsidTr="006C4313">
        <w:tc>
          <w:tcPr>
            <w:tcW w:w="9322" w:type="dxa"/>
          </w:tcPr>
          <w:p w14:paraId="45A59030" w14:textId="1586F505" w:rsidR="00582B59" w:rsidRPr="002348CF" w:rsidRDefault="00696F8C" w:rsidP="006C4313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Times New Roman"/>
                  <w:noProof/>
                  <w:sz w:val="28"/>
                  <w:szCs w:val="28"/>
                </w:rPr>
                <w:pict w14:anchorId="7EBF8CBC">
                  <v:rect id="_x0000_s1054" style="position:absolute;left:0;text-align:left;margin-left:0;margin-top:0;width:50pt;height:50pt;z-index:2516961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1p7vtSMCAABKBAAADgAAAAAAAAAAAAAAAAAuAgAAZHJzL2Uyb0RvYy54bWxQSwEC&#10;LQAUAAYACAAAACEA640e+9gAAAAFAQAADwAAAAAAAAAAAAAAAAB9BAAAZHJzL2Rvd25yZXYueG1s&#10;UEsFBgAAAAAEAAQA8wAAAIIFAAAAAA==&#10;">
                    <v:stroke joinstyle="round"/>
                    <o:lock v:ext="edit" selection="t"/>
                  </v:rect>
                </w:pic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D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+1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,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)=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θ</m:t>
                  </m:r>
                </m:sub>
              </m:sSub>
              <m:r>
                <m:rPr>
                  <m:nor/>
                </m:rPr>
                <w:rPr>
                  <w:rFonts w:ascii="Times New Roman" w:hAnsi="Times New Roman" w:cs="Times New Roman"/>
                  <w:sz w:val="28"/>
                  <w:szCs w:val="28"/>
                  <w:lang w:val="ru-RU"/>
                </w:rPr>
                <m:t>{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D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+1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,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∨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)}</m:t>
              </m:r>
            </m:oMath>
            <w:r w:rsidR="00582B59" w:rsidRPr="002348C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pict w14:anchorId="0FF5C494">
                <v:rect id="Rectangle 160" o:spid="_x0000_s1053" style="position:absolute;left:0;text-align:left;margin-left:0;margin-top:0;width:50pt;height:50pt;z-index:2516981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7Z0eIwIAAEo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qu2dHiMCAABKBAAADgAAAAAAAAAAAAAAAAAuAgAAZHJzL2Uyb0RvYy54bWxQSwEC&#10;LQAUAAYACAAAACEA640e+9gAAAAFAQAADwAAAAAAAAAAAAAAAAB9BAAAZHJzL2Rvd25yZXYueG1s&#10;UEsFBgAAAAAEAAQA8wAAAIIFAAAAAA==&#10;">
                  <v:stroke joinstyle="round"/>
                  <o:lock v:ext="edit" selection="t"/>
                </v:rect>
              </w:pict>
            </w:r>
            <w:r w:rsidR="00582B59" w:rsidRPr="002348CF"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  <w:lang w:val="ru-RU"/>
              </w:rPr>
              <w:br/>
            </w:r>
            <m:oMath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m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=1,..,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M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-1</m:t>
                  </m:r>
                </m:e>
              </m:d>
            </m:oMath>
            <w:r w:rsidR="00582B59" w:rsidRPr="002348C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249" w:type="dxa"/>
          </w:tcPr>
          <w:p w14:paraId="7B9949E4" w14:textId="40B13239" w:rsidR="00582B59" w:rsidRPr="00582B59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2B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2</w:t>
            </w:r>
            <w:r w:rsidR="002B0023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3</w:t>
            </w:r>
            <w:r w:rsidRPr="00582B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  <w:p w14:paraId="42B4A278" w14:textId="77777777" w:rsidR="00582B59" w:rsidRPr="00582B59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  <w:tr w:rsidR="00582B59" w:rsidRPr="00582B59" w14:paraId="648B97D8" w14:textId="77777777" w:rsidTr="006C4313">
        <w:tc>
          <w:tcPr>
            <w:tcW w:w="9322" w:type="dxa"/>
          </w:tcPr>
          <w:p w14:paraId="21DD8CB0" w14:textId="5535E212" w:rsidR="00582B59" w:rsidRPr="00582B59" w:rsidRDefault="00696F8C" w:rsidP="006C4313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Times New Roman"/>
                  <w:noProof/>
                  <w:sz w:val="28"/>
                  <w:szCs w:val="28"/>
                </w:rPr>
                <w:pict w14:anchorId="057ADB26">
                  <v:rect id="Rectangle 161" o:spid="_x0000_s1052" style="position:absolute;left:0;text-align:left;margin-left:0;margin-top:0;width:50pt;height:50pt;z-index:2516992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MD6ZIwIAAEo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OjA+mSMCAABKBAAADgAAAAAAAAAAAAAAAAAuAgAAZHJzL2Uyb0RvYy54bWxQSwEC&#10;LQAUAAYACAAAACEA640e+9gAAAAFAQAADwAAAAAAAAAAAAAAAAB9BAAAZHJzL2Rvd25yZXYueG1s&#10;UEsFBgAAAAAEAAQA8wAAAIIFAAAAAA==&#10;">
                    <v:stroke joinstyle="round"/>
                    <o:lock v:ext="edit" selection="t"/>
                  </v:rect>
                </w:pict>
              </m:r>
              <m:nary>
                <m:naryPr>
                  <m:chr m:val="∑"/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m=1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b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M-1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k</m:t>
                      </m:r>
                    </m:sub>
                  </m:sSub>
                </m:e>
              </m:nary>
            </m:oMath>
            <w:r w:rsidR="00582B59" w:rsidRPr="00582B59"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pict w14:anchorId="6D2966AB">
                <v:rect id="Rectangle 162" o:spid="_x0000_s1051" style="position:absolute;left:0;text-align:left;margin-left:0;margin-top:0;width:50pt;height:50pt;z-index:2517012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KvKIwIAAEo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y1CryiMCAABKBAAADgAAAAAAAAAAAAAAAAAuAgAAZHJzL2Uyb0RvYy54bWxQSwEC&#10;LQAUAAYACAAAACEA640e+9gAAAAFAQAADwAAAAAAAAAAAAAAAAB9BAAAZHJzL2Rvd25yZXYueG1s&#10;UEsFBgAAAAAEAAQA8wAAAIIFAAAAAA==&#10;">
                  <v:stroke joinstyle="round"/>
                  <o:lock v:ext="edit" selection="t"/>
                </v:rect>
              </w:pict>
            </w:r>
            <w:r w:rsidR="00582B59" w:rsidRPr="00582B59"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</w:rPr>
              <w:br/>
            </w:r>
            <m:oMath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k=1,..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α</m:t>
                      </m:r>
                    </m:sub>
                  </m:sSub>
                </m:e>
              </m:d>
            </m:oMath>
            <w:r w:rsidR="00582B59" w:rsidRPr="00582B59">
              <w:rPr>
                <w:rFonts w:ascii="Times New Roman" w:hAnsi="Times New Roman" w:cs="Times New Roman"/>
                <w:sz w:val="28"/>
                <w:szCs w:val="28"/>
              </w:rPr>
              <w:t>,</w:t>
            </w:r>
          </w:p>
        </w:tc>
        <w:tc>
          <w:tcPr>
            <w:tcW w:w="249" w:type="dxa"/>
          </w:tcPr>
          <w:p w14:paraId="4B6B0AD6" w14:textId="0A47DCD8" w:rsidR="00582B59" w:rsidRPr="00582B59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2B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2</w:t>
            </w:r>
            <w:r w:rsidR="002B0023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4</w:t>
            </w:r>
            <w:r w:rsidRPr="00582B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</w:tr>
      <w:tr w:rsidR="00582B59" w:rsidRPr="00582B59" w14:paraId="4529534A" w14:textId="77777777" w:rsidTr="006C4313">
        <w:tc>
          <w:tcPr>
            <w:tcW w:w="9322" w:type="dxa"/>
          </w:tcPr>
          <w:p w14:paraId="5A4D2D15" w14:textId="77777777" w:rsidR="00582B59" w:rsidRPr="00582B59" w:rsidRDefault="00582B59" w:rsidP="006C4313">
            <w:pPr>
              <w:pStyle w:val="BodyText"/>
              <w:jc w:val="center"/>
              <w:rPr>
                <w:rFonts w:ascii="Times New Roman" w:hAnsi="Times New Roman" w:cs="Times New Roman"/>
                <w:noProof/>
                <w:position w:val="-28"/>
                <w:sz w:val="28"/>
                <w:szCs w:val="28"/>
              </w:rPr>
            </w:pPr>
          </w:p>
        </w:tc>
        <w:tc>
          <w:tcPr>
            <w:tcW w:w="249" w:type="dxa"/>
          </w:tcPr>
          <w:p w14:paraId="5DC762E2" w14:textId="77777777" w:rsidR="00582B59" w:rsidRPr="00582B59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  <w:tr w:rsidR="00582B59" w:rsidRPr="00582B59" w14:paraId="36C8816F" w14:textId="77777777" w:rsidTr="006C4313">
        <w:tc>
          <w:tcPr>
            <w:tcW w:w="9322" w:type="dxa"/>
          </w:tcPr>
          <w:p w14:paraId="5D6D19E5" w14:textId="4FD9073A" w:rsidR="00582B59" w:rsidRPr="00582B59" w:rsidRDefault="00696F8C" w:rsidP="006C4313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Times New Roman"/>
                  <w:noProof/>
                  <w:sz w:val="28"/>
                  <w:szCs w:val="28"/>
                </w:rPr>
                <w:pict w14:anchorId="559BAA17">
                  <v:rect id="Rectangle 163" o:spid="_x0000_s1050" style="position:absolute;left:0;text-align:left;margin-left:0;margin-top:0;width:50pt;height:50pt;z-index:2517022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FuNCE0kAgAASgQAAA4AAAAAAAAAAAAAAAAALgIAAGRycy9lMm9Eb2MueG1sUEsB&#10;Ai0AFAAGAAgAAAAhAOuNHvvYAAAABQEAAA8AAAAAAAAAAAAAAAAAfgQAAGRycy9kb3ducmV2Lnht&#10;bFBLBQYAAAAABAAEAPMAAACDBQAAAAA=&#10;">
                    <v:stroke joinstyle="round"/>
                    <o:lock v:ext="edit" selection="t"/>
                  </v:rect>
                </w:pict>
              </m:r>
              <m:nary>
                <m:naryPr>
                  <m:chr m:val="∑"/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m=1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b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M-1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k</m:t>
                      </m:r>
                    </m:sub>
                  </m:sSub>
                </m:e>
              </m:nary>
            </m:oMath>
            <w:r w:rsidR="00582B59" w:rsidRPr="00582B59">
              <w:rPr>
                <w:rFonts w:ascii="Times New Roman" w:hAnsi="Times New Roman" w:cs="Times New Roman"/>
                <w:sz w:val="28"/>
                <w:szCs w:val="28"/>
              </w:rPr>
              <w:t>,</w:t>
            </w:r>
          </w:p>
          <w:p w14:paraId="3D874221" w14:textId="753A08EE" w:rsidR="00582B59" w:rsidRPr="00582B59" w:rsidRDefault="00696F8C" w:rsidP="006C4313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Times New Roman"/>
                  <w:noProof/>
                  <w:sz w:val="28"/>
                  <w:szCs w:val="28"/>
                </w:rPr>
                <w:pict w14:anchorId="2D9CD8E8">
                  <v:rect id="Rectangle 164" o:spid="_x0000_s1049" style="position:absolute;left:0;text-align:left;margin-left:0;margin-top:0;width:50pt;height:50pt;z-index:2517043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kYFtIwIAAEo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KZGBbSMCAABKBAAADgAAAAAAAAAAAAAAAAAuAgAAZHJzL2Uyb0RvYy54bWxQSwEC&#10;LQAUAAYACAAAACEA640e+9gAAAAFAQAADwAAAAAAAAAAAAAAAAB9BAAAZHJzL2Rvd25yZXYueG1s&#10;UEsFBgAAAAAEAAQA8wAAAIIFAAAAAA==&#10;">
                    <v:stroke joinstyle="round"/>
                    <o:lock v:ext="edit" selection="t"/>
                  </v:rect>
                </w:pic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k=1,..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β</m:t>
                      </m:r>
                    </m:sub>
                  </m:sSub>
                </m:e>
              </m:d>
            </m:oMath>
            <w:r w:rsidR="00582B59" w:rsidRPr="00582B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</w:p>
          <w:p w14:paraId="0900C0F6" w14:textId="77777777" w:rsidR="00582B59" w:rsidRPr="00582B59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249" w:type="dxa"/>
          </w:tcPr>
          <w:p w14:paraId="7CF75017" w14:textId="706F2D41" w:rsidR="00582B59" w:rsidRPr="00582B59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2B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2</w:t>
            </w:r>
            <w:r w:rsidR="002B0023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5</w:t>
            </w:r>
            <w:r w:rsidRPr="00582B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</w:tr>
    </w:tbl>
    <w:p w14:paraId="451A5B90" w14:textId="539A080C" w:rsidR="00582B59" w:rsidRPr="00582B59" w:rsidRDefault="00582B59" w:rsidP="00582B59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m:oMath>
        <m:r>
          <m:rPr>
            <m:sty m:val="p"/>
          </m:rPr>
          <w:rPr>
            <w:rFonts w:ascii="Cambria Math" w:hAnsi="Cambria Math" w:cs="Times New Roman"/>
            <w:noProof/>
            <w:sz w:val="28"/>
            <w:szCs w:val="28"/>
          </w:rPr>
          <w:pict w14:anchorId="49C632DC">
            <v:rect id="Rectangle 94" o:spid="_x0000_s1048" style="position:absolute;left:0;text-align:left;margin-left:0;margin-top:.05pt;width:50pt;height:50pt;z-index:25168998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BrA4L/oAQAAUgQAAA4AAAAAAAAAAAAAAAAALgIAAGRycy9lMm9Eb2MueG1sUEsBAi0AFAAG&#10;AAgAAAAhAM7ZAh7VAAAABQEAAA8AAAAAAAAAAAAAAAAAQgQAAGRycy9kb3ducmV2LnhtbFBLBQYA&#10;AAAABAAEAPMAAABEBQAAAAA=&#10;">
              <v:stroke joinstyle="round"/>
              <v:path arrowok="t"/>
            </v:rect>
          </w:pic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α</m:t>
            </m:r>
          </m:sub>
        </m:sSub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m:oMath>
        <m:r>
          <m:rPr>
            <m:sty m:val="p"/>
          </m:rPr>
          <w:rPr>
            <w:rFonts w:ascii="Cambria Math" w:hAnsi="Cambria Math" w:cs="Times New Roman"/>
            <w:noProof/>
            <w:sz w:val="28"/>
            <w:szCs w:val="28"/>
          </w:rPr>
          <w:pict w14:anchorId="775A2730">
            <v:rect id="Rectangle 95" o:spid="_x0000_s1047" style="position:absolute;left:0;text-align:left;margin-left:0;margin-top:.05pt;width:50pt;height:50pt;z-index:25169203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">
              <v:stroke joinstyle="round"/>
              <v:path arrowok="t"/>
            </v:rect>
          </w:pic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sub>
        </m:sSub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номера элементов </w:t>
      </w:r>
      <w:r w:rsidR="00696F8C">
        <w:rPr>
          <w:rFonts w:ascii="Times New Roman" w:hAnsi="Times New Roman" w:cs="Times New Roman"/>
          <w:noProof/>
          <w:sz w:val="28"/>
          <w:szCs w:val="28"/>
        </w:rPr>
        <w:pict w14:anchorId="09214352">
          <v:rect id="Rectangle 96" o:spid="_x0000_s1046" style="position:absolute;left:0;text-align:left;margin-left:0;margin-top:.05pt;width:50pt;height:50pt;z-index:25169305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LsnKGDoAQAAUgQAAA4AAAAAAAAAAAAAAAAALgIAAGRycy9lMm9Eb2MueG1sUEsBAi0AFAAG&#10;AAgAAAAhAM7ZAh7VAAAABQEAAA8AAAAAAAAAAAAAAAAAQgQAAGRycy9kb3ducmV2LnhtbFBLBQYA&#10;AAAABAAEAPMAAABEBQAAAAA=&#10;">
            <v:stroke joinstyle="round"/>
            <v:path arrowok="t"/>
          </v:rect>
        </w:pict>
      </w:r>
      <w:r w:rsidRPr="00582B59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α</m:t>
        </m:r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w:r w:rsidR="00696F8C">
        <w:rPr>
          <w:rFonts w:ascii="Times New Roman" w:hAnsi="Times New Roman" w:cs="Times New Roman"/>
          <w:noProof/>
          <w:sz w:val="28"/>
          <w:szCs w:val="28"/>
        </w:rPr>
        <w:pict w14:anchorId="3B90B6FA">
          <v:rect id="Rectangle 97" o:spid="_x0000_s1045" style="position:absolute;left:0;text-align:left;margin-left:0;margin-top:.05pt;width:50pt;height:50pt;z-index:25169510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EvXdOLoAQAAUgQAAA4AAAAAAAAAAAAAAAAALgIAAGRycy9lMm9Eb2MueG1sUEsBAi0AFAAG&#10;AAgAAAAhAM7ZAh7VAAAABQEAAA8AAAAAAAAAAAAAAAAAQgQAAGRycy9kb3ducmV2LnhtbFBLBQYA&#10;AAAABAAEAPMAAABEBQAAAAA=&#10;">
            <v:stroke joinstyle="round"/>
            <v:path arrowok="t"/>
          </v:rect>
        </w:pict>
      </w:r>
      <w:r w:rsidRPr="00582B59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β</m:t>
        </m:r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2BE4873E" w14:textId="1F376DCB" w:rsidR="00882685" w:rsidRPr="00582B59" w:rsidRDefault="00512156" w:rsidP="00582B59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решения этих уравнений используется стохастическая оптимизация на основе алгоритма Роббинса-Монро. Алгоритм применяет многомерную версию алгоритма Роббинса-Монро с улучшениями, предложенными Поляком и Руппертом[10]. Техника "двойного усреднения" также применяется для улучшения результатов. Алгоритм реализован в пакете RSiena языка R. </w:t>
      </w:r>
    </w:p>
    <w:p w14:paraId="79252D43" w14:textId="77777777" w:rsidR="00882685" w:rsidRPr="00582B59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Он состоит из трёх фаз:</w:t>
      </w:r>
    </w:p>
    <w:p w14:paraId="22465815" w14:textId="77777777" w:rsidR="00882685" w:rsidRPr="00582B59" w:rsidRDefault="00512156">
      <w:pPr>
        <w:pStyle w:val="ListParagraph"/>
        <w:numPr>
          <w:ilvl w:val="1"/>
          <w:numId w:val="21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Определение чувствительности ожидаемых статистик к параметрам.</w:t>
      </w:r>
    </w:p>
    <w:p w14:paraId="7FADD11A" w14:textId="77777777" w:rsidR="00882685" w:rsidRPr="00582B59" w:rsidRDefault="00512156">
      <w:pPr>
        <w:pStyle w:val="ListParagraph"/>
        <w:numPr>
          <w:ilvl w:val="1"/>
          <w:numId w:val="22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Обновляет параметры с использованием симуляции динамики сети.</w:t>
      </w:r>
    </w:p>
    <w:p w14:paraId="4A3BCA7B" w14:textId="77777777" w:rsidR="00882685" w:rsidRPr="00582B59" w:rsidRDefault="00512156">
      <w:pPr>
        <w:pStyle w:val="ListParagraph"/>
        <w:numPr>
          <w:ilvl w:val="1"/>
          <w:numId w:val="23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Используется для оценки приближения полученных уравнений и вычисления стандартных ошибок. </w:t>
      </w:r>
    </w:p>
    <w:p w14:paraId="72D3AA38" w14:textId="77777777" w:rsidR="00882685" w:rsidRPr="00582B59" w:rsidRDefault="00512156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Для вычисления производных ожидаемых значений по отношению к параметрам используется метод функции оценки. Этот алгоритм является надёжным, но затратным по времени[10].</w:t>
      </w:r>
    </w:p>
    <w:p w14:paraId="3D3628DF" w14:textId="77777777" w:rsidR="00882685" w:rsidRDefault="00882685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1CAB6AC" w14:textId="77777777" w:rsidR="00882685" w:rsidRDefault="00882685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38CEBF26" w14:textId="77777777" w:rsidR="00882685" w:rsidRDefault="00882685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E87E666" w14:textId="77777777" w:rsidR="00882685" w:rsidRDefault="00882685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E9ECFD6" w14:textId="77777777" w:rsidR="00882685" w:rsidRDefault="00882685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347A5698" w14:textId="77777777" w:rsidR="00882685" w:rsidRDefault="00882685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5458DBAF" w14:textId="77777777" w:rsidR="00882685" w:rsidRDefault="00512156">
      <w:pPr>
        <w:pStyle w:val="Heading1"/>
        <w:numPr>
          <w:ilvl w:val="0"/>
          <w:numId w:val="1"/>
        </w:numPr>
        <w:rPr>
          <w:rFonts w:ascii="Times New Roman" w:hAnsi="Times New Roman" w:cs="Times New Roman"/>
        </w:rPr>
      </w:pPr>
      <w:bookmarkStart w:id="21" w:name="_Toc167201893"/>
      <w:bookmarkStart w:id="22" w:name="_Toc167201629"/>
      <w:bookmarkStart w:id="23" w:name="_Toc167489708"/>
      <w:r>
        <w:rPr>
          <w:rFonts w:cs="Times New Roman"/>
        </w:rPr>
        <w:lastRenderedPageBreak/>
        <w:t>Применение модели на реальных данных</w:t>
      </w:r>
      <w:bookmarkEnd w:id="21"/>
      <w:bookmarkEnd w:id="22"/>
      <w:bookmarkEnd w:id="23"/>
    </w:p>
    <w:p w14:paraId="6FF0B9F0" w14:textId="77777777" w:rsidR="00882685" w:rsidRDefault="00512156"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24" w:name="_Toc167201894"/>
      <w:bookmarkStart w:id="25" w:name="_Toc167489709"/>
      <w:r>
        <w:rPr>
          <w:rFonts w:cs="Times New Roman"/>
        </w:rPr>
        <w:t>Объект исследования</w:t>
      </w:r>
      <w:bookmarkEnd w:id="24"/>
      <w:bookmarkEnd w:id="25"/>
    </w:p>
    <w:p w14:paraId="011A2593" w14:textId="77777777" w:rsidR="00882685" w:rsidRDefault="00882685">
      <w:pPr>
        <w:rPr>
          <w:rFonts w:ascii="Times New Roman" w:hAnsi="Times New Roman" w:cs="Times New Roman"/>
        </w:rPr>
      </w:pPr>
    </w:p>
    <w:p w14:paraId="632035C4" w14:textId="77777777" w:rsidR="00882685" w:rsidRDefault="00512156">
      <w:pPr>
        <w:ind w:firstLine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Объектом исследования являются научные группы и команды Томского Государственного Университета, а конкретно данные, собранные о сотрудниках ТГУ, их научных публикациях, сетевых связях. Используя библиометрический анализ и стохастическое акторно-ориентированное моделирование, можно выявить факторы, влияющие на формирование научного взаимодействия внутри этих групп и команд. </w:t>
      </w:r>
    </w:p>
    <w:p w14:paraId="65BB9757" w14:textId="77777777" w:rsidR="00882685" w:rsidRDefault="00512156">
      <w:pPr>
        <w:pStyle w:val="FirstParagraph"/>
        <w:ind w:firstLine="36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анные выгружены с веб сайта «ТГУ.Сотрудники». Используемая информация о авторах: Опыт работы и список публикаций автора, образующий сеть соавторства.</w:t>
      </w:r>
    </w:p>
    <w:p w14:paraId="68A9C290" w14:textId="77777777" w:rsidR="00882685" w:rsidRDefault="00882685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539A05F9" w14:textId="77777777" w:rsidR="00882685" w:rsidRDefault="00512156"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26" w:name="_Toc167201895"/>
      <w:bookmarkStart w:id="27" w:name="_Toc167489710"/>
      <w:r>
        <w:rPr>
          <w:rFonts w:cs="Times New Roman"/>
        </w:rPr>
        <w:t>Применимость САОМ в исследовании научных групп</w:t>
      </w:r>
      <w:bookmarkEnd w:id="26"/>
      <w:bookmarkEnd w:id="27"/>
    </w:p>
    <w:p w14:paraId="56E3FE5E" w14:textId="77777777" w:rsidR="00882685" w:rsidRDefault="00882685">
      <w:pPr>
        <w:rPr>
          <w:rFonts w:ascii="Times New Roman" w:hAnsi="Times New Roman" w:cs="Times New Roman"/>
        </w:rPr>
      </w:pPr>
    </w:p>
    <w:p w14:paraId="03A23EFC" w14:textId="77777777" w:rsidR="00882685" w:rsidRPr="00F11744" w:rsidRDefault="0051215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ое взаимодействие представляет собой процесс сотрудничества между учёными с целью достижения общей научной цели. Однако, как и любой другой процесс, научное взаимодействие может изменяться под влиянием различных факторов, которые могут способствовать или, наоборот, препятствовать его формированию и развитию.</w:t>
      </w:r>
    </w:p>
    <w:p w14:paraId="0256ED11" w14:textId="77777777" w:rsidR="00882685" w:rsidRPr="00F11744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Основными факторами, влияющими на формирование и разрушение научного взаимодействия, которые можно выделить в рамках взаимодействия в Томском Государственном Университете:</w:t>
      </w:r>
    </w:p>
    <w:p w14:paraId="5BD15C66" w14:textId="77777777" w:rsidR="00882685" w:rsidRPr="00F11744" w:rsidRDefault="00512156">
      <w:pPr>
        <w:numPr>
          <w:ilvl w:val="0"/>
          <w:numId w:val="3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Общая научная тематика: Учёные, работающие в одной области науки, имеют больше возможностей для сотрудничества, чем те, кто занимаются разными научными направлениями.</w:t>
      </w:r>
    </w:p>
    <w:p w14:paraId="09D289E1" w14:textId="77777777" w:rsidR="00882685" w:rsidRPr="00F11744" w:rsidRDefault="00512156">
      <w:pPr>
        <w:numPr>
          <w:ilvl w:val="0"/>
          <w:numId w:val="3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Финансирование: Наличие достаточных финансовых ресурсов может способствовать формированию научных групп и команд. Однако, в случае недостатка финансирования, учёные могут ощутить трудности в формировании и поддержании научных контактов.</w:t>
      </w:r>
    </w:p>
    <w:p w14:paraId="6D003887" w14:textId="77777777" w:rsidR="00882685" w:rsidRPr="00F11744" w:rsidRDefault="00512156">
      <w:pPr>
        <w:numPr>
          <w:ilvl w:val="0"/>
          <w:numId w:val="3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Личностные факторы: Личностные характеристики учёных, такие как общительность, коммуникабельность и т.д., могут оказывать существенное влияние на формирование и поддержание научных связей.</w:t>
      </w:r>
    </w:p>
    <w:p w14:paraId="3C85914C" w14:textId="77777777" w:rsidR="00882685" w:rsidRPr="00F11744" w:rsidRDefault="00512156">
      <w:pPr>
        <w:numPr>
          <w:ilvl w:val="0"/>
          <w:numId w:val="3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Технологический прогресс: Технологический прогресс может предоставить новые возможности для научного сотрудничества.</w:t>
      </w:r>
    </w:p>
    <w:p w14:paraId="6B23ECFE" w14:textId="77777777" w:rsidR="00882685" w:rsidRPr="00F11744" w:rsidRDefault="00512156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Наличие научной инфраструктуры: Наличие необходимой инфраструктуры, такой как лаборатории, библиотеки, научные журналы, тоже является важным фактором для формирования научных групп и команд.</w:t>
      </w:r>
    </w:p>
    <w:p w14:paraId="5C47CB0D" w14:textId="77777777" w:rsidR="00882685" w:rsidRPr="00F11744" w:rsidRDefault="00512156">
      <w:pPr>
        <w:pStyle w:val="FirstParagraph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АОМ - это метод социально-сетевого анализа, который позволяет моделировать и предсказывать эволюцию социальных сетей на основе поведения и взаимодействий индивидуальных акторов в них. САОМ используется для изучения процессов формирования и разрушения социальных связей в группах и командах, а также для оценки влияния различных факторов на эти процессы.</w:t>
      </w:r>
    </w:p>
    <w:p w14:paraId="49459873" w14:textId="77777777" w:rsidR="00882685" w:rsidRPr="00F11744" w:rsidRDefault="00512156">
      <w:pPr>
        <w:pStyle w:val="BodyText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Применительно к исследованию научных групп и команд, САОМ может быть использован для моделирования процессов формирования научных связей между учёными в рамках группы или команды.</w:t>
      </w:r>
    </w:p>
    <w:p w14:paraId="0DF64EBE" w14:textId="77777777" w:rsidR="00882685" w:rsidRPr="00F11744" w:rsidRDefault="00512156">
      <w:pPr>
        <w:pStyle w:val="BodyText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Используя САОМ возможно выявить такие факторы, влияющие на формирование или разрушение связей, как: влияние стажа на то, с какой частотой актор будет принимать решения относительно изменения сети, с какой частотой изменяется сеть, как влияет научное подразделение актора на динамику сети, и т.д.</w:t>
      </w:r>
    </w:p>
    <w:p w14:paraId="3D379622" w14:textId="77777777" w:rsidR="00882685" w:rsidRPr="00F11744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Преимущества САОМ включают возможность моделирования процессов на уровне индивидуальных акторов, учёт динамической природы социальных связей, а также возможность оценки влияния различных факторов на эти процессы. Однако САОМ также имеет некоторые ограничения, такие как необходимость большой вычислительной мощности для моделирования и ограниченная возможность предсказания долгосрочных эффектов.</w:t>
      </w:r>
    </w:p>
    <w:p w14:paraId="1887584B" w14:textId="77777777" w:rsidR="00882685" w:rsidRPr="00F11744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Таким образом, САОМ является мощным инструментом для исследования научных групп и команд, который может помочь в выявлении факторов, влияющих на формирование научных связей и определении эффективных мер по их сохранению а так же оптимизации научного взаимодействия.</w:t>
      </w:r>
    </w:p>
    <w:p w14:paraId="1B52E2BB" w14:textId="77777777" w:rsidR="00882685" w:rsidRDefault="00882685">
      <w:pPr>
        <w:rPr>
          <w:rFonts w:ascii="Times New Roman" w:hAnsi="Times New Roman" w:cs="Times New Roman"/>
        </w:rPr>
      </w:pPr>
    </w:p>
    <w:p w14:paraId="55D0DD39" w14:textId="77777777" w:rsidR="00882685" w:rsidRDefault="00512156"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28" w:name="_Toc167201896"/>
      <w:bookmarkStart w:id="29" w:name="_Toc167489711"/>
      <w:r>
        <w:rPr>
          <w:rFonts w:cs="Times New Roman"/>
        </w:rPr>
        <w:t>Формирование гипотез о динамике рассматриваемой сети</w:t>
      </w:r>
      <w:bookmarkEnd w:id="28"/>
      <w:bookmarkEnd w:id="29"/>
    </w:p>
    <w:p w14:paraId="48C3C3E0" w14:textId="77777777" w:rsidR="00882685" w:rsidRDefault="00882685">
      <w:pPr>
        <w:rPr>
          <w:rFonts w:ascii="Times New Roman" w:hAnsi="Times New Roman" w:cs="Times New Roman"/>
        </w:rPr>
      </w:pPr>
    </w:p>
    <w:p w14:paraId="193E3EFF" w14:textId="77777777" w:rsidR="00882685" w:rsidRPr="00F11744" w:rsidRDefault="0051215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ормирование начальных гипотез, а так же формирование социологических выводов – это задача прикладных специалистов. Будут использованы некоторые предположения выдвинутые в подобном исследовании для национальной научной системы Словении [3].</w:t>
      </w:r>
    </w:p>
    <w:p w14:paraId="04036F38" w14:textId="4EC5039C" w:rsidR="00882685" w:rsidRPr="00F11744" w:rsidRDefault="0051215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огласно исследованию 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Anu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š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ka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Ferligoj</w:t>
      </w:r>
      <w:proofErr w:type="spellEnd"/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Luka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Kronegger</w:t>
      </w:r>
      <w:proofErr w:type="spellEnd"/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Franc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Mali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Tom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A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B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proofErr w:type="spellEnd"/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Patrick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Doreian</w:t>
      </w:r>
      <w:proofErr w:type="spellEnd"/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журнале </w:t>
      </w:r>
      <w:proofErr w:type="spellStart"/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Scientometrics</w:t>
      </w:r>
      <w:proofErr w:type="spellEnd"/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2015, №104, с. 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989–990):«В целом, мы предлагаем следующие механизмы влияния на научное соавторство: встраиваемость в сеть: соавторы соавторов стремятся стать соавторами соавторов; преимущественная привязанность: авторы предпочтительно ищут соавторов, у которых уже много соавторов; институциональная встроенность (принадлежность к одной исследовательской группе и одной научной дисциплине, возрастное сходство также может подпадать под эту категорию, поскольку означает принадлежность к общей когорте учёных, которые взаимодействуют друг с другом больше, чем представители разных когорт) и контрольные переменные, в частности стаж.» </w:t>
      </w:r>
    </w:p>
    <w:p w14:paraId="12CE5BC3" w14:textId="77777777" w:rsidR="00882685" w:rsidRDefault="00882685">
      <w:pPr>
        <w:rPr>
          <w:rFonts w:ascii="Times New Roman" w:hAnsi="Times New Roman" w:cs="Times New Roman"/>
        </w:rPr>
      </w:pPr>
    </w:p>
    <w:p w14:paraId="11A305F5" w14:textId="77777777" w:rsidR="00882685" w:rsidRDefault="00512156"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30" w:name="_Toc167201897"/>
      <w:bookmarkStart w:id="31" w:name="_Toc167489712"/>
      <w:r>
        <w:rPr>
          <w:rFonts w:cs="Times New Roman"/>
        </w:rPr>
        <w:t>Описание модели</w:t>
      </w:r>
      <w:bookmarkEnd w:id="30"/>
      <w:bookmarkEnd w:id="31"/>
    </w:p>
    <w:p w14:paraId="362851BC" w14:textId="77777777" w:rsidR="00882685" w:rsidRDefault="00882685">
      <w:pPr>
        <w:rPr>
          <w:rFonts w:ascii="Times New Roman" w:hAnsi="Times New Roman" w:cs="Times New Roman"/>
        </w:rPr>
      </w:pPr>
    </w:p>
    <w:p w14:paraId="43D468F2" w14:textId="77777777" w:rsidR="00882685" w:rsidRPr="00F11744" w:rsidRDefault="00512156">
      <w:pPr>
        <w:spacing w:after="200" w:line="240" w:lineRule="auto"/>
        <w:ind w:firstLine="36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Необходимо учесть факт, что сеть соавторства является ненаправленной:</w:t>
      </w:r>
    </w:p>
    <w:tbl>
      <w:tblPr>
        <w:tblStyle w:val="TableGrid"/>
        <w:tblW w:w="8646" w:type="dxa"/>
        <w:tblInd w:w="709" w:type="dxa"/>
        <w:tblLayout w:type="fixed"/>
        <w:tblLook w:val="04A0" w:firstRow="1" w:lastRow="0" w:firstColumn="1" w:lastColumn="0" w:noHBand="0" w:noVBand="1"/>
      </w:tblPr>
      <w:tblGrid>
        <w:gridCol w:w="2841"/>
        <w:gridCol w:w="2924"/>
        <w:gridCol w:w="2881"/>
      </w:tblGrid>
      <w:tr w:rsidR="00882685" w:rsidRPr="00F11744" w14:paraId="3386F917" w14:textId="77777777">
        <w:tc>
          <w:tcPr>
            <w:tcW w:w="2841" w:type="dxa"/>
            <w:tcBorders>
              <w:top w:val="nil"/>
              <w:left w:val="nil"/>
              <w:bottom w:val="nil"/>
              <w:right w:val="nil"/>
            </w:tcBorders>
          </w:tcPr>
          <w:p w14:paraId="46CAE8FA" w14:textId="77777777" w:rsidR="00882685" w:rsidRPr="002348CF" w:rsidRDefault="0088268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924" w:type="dxa"/>
            <w:tcBorders>
              <w:top w:val="nil"/>
              <w:left w:val="nil"/>
              <w:bottom w:val="nil"/>
              <w:right w:val="nil"/>
            </w:tcBorders>
          </w:tcPr>
          <w:p w14:paraId="71588939" w14:textId="12527F5C" w:rsidR="00882685" w:rsidRPr="00F11744" w:rsidRDefault="00696F8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noProof/>
                <w:sz w:val="22"/>
                <w:szCs w:val="22"/>
              </w:rPr>
              <w:pict w14:anchorId="1833B279">
                <v:rect id="Rectangle 109" o:spid="_x0000_s1102" style="position:absolute;left:0;text-align:left;margin-left:0;margin-top:.05pt;width:50pt;height:50pt;z-index:25166848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d8NhuOABAAA7BAAADgAAAAAAAAAAAAAAAAAuAgAAZHJzL2Uyb0RvYy54bWxQSwECLQAUAAYACAAA&#10;ACEArBoMrNkAAAAFAQAADwAAAAAAAAAAAAAAAAA6BAAAZHJzL2Rvd25yZXYueG1sUEsFBgAAAAAE&#10;AAQA8wAAAEAFAAAAAA==&#10;">
                  <v:stroke joinstyle="round"/>
                </v:rect>
              </w:pict>
            </w:r>
            <w:r w:rsidR="00512156" w:rsidRPr="002348CF">
              <w:rPr>
                <w:rFonts w:ascii="Times New Roman" w:eastAsia="Calibri" w:hAnsi="Times New Roman" w:cs="Times New Roman"/>
                <w:i/>
                <w:color w:val="000000" w:themeColor="text1"/>
                <w:sz w:val="28"/>
                <w:szCs w:val="28"/>
                <w:lang w:val="ru-RU"/>
              </w:rPr>
              <w:br/>
            </w:r>
            <m:oMath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,j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j,i</m:t>
                  </m:r>
                </m:sub>
              </m:sSub>
            </m:oMath>
            <w:r w:rsidR="00512156" w:rsidRPr="00F11744">
              <w:rPr>
                <w:rFonts w:ascii="Times New Roman" w:eastAsia="Calibri" w:hAnsi="Times New Roman" w:cs="Times New Roman"/>
                <w:sz w:val="28"/>
                <w:szCs w:val="28"/>
              </w:rPr>
              <w:t>,</w:t>
            </w:r>
          </w:p>
        </w:tc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6C9537B5" w14:textId="3EAA5380" w:rsidR="00882685" w:rsidRPr="00F11744" w:rsidRDefault="00512156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F11744">
              <w:rPr>
                <w:rFonts w:ascii="Times New Roman" w:eastAsia="Calibri" w:hAnsi="Times New Roman" w:cs="Times New Roman"/>
                <w:sz w:val="28"/>
                <w:szCs w:val="28"/>
              </w:rPr>
              <w:t>(2</w:t>
            </w:r>
            <w:r w:rsidR="002B0023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6</w:t>
            </w:r>
            <w:r w:rsidRPr="00F11744">
              <w:rPr>
                <w:rFonts w:ascii="Times New Roman" w:eastAsia="Calibri" w:hAnsi="Times New Roman" w:cs="Times New Roman"/>
                <w:sz w:val="28"/>
                <w:szCs w:val="28"/>
              </w:rPr>
              <w:t>)</w:t>
            </w:r>
          </w:p>
        </w:tc>
      </w:tr>
    </w:tbl>
    <w:p w14:paraId="5C0EB534" w14:textId="179E79C2" w:rsidR="00882685" w:rsidRPr="00F11744" w:rsidRDefault="00512156">
      <w:p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где</w:t>
      </w:r>
      <w:r w:rsidR="00696F8C">
        <w:rPr>
          <w:noProof/>
        </w:rPr>
        <w:pict w14:anchorId="32EF0BA5">
          <v:rect id="Rectangle 108" o:spid="_x0000_s1101" style="position:absolute;left:0;text-align:left;margin-left:0;margin-top:.05pt;width:50pt;height:50pt;z-index:25166950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CM&#10;IFNk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,j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∈0,1</m:t>
        </m:r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является элементом графа и обозначает связь </w:t>
      </w:r>
      <w:r w:rsidR="00696F8C">
        <w:rPr>
          <w:noProof/>
        </w:rPr>
        <w:pict w14:anchorId="3F49D188">
          <v:rect id="Rectangle 107" o:spid="_x0000_s1100" style="position:absolute;left:0;text-align:left;margin-left:0;margin-top:.05pt;width:50pt;height:50pt;z-index:25167052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Au&#10;nicR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i↔j</m:t>
        </m:r>
      </m:oMath>
      <w:r w:rsidRPr="00F11744">
        <w:rPr>
          <w:rFonts w:ascii="Times New Roman" w:hAnsi="Times New Roman" w:cs="Times New Roman"/>
          <w:sz w:val="28"/>
          <w:szCs w:val="28"/>
        </w:rPr>
        <w:t>.</w:t>
      </w:r>
    </w:p>
    <w:p w14:paraId="3B4A8187" w14:textId="77777777" w:rsidR="00882685" w:rsidRPr="00F11744" w:rsidRDefault="00512156">
      <w:pPr>
        <w:spacing w:after="200" w:line="24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32" w:name="_Ref158407089"/>
      <w:r w:rsidRPr="00F11744">
        <w:rPr>
          <w:rFonts w:ascii="Times New Roman" w:hAnsi="Times New Roman" w:cs="Times New Roman"/>
          <w:sz w:val="28"/>
          <w:szCs w:val="28"/>
        </w:rPr>
        <w:t>В силу ненаправленности сети формирование связи между акторами происходит по одному из двух сценариев:</w:t>
      </w:r>
      <w:bookmarkEnd w:id="32"/>
      <w:r w:rsidRPr="00F11744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457F8A0" w14:textId="7E1FE20B" w:rsidR="00882685" w:rsidRPr="00F11744" w:rsidRDefault="00512156">
      <w:pPr>
        <w:numPr>
          <w:ilvl w:val="0"/>
          <w:numId w:val="7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1. Односторонняя инициатива: Выбирается один актор </w:t>
      </w:r>
      <w:r w:rsidR="00696F8C">
        <w:rPr>
          <w:noProof/>
        </w:rPr>
        <w:pict w14:anchorId="563D0619">
          <v:rect id="Rectangle 106" o:spid="_x0000_s1099" style="position:absolute;left:0;text-align:left;margin-left:0;margin-top:.05pt;width:50pt;height:50pt;z-index:25167257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3X1R&#10;MN0BAAA7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proofErr w:type="spellStart"/>
      <w:r w:rsidRPr="00F11744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, который получает возможность произвести изменение.</w:t>
      </w:r>
    </w:p>
    <w:p w14:paraId="2DE9F123" w14:textId="4D000B0C" w:rsidR="00882685" w:rsidRPr="00F11744" w:rsidRDefault="00512156">
      <w:pPr>
        <w:numPr>
          <w:ilvl w:val="0"/>
          <w:numId w:val="7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2. Двусторонняя инициатива: Выбирается упорядоченная пара акторов </w:t>
      </w:r>
      <w:r w:rsidR="00696F8C">
        <w:rPr>
          <w:noProof/>
        </w:rPr>
        <w:pict w14:anchorId="59487D69">
          <v:rect id="Rectangle 105" o:spid="_x0000_s1098" style="position:absolute;left:0;text-align:left;margin-left:0;margin-top:.05pt;width:50pt;height:50pt;z-index:25167564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A&#10;WY6u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i,j</m:t>
            </m:r>
          </m:e>
        </m:d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, и получает возможность принять новое решение о связи  .</w:t>
      </w:r>
      <w:r w:rsidR="00696F8C">
        <w:rPr>
          <w:noProof/>
        </w:rPr>
        <w:pict w14:anchorId="6029DB97">
          <v:rect id="Rectangle 104" o:spid="_x0000_s1097" style="position:absolute;left:0;text-align:left;margin-left:0;margin-top:.05pt;width:50pt;height:50pt;z-index:25167872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q&#10;vEVT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i↔j</m:t>
        </m:r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02D48B7C" w14:textId="77777777" w:rsidR="00882685" w:rsidRPr="00F11744" w:rsidRDefault="00512156">
      <w:pPr>
        <w:spacing w:after="200" w:line="24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Процесс выбора моделируется по одному из двух сценариев:</w:t>
      </w:r>
    </w:p>
    <w:p w14:paraId="2EF7B744" w14:textId="77777777" w:rsidR="00882685" w:rsidRPr="00F11744" w:rsidRDefault="00512156">
      <w:pPr>
        <w:spacing w:after="200" w:line="240" w:lineRule="auto"/>
        <w:ind w:left="709" w:firstLine="36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D. Диктаторский(Dictatorial): Один актор может навязывать решение о связи другому актору.</w:t>
      </w:r>
    </w:p>
    <w:p w14:paraId="703E6D6A" w14:textId="77777777" w:rsidR="00882685" w:rsidRPr="00F11744" w:rsidRDefault="00512156">
      <w:pPr>
        <w:spacing w:after="200" w:line="240" w:lineRule="auto"/>
        <w:ind w:left="709" w:firstLine="36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M. Взаимный(Mutal): Оба актора дают согласие на существование связи между ними.</w:t>
      </w:r>
    </w:p>
    <w:p w14:paraId="25F877D1" w14:textId="77777777" w:rsidR="00882685" w:rsidRPr="00F11744" w:rsidRDefault="00512156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F11744">
        <w:rPr>
          <w:rFonts w:ascii="Times New Roman" w:hAnsi="Times New Roman" w:cs="Times New Roman"/>
          <w:sz w:val="28"/>
          <w:szCs w:val="28"/>
        </w:rPr>
        <w:t>Согласно выдвинутым социологическим предположениям[3] формирование связи будет происходить согласно двусторонней инициативы, и оба актора будут давать согласие на создание связи.</w:t>
      </w:r>
    </w:p>
    <w:p w14:paraId="48194D97" w14:textId="77777777" w:rsidR="00882685" w:rsidRPr="00F11744" w:rsidRDefault="00512156">
      <w:pPr>
        <w:rPr>
          <w:rFonts w:ascii="Times New Roman" w:hAnsi="Times New Roman" w:cs="Times New Roman"/>
          <w:sz w:val="28"/>
          <w:szCs w:val="28"/>
        </w:rPr>
      </w:pPr>
      <w:r w:rsidRPr="00F11744">
        <w:rPr>
          <w:rFonts w:ascii="Times New Roman" w:hAnsi="Times New Roman" w:cs="Times New Roman"/>
          <w:sz w:val="28"/>
          <w:szCs w:val="28"/>
        </w:rPr>
        <w:t>Факторы влияющие на оценку полезности создания связи:</w:t>
      </w:r>
    </w:p>
    <w:p w14:paraId="0DC26A55" w14:textId="77777777" w:rsidR="00882685" w:rsidRPr="00F11744" w:rsidRDefault="00512156">
      <w:pPr>
        <w:pStyle w:val="ListParagraph"/>
        <w:numPr>
          <w:ilvl w:val="2"/>
          <w:numId w:val="24"/>
        </w:numPr>
        <w:ind w:left="426" w:hanging="426"/>
        <w:rPr>
          <w:rFonts w:ascii="Times New Roman" w:hAnsi="Times New Roman" w:cs="Times New Roman"/>
          <w:sz w:val="28"/>
          <w:szCs w:val="28"/>
          <w:lang w:val="en-US"/>
        </w:rPr>
      </w:pPr>
      <w:r w:rsidRPr="00F11744">
        <w:rPr>
          <w:rFonts w:ascii="Times New Roman" w:hAnsi="Times New Roman" w:cs="Times New Roman"/>
          <w:sz w:val="28"/>
          <w:szCs w:val="28"/>
        </w:rPr>
        <w:t>Влияние количества</w:t>
      </w:r>
      <w:r w:rsidRPr="00F11744">
        <w:rPr>
          <w:rFonts w:ascii="Times New Roman" w:eastAsia="Calibri" w:hAnsi="Times New Roman" w:cs="Times New Roman"/>
          <w:sz w:val="28"/>
          <w:szCs w:val="28"/>
        </w:rPr>
        <w:t xml:space="preserve"> исходящих связей </w:t>
      </w:r>
    </w:p>
    <w:p w14:paraId="7675F580" w14:textId="77777777" w:rsidR="00882685" w:rsidRPr="00F11744" w:rsidRDefault="00512156">
      <w:pPr>
        <w:pStyle w:val="ListParagraph"/>
        <w:numPr>
          <w:ilvl w:val="2"/>
          <w:numId w:val="25"/>
        </w:numPr>
        <w:ind w:left="426" w:hanging="426"/>
        <w:rPr>
          <w:rFonts w:ascii="Times New Roman" w:hAnsi="Times New Roman" w:cs="Times New Roman"/>
          <w:sz w:val="28"/>
          <w:szCs w:val="28"/>
        </w:rPr>
      </w:pPr>
      <w:r w:rsidRPr="00F11744">
        <w:rPr>
          <w:rFonts w:ascii="Times New Roman" w:eastAsia="Calibri" w:hAnsi="Times New Roman" w:cs="Times New Roman"/>
          <w:sz w:val="28"/>
          <w:szCs w:val="28"/>
        </w:rPr>
        <w:t xml:space="preserve">Влияние транзитивных троек </w:t>
      </w:r>
    </w:p>
    <w:p w14:paraId="2658194D" w14:textId="77777777" w:rsidR="00882685" w:rsidRPr="00F11744" w:rsidRDefault="00512156">
      <w:pPr>
        <w:pStyle w:val="ListParagraph"/>
        <w:numPr>
          <w:ilvl w:val="2"/>
          <w:numId w:val="26"/>
        </w:numPr>
        <w:ind w:left="426" w:hanging="426"/>
        <w:rPr>
          <w:rFonts w:ascii="Times New Roman" w:hAnsi="Times New Roman" w:cs="Times New Roman"/>
          <w:sz w:val="28"/>
          <w:szCs w:val="28"/>
        </w:rPr>
      </w:pPr>
      <w:r w:rsidRPr="00F11744">
        <w:rPr>
          <w:rFonts w:ascii="Times New Roman" w:eastAsia="Calibri" w:hAnsi="Times New Roman" w:cs="Times New Roman"/>
          <w:sz w:val="28"/>
          <w:szCs w:val="28"/>
        </w:rPr>
        <w:t>Влияние стажа на эффект транзитивных троек</w:t>
      </w:r>
    </w:p>
    <w:p w14:paraId="1CCF64BC" w14:textId="77777777" w:rsidR="00882685" w:rsidRPr="00F11744" w:rsidRDefault="00512156">
      <w:pPr>
        <w:pStyle w:val="ListParagraph"/>
        <w:numPr>
          <w:ilvl w:val="2"/>
          <w:numId w:val="27"/>
        </w:numPr>
        <w:ind w:left="426" w:hanging="426"/>
        <w:rPr>
          <w:rFonts w:ascii="Times New Roman" w:hAnsi="Times New Roman" w:cs="Times New Roman"/>
          <w:sz w:val="28"/>
          <w:szCs w:val="28"/>
        </w:rPr>
      </w:pPr>
      <w:r w:rsidRPr="00F11744">
        <w:rPr>
          <w:rFonts w:ascii="Times New Roman" w:eastAsia="Calibri" w:hAnsi="Times New Roman" w:cs="Times New Roman"/>
          <w:sz w:val="28"/>
          <w:szCs w:val="28"/>
        </w:rPr>
        <w:t>Влияние количества исходящих связей на частоту принятия решений</w:t>
      </w:r>
    </w:p>
    <w:p w14:paraId="5B5837E4" w14:textId="77777777" w:rsidR="00882685" w:rsidRDefault="00512156">
      <w:pPr>
        <w:pStyle w:val="Heading2"/>
        <w:ind w:firstLine="360"/>
        <w:rPr>
          <w:rFonts w:ascii="Times New Roman" w:hAnsi="Times New Roman" w:cs="Times New Roman"/>
        </w:rPr>
      </w:pPr>
      <w:bookmarkStart w:id="33" w:name="_Toc167201898"/>
      <w:bookmarkStart w:id="34" w:name="_Toc167489713"/>
      <w:r>
        <w:rPr>
          <w:rFonts w:cs="Times New Roman"/>
        </w:rPr>
        <w:lastRenderedPageBreak/>
        <w:t>3.5 Оценка сформированных гипотез</w:t>
      </w:r>
      <w:bookmarkEnd w:id="33"/>
      <w:bookmarkEnd w:id="34"/>
    </w:p>
    <w:p w14:paraId="62651D7D" w14:textId="77777777" w:rsidR="00882685" w:rsidRDefault="00512156">
      <w:pPr>
        <w:pStyle w:val="Heading3"/>
        <w:tabs>
          <w:tab w:val="left" w:pos="6032"/>
        </w:tabs>
        <w:ind w:firstLine="360"/>
        <w:rPr>
          <w:rFonts w:ascii="Times New Roman" w:hAnsi="Times New Roman" w:cs="Times New Roman"/>
        </w:rPr>
      </w:pPr>
      <w:bookmarkStart w:id="35" w:name="_Toc167201899"/>
      <w:bookmarkStart w:id="36" w:name="_Toc167489714"/>
      <w:r>
        <w:rPr>
          <w:rFonts w:cs="Times New Roman"/>
        </w:rPr>
        <w:t>3.5.1 Оцененные параметры при эффектах</w:t>
      </w:r>
      <w:bookmarkEnd w:id="35"/>
      <w:bookmarkEnd w:id="36"/>
      <w:r>
        <w:rPr>
          <w:rFonts w:cs="Times New Roman"/>
        </w:rPr>
        <w:tab/>
      </w:r>
    </w:p>
    <w:p w14:paraId="5C292152" w14:textId="77777777" w:rsidR="00882685" w:rsidRDefault="00882685">
      <w:pPr>
        <w:rPr>
          <w:rFonts w:ascii="Times New Roman" w:hAnsi="Times New Roman" w:cs="Times New Roman"/>
        </w:rPr>
      </w:pPr>
    </w:p>
    <w:p w14:paraId="30F0299F" w14:textId="77777777" w:rsidR="00882685" w:rsidRPr="00F11744" w:rsidRDefault="00512156">
      <w:pPr>
        <w:pStyle w:val="FirstParagraph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Коэффициент сходимости модели достаточно низок 0.0508, для того, чтобы считать модель сходящейся[7]. Что означает, что выдвинутые предположения о виде модели корректно описывают представленные снимки сети. Так же абсолютное значение </w:t>
      </w:r>
      <w:r w:rsidRPr="00F11744">
        <w:rPr>
          <w:rFonts w:ascii="Times New Roman" w:hAnsi="Times New Roman" w:cs="Times New Roman"/>
          <w:i/>
          <w:iCs/>
          <w:sz w:val="28"/>
          <w:szCs w:val="28"/>
        </w:rPr>
        <w:t>Convergence</w:t>
      </w:r>
      <w:r w:rsidRPr="00F11744">
        <w:rPr>
          <w:rFonts w:ascii="Times New Roman" w:hAnsi="Times New Roman" w:cs="Times New Roman"/>
          <w:i/>
          <w:iCs/>
          <w:sz w:val="28"/>
          <w:szCs w:val="28"/>
          <w:lang w:val="ru-RU"/>
        </w:rPr>
        <w:t xml:space="preserve"> </w:t>
      </w:r>
      <w:r w:rsidRPr="00F11744">
        <w:rPr>
          <w:rFonts w:ascii="Times New Roman" w:hAnsi="Times New Roman" w:cs="Times New Roman"/>
          <w:i/>
          <w:iCs/>
          <w:sz w:val="28"/>
          <w:szCs w:val="28"/>
        </w:rPr>
        <w:t>t</w:t>
      </w:r>
      <w:r w:rsidRPr="00F11744">
        <w:rPr>
          <w:rFonts w:ascii="Times New Roman" w:hAnsi="Times New Roman" w:cs="Times New Roman"/>
          <w:i/>
          <w:iCs/>
          <w:sz w:val="28"/>
          <w:szCs w:val="28"/>
          <w:lang w:val="ru-RU"/>
        </w:rPr>
        <w:t>-</w:t>
      </w:r>
      <w:r w:rsidRPr="00F11744">
        <w:rPr>
          <w:rFonts w:ascii="Times New Roman" w:hAnsi="Times New Roman" w:cs="Times New Roman"/>
          <w:i/>
          <w:iCs/>
          <w:sz w:val="28"/>
          <w:szCs w:val="28"/>
        </w:rPr>
        <w:t>ratio</w:t>
      </w:r>
      <w:r w:rsidRPr="00F11744">
        <w:rPr>
          <w:rFonts w:ascii="Times New Roman" w:hAnsi="Times New Roman" w:cs="Times New Roman"/>
          <w:sz w:val="28"/>
          <w:szCs w:val="28"/>
          <w:lang w:val="ru-RU"/>
        </w:rPr>
        <w:t xml:space="preserve">[13] для каждого параметра меньше </w:t>
      </w:r>
      <m:oMath>
        <m:r>
          <w:rPr>
            <w:rFonts w:ascii="Cambria Math" w:hAnsi="Cambria Math" w:cs="Times New Roman"/>
            <w:sz w:val="28"/>
            <w:szCs w:val="28"/>
            <w:lang w:val="ru-RU"/>
          </w:rPr>
          <m:t>0,1</m:t>
        </m:r>
      </m:oMath>
      <w:r w:rsidRPr="00F11744">
        <w:rPr>
          <w:rFonts w:ascii="Times New Roman" w:hAnsi="Times New Roman" w:cs="Times New Roman"/>
          <w:sz w:val="28"/>
          <w:szCs w:val="28"/>
          <w:lang w:val="ru-RU"/>
        </w:rPr>
        <w:t>, что говорит о значимости каждого из эффектов.</w:t>
      </w:r>
    </w:p>
    <w:p w14:paraId="087982A5" w14:textId="77777777" w:rsidR="00882685" w:rsidRDefault="00882685">
      <w:pPr>
        <w:pStyle w:val="BodyText"/>
        <w:rPr>
          <w:rFonts w:ascii="Times New Roman" w:hAnsi="Times New Roman" w:cs="Times New Roman"/>
          <w:sz w:val="28"/>
          <w:szCs w:val="28"/>
        </w:rPr>
      </w:pPr>
    </w:p>
    <w:tbl>
      <w:tblPr>
        <w:tblStyle w:val="TableGrid"/>
        <w:tblW w:w="9345" w:type="dxa"/>
        <w:tblLayout w:type="fixed"/>
        <w:tblLook w:val="04A0" w:firstRow="1" w:lastRow="0" w:firstColumn="1" w:lastColumn="0" w:noHBand="0" w:noVBand="1"/>
      </w:tblPr>
      <w:tblGrid>
        <w:gridCol w:w="4645"/>
        <w:gridCol w:w="1134"/>
        <w:gridCol w:w="1872"/>
        <w:gridCol w:w="1694"/>
      </w:tblGrid>
      <w:tr w:rsidR="00882685" w14:paraId="7F281A80" w14:textId="77777777">
        <w:tc>
          <w:tcPr>
            <w:tcW w:w="4644" w:type="dxa"/>
          </w:tcPr>
          <w:p w14:paraId="3895AB2A" w14:textId="77777777" w:rsidR="00882685" w:rsidRDefault="00512156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Эффект</w:t>
            </w:r>
            <w:proofErr w:type="spellEnd"/>
          </w:p>
        </w:tc>
        <w:tc>
          <w:tcPr>
            <w:tcW w:w="1134" w:type="dxa"/>
          </w:tcPr>
          <w:p w14:paraId="60D43F13" w14:textId="77777777" w:rsidR="00882685" w:rsidRDefault="00512156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Оценка</w:t>
            </w:r>
            <w:proofErr w:type="spellEnd"/>
          </w:p>
        </w:tc>
        <w:tc>
          <w:tcPr>
            <w:tcW w:w="1872" w:type="dxa"/>
          </w:tcPr>
          <w:p w14:paraId="4984AD6B" w14:textId="77777777" w:rsidR="00882685" w:rsidRDefault="00512156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Стандартное</w:t>
            </w:r>
            <w:proofErr w:type="spellEnd"/>
            <w:r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отклонение</w:t>
            </w:r>
            <w:proofErr w:type="spellEnd"/>
          </w:p>
        </w:tc>
        <w:tc>
          <w:tcPr>
            <w:tcW w:w="1694" w:type="dxa"/>
          </w:tcPr>
          <w:p w14:paraId="01FDC2D5" w14:textId="77777777" w:rsidR="00882685" w:rsidRDefault="00512156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Convergence t-ratio</w:t>
            </w:r>
          </w:p>
        </w:tc>
      </w:tr>
      <w:tr w:rsidR="00882685" w14:paraId="38300A25" w14:textId="77777777">
        <w:tc>
          <w:tcPr>
            <w:tcW w:w="4644" w:type="dxa"/>
          </w:tcPr>
          <w:p w14:paraId="408D9863" w14:textId="77777777" w:rsidR="00882685" w:rsidRDefault="00512156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Интенсивность</w:t>
            </w:r>
            <w:proofErr w:type="spellEnd"/>
            <w:r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в 1 </w:t>
            </w:r>
            <w:proofErr w:type="spellStart"/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периоде</w:t>
            </w:r>
            <w:proofErr w:type="spellEnd"/>
          </w:p>
        </w:tc>
        <w:tc>
          <w:tcPr>
            <w:tcW w:w="1134" w:type="dxa"/>
          </w:tcPr>
          <w:p w14:paraId="131BF080" w14:textId="77777777" w:rsidR="00882685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0.2317</w:t>
            </w:r>
          </w:p>
        </w:tc>
        <w:tc>
          <w:tcPr>
            <w:tcW w:w="1872" w:type="dxa"/>
          </w:tcPr>
          <w:p w14:paraId="31E60C82" w14:textId="77777777" w:rsidR="00882685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0.0053</w:t>
            </w:r>
          </w:p>
        </w:tc>
        <w:tc>
          <w:tcPr>
            <w:tcW w:w="1694" w:type="dxa"/>
          </w:tcPr>
          <w:p w14:paraId="617A9EEE" w14:textId="77777777" w:rsidR="00882685" w:rsidRDefault="00882685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82685" w14:paraId="10E37D88" w14:textId="77777777">
        <w:tc>
          <w:tcPr>
            <w:tcW w:w="4644" w:type="dxa"/>
          </w:tcPr>
          <w:p w14:paraId="260206AF" w14:textId="77777777" w:rsidR="00882685" w:rsidRDefault="00512156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Интенсивность</w:t>
            </w:r>
            <w:proofErr w:type="spellEnd"/>
            <w:r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в 2 </w:t>
            </w:r>
            <w:proofErr w:type="spellStart"/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периоде</w:t>
            </w:r>
            <w:proofErr w:type="spellEnd"/>
          </w:p>
        </w:tc>
        <w:tc>
          <w:tcPr>
            <w:tcW w:w="1134" w:type="dxa"/>
          </w:tcPr>
          <w:p w14:paraId="36C727DD" w14:textId="77777777" w:rsidR="00882685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0.1678</w:t>
            </w:r>
          </w:p>
        </w:tc>
        <w:tc>
          <w:tcPr>
            <w:tcW w:w="1872" w:type="dxa"/>
          </w:tcPr>
          <w:p w14:paraId="11511D48" w14:textId="77777777" w:rsidR="00882685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0.0091</w:t>
            </w:r>
          </w:p>
        </w:tc>
        <w:tc>
          <w:tcPr>
            <w:tcW w:w="1694" w:type="dxa"/>
          </w:tcPr>
          <w:p w14:paraId="6FDD1E62" w14:textId="77777777" w:rsidR="00882685" w:rsidRDefault="00882685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82685" w14:paraId="2ABB8EB2" w14:textId="77777777">
        <w:tc>
          <w:tcPr>
            <w:tcW w:w="4644" w:type="dxa"/>
          </w:tcPr>
          <w:p w14:paraId="02537B7D" w14:textId="77777777" w:rsidR="00882685" w:rsidRDefault="00512156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bookmarkStart w:id="37" w:name="_Hlk167236798"/>
            <w:proofErr w:type="spellStart"/>
            <w:r>
              <w:rPr>
                <w:rFonts w:ascii="Times New Roman" w:eastAsia="Arial" w:hAnsi="Times New Roman" w:cs="Times New Roman"/>
                <w:sz w:val="28"/>
                <w:szCs w:val="28"/>
              </w:rPr>
              <w:t>Влияние</w:t>
            </w:r>
            <w:proofErr w:type="spellEnd"/>
            <w:r>
              <w:rPr>
                <w:rFonts w:ascii="Times New Roman" w:eastAsia="Arial" w:hAnsi="Times New Roman" w:cs="Times New Roman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Times New Roman" w:eastAsia="Arial" w:hAnsi="Times New Roman" w:cs="Times New Roman"/>
                <w:sz w:val="28"/>
                <w:szCs w:val="28"/>
              </w:rPr>
              <w:t>количества</w:t>
            </w:r>
            <w:proofErr w:type="spellEnd"/>
            <w:r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исходящих</w:t>
            </w:r>
            <w:proofErr w:type="spellEnd"/>
            <w:r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связей</w:t>
            </w:r>
            <w:bookmarkEnd w:id="37"/>
            <w:proofErr w:type="spellEnd"/>
          </w:p>
        </w:tc>
        <w:tc>
          <w:tcPr>
            <w:tcW w:w="1134" w:type="dxa"/>
          </w:tcPr>
          <w:p w14:paraId="57B51CE9" w14:textId="77777777" w:rsidR="00882685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-3.2147</w:t>
            </w:r>
          </w:p>
        </w:tc>
        <w:tc>
          <w:tcPr>
            <w:tcW w:w="1872" w:type="dxa"/>
          </w:tcPr>
          <w:p w14:paraId="5A2300D2" w14:textId="77777777" w:rsidR="00882685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0.0224</w:t>
            </w:r>
          </w:p>
        </w:tc>
        <w:tc>
          <w:tcPr>
            <w:tcW w:w="1694" w:type="dxa"/>
          </w:tcPr>
          <w:p w14:paraId="0BE35188" w14:textId="77777777" w:rsidR="00882685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0.0157</w:t>
            </w:r>
          </w:p>
        </w:tc>
      </w:tr>
      <w:tr w:rsidR="00882685" w14:paraId="263FDC3D" w14:textId="77777777">
        <w:tc>
          <w:tcPr>
            <w:tcW w:w="4644" w:type="dxa"/>
          </w:tcPr>
          <w:p w14:paraId="785E16A8" w14:textId="77777777" w:rsidR="00882685" w:rsidRDefault="00512156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bookmarkStart w:id="38" w:name="_Hlk167236806"/>
            <w:proofErr w:type="spellStart"/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Влияние</w:t>
            </w:r>
            <w:proofErr w:type="spellEnd"/>
            <w:r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транзитивных</w:t>
            </w:r>
            <w:proofErr w:type="spellEnd"/>
            <w:r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тро</w:t>
            </w:r>
            <w:bookmarkEnd w:id="38"/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ек</w:t>
            </w:r>
            <w:proofErr w:type="spellEnd"/>
          </w:p>
        </w:tc>
        <w:tc>
          <w:tcPr>
            <w:tcW w:w="1134" w:type="dxa"/>
          </w:tcPr>
          <w:p w14:paraId="4C981C9F" w14:textId="77777777" w:rsidR="00882685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0.4268</w:t>
            </w:r>
          </w:p>
        </w:tc>
        <w:tc>
          <w:tcPr>
            <w:tcW w:w="1872" w:type="dxa"/>
          </w:tcPr>
          <w:p w14:paraId="028EE7B1" w14:textId="77777777" w:rsidR="00882685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0.0140</w:t>
            </w:r>
          </w:p>
        </w:tc>
        <w:tc>
          <w:tcPr>
            <w:tcW w:w="1694" w:type="dxa"/>
          </w:tcPr>
          <w:p w14:paraId="3F5B224E" w14:textId="77777777" w:rsidR="00882685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-0.0005</w:t>
            </w:r>
          </w:p>
        </w:tc>
      </w:tr>
      <w:tr w:rsidR="00882685" w14:paraId="0AC0BBA7" w14:textId="77777777">
        <w:tc>
          <w:tcPr>
            <w:tcW w:w="4644" w:type="dxa"/>
          </w:tcPr>
          <w:p w14:paraId="7AF0C8BA" w14:textId="77777777" w:rsidR="00882685" w:rsidRPr="002348CF" w:rsidRDefault="00512156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bookmarkStart w:id="39" w:name="_Hlk167236812"/>
            <w:r w:rsidRPr="002348CF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Влияние стажа на эффект транзитивных троек</w:t>
            </w:r>
            <w:bookmarkEnd w:id="39"/>
          </w:p>
        </w:tc>
        <w:tc>
          <w:tcPr>
            <w:tcW w:w="1134" w:type="dxa"/>
          </w:tcPr>
          <w:p w14:paraId="02518D19" w14:textId="77777777" w:rsidR="00882685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-0.0018</w:t>
            </w:r>
          </w:p>
        </w:tc>
        <w:tc>
          <w:tcPr>
            <w:tcW w:w="1872" w:type="dxa"/>
          </w:tcPr>
          <w:p w14:paraId="0D9E9F93" w14:textId="77777777" w:rsidR="00882685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0.0006</w:t>
            </w:r>
          </w:p>
        </w:tc>
        <w:tc>
          <w:tcPr>
            <w:tcW w:w="1694" w:type="dxa"/>
          </w:tcPr>
          <w:p w14:paraId="195C7351" w14:textId="77777777" w:rsidR="00882685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0.0112</w:t>
            </w:r>
          </w:p>
        </w:tc>
      </w:tr>
      <w:tr w:rsidR="00882685" w14:paraId="063B89B9" w14:textId="77777777">
        <w:tc>
          <w:tcPr>
            <w:tcW w:w="4644" w:type="dxa"/>
          </w:tcPr>
          <w:p w14:paraId="1EEBA540" w14:textId="77777777" w:rsidR="00882685" w:rsidRPr="002348CF" w:rsidRDefault="00512156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bookmarkStart w:id="40" w:name="_Hlk167236817"/>
            <w:r w:rsidRPr="002348CF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Влияние количества исходящих связей на частоту принятия решений</w:t>
            </w:r>
            <w:bookmarkEnd w:id="40"/>
          </w:p>
        </w:tc>
        <w:tc>
          <w:tcPr>
            <w:tcW w:w="1134" w:type="dxa"/>
          </w:tcPr>
          <w:p w14:paraId="512F48D6" w14:textId="77777777" w:rsidR="00882685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1.6070</w:t>
            </w:r>
          </w:p>
        </w:tc>
        <w:tc>
          <w:tcPr>
            <w:tcW w:w="1872" w:type="dxa"/>
          </w:tcPr>
          <w:p w14:paraId="1E0A299D" w14:textId="77777777" w:rsidR="00882685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0.0224</w:t>
            </w:r>
          </w:p>
        </w:tc>
        <w:tc>
          <w:tcPr>
            <w:tcW w:w="1694" w:type="dxa"/>
          </w:tcPr>
          <w:p w14:paraId="06EB26C8" w14:textId="77777777" w:rsidR="00882685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0.0157</w:t>
            </w:r>
          </w:p>
        </w:tc>
      </w:tr>
    </w:tbl>
    <w:p w14:paraId="351F2120" w14:textId="77777777" w:rsidR="00882685" w:rsidRDefault="00512156">
      <w:pPr>
        <w:pStyle w:val="BodyText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Табл 1 Оценённые значения эффектов</w:t>
      </w:r>
    </w:p>
    <w:p w14:paraId="064694D5" w14:textId="77777777" w:rsidR="00882685" w:rsidRDefault="00882685">
      <w:pPr>
        <w:pStyle w:val="BodyText"/>
        <w:rPr>
          <w:rFonts w:ascii="Times New Roman" w:hAnsi="Times New Roman" w:cs="Times New Roman"/>
        </w:rPr>
      </w:pPr>
    </w:p>
    <w:p w14:paraId="5CC85870" w14:textId="77777777" w:rsidR="00882685" w:rsidRDefault="00882685">
      <w:pPr>
        <w:rPr>
          <w:rFonts w:ascii="Times New Roman" w:hAnsi="Times New Roman" w:cs="Times New Roman"/>
        </w:rPr>
      </w:pPr>
    </w:p>
    <w:p w14:paraId="0CF5AF36" w14:textId="77777777" w:rsidR="00882685" w:rsidRDefault="00512156">
      <w:pPr>
        <w:pStyle w:val="Heading3"/>
        <w:ind w:firstLine="360"/>
        <w:rPr>
          <w:rFonts w:ascii="Times New Roman" w:hAnsi="Times New Roman" w:cs="Times New Roman"/>
        </w:rPr>
      </w:pPr>
      <w:bookmarkStart w:id="41" w:name="_Toc167201900"/>
      <w:bookmarkStart w:id="42" w:name="_Toc167489715"/>
      <w:r>
        <w:rPr>
          <w:rFonts w:cs="Times New Roman"/>
        </w:rPr>
        <w:t>3.5.2 Интерпретация полученных оценок параметров</w:t>
      </w:r>
      <w:bookmarkEnd w:id="41"/>
      <w:bookmarkEnd w:id="42"/>
    </w:p>
    <w:p w14:paraId="484F5B05" w14:textId="77777777" w:rsidR="00882685" w:rsidRDefault="00882685">
      <w:pPr>
        <w:rPr>
          <w:rFonts w:ascii="Times New Roman" w:hAnsi="Times New Roman" w:cs="Times New Roman"/>
        </w:rPr>
      </w:pPr>
    </w:p>
    <w:p w14:paraId="2763B5B2" w14:textId="77777777" w:rsidR="00882685" w:rsidRPr="00F11744" w:rsidRDefault="0051215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обходимо учитывать, что функция эволюции сети задана формулой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3"/>
        <w:gridCol w:w="742"/>
      </w:tblGrid>
      <w:tr w:rsidR="00882685" w:rsidRPr="00F11744" w14:paraId="17394A2A" w14:textId="77777777" w:rsidTr="00F70D60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373E3034" w14:textId="5B3D8CEA" w:rsidR="00882685" w:rsidRPr="002348CF" w:rsidRDefault="00696F8C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noProof/>
                <w:sz w:val="22"/>
                <w:szCs w:val="22"/>
              </w:rPr>
              <w:pict w14:anchorId="74E6F478">
                <v:rect id="_x0000_s1096" style="position:absolute;left:0;text-align:left;margin-left:0;margin-top:.05pt;width:50pt;height:50pt;z-index:25173504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9PNbNOABAAA7BAAADgAAAAAAAAAAAAAAAAAuAgAAZHJzL2Uyb0RvYy54bWxQSwECLQAUAAYACAAA&#10;ACEArBoMrNkAAAAFAQAADwAAAAAAAAAAAAAAAAA6BAAAZHJzL2Rvd25yZXYueG1sUEsFBgAAAAAE&#10;AAQA8wAAAEAFAAAAAA==&#10;">
                  <v:stroke joinstyle="round"/>
                </v:rect>
              </w:pict>
            </w:r>
            <m:oMath>
              <m:sSubSup>
                <m:sSub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net</m:t>
                  </m:r>
                </m:sup>
              </m:sSubSup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=</m:t>
              </m:r>
              <m:nary>
                <m:naryPr>
                  <m:chr m:val="∑"/>
                  <m:subHide m:val="1"/>
                  <m:supHide m:val="1"/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naryPr>
                <m:sub/>
                <m:sup/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net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ik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net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</m:d>
                </m:e>
              </m:nary>
            </m:oMath>
            <w:r w:rsidR="00512156" w:rsidRPr="002348C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67CBF9C1" w14:textId="28128FBE" w:rsidR="00882685" w:rsidRPr="00F11744" w:rsidRDefault="00512156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11744">
              <w:rPr>
                <w:rFonts w:ascii="Times New Roman" w:eastAsia="Arial" w:hAnsi="Times New Roman" w:cs="Times New Roman"/>
                <w:sz w:val="28"/>
                <w:szCs w:val="28"/>
              </w:rPr>
              <w:t>(2</w:t>
            </w:r>
            <w:r w:rsidR="00F70D60">
              <w:rPr>
                <w:rFonts w:ascii="Times New Roman" w:eastAsia="Arial" w:hAnsi="Times New Roman" w:cs="Times New Roman"/>
                <w:sz w:val="28"/>
                <w:szCs w:val="28"/>
                <w:lang w:val="ru-RU"/>
              </w:rPr>
              <w:t>7</w:t>
            </w:r>
            <w:r w:rsidRPr="00F11744">
              <w:rPr>
                <w:rFonts w:ascii="Times New Roman" w:eastAsia="Arial" w:hAnsi="Times New Roman" w:cs="Times New Roman"/>
                <w:sz w:val="28"/>
                <w:szCs w:val="28"/>
              </w:rPr>
              <w:t>)</w:t>
            </w:r>
          </w:p>
        </w:tc>
      </w:tr>
      <w:tr w:rsidR="00882685" w:rsidRPr="00F11744" w14:paraId="24F99B88" w14:textId="77777777" w:rsidTr="00F70D60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0BDEFA10" w14:textId="27F144DC" w:rsidR="00882685" w:rsidRPr="002348CF" w:rsidRDefault="00696F8C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noProof/>
                <w:sz w:val="22"/>
                <w:szCs w:val="22"/>
              </w:rPr>
              <w:pict w14:anchorId="5FC87304">
                <v:rect id="_x0000_s1095" style="position:absolute;left:0;text-align:left;margin-left:0;margin-top:.05pt;width:50pt;height:50pt;z-index:25173606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CU&#10;4Uxl3wEAADsEAAAOAAAAAAAAAAAAAAAAAC4CAABkcnMvZTJvRG9jLnhtbFBLAQItABQABgAIAAAA&#10;IQCsGgys2QAAAAUBAAAPAAAAAAAAAAAAAAAAADkEAABkcnMvZG93bnJldi54bWxQSwUGAAAAAAQA&#10;BADzAAAAPwUAAAAA&#10;">
                  <v:stroke joinstyle="round"/>
                </v:rect>
              </w:pict>
            </w:r>
            <w:r>
              <w:rPr>
                <w:noProof/>
                <w:sz w:val="22"/>
                <w:szCs w:val="22"/>
              </w:rPr>
              <w:pict w14:anchorId="103C7921">
                <v:rect id="_x0000_s1094" style="position:absolute;left:0;text-align:left;margin-left:0;margin-top:.05pt;width:50pt;height:50pt;z-index:25173708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j&#10;Apg63wEAADsEAAAOAAAAAAAAAAAAAAAAAC4CAABkcnMvZTJvRG9jLnhtbFBLAQItABQABgAIAAAA&#10;IQCsGgys2QAAAAUBAAAPAAAAAAAAAAAAAAAAADkEAABkcnMvZG93bnJldi54bWxQSwUGAAAAAAQA&#10;BADzAAAAPwUAAAAA&#10;">
                  <v:stroke joinstyle="round"/>
                </v:rect>
              </w:pict>
            </w:r>
            <m:oMath>
              <m:sSubSup>
                <m:sSub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1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k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be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h</m:t>
                  </m:r>
                </m:sup>
              </m:sSubSup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z</m:t>
                  </m:r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</m:sub>
              </m:sSub>
              <m:sSubSup>
                <m:sSub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k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0</m:t>
                  </m:r>
                </m:sup>
              </m:sSubSup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z</m:t>
                  </m:r>
                </m:e>
              </m:d>
            </m:oMath>
            <w:r w:rsidR="00512156" w:rsidRPr="002348CF">
              <w:rPr>
                <w:rFonts w:ascii="Times New Roman" w:eastAsia="Arial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042BF243" w14:textId="72CD6BA2" w:rsidR="00882685" w:rsidRPr="00F11744" w:rsidRDefault="00512156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11744">
              <w:rPr>
                <w:rFonts w:ascii="Times New Roman" w:eastAsia="Arial" w:hAnsi="Times New Roman" w:cs="Times New Roman"/>
                <w:sz w:val="28"/>
                <w:szCs w:val="28"/>
              </w:rPr>
              <w:t>(2</w:t>
            </w:r>
            <w:r w:rsidR="00F70D60">
              <w:rPr>
                <w:rFonts w:ascii="Times New Roman" w:eastAsia="Arial" w:hAnsi="Times New Roman" w:cs="Times New Roman"/>
                <w:sz w:val="28"/>
                <w:szCs w:val="28"/>
                <w:lang w:val="ru-RU"/>
              </w:rPr>
              <w:t>8</w:t>
            </w:r>
            <w:r w:rsidRPr="00F11744">
              <w:rPr>
                <w:rFonts w:ascii="Times New Roman" w:eastAsia="Arial" w:hAnsi="Times New Roman" w:cs="Times New Roman"/>
                <w:sz w:val="28"/>
                <w:szCs w:val="28"/>
              </w:rPr>
              <w:t>)</w:t>
            </w:r>
          </w:p>
        </w:tc>
      </w:tr>
    </w:tbl>
    <w:p w14:paraId="16D063CF" w14:textId="2AE0027C" w:rsidR="00882685" w:rsidRPr="00F11744" w:rsidRDefault="0051215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696F8C">
        <w:rPr>
          <w:noProof/>
        </w:rPr>
        <w:pict w14:anchorId="3EF728AB">
          <v:rect id="Rectangle 159" o:spid="_x0000_s1093" style="position:absolute;left:0;text-align:left;margin-left:0;margin-top:.05pt;width:50pt;height:50pt;z-index:25168179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a3GKJO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m:oMath>
        <m:sSubSup>
          <m:sSub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k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0</m:t>
            </m:r>
          </m:sup>
        </m:sSubSup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8"/>
                <w:szCs w:val="28"/>
              </w:rPr>
              <m:t>z</m:t>
            </m:r>
          </m:e>
        </m:d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е зависит от </w:t>
      </w:r>
      <w:r w:rsidR="00696F8C">
        <w:rPr>
          <w:noProof/>
        </w:rPr>
        <w:pict w14:anchorId="302A39E8">
          <v:rect id="Rectangle 158" o:spid="_x0000_s1092" style="position:absolute;left:0;text-align:left;margin-left:0;margin-top:.05pt;width:50pt;height:50pt;z-index:25168486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Cc&#10;kl57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z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ичём может зависеть от </w:t>
      </w:r>
      <w:r w:rsidR="00696F8C">
        <w:rPr>
          <w:noProof/>
        </w:rPr>
        <w:pict w14:anchorId="796F6E3B">
          <v:rect id="_x0000_s1091" style="position:absolute;left:0;text-align:left;margin-left:0;margin-top:.05pt;width:50pt;height:50pt;z-index:25168793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MizMje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z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j</m:t>
            </m:r>
          </m:sub>
        </m:sSub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другого актора</w:t>
      </w:r>
      <w:r w:rsidR="00696F8C">
        <w:rPr>
          <w:noProof/>
        </w:rPr>
        <w:pict w14:anchorId="61B13F3A">
          <v:rect id="_x0000_s1090" style="position:absolute;left:0;text-align:left;margin-left:0;margin-top:.05pt;width:50pt;height:50pt;z-index:25169100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F&#10;zxjS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F1174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11744">
        <w:rPr>
          <w:rFonts w:ascii="Times New Roman" w:hAnsi="Times New Roman" w:cs="Times New Roman"/>
          <w:i/>
          <w:iCs/>
          <w:sz w:val="28"/>
          <w:szCs w:val="28"/>
        </w:rPr>
        <w:t>j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5391C6E7" w14:textId="7E23495F" w:rsidR="00882685" w:rsidRPr="00F11744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Она отражает полезность для </w:t>
      </w:r>
      <w:r w:rsidR="00696F8C">
        <w:rPr>
          <w:noProof/>
        </w:rPr>
        <w:pict w14:anchorId="11A4E649">
          <v:rect id="_x0000_s1089" style="position:absolute;left:0;text-align:left;margin-left:0;margin-top:.05pt;width:50pt;height:50pt;z-index:25169408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c&#10;62Uy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proofErr w:type="spellStart"/>
      <w:r w:rsidRPr="00F11744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ктора. Используется для сравнения полезности различных изменений. С другой стороны когда </w:t>
      </w:r>
      <w:r w:rsidR="00696F8C">
        <w:rPr>
          <w:noProof/>
        </w:rPr>
        <w:pict w14:anchorId="3DAE8C9E">
          <v:rect id="_x0000_s1088" style="position:absolute;left:0;text-align:left;margin-left:0;margin-top:.05pt;width:50pt;height:50pt;z-index:25169715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Kwixbe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proofErr w:type="spellStart"/>
      <w:r w:rsidRPr="00F11744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ктор делает изменение из</w:t>
      </w:r>
      <w:r w:rsidR="00696F8C">
        <w:rPr>
          <w:noProof/>
        </w:rPr>
        <w:pict w14:anchorId="46C7D482">
          <v:rect id="Rectangle 153" o:spid="_x0000_s1087" style="position:absolute;left:0;text-align:left;margin-left:0;margin-top:.05pt;width:50pt;height:50pt;z-index:25170022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+&#10;oxcI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 </w:t>
      </w:r>
      <w:r w:rsidR="00696F8C">
        <w:rPr>
          <w:noProof/>
        </w:rPr>
        <w:pict w14:anchorId="4E3C5694">
          <v:rect id="Rectangle 152" o:spid="_x0000_s1086" style="position:absolute;left:0;text-align:left;margin-left:0;margin-top:.05pt;width:50pt;height:50pt;z-index:25170329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CUDDV+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ij</m:t>
                </m:r>
              </m:e>
            </m:d>
          </m:sup>
        </m:sSup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и </w:t>
      </w:r>
      <w:r w:rsidR="00696F8C">
        <w:rPr>
          <w:noProof/>
        </w:rPr>
        <w:pict w14:anchorId="65A12DA0">
          <v:rect id="Rectangle 151" o:spid="_x0000_s1085" style="position:absolute;left:0;text-align:left;margin-left:0;margin-top:.05pt;width:50pt;height:50pt;z-index:25170534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w&#10;NMcB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="00696F8C">
        <w:rPr>
          <w:noProof/>
        </w:rPr>
        <w:pict w14:anchorId="49D7A863">
          <v:rect id="Rectangle 150" o:spid="_x0000_s1084" style="position:absolute;left:0;text-align:left;margin-left:0;margin-top:.05pt;width:50pt;height:50pt;z-index:25170636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CH&#10;1xNe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a</m:t>
            </m:r>
          </m:sub>
        </m:sSub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sub>
        </m:sSub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два возможных результата шага то отношение вероятностей этих вариантов есть: </w:t>
      </w:r>
      <w:r w:rsidR="00696F8C">
        <w:rPr>
          <w:noProof/>
        </w:rPr>
        <w:pict w14:anchorId="537A1CB4">
          <v:rect id="Rectangle 149" o:spid="_x0000_s1083" style="position:absolute;left:0;text-align:left;margin-left:0;margin-top:.05pt;width:50pt;height:50pt;z-index:25170739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LqQfAO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exp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sSubSup>
              <m:sSub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</m:t>
                </m:r>
              </m:sub>
              <m:sup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net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a</m:t>
                    </m:r>
                  </m:sub>
                </m:sSub>
              </m:e>
            </m:d>
            <m:r>
              <w:rPr>
                <w:rFonts w:ascii="Cambria Math" w:hAnsi="Cambria Math" w:cs="Times New Roman"/>
                <w:sz w:val="28"/>
                <w:szCs w:val="28"/>
              </w:rPr>
              <m:t>-</m:t>
            </m:r>
            <m:sSubSup>
              <m:sSub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</m:t>
                </m:r>
              </m:sub>
              <m:sup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net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b</m:t>
                    </m:r>
                  </m:sub>
                </m:sSub>
              </m:e>
            </m:d>
          </m:e>
        </m:d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Следовательно сетевые параметры стоит расценивать как логарифмические. </w:t>
      </w:r>
    </w:p>
    <w:p w14:paraId="1A88696E" w14:textId="459120E4" w:rsidR="00882685" w:rsidRPr="00F11744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Для оценки зависимых параметров необходимо учитывать, что возможные изменения в переменной </w:t>
      </w:r>
      <m:oMath>
        <m:r>
          <w:rPr>
            <w:rFonts w:ascii="Cambria Math" w:hAnsi="Cambria Math" w:cs="Times New Roman"/>
            <w:sz w:val="28"/>
            <w:szCs w:val="28"/>
          </w:rPr>
          <m:t>+1,0,-1</m:t>
        </m:r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696F8C">
        <w:rPr>
          <w:noProof/>
        </w:rPr>
        <w:pict w14:anchorId="55EECF3C">
          <v:rect id="Rectangle 148" o:spid="_x0000_s1082" style="position:absolute;left:0;text-align:left;margin-left:0;margin-top:.05pt;width:50pt;height:50pt;z-index:25170841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2UfLX+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, и оценки не должны выходить за пределы допустимого диапазона. Параметры целевой функции это вклады в логарифмические вероятности увеличения зависимой переменной на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m:oMath>
        <m:r>
          <w:rPr>
            <w:rFonts w:ascii="Cambria Math" w:hAnsi="Cambria Math" w:cs="Times New Roman"/>
            <w:sz w:val="28"/>
            <w:szCs w:val="28"/>
          </w:rPr>
          <m:t>1</m:t>
        </m:r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единицу при увеличении эффекта на </w:t>
      </w:r>
      <m:oMath>
        <m:r>
          <w:rPr>
            <w:rFonts w:ascii="Cambria Math" w:hAnsi="Cambria Math" w:cs="Times New Roman"/>
            <w:sz w:val="28"/>
            <w:szCs w:val="28"/>
          </w:rPr>
          <m:t>1</m:t>
        </m:r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единицу. Где зависимая переменная либо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j</m:t>
            </m:r>
          </m:sub>
        </m:sSub>
      </m:oMath>
      <w:r w:rsidR="00696F8C">
        <w:rPr>
          <w:noProof/>
        </w:rPr>
        <w:pict w14:anchorId="33B1C7A6">
          <v:rect id="Rectangle 119" o:spid="_x0000_s1081" style="position:absolute;left:0;text-align:left;margin-left:0;margin-top:.05pt;width:50pt;height:50pt;z-index:25170944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ECZyzu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либо </w:t>
      </w:r>
      <w:r w:rsidR="00696F8C">
        <w:rPr>
          <w:noProof/>
        </w:rPr>
        <w:pict w14:anchorId="3A972F7C">
          <v:rect id="Rectangle 120" o:spid="_x0000_s1080" style="position:absolute;left:0;text-align:left;margin-left:0;margin-top:.05pt;width:50pt;height:50pt;z-index:25171046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k</m:t>
            </m:r>
          </m:sub>
        </m:sSub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7E416ECF" w14:textId="77777777" w:rsidR="00882685" w:rsidRPr="00F11744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ример: </w:t>
      </w:r>
    </w:p>
    <w:p w14:paraId="2F44F0D7" w14:textId="0D670B88" w:rsidR="00882685" w:rsidRPr="00F11744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Рассчитан эффект </w:t>
      </w:r>
      <w:r w:rsidRPr="00F11744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среднее число</w:t>
      </w:r>
      <w:r w:rsidR="00F11744" w:rsidRPr="00F11744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связей того, к кому направлена связь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он равен </w:t>
      </w:r>
      <m:oMath>
        <m:r>
          <w:rPr>
            <w:rFonts w:ascii="Cambria Math" w:hAnsi="Cambria Math" w:cs="Times New Roman"/>
            <w:sz w:val="28"/>
            <w:szCs w:val="28"/>
          </w:rPr>
          <m:t>1,1561</m:t>
        </m:r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Это означает, что при сравнении двух акторов равных во всех отношениях, кроме того, что связи первого в среднем на 1 выше по шкале рассматриваемой ковариаты (Индекс Хирша, и тд), чем у второго, шанс увеличения значения ковариаты по сравнению с отсутствием изменений (в рамках одного шага относительно ковариаты) выше в </w:t>
      </w:r>
      <w:r w:rsidR="00696F8C">
        <w:rPr>
          <w:noProof/>
        </w:rPr>
        <w:pict w14:anchorId="658DD667">
          <v:rect id="Rectangle 121" o:spid="_x0000_s1079" style="position:absolute;left:0;text-align:left;margin-left:0;margin-top:.05pt;width:50pt;height:50pt;z-index:25171148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v&#10;trSP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exp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1,1561</m:t>
            </m:r>
          </m:e>
        </m:d>
        <m:r>
          <w:rPr>
            <w:rFonts w:ascii="Cambria Math" w:hAnsi="Cambria Math" w:cs="Times New Roman"/>
            <w:sz w:val="28"/>
            <w:szCs w:val="28"/>
          </w:rPr>
          <m:t>=3,17751676428</m:t>
        </m:r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раза, чем для второго.</w:t>
      </w:r>
    </w:p>
    <w:p w14:paraId="02D8227B" w14:textId="77777777" w:rsidR="00882685" w:rsidRPr="00F11744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Не любой эффект можно трактовать как в приведённом примере. </w:t>
      </w:r>
    </w:p>
    <w:p w14:paraId="38AF68E7" w14:textId="77777777" w:rsidR="00882685" w:rsidRPr="00F11744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Пример:</w:t>
      </w:r>
    </w:p>
    <w:p w14:paraId="3C5843CE" w14:textId="371BAD5F" w:rsidR="00882685" w:rsidRPr="00F11744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эффекта </w:t>
      </w:r>
      <w:r w:rsidRPr="00F11744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влияние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F11744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количества исходящих связей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ля актора </w:t>
      </w:r>
      <m:oMath>
        <m:r>
          <w:rPr>
            <w:rFonts w:ascii="Cambria Math" w:hAnsi="Cambria Math" w:cs="Times New Roman"/>
            <w:sz w:val="28"/>
            <w:szCs w:val="28"/>
          </w:rPr>
          <m:t>i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+</m:t>
            </m:r>
          </m:sub>
        </m:sSub>
      </m:oMath>
      <w:r w:rsidR="00696F8C">
        <w:rPr>
          <w:noProof/>
        </w:rPr>
        <w:pict w14:anchorId="2D7D3309">
          <v:rect id="Rectangle 122" o:spid="_x0000_s1078" style="position:absolute;left:0;text-align:left;margin-left:0;margin-top:.05pt;width:50pt;height:50pt;z-index:25171251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8pJrEe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="00696F8C">
        <w:rPr>
          <w:noProof/>
        </w:rPr>
        <w:pict w14:anchorId="11FF102D">
          <v:rect id="Rectangle 123" o:spid="_x0000_s1077" style="position:absolute;left:0;text-align:left;margin-left:0;margin-top:.05pt;width:50pt;height:50pt;z-index:25171353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Y&#10;d6Ds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Пусть число связей, чьи значения </w:t>
      </w:r>
      <w:r w:rsidR="00696F8C">
        <w:rPr>
          <w:noProof/>
        </w:rPr>
        <w:pict w14:anchorId="212008E6">
          <v:rect id="Rectangle 124" o:spid="_x0000_s1076" style="position:absolute;left:0;text-align:left;margin-left:0;margin-top:.05pt;width:50pt;height:50pt;z-index:25171456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0NoZK+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j</m:t>
            </m:r>
          </m:sub>
        </m:sSub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меньше, равны или больше значения </w:t>
      </w:r>
      <w:r w:rsidR="00696F8C">
        <w:rPr>
          <w:noProof/>
        </w:rPr>
        <w:pict w14:anchorId="1FA5331B">
          <v:rect id="Rectangle 125" o:spid="_x0000_s1075" style="position:absolute;left:0;text-align:left;margin-left:0;margin-top:.05pt;width:50pt;height:50pt;z-index:25171558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z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ля </w:t>
      </w:r>
      <w:r w:rsidR="00696F8C">
        <w:rPr>
          <w:noProof/>
        </w:rPr>
        <w:pict w14:anchorId="2BC6EB37">
          <v:rect id="Rectangle 126" o:spid="_x0000_s1074" style="position:absolute;left:0;text-align:left;margin-left:0;margin-top:.05pt;width:50pt;height:50pt;z-index:25171660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RyvaJe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proofErr w:type="spellStart"/>
      <w:r w:rsidRPr="00F11744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обозначим через </w:t>
      </w:r>
      <w:r w:rsidRPr="00F11744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a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r w:rsidRPr="00F11744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b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w:r w:rsidRPr="00F11744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c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Обозначим диапазон (максимальное минус минимальное значение) через </w:t>
      </w:r>
      <w:r w:rsidR="00696F8C">
        <w:rPr>
          <w:noProof/>
        </w:rPr>
        <w:pict w14:anchorId="073DC509">
          <v:rect id="Rectangle 127" o:spid="_x0000_s1073" style="position:absolute;left:0;text-align:left;margin-left:0;margin-top:.05pt;width:50pt;height:50pt;z-index:25171763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tMisBO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="00696F8C">
        <w:rPr>
          <w:noProof/>
        </w:rPr>
        <w:pict w14:anchorId="6097A28D">
          <v:rect id="Rectangle 118" o:spid="_x0000_s1072" style="position:absolute;left:0;text-align:left;margin-left:0;margin-top:.05pt;width:50pt;height:50pt;z-index:251734016;visibility:hidden;mso-wrap-style:square;mso-wrap-distance-left:0;mso-wrap-distance-top:0;mso-wrap-distance-right:.25pt;mso-wrap-distance-bottom:.2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" filled="f" stroked="f" strokeweight="0"/>
        </w:pict>
      </w:r>
      <w:r w:rsidR="00696F8C">
        <w:rPr>
          <w:rFonts w:ascii="Times New Roman" w:hAnsi="Times New Roman" w:cs="Times New Roman"/>
          <w:sz w:val="28"/>
          <w:szCs w:val="28"/>
        </w:rPr>
        <w:pict w14:anchorId="38EE8C09">
          <v:shape id="_x0000_tole_rId15" o:spid="_x0000_s1027" type="#_x0000_t75" style="position:absolute;left:0;text-align:left;margin-left:0;margin-top:0;width:50pt;height:50pt;z-index:251680768;visibility:hidden;mso-position-horizontal-relative:text;mso-position-vertical-relative:text">
            <o:lock v:ext="edit" selection="t"/>
          </v:shape>
        </w:pict>
      </w:r>
      <w:r w:rsidRPr="00F11744">
        <w:rPr>
          <w:rFonts w:ascii="Times New Roman" w:hAnsi="Times New Roman" w:cs="Times New Roman"/>
          <w:sz w:val="28"/>
          <w:szCs w:val="28"/>
        </w:rPr>
        <w:object w:dxaOrig="163" w:dyaOrig="217" w14:anchorId="327F1434">
          <v:shape id="ole_rId15" o:spid="_x0000_i1031" type="#_x0000_t75" style="width:8.15pt;height:10.85pt;visibility:visible;mso-wrap-distance-right:0" o:ole="">
            <v:imagedata r:id="rId19" o:title=""/>
          </v:shape>
          <o:OLEObject Type="Embed" ProgID="Equation.DSMT4" ShapeID="ole_rId15" DrawAspect="Content" ObjectID="_1778103163" r:id="rId20"/>
        </w:objec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Тогда, в случае минимального шага в отношении поведения, вклады суммарного эффекта сходства в лог-вероятности изменений </w:t>
      </w:r>
      <w:r w:rsidR="00696F8C">
        <w:rPr>
          <w:noProof/>
        </w:rPr>
        <w:pict w14:anchorId="1F904236">
          <v:rect id="Rectangle 128" o:spid="_x0000_s1071" style="position:absolute;left:0;text-align:left;margin-left:0;margin-top:.05pt;width:50pt;height:50pt;z-index:25171865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GHZvze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+1,0,-1</m:t>
        </m:r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определяются следующим образом </w:t>
      </w:r>
      <w:r w:rsidR="00696F8C">
        <w:rPr>
          <w:noProof/>
        </w:rPr>
        <w:pict w14:anchorId="09F5F3DD">
          <v:rect id="Rectangle 129" o:spid="_x0000_s1070" style="position:absolute;left:0;text-align:left;margin-left:0;margin-top:.05pt;width:50pt;height:50pt;z-index:25171968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75W7ku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beh</m:t>
            </m:r>
          </m:sup>
        </m:sSubSup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a-b-c</m:t>
            </m:r>
          </m:e>
        </m:d>
        <m:r>
          <m:rPr>
            <m:lit/>
            <m:nor/>
          </m:rPr>
          <w:rPr>
            <w:rFonts w:ascii="Times New Roman" w:hAnsi="Times New Roman" w:cs="Times New Roman"/>
            <w:sz w:val="28"/>
            <w:szCs w:val="28"/>
          </w:rPr>
          <m:t>/</m:t>
        </m:r>
        <m:r>
          <w:rPr>
            <w:rFonts w:ascii="Cambria Math" w:hAnsi="Cambria Math" w:cs="Times New Roman"/>
            <w:sz w:val="28"/>
            <w:szCs w:val="28"/>
          </w:rPr>
          <m:t>r</m:t>
        </m:r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m:oMath>
        <m:sSubSup>
          <m:sSub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beh</m:t>
            </m:r>
          </m:sup>
        </m:sSubSup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c-a-b</m:t>
            </m:r>
          </m:e>
        </m:d>
        <m:r>
          <m:rPr>
            <m:lit/>
            <m:nor/>
          </m:rPr>
          <w:rPr>
            <w:rFonts w:ascii="Times New Roman" w:hAnsi="Times New Roman" w:cs="Times New Roman"/>
            <w:sz w:val="28"/>
            <w:szCs w:val="28"/>
          </w:rPr>
          <m:t>/</m:t>
        </m:r>
        <m:r>
          <w:rPr>
            <w:rFonts w:ascii="Cambria Math" w:hAnsi="Cambria Math" w:cs="Times New Roman"/>
            <w:sz w:val="28"/>
            <w:szCs w:val="28"/>
          </w:rPr>
          <m:t>r</m:t>
        </m:r>
      </m:oMath>
      <w:r w:rsidR="00696F8C">
        <w:rPr>
          <w:noProof/>
        </w:rPr>
        <w:pict w14:anchorId="2D8FBACA">
          <v:rect id="Rectangle 130" o:spid="_x0000_s1069" style="position:absolute;left:0;text-align:left;margin-left:0;margin-top:.05pt;width:50pt;height:50pt;z-index:25172070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G&#10;5rfM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. Вклады для среднего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br/>
        <w:t xml:space="preserve">эффекта сходства составляют </w:t>
      </w:r>
      <m:oMath>
        <m:sSubSup>
          <m:sSub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beh</m:t>
            </m:r>
          </m:sup>
        </m:sSubSup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a-b-c</m:t>
            </m:r>
          </m:e>
        </m:d>
        <m:r>
          <m:rPr>
            <m:lit/>
            <m:nor/>
          </m:rPr>
          <w:rPr>
            <w:rFonts w:ascii="Times New Roman" w:hAnsi="Times New Roman" w:cs="Times New Roman"/>
            <w:sz w:val="28"/>
            <w:szCs w:val="28"/>
          </w:rPr>
          <m:t>/</m:t>
        </m:r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696F8C">
        <w:rPr>
          <w:noProof/>
        </w:rPr>
        <w:pict w14:anchorId="7613B4E8">
          <v:rect id="Rectangle 131" o:spid="_x0000_s1068" style="position:absolute;left:0;text-align:left;margin-left:0;margin-top:.05pt;width:50pt;height:50pt;z-index:25172172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sQVjk+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m:oMath>
        <m:sSubSup>
          <m:sSub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beh</m:t>
            </m:r>
          </m:sup>
        </m:sSubSup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c-a-b</m:t>
            </m:r>
          </m:e>
        </m:d>
        <m:r>
          <m:rPr>
            <m:lit/>
            <m:nor/>
          </m:rPr>
          <w:rPr>
            <w:rFonts w:ascii="Times New Roman" w:hAnsi="Times New Roman" w:cs="Times New Roman"/>
            <w:sz w:val="28"/>
            <w:szCs w:val="28"/>
          </w:rPr>
          <m:t>/</m:t>
        </m:r>
      </m:oMath>
      <w:r w:rsidR="00696F8C">
        <w:rPr>
          <w:noProof/>
        </w:rPr>
        <w:pict w14:anchorId="3E73C74B">
          <v:rect id="Rectangle 132" o:spid="_x0000_s1067" style="position:absolute;left:0;text-align:left;margin-left:0;margin-top:.05pt;width:50pt;height:50pt;z-index:25172275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x&#10;J6Ov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. Это показывает, что влияние связей на эффекты сходства зависит только от того, имеют ли они большие или меньшие значения, чем у рассматриваемого актора, а не от того, насколько эти значения больше. Это также показывает, что для эффектов сходства важна дисперсия ценностей связей, а не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br/>
        <w:t>а не только их среднее значение, в то время как для эффекта среднего изменения имеет значение только среднее значение.</w:t>
      </w:r>
    </w:p>
    <w:p w14:paraId="212E172C" w14:textId="77777777" w:rsidR="00882685" w:rsidRPr="00F11744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Не все эффекты могут быть описаны как изменение некоторой функции полезности. В таких случаях используются элементарные эффекты [8].</w:t>
      </w:r>
    </w:p>
    <w:p w14:paraId="003BA497" w14:textId="77777777" w:rsidR="00882685" w:rsidRPr="00F11744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Элементарный эффект - это вклад в создание или поддержание связи, определённый напрямую, то есть без выражения его на основе изменения какой-либо функции оценки. Это означает, что элементарные эффекты более общие, чем эффекты оценки, и все эффекты могут быть представлены как 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элементарные эффекты. Однако для удобства интерпретации предпочтительно использовать формулировку функции оценки.</w:t>
      </w:r>
    </w:p>
    <w:p w14:paraId="0B25F1C7" w14:textId="77777777" w:rsidR="00882685" w:rsidRPr="00F11744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Элементарные эффекты могут применяться аналогично к созданию и поддержанию связи; или они могут применяться исключительно к созданию связи или исключительно к поддержанию связи.</w:t>
      </w:r>
    </w:p>
    <w:p w14:paraId="49B90642" w14:textId="0BFD1B52" w:rsidR="00882685" w:rsidRPr="00F11744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ример ситуации, когда невозможно описать как изменение функции полезности - тенденция к созданию связных троек (транзитивные замыкания). Если актор </w:t>
      </w:r>
      <w:r w:rsidR="00696F8C">
        <w:rPr>
          <w:noProof/>
        </w:rPr>
        <w:pict w14:anchorId="1725460D">
          <v:rect id="Rectangle 133" o:spid="_x0000_s1066" style="position:absolute;left:0;text-align:left;margin-left:0;margin-top:.05pt;width:50pt;height:50pt;z-index:25172377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BsR38O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proofErr w:type="spellStart"/>
      <w:r w:rsidRPr="00F11744"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lang w:val="en-US"/>
        </w:rPr>
        <w:t>i</w:t>
      </w:r>
      <w:proofErr w:type="spellEnd"/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является центральным в тройке, то связи, приводящие к замыканию, представлены как</w:t>
      </w:r>
      <w:r w:rsidR="00696F8C">
        <w:rPr>
          <w:noProof/>
        </w:rPr>
        <w:pict w14:anchorId="5366443C">
          <v:rect id="Rectangle 134" o:spid="_x0000_s1065" style="position:absolute;left:0;text-align:left;margin-left:0;margin-top:.05pt;width:50pt;height:50pt;z-index:25172480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Nj1&#10;M/HeAQAAOw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i→j</m:t>
        </m:r>
      </m:oMath>
      <w:r w:rsidR="00696F8C">
        <w:rPr>
          <w:noProof/>
        </w:rPr>
        <w:pict w14:anchorId="0DCD46FA">
          <v:rect id="Rectangle 135" o:spid="_x0000_s1064" style="position:absolute;left:0;text-align:left;margin-left:0;margin-top:.05pt;width:50pt;height:50pt;z-index:25172582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Lxbnru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w:r w:rsidR="00696F8C">
        <w:rPr>
          <w:noProof/>
        </w:rPr>
        <w:pict w14:anchorId="03CFE2E9">
          <v:rect id="Rectangle 136" o:spid="_x0000_s1063" style="position:absolute;left:0;text-align:left;margin-left:0;margin-top:.05pt;width:50pt;height:50pt;z-index:25172684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NjKaTu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i→h</m:t>
        </m:r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Однако первая связь подразумевает создание пути </w:t>
      </w:r>
      <w:r w:rsidR="00696F8C">
        <w:rPr>
          <w:noProof/>
        </w:rPr>
        <w:pict w14:anchorId="5C1A814A">
          <v:rect id="Rectangle 137" o:spid="_x0000_s1062" style="position:absolute;left:0;text-align:left;margin-left:0;margin-top:.05pt;width:50pt;height:50pt;z-index:25172787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wdFOEe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i→h→j</m:t>
        </m:r>
      </m:oMath>
      <w:r w:rsidR="00696F8C">
        <w:rPr>
          <w:noProof/>
        </w:rPr>
        <w:pict w14:anchorId="6B8C1940">
          <v:rect id="Rectangle 138" o:spid="_x0000_s1061" style="position:absolute;left:0;text-align:left;margin-left:0;margin-top:.05pt;width:50pt;height:50pt;z-index:25172889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b2/c5+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="00696F8C">
        <w:rPr>
          <w:noProof/>
        </w:rPr>
        <w:pict w14:anchorId="2DFE6377">
          <v:rect id="Rectangle 139" o:spid="_x0000_s1060" style="position:absolute;left:0;text-align:left;margin-left:0;margin-top:.05pt;width:50pt;height:50pt;z-index:25172992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mIwIuO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в то время как вторая связь означает установление связи с актором </w:t>
      </w:r>
      <w:r w:rsidR="00696F8C">
        <w:rPr>
          <w:noProof/>
        </w:rPr>
        <w:pict w14:anchorId="5DDB4AA2">
          <v:rect id="Rectangle 140" o:spid="_x0000_s1059" style="position:absolute;left:0;text-align:left;margin-left:0;margin-top:.05pt;width:50pt;height:50pt;z-index:25173094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NL+&#10;JibeAQAAOw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F11744">
        <w:rPr>
          <w:rFonts w:ascii="Times New Roman" w:hAnsi="Times New Roman" w:cs="Times New Roman"/>
          <w:i/>
          <w:iCs/>
          <w:sz w:val="28"/>
          <w:szCs w:val="28"/>
          <w:lang w:val="en-US"/>
        </w:rPr>
        <w:t>h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Актор </w:t>
      </w:r>
      <w:r w:rsidR="00696F8C">
        <w:rPr>
          <w:noProof/>
        </w:rPr>
        <w:pict w14:anchorId="51B002F8">
          <v:rect id="Rectangle 141" o:spid="_x0000_s1058" style="position:absolute;left:0;text-align:left;margin-left:0;margin-top:.05pt;width:50pt;height:50pt;z-index:25173196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JR3yee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F11744">
        <w:rPr>
          <w:rFonts w:ascii="Times New Roman" w:hAnsi="Times New Roman" w:cs="Times New Roman"/>
          <w:i/>
          <w:iCs/>
          <w:sz w:val="28"/>
          <w:szCs w:val="28"/>
          <w:lang w:val="en-US"/>
        </w:rPr>
        <w:t>h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в свою очередь, делает тот же исходящий выбор для третьего актора </w:t>
      </w:r>
      <w:r w:rsidR="00696F8C">
        <w:rPr>
          <w:noProof/>
        </w:rPr>
        <w:pict w14:anchorId="7B33D618">
          <v:rect id="Rectangle 142" o:spid="_x0000_s1057" style="position:absolute;left:0;text-align:left;margin-left:0;margin-top:.05pt;width:50pt;height:50pt;z-index:25173299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l&#10;PzJF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F11744">
        <w:rPr>
          <w:rFonts w:ascii="Times New Roman" w:hAnsi="Times New Roman" w:cs="Times New Roman"/>
          <w:i/>
          <w:iCs/>
          <w:sz w:val="28"/>
          <w:szCs w:val="28"/>
          <w:lang w:val="en-US"/>
        </w:rPr>
        <w:t>j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что указывает на структурную эквивалентность; таким образом, это различные процессы. </w:t>
      </w:r>
    </w:p>
    <w:p w14:paraId="5A31E536" w14:textId="77777777" w:rsidR="00882685" w:rsidRPr="00F11744" w:rsidRDefault="00512156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ab/>
        <w:t xml:space="preserve">Таким образом полученные оценки можно интерпретировать так:  </w:t>
      </w:r>
    </w:p>
    <w:p w14:paraId="473331F7" w14:textId="77777777" w:rsidR="00882685" w:rsidRPr="00F11744" w:rsidRDefault="00512156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i/>
          <w:iCs/>
          <w:sz w:val="28"/>
          <w:szCs w:val="28"/>
        </w:rPr>
        <w:t>Влияние количества</w:t>
      </w:r>
      <w:r w:rsidRPr="00F11744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исходящих связей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указывает на то, что с увеличением исходящих степеней снижается вероятность появления новой связи.</w:t>
      </w:r>
    </w:p>
    <w:p w14:paraId="1210B969" w14:textId="77777777" w:rsidR="00882685" w:rsidRPr="00F11744" w:rsidRDefault="00512156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Зависимость скорости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параметра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ля актора </w:t>
      </w:r>
      <m:oMath>
        <m:r>
          <w:rPr>
            <w:rFonts w:ascii="Cambria Math" w:hAnsi="Cambria Math" w:cs="Times New Roman"/>
            <w:sz w:val="28"/>
            <w:szCs w:val="28"/>
          </w:rPr>
          <m:t>i</m:t>
        </m:r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) </w:t>
      </w:r>
      <w:r w:rsidRPr="00F11744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от количества исходящих степеней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: c увеличением числа связей актор увеличивает частоту принятия решений.</w:t>
      </w:r>
    </w:p>
    <w:p w14:paraId="26A59B1B" w14:textId="77777777" w:rsidR="00882685" w:rsidRPr="00F11744" w:rsidRDefault="00512156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Транзитивные тройки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показывает количество транзитивных паттернов относительно актора </w:t>
      </w:r>
      <m:oMath>
        <m:r>
          <w:rPr>
            <w:rFonts w:ascii="Cambria Math" w:hAnsi="Cambria Math" w:cs="Times New Roman"/>
            <w:sz w:val="28"/>
            <w:szCs w:val="28"/>
          </w:rPr>
          <m:t>i</m:t>
        </m:r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Для двух акторов, где каждый из них является соавтором с </w:t>
      </w:r>
      <m:oMath>
        <m:r>
          <w:rPr>
            <w:rFonts w:ascii="Cambria Math" w:hAnsi="Cambria Math" w:cs="Times New Roman"/>
            <w:sz w:val="28"/>
            <w:szCs w:val="28"/>
          </w:rPr>
          <m:t>i</m:t>
        </m:r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ндивидуально, вероятность стать соавторами увеличивается </w:t>
      </w:r>
      <m:oMath>
        <m:r>
          <w:rPr>
            <w:rFonts w:ascii="Cambria Math" w:hAnsi="Cambria Math" w:cs="Times New Roman"/>
            <w:sz w:val="28"/>
            <w:szCs w:val="28"/>
          </w:rPr>
          <m:t>вexp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0.4268</m:t>
            </m:r>
          </m:e>
        </m:d>
        <m:r>
          <w:rPr>
            <w:rFonts w:ascii="Cambria Math" w:hAnsi="Cambria Math" w:cs="Times New Roman"/>
            <w:sz w:val="28"/>
            <w:szCs w:val="28"/>
          </w:rPr>
          <m:t>=1.5324</m:t>
        </m:r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раза.</w:t>
      </w:r>
    </w:p>
    <w:p w14:paraId="3A3C29DC" w14:textId="77777777" w:rsidR="00882685" w:rsidRPr="00F11744" w:rsidRDefault="00512156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Влияние стажа на эффект транзитивных троек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означает, что с увеличением стажа ослабевает эффект транзитивных троек.</w:t>
      </w:r>
    </w:p>
    <w:p w14:paraId="311EA89A" w14:textId="77285C26" w:rsidR="00882685" w:rsidRDefault="00882685">
      <w:pPr>
        <w:rPr>
          <w:rFonts w:ascii="Times New Roman" w:hAnsi="Times New Roman" w:cs="Times New Roman"/>
        </w:rPr>
      </w:pPr>
    </w:p>
    <w:p w14:paraId="62640DE5" w14:textId="33760034" w:rsidR="004D311C" w:rsidRDefault="004D311C">
      <w:pPr>
        <w:rPr>
          <w:rFonts w:ascii="Times New Roman" w:hAnsi="Times New Roman" w:cs="Times New Roman"/>
        </w:rPr>
      </w:pPr>
    </w:p>
    <w:p w14:paraId="50F2A7F3" w14:textId="138F03F9" w:rsidR="004D311C" w:rsidRDefault="004D311C">
      <w:pPr>
        <w:rPr>
          <w:rFonts w:ascii="Times New Roman" w:hAnsi="Times New Roman" w:cs="Times New Roman"/>
        </w:rPr>
      </w:pPr>
    </w:p>
    <w:p w14:paraId="7098353B" w14:textId="4AD2514F" w:rsidR="004D311C" w:rsidRDefault="004D311C">
      <w:pPr>
        <w:rPr>
          <w:rFonts w:ascii="Times New Roman" w:hAnsi="Times New Roman" w:cs="Times New Roman"/>
        </w:rPr>
      </w:pPr>
    </w:p>
    <w:p w14:paraId="0186293B" w14:textId="781E8A6D" w:rsidR="004D311C" w:rsidRDefault="004D311C">
      <w:pPr>
        <w:rPr>
          <w:rFonts w:ascii="Times New Roman" w:hAnsi="Times New Roman" w:cs="Times New Roman"/>
        </w:rPr>
      </w:pPr>
    </w:p>
    <w:p w14:paraId="46B16C1C" w14:textId="22F944DE" w:rsidR="004D311C" w:rsidRDefault="004D311C">
      <w:pPr>
        <w:rPr>
          <w:rFonts w:ascii="Times New Roman" w:hAnsi="Times New Roman" w:cs="Times New Roman"/>
        </w:rPr>
      </w:pPr>
    </w:p>
    <w:p w14:paraId="4FD3AAB3" w14:textId="637EA45F" w:rsidR="004D311C" w:rsidRDefault="004D311C">
      <w:pPr>
        <w:rPr>
          <w:rFonts w:ascii="Times New Roman" w:hAnsi="Times New Roman" w:cs="Times New Roman"/>
        </w:rPr>
      </w:pPr>
    </w:p>
    <w:p w14:paraId="23A5B622" w14:textId="77777777" w:rsidR="004D311C" w:rsidRDefault="004D311C">
      <w:pPr>
        <w:rPr>
          <w:rFonts w:ascii="Times New Roman" w:hAnsi="Times New Roman" w:cs="Times New Roman"/>
        </w:rPr>
      </w:pPr>
    </w:p>
    <w:p w14:paraId="0036E0F5" w14:textId="77777777" w:rsidR="00882685" w:rsidRDefault="00512156">
      <w:pPr>
        <w:pStyle w:val="Heading1"/>
        <w:numPr>
          <w:ilvl w:val="0"/>
          <w:numId w:val="1"/>
        </w:numPr>
        <w:rPr>
          <w:rFonts w:ascii="Times New Roman" w:hAnsi="Times New Roman" w:cs="Times New Roman"/>
        </w:rPr>
      </w:pPr>
      <w:bookmarkStart w:id="43" w:name="_Toc167201901"/>
      <w:bookmarkStart w:id="44" w:name="_Toc167201630"/>
      <w:bookmarkStart w:id="45" w:name="_Toc167489716"/>
      <w:r>
        <w:rPr>
          <w:rFonts w:cs="Times New Roman"/>
        </w:rPr>
        <w:lastRenderedPageBreak/>
        <w:t>Построение имитационной модели</w:t>
      </w:r>
      <w:bookmarkEnd w:id="43"/>
      <w:bookmarkEnd w:id="44"/>
      <w:bookmarkEnd w:id="45"/>
    </w:p>
    <w:p w14:paraId="5460D5A5" w14:textId="77777777" w:rsidR="00882685" w:rsidRDefault="00512156"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46" w:name="_Toc167489717"/>
      <w:r>
        <w:rPr>
          <w:rFonts w:cs="Times New Roman"/>
        </w:rPr>
        <w:t>Описание модели</w:t>
      </w:r>
      <w:bookmarkEnd w:id="46"/>
    </w:p>
    <w:p w14:paraId="21F0EF17" w14:textId="77777777" w:rsidR="00882685" w:rsidRDefault="00882685">
      <w:pPr>
        <w:rPr>
          <w:rFonts w:ascii="Times New Roman" w:hAnsi="Times New Roman" w:cs="Times New Roman"/>
        </w:rPr>
      </w:pPr>
    </w:p>
    <w:p w14:paraId="3311068B" w14:textId="77777777" w:rsidR="00882685" w:rsidRDefault="00512156">
      <w:pPr>
        <w:ind w:firstLine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Исследование реальных данных проводилось с использованием пакета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RSiena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. Пакет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RSiena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имеет очень большое количество разных реализаций компонентов модели, а так же распространяется с открытым исходный кодом и  активна поддержка сообщества при необходимости написания собственных компонент. </w:t>
      </w:r>
    </w:p>
    <w:p w14:paraId="2F34DD63" w14:textId="77777777" w:rsidR="00882685" w:rsidRDefault="00512156">
      <w:pPr>
        <w:ind w:firstLine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Собственной компонентой может быть эффект. К примеру влияние временного ряда научных конференций, на степень кластеризации всей сети. Такой компонент должен включать в себя анализ временного ряда, </w:t>
      </w:r>
      <w:r>
        <w:rPr>
          <w:rFonts w:ascii="Times New Roman" w:hAnsi="Times New Roman" w:cs="Times New Roman"/>
          <w:sz w:val="28"/>
          <w:szCs w:val="28"/>
          <w:lang w:val="en-US"/>
        </w:rPr>
        <w:t>dummy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variable</w:t>
      </w:r>
      <w:r>
        <w:rPr>
          <w:rFonts w:ascii="Times New Roman" w:hAnsi="Times New Roman" w:cs="Times New Roman"/>
          <w:sz w:val="28"/>
          <w:szCs w:val="28"/>
        </w:rPr>
        <w:t xml:space="preserve">, и классический компонент из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RSiena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- связные тройки. </w:t>
      </w:r>
    </w:p>
    <w:p w14:paraId="1A1DDF1B" w14:textId="77777777" w:rsidR="00882685" w:rsidRDefault="00512156">
      <w:pPr>
        <w:ind w:firstLine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Для проверки корректности пользовательских эффектов необходима имитационная модель САОМ.  </w:t>
      </w:r>
    </w:p>
    <w:p w14:paraId="0704D4DF" w14:textId="77777777" w:rsidR="00882685" w:rsidRDefault="00512156">
      <w:pPr>
        <w:pStyle w:val="BodyText"/>
        <w:ind w:firstLine="36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Была построена модель для направленной сети. Возможные результаты решения актора: создание новой свази, разрушение существующей связи, оставить сеть в том виде, в котором она есть в текущий момент времени. Разрушение связи происходит в одностороннем порядке, создание связи происходит в одностороннем порядке. </w:t>
      </w:r>
    </w:p>
    <w:p w14:paraId="5F671C1E" w14:textId="3CB62687" w:rsidR="00882685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ероятность изменения связи </w:t>
      </w:r>
      <w:r w:rsidR="00696F8C">
        <w:rPr>
          <w:noProof/>
        </w:rPr>
        <w:pict w14:anchorId="2C0E53EB">
          <v:rect id="Rectangle 41" o:spid="_x0000_s1056" style="position:absolute;left:0;text-align:left;margin-left:0;margin-top:.05pt;width:50pt;height:50pt;z-index:25165312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C3&#10;rWme3wEAADo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="00696F8C">
        <w:rPr>
          <w:noProof/>
        </w:rPr>
        <w:pict w14:anchorId="025AA8C6">
          <v:rect id="Rectangle 1" o:spid="_x0000_s1055" style="position:absolute;left:0;text-align:left;margin-left:0;margin-top:.05pt;width:50pt;height:50pt;z-index:251655168;visibility:hidden;mso-wrap-style:square;mso-wrap-distance-left:0;mso-wrap-distance-top:0;mso-wrap-distance-right:.25pt;mso-wrap-distance-bottom:.2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" filled="f" stroked="f" strokeweight="0"/>
        </w:pict>
      </w:r>
      <m:oMath>
        <m:r>
          <w:rPr>
            <w:rFonts w:ascii="Cambria Math" w:hAnsi="Cambria Math"/>
          </w:rPr>
          <m:t>i↔j</m:t>
        </m:r>
      </m:oMath>
      <w:r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4"/>
        <w:gridCol w:w="741"/>
      </w:tblGrid>
      <w:tr w:rsidR="00882685" w14:paraId="76D2EECE" w14:textId="77777777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11AE9214" w14:textId="77777777" w:rsidR="00882685" w:rsidRPr="002348CF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8"/>
                <w:szCs w:val="28"/>
                <w:lang w:val="ru-RU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P</m:t>
                </m:r>
                <m:r>
                  <m:rPr>
                    <m:lit/>
                    <m:nor/>
                  </m:rPr>
                  <w:rPr>
                    <w:rFonts w:ascii="Cambria Math" w:hAnsi="Cambria Math"/>
                    <w:lang w:val="ru-RU"/>
                  </w:rPr>
                  <m:t>\{</m:t>
                </m:r>
                <m:r>
                  <w:rPr>
                    <w:rFonts w:ascii="Cambria Math" w:hAnsi="Cambria Math"/>
                  </w:rPr>
                  <m:t>X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  <w:lang w:val="ru-RU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Δt</m:t>
                    </m:r>
                  </m:e>
                </m:d>
                <m:r>
                  <w:rPr>
                    <w:rFonts w:ascii="Cambria Math" w:hAnsi="Cambria Math"/>
                    <w:lang w:val="ru-RU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ru-RU"/>
                          </w:rPr>
                          <m:t>±</m:t>
                        </m:r>
                        <m:r>
                          <w:rPr>
                            <w:rFonts w:ascii="Cambria Math" w:hAnsi="Cambria Math"/>
                          </w:rPr>
                          <m:t>ij</m:t>
                        </m:r>
                      </m:e>
                    </m:d>
                  </m:sup>
                </m:sSup>
                <m:r>
                  <m:rPr>
                    <m:lit/>
                    <m:nor/>
                  </m:rPr>
                  <w:rPr>
                    <w:rFonts w:ascii="Cambria Math" w:hAnsi="Cambria Math"/>
                    <w:lang w:val="ru-RU"/>
                  </w:rPr>
                  <m:t>|</m:t>
                </m:r>
                <m:r>
                  <w:rPr>
                    <w:rFonts w:ascii="Cambria Math" w:hAnsi="Cambria Math"/>
                  </w:rPr>
                  <m:t>X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ru-RU"/>
                  </w:rPr>
                  <m:t>=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lit/>
                    <m:nor/>
                  </m:rPr>
                  <w:rPr>
                    <w:rFonts w:ascii="Cambria Math" w:hAnsi="Cambria Math"/>
                    <w:lang w:val="ru-RU"/>
                  </w:rPr>
                  <m:t>\}</m:t>
                </m:r>
                <m:r>
                  <w:rPr>
                    <w:rFonts w:ascii="Cambria Math" w:hAnsi="Cambria Math"/>
                    <w:lang w:val="ru-RU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  <m:r>
                              <w:rPr>
                                <w:rFonts w:ascii="Cambria Math" w:hAnsi="Cambria Math"/>
                                <w:lang w:val="ru-RU"/>
                              </w:rPr>
                              <m:t>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lang w:val="ru-RU"/>
                                      </w:rPr>
                                      <m:t>±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ij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/>
                                <w:lang w:val="ru-RU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</w:rPr>
                              <m:t>β</m:t>
                            </m:r>
                          </m:e>
                        </m:d>
                      </m:e>
                    </m:d>
                  </m:num>
                  <m:den>
                    <m:nary>
                      <m:naryPr>
                        <m:chr m:val="∑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  <w:lang w:val="ru-RU"/>
                          </w:rPr>
                          <m:t>h</m:t>
                        </m:r>
                      </m:sub>
                      <m:sup/>
                      <m:e>
                        <m:r>
                          <w:rPr>
                            <w:rFonts w:ascii="Cambria Math" w:hAnsi="Cambria Math"/>
                          </w:rPr>
                          <m:t>exp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  <m:r>
                                  <w:rPr>
                                    <w:rFonts w:ascii="Cambria Math" w:hAnsi="Cambria Math"/>
                                    <w:lang w:val="ru-RU"/>
                                  </w:rPr>
                                  <m:t>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lang w:val="ru-RU"/>
                                          </w:rPr>
                                          <m:t>±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i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  <w:lang w:val="ru-RU"/>
                                          </w:rPr>
                                          <m:t>h</m:t>
                                        </m: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  <w:lang w:val="ru-RU"/>
                                  </w:rPr>
                                  <m:t>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β</m:t>
                                </m:r>
                              </m:e>
                            </m:d>
                          </m:e>
                        </m:d>
                      </m:e>
                    </m:nary>
                  </m:den>
                </m:f>
                <m:r>
                  <w:rPr>
                    <w:rFonts w:ascii="Cambria Math" w:hAnsi="Cambria Math"/>
                    <w:lang w:val="ru-RU"/>
                  </w:rPr>
                  <m:t>,</m:t>
                </m:r>
              </m:oMath>
            </m:oMathPara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</w:tcPr>
          <w:p w14:paraId="7126C14F" w14:textId="2E22195E" w:rsidR="00882685" w:rsidRDefault="00512156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2</w:t>
            </w:r>
            <w:r w:rsidR="00F70D60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9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</w:tr>
    </w:tbl>
    <w:p w14:paraId="15203F76" w14:textId="77777777" w:rsidR="00882685" w:rsidRDefault="00512156">
      <w:pPr>
        <w:pStyle w:val="BodyText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ab/>
        <w:t>Функция полезности – есть линейная комбинация функций сети и их параметров. Для имитационной модели были взяты такие сетевые эффекты как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: </w:t>
      </w:r>
    </w:p>
    <w:p w14:paraId="112F57A1" w14:textId="77777777" w:rsidR="00882685" w:rsidRDefault="00512156">
      <w:pPr>
        <w:pStyle w:val="BodyText"/>
        <w:numPr>
          <w:ilvl w:val="0"/>
          <w:numId w:val="9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>Влияние количества общих связей</w:t>
      </w:r>
    </w:p>
    <w:p w14:paraId="60417315" w14:textId="77777777" w:rsidR="00882685" w:rsidRDefault="00512156">
      <w:pPr>
        <w:pStyle w:val="BodyText"/>
        <w:numPr>
          <w:ilvl w:val="0"/>
          <w:numId w:val="9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bookmarkStart w:id="47" w:name="_Hlk167313640"/>
      <w:bookmarkStart w:id="48" w:name="_Hlk167313675"/>
      <w:bookmarkEnd w:id="47"/>
      <w:r>
        <w:rPr>
          <w:rFonts w:ascii="Times New Roman" w:hAnsi="Times New Roman" w:cs="Times New Roman"/>
          <w:sz w:val="28"/>
          <w:szCs w:val="28"/>
        </w:rPr>
        <w:t>Влияние количества исходящих связей</w:t>
      </w:r>
      <w:bookmarkEnd w:id="48"/>
      <w:r>
        <w:rPr>
          <w:rFonts w:ascii="Times New Roman" w:hAnsi="Times New Roman" w:cs="Times New Roman"/>
          <w:sz w:val="28"/>
          <w:szCs w:val="28"/>
        </w:rPr>
        <w:t>.</w:t>
      </w:r>
    </w:p>
    <w:p w14:paraId="49E8E44A" w14:textId="77777777" w:rsidR="00882685" w:rsidRDefault="00512156">
      <w:pPr>
        <w:pStyle w:val="BodyText"/>
        <w:ind w:firstLine="708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В таком случае функция полезности данной модели имеет вид </w:t>
      </w:r>
    </w:p>
    <w:tbl>
      <w:tblPr>
        <w:tblStyle w:val="TableGrid"/>
        <w:tblW w:w="918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8370"/>
        <w:gridCol w:w="812"/>
      </w:tblGrid>
      <w:tr w:rsidR="00882685" w14:paraId="38477387" w14:textId="77777777">
        <w:trPr>
          <w:trHeight w:val="1338"/>
        </w:trPr>
        <w:tc>
          <w:tcPr>
            <w:tcW w:w="8369" w:type="dxa"/>
            <w:tcBorders>
              <w:top w:val="nil"/>
              <w:left w:val="nil"/>
              <w:bottom w:val="nil"/>
              <w:right w:val="nil"/>
            </w:tcBorders>
          </w:tcPr>
          <w:p w14:paraId="068AC7CC" w14:textId="77777777" w:rsidR="00882685" w:rsidRDefault="00696F8C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i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,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±ij</m:t>
                            </m:r>
                          </m:e>
                        </m:d>
                      </m:sup>
                    </m:sSup>
                    <m:r>
                      <w:rPr>
                        <w:rFonts w:ascii="Cambria Math" w:hAnsi="Cambria Math"/>
                      </w:rPr>
                      <m:t>,β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*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nary>
                      <m:naryPr>
                        <m:chr m:val="∑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j</m:t>
                            </m:r>
                          </m:sub>
                        </m:sSub>
                      </m:e>
                    </m:nary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ji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*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nary>
                      <m:naryPr>
                        <m:chr m:val="∑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j</m:t>
                            </m:r>
                          </m:sub>
                        </m:sSub>
                      </m:e>
                    </m:nary>
                  </m:e>
                </m:d>
              </m:oMath>
            </m:oMathPara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</w:tcPr>
          <w:p w14:paraId="151F9994" w14:textId="77777777" w:rsidR="00882685" w:rsidRDefault="00882685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8538CA4" w14:textId="3F291DA9" w:rsidR="00882685" w:rsidRDefault="00F70D60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512156">
              <w:rPr>
                <w:rFonts w:ascii="Times New Roman" w:eastAsia="Calibri" w:hAnsi="Times New Roman" w:cs="Times New Roman"/>
                <w:sz w:val="28"/>
                <w:szCs w:val="28"/>
              </w:rPr>
              <w:t>(</w:t>
            </w:r>
            <w:r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30</w:t>
            </w:r>
            <w:r w:rsidR="00512156">
              <w:rPr>
                <w:rFonts w:ascii="Times New Roman" w:eastAsia="Calibri" w:hAnsi="Times New Roman" w:cs="Times New Roman"/>
                <w:sz w:val="28"/>
                <w:szCs w:val="28"/>
              </w:rPr>
              <w:t>)</w:t>
            </w:r>
          </w:p>
        </w:tc>
      </w:tr>
    </w:tbl>
    <w:p w14:paraId="2827D6F0" w14:textId="77777777" w:rsidR="00882685" w:rsidRDefault="00512156"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49" w:name="_Toc167489718"/>
      <w:r>
        <w:rPr>
          <w:rFonts w:cs="Times New Roman"/>
        </w:rPr>
        <w:t>Допущения</w:t>
      </w:r>
      <w:bookmarkEnd w:id="49"/>
    </w:p>
    <w:p w14:paraId="1B6D8750" w14:textId="77777777" w:rsidR="00882685" w:rsidRDefault="00882685">
      <w:pPr>
        <w:rPr>
          <w:rFonts w:ascii="Times New Roman" w:hAnsi="Times New Roman" w:cs="Times New Roman"/>
        </w:rPr>
      </w:pPr>
    </w:p>
    <w:p w14:paraId="53ECBE89" w14:textId="77777777" w:rsidR="00882685" w:rsidRPr="00F11744" w:rsidRDefault="00512156">
      <w:pPr>
        <w:pStyle w:val="BodyText"/>
        <w:ind w:firstLine="708"/>
        <w:rPr>
          <w:rFonts w:ascii="Times New Roman" w:hAnsi="Times New Roman" w:cs="Times New Roman"/>
          <w:sz w:val="28"/>
          <w:szCs w:val="28"/>
        </w:rPr>
      </w:pPr>
      <w:r w:rsidRPr="00F11744">
        <w:rPr>
          <w:rFonts w:ascii="Times New Roman" w:hAnsi="Times New Roman" w:cs="Times New Roman"/>
          <w:sz w:val="28"/>
          <w:szCs w:val="28"/>
        </w:rPr>
        <w:t xml:space="preserve">В силу того, что на практике интенсивности имеют зависимости от частных характеристик актора (ковариат), а в данной имитационной модели </w:t>
      </w:r>
      <w:r w:rsidRPr="00F11744">
        <w:rPr>
          <w:rFonts w:ascii="Times New Roman" w:hAnsi="Times New Roman" w:cs="Times New Roman"/>
          <w:sz w:val="28"/>
          <w:szCs w:val="28"/>
        </w:rPr>
        <w:lastRenderedPageBreak/>
        <w:t>не используются эффекты связанные с ковариатами, то можно упростить выбор актора принимающего решение. Пусть для каждого актора интенсивности равны. В таком случае распределение вероятностей на шаге выбора актора принимавшего решение  – равномерное.</w:t>
      </w:r>
    </w:p>
    <w:p w14:paraId="3C5669A2" w14:textId="77777777" w:rsidR="00882685" w:rsidRPr="00F11744" w:rsidRDefault="00512156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F11744">
        <w:rPr>
          <w:rFonts w:ascii="Times New Roman" w:hAnsi="Times New Roman" w:cs="Times New Roman"/>
          <w:sz w:val="28"/>
          <w:szCs w:val="28"/>
        </w:rPr>
        <w:tab/>
        <w:t xml:space="preserve">Сеть представлена квадратной матрицей заполненной нулями и единицами. Начальное состояние сети на момент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0</m:t>
            </m:r>
          </m:sub>
        </m:sSub>
      </m:oMath>
      <w:r w:rsidRPr="00F11744">
        <w:rPr>
          <w:rFonts w:ascii="Times New Roman" w:hAnsi="Times New Roman" w:cs="Times New Roman"/>
          <w:sz w:val="28"/>
          <w:szCs w:val="28"/>
        </w:rPr>
        <w:t xml:space="preserve"> генерируется случайно, используя равномерное распределение. </w:t>
      </w:r>
    </w:p>
    <w:p w14:paraId="5A1F39DA" w14:textId="77777777" w:rsidR="00882685" w:rsidRDefault="00512156">
      <w:pPr>
        <w:rPr>
          <w:rFonts w:ascii="Times New Roman" w:hAnsi="Times New Roman" w:cs="Times New Roman"/>
        </w:rPr>
      </w:pPr>
      <w:r w:rsidRPr="00F11744">
        <w:rPr>
          <w:rFonts w:ascii="Times New Roman" w:hAnsi="Times New Roman" w:cs="Times New Roman"/>
          <w:sz w:val="28"/>
          <w:szCs w:val="28"/>
        </w:rPr>
        <w:tab/>
        <w:t>Длины интервалов времени, между снимками сети одинаковые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7AFB3D67" w14:textId="77777777" w:rsidR="00882685" w:rsidRDefault="00512156"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50" w:name="_Toc167489719"/>
      <w:r>
        <w:rPr>
          <w:rFonts w:cs="Times New Roman"/>
        </w:rPr>
        <w:t>Описание работы имитационной модели</w:t>
      </w:r>
      <w:bookmarkEnd w:id="50"/>
    </w:p>
    <w:p w14:paraId="136F9720" w14:textId="77777777" w:rsidR="00882685" w:rsidRDefault="00882685">
      <w:pPr>
        <w:rPr>
          <w:rFonts w:ascii="Times New Roman" w:hAnsi="Times New Roman" w:cs="Times New Roman"/>
        </w:rPr>
      </w:pPr>
    </w:p>
    <w:p w14:paraId="3B056018" w14:textId="77777777" w:rsidR="00882685" w:rsidRPr="00F11744" w:rsidRDefault="00512156">
      <w:pPr>
        <w:pStyle w:val="BodyText"/>
        <w:ind w:firstLine="708"/>
        <w:rPr>
          <w:rFonts w:ascii="Times New Roman" w:hAnsi="Times New Roman" w:cs="Times New Roman"/>
          <w:sz w:val="28"/>
          <w:szCs w:val="28"/>
        </w:rPr>
      </w:pPr>
      <w:r w:rsidRPr="00F11744">
        <w:rPr>
          <w:rFonts w:ascii="Times New Roman" w:hAnsi="Times New Roman" w:cs="Times New Roman"/>
          <w:sz w:val="28"/>
          <w:szCs w:val="28"/>
        </w:rPr>
        <w:t xml:space="preserve">В начале генерируется начальное состояние сети, снимок сети, матрица смежности, начально созданная нулевая матрица  размерностью </w:t>
      </w:r>
      <m:oMath>
        <m:r>
          <w:rPr>
            <w:rFonts w:ascii="Cambria Math" w:hAnsi="Cambria Math"/>
            <w:sz w:val="28"/>
            <w:szCs w:val="28"/>
          </w:rPr>
          <m:t>N</m:t>
        </m:r>
      </m:oMath>
      <w:r w:rsidRPr="00F11744">
        <w:rPr>
          <w:rFonts w:ascii="Times New Roman" w:hAnsi="Times New Roman" w:cs="Times New Roman"/>
          <w:sz w:val="28"/>
          <w:szCs w:val="28"/>
        </w:rPr>
        <w:t xml:space="preserve"> , где </w:t>
      </w:r>
      <m:oMath>
        <m:r>
          <w:rPr>
            <w:rFonts w:ascii="Cambria Math" w:hAnsi="Cambria Math"/>
            <w:sz w:val="28"/>
            <w:szCs w:val="28"/>
          </w:rPr>
          <m:t>N</m:t>
        </m:r>
      </m:oMath>
      <w:r w:rsidRPr="00F11744">
        <w:rPr>
          <w:rFonts w:ascii="Times New Roman" w:hAnsi="Times New Roman" w:cs="Times New Roman"/>
          <w:sz w:val="28"/>
          <w:szCs w:val="28"/>
        </w:rPr>
        <w:t xml:space="preserve"> – количество акторов в сети, заполняется единицами, с некоторым, заданным, коэффициентом разреженности; далее стимулируется социальная динамика до момента времени начала следующего снимка сети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m+1</m:t>
            </m:r>
          </m:sub>
        </m:sSub>
      </m:oMath>
      <w:r w:rsidRPr="00F11744">
        <w:rPr>
          <w:rFonts w:ascii="Times New Roman" w:hAnsi="Times New Roman" w:cs="Times New Roman"/>
          <w:sz w:val="28"/>
          <w:szCs w:val="28"/>
        </w:rPr>
        <w:t>.</w:t>
      </w:r>
    </w:p>
    <w:p w14:paraId="58445EC5" w14:textId="77777777" w:rsidR="00882685" w:rsidRPr="00F11744" w:rsidRDefault="00512156">
      <w:pPr>
        <w:pStyle w:val="BodyText"/>
        <w:ind w:firstLine="708"/>
        <w:rPr>
          <w:rFonts w:ascii="Times New Roman" w:hAnsi="Times New Roman" w:cs="Times New Roman"/>
          <w:sz w:val="28"/>
          <w:szCs w:val="28"/>
        </w:rPr>
      </w:pPr>
      <w:r w:rsidRPr="00F11744">
        <w:rPr>
          <w:rFonts w:ascii="Times New Roman" w:hAnsi="Times New Roman" w:cs="Times New Roman"/>
          <w:sz w:val="28"/>
          <w:szCs w:val="28"/>
        </w:rPr>
        <w:t>Процесс повторяется дважды, используя каждый раз снимок полученный на предыдущем шаге. Таким образом в результате работы получается 3 снимка сети.</w:t>
      </w:r>
    </w:p>
    <w:p w14:paraId="51F4948A" w14:textId="77777777" w:rsidR="00882685" w:rsidRPr="00F11744" w:rsidRDefault="00512156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F11744">
        <w:rPr>
          <w:rFonts w:ascii="Times New Roman" w:hAnsi="Times New Roman" w:cs="Times New Roman"/>
          <w:sz w:val="28"/>
          <w:szCs w:val="28"/>
        </w:rPr>
        <w:tab/>
        <w:t>Подробнее про симуляцию сетевой динамики. Положим</w:t>
      </w:r>
    </w:p>
    <w:p w14:paraId="2EF35E55" w14:textId="77777777" w:rsidR="00882685" w:rsidRPr="00F11744" w:rsidRDefault="00696F8C">
      <w:pPr>
        <w:pStyle w:val="BodyText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m</m:t>
            </m:r>
          </m:sub>
        </m:sSub>
        <m:r>
          <w:rPr>
            <w:rFonts w:ascii="Cambria Math" w:hAnsi="Cambria Math"/>
            <w:sz w:val="28"/>
            <w:szCs w:val="28"/>
          </w:rPr>
          <m:t>=0,</m:t>
        </m:r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m+1</m:t>
            </m:r>
          </m:sub>
        </m:sSub>
      </m:oMath>
      <w:r w:rsidR="00512156" w:rsidRPr="00F11744">
        <w:rPr>
          <w:rFonts w:ascii="Times New Roman" w:hAnsi="Times New Roman" w:cs="Times New Roman"/>
          <w:sz w:val="28"/>
          <w:szCs w:val="28"/>
        </w:rPr>
        <w:t xml:space="preserve"> задаётся пользователем, вектор параметров </w:t>
      </w:r>
      <m:oMath>
        <m:r>
          <w:rPr>
            <w:rFonts w:ascii="Cambria Math" w:hAnsi="Cambria Math"/>
            <w:sz w:val="28"/>
            <w:szCs w:val="28"/>
          </w:rPr>
          <m:t>β</m:t>
        </m:r>
      </m:oMath>
      <w:r w:rsidR="00512156" w:rsidRPr="00F11744">
        <w:rPr>
          <w:rFonts w:ascii="Times New Roman" w:hAnsi="Times New Roman" w:cs="Times New Roman"/>
          <w:sz w:val="28"/>
          <w:szCs w:val="28"/>
        </w:rPr>
        <w:t xml:space="preserve"> при эффектах задаётся пользователем. Генерируем </w:t>
      </w:r>
      <m:oMath>
        <m:r>
          <w:rPr>
            <w:rFonts w:ascii="Cambria Math" w:hAnsi="Cambria Math"/>
            <w:sz w:val="28"/>
            <w:szCs w:val="28"/>
          </w:rPr>
          <m:t>Δt</m:t>
        </m:r>
      </m:oMath>
      <w:r w:rsidR="00512156" w:rsidRPr="00F11744">
        <w:rPr>
          <w:rFonts w:ascii="Times New Roman" w:hAnsi="Times New Roman" w:cs="Times New Roman"/>
          <w:sz w:val="28"/>
          <w:szCs w:val="28"/>
        </w:rPr>
        <w:t xml:space="preserve"> экспоненциально, с параметром </w:t>
      </w:r>
      <m:oMath>
        <m:r>
          <w:rPr>
            <w:rFonts w:ascii="Cambria Math" w:hAnsi="Cambria Math"/>
            <w:sz w:val="28"/>
            <w:szCs w:val="28"/>
          </w:rPr>
          <m:t>λ</m:t>
        </m:r>
      </m:oMath>
      <w:r w:rsidR="00512156" w:rsidRPr="00F11744">
        <w:rPr>
          <w:rFonts w:ascii="Times New Roman" w:hAnsi="Times New Roman" w:cs="Times New Roman"/>
          <w:sz w:val="28"/>
          <w:szCs w:val="28"/>
        </w:rPr>
        <w:t xml:space="preserve">. Пока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m</m:t>
            </m:r>
          </m:sub>
        </m:sSub>
        <m:r>
          <w:rPr>
            <w:rFonts w:ascii="Cambria Math" w:hAnsi="Cambria Math"/>
            <w:sz w:val="28"/>
            <w:szCs w:val="28"/>
          </w:rPr>
          <m:t>+Δt</m:t>
        </m:r>
      </m:oMath>
      <w:r w:rsidR="00512156" w:rsidRPr="00F11744">
        <w:rPr>
          <w:rFonts w:ascii="Times New Roman" w:hAnsi="Times New Roman" w:cs="Times New Roman"/>
          <w:sz w:val="28"/>
          <w:szCs w:val="28"/>
        </w:rPr>
        <w:t xml:space="preserve"> меньше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m+1</m:t>
            </m:r>
          </m:sub>
        </m:sSub>
      </m:oMath>
      <w:r w:rsidR="00512156" w:rsidRPr="00F11744">
        <w:rPr>
          <w:rFonts w:ascii="Times New Roman" w:hAnsi="Times New Roman" w:cs="Times New Roman"/>
          <w:sz w:val="28"/>
          <w:szCs w:val="28"/>
        </w:rPr>
        <w:t xml:space="preserve"> используя распределение акторов  выбирается актор принимающий решение о изменении сети в момент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m</m:t>
            </m:r>
          </m:sub>
        </m:sSub>
        <m:r>
          <w:rPr>
            <w:rFonts w:ascii="Cambria Math" w:hAnsi="Cambria Math"/>
            <w:sz w:val="28"/>
            <w:szCs w:val="28"/>
          </w:rPr>
          <m:t>+Δt</m:t>
        </m:r>
      </m:oMath>
      <w:r w:rsidR="00512156" w:rsidRPr="00F11744">
        <w:rPr>
          <w:rFonts w:ascii="Times New Roman" w:hAnsi="Times New Roman" w:cs="Times New Roman"/>
          <w:sz w:val="28"/>
          <w:szCs w:val="28"/>
        </w:rPr>
        <w:t xml:space="preserve"> . Если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m</m:t>
            </m:r>
          </m:sub>
        </m:sSub>
        <m:r>
          <w:rPr>
            <w:rFonts w:ascii="Cambria Math" w:hAnsi="Cambria Math"/>
            <w:sz w:val="28"/>
            <w:szCs w:val="28"/>
          </w:rPr>
          <m:t>+Δt</m:t>
        </m:r>
      </m:oMath>
      <w:r w:rsidR="00512156" w:rsidRPr="00F11744">
        <w:rPr>
          <w:rFonts w:ascii="Times New Roman" w:hAnsi="Times New Roman" w:cs="Times New Roman"/>
          <w:sz w:val="28"/>
          <w:szCs w:val="28"/>
        </w:rPr>
        <w:t xml:space="preserve"> меньше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m+1</m:t>
            </m:r>
          </m:sub>
        </m:sSub>
      </m:oMath>
      <w:r w:rsidR="00512156" w:rsidRPr="00F11744">
        <w:rPr>
          <w:rFonts w:ascii="Times New Roman" w:hAnsi="Times New Roman" w:cs="Times New Roman"/>
          <w:sz w:val="28"/>
          <w:szCs w:val="28"/>
        </w:rPr>
        <w:t xml:space="preserve"> то генерируются все возможные состояния сети, в которые можно перейти из текущего состояния. Выбранный актор (актор </w:t>
      </w:r>
      <m:oMath>
        <m:r>
          <w:rPr>
            <w:rFonts w:ascii="Cambria Math" w:hAnsi="Cambria Math"/>
            <w:sz w:val="28"/>
            <w:szCs w:val="28"/>
          </w:rPr>
          <m:t>i</m:t>
        </m:r>
      </m:oMath>
      <w:r w:rsidR="00512156" w:rsidRPr="00F11744">
        <w:rPr>
          <w:rFonts w:ascii="Times New Roman" w:hAnsi="Times New Roman" w:cs="Times New Roman"/>
          <w:sz w:val="28"/>
          <w:szCs w:val="28"/>
        </w:rPr>
        <w:t xml:space="preserve"> ) используя распределение вероятностей переходов во все возможные варианты новой сети </w:t>
      </w:r>
      <m:oMath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±ij</m:t>
                </m:r>
              </m:e>
            </m:d>
          </m:sup>
        </m:sSup>
      </m:oMath>
      <w:r w:rsidR="00512156" w:rsidRPr="00F11744">
        <w:rPr>
          <w:rFonts w:ascii="Times New Roman" w:hAnsi="Times New Roman" w:cs="Times New Roman"/>
          <w:sz w:val="28"/>
          <w:szCs w:val="28"/>
        </w:rPr>
        <w:t xml:space="preserve">  принимает решение о изменении сети. Процесс заканчивается когда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m</m:t>
            </m:r>
          </m:sub>
        </m:sSub>
        <m:r>
          <w:rPr>
            <w:rFonts w:ascii="Cambria Math" w:hAnsi="Cambria Math"/>
            <w:sz w:val="28"/>
            <w:szCs w:val="28"/>
          </w:rPr>
          <m:t>+Δt&gt;</m:t>
        </m:r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m+1</m:t>
            </m:r>
          </m:sub>
        </m:sSub>
      </m:oMath>
      <w:r w:rsidR="00512156" w:rsidRPr="00F11744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4976A172" w14:textId="55760BC8" w:rsidR="00882685" w:rsidRPr="00F11744" w:rsidRDefault="00512156">
      <w:pPr>
        <w:rPr>
          <w:rFonts w:ascii="Times New Roman" w:hAnsi="Times New Roman" w:cs="Times New Roman"/>
          <w:sz w:val="28"/>
          <w:szCs w:val="28"/>
        </w:rPr>
      </w:pPr>
      <w:r w:rsidRPr="00F11744">
        <w:rPr>
          <w:rFonts w:ascii="Times New Roman" w:hAnsi="Times New Roman" w:cs="Times New Roman"/>
          <w:sz w:val="28"/>
          <w:szCs w:val="28"/>
        </w:rPr>
        <w:tab/>
        <w:t xml:space="preserve">Для симуляции принятия решения строится вектор полезностей для каждого актора, при зафиксированном </w:t>
      </w:r>
      <w:proofErr w:type="spellStart"/>
      <w:r w:rsidRPr="00F11744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F11744">
        <w:rPr>
          <w:rFonts w:ascii="Times New Roman" w:hAnsi="Times New Roman" w:cs="Times New Roman"/>
          <w:sz w:val="28"/>
          <w:szCs w:val="28"/>
        </w:rPr>
        <w:t xml:space="preserve"> акторе. Каждый элемент этого вектора отражает полезность изменения сети из текущего значения в следующее (минишаг). Считается функция полезности для каждого возможного изменения, где конкретный вид функции полезности задан формулой (</w:t>
      </w:r>
      <w:r w:rsidR="004D311C" w:rsidRPr="004D311C">
        <w:rPr>
          <w:rFonts w:ascii="Times New Roman" w:hAnsi="Times New Roman" w:cs="Times New Roman"/>
          <w:sz w:val="28"/>
          <w:szCs w:val="28"/>
        </w:rPr>
        <w:t>30</w:t>
      </w:r>
      <w:r w:rsidRPr="00F11744">
        <w:rPr>
          <w:rFonts w:ascii="Times New Roman" w:hAnsi="Times New Roman" w:cs="Times New Roman"/>
          <w:sz w:val="28"/>
          <w:szCs w:val="28"/>
        </w:rPr>
        <w:t>)</w:t>
      </w:r>
      <w:r w:rsidRPr="00F11744">
        <w:rPr>
          <w:rFonts w:ascii="Times New Roman" w:hAnsi="Times New Roman" w:cs="Times New Roman"/>
          <w:b/>
          <w:bCs/>
          <w:sz w:val="28"/>
          <w:szCs w:val="28"/>
        </w:rPr>
        <w:t>.</w:t>
      </w:r>
    </w:p>
    <w:p w14:paraId="671C5F97" w14:textId="77777777" w:rsidR="00882685" w:rsidRDefault="00512156"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51" w:name="_Toc167489720"/>
      <w:r>
        <w:rPr>
          <w:rFonts w:cs="Times New Roman"/>
        </w:rPr>
        <w:t>Оценка работы имитационной модели</w:t>
      </w:r>
      <w:bookmarkEnd w:id="51"/>
    </w:p>
    <w:p w14:paraId="468C0124" w14:textId="77777777" w:rsidR="00882685" w:rsidRDefault="00882685">
      <w:pPr>
        <w:rPr>
          <w:rFonts w:ascii="Times New Roman" w:hAnsi="Times New Roman" w:cs="Times New Roman"/>
        </w:rPr>
      </w:pPr>
    </w:p>
    <w:p w14:paraId="0414A164" w14:textId="77777777" w:rsidR="00882685" w:rsidRPr="00F11744" w:rsidRDefault="00512156">
      <w:pPr>
        <w:pStyle w:val="BodyText"/>
        <w:ind w:firstLine="708"/>
        <w:rPr>
          <w:rFonts w:ascii="Times New Roman" w:hAnsi="Times New Roman" w:cs="Times New Roman"/>
          <w:sz w:val="28"/>
          <w:szCs w:val="28"/>
        </w:rPr>
      </w:pPr>
      <w:r w:rsidRPr="00F11744">
        <w:rPr>
          <w:rFonts w:ascii="Times New Roman" w:hAnsi="Times New Roman" w:cs="Times New Roman"/>
          <w:sz w:val="28"/>
          <w:szCs w:val="28"/>
        </w:rPr>
        <w:t xml:space="preserve">Для оценки корректности работы  имитационной модели необходимо передать полученные снимки сети в пакет </w:t>
      </w:r>
      <w:proofErr w:type="spellStart"/>
      <w:r w:rsidRPr="00F11744">
        <w:rPr>
          <w:rFonts w:ascii="Times New Roman" w:hAnsi="Times New Roman" w:cs="Times New Roman"/>
          <w:sz w:val="28"/>
          <w:szCs w:val="28"/>
          <w:lang w:val="en-US"/>
        </w:rPr>
        <w:t>RSiena</w:t>
      </w:r>
      <w:proofErr w:type="spellEnd"/>
      <w:r w:rsidRPr="00F11744">
        <w:rPr>
          <w:rFonts w:ascii="Times New Roman" w:hAnsi="Times New Roman" w:cs="Times New Roman"/>
          <w:sz w:val="28"/>
          <w:szCs w:val="28"/>
        </w:rPr>
        <w:t xml:space="preserve">, описав модель. Далее </w:t>
      </w:r>
      <w:r w:rsidRPr="00F11744">
        <w:rPr>
          <w:rFonts w:ascii="Times New Roman" w:hAnsi="Times New Roman" w:cs="Times New Roman"/>
          <w:sz w:val="28"/>
          <w:szCs w:val="28"/>
        </w:rPr>
        <w:lastRenderedPageBreak/>
        <w:t>коэффициент сходимости должен быть ниже  [7], абсолютное значение Convergence t-ratio[13] для каждого параметра меньше , а так же оценка значения параметра должна находиться в диапазоне , где  – среднеквадратическое отклонение.</w:t>
      </w:r>
    </w:p>
    <w:p w14:paraId="26802E9B" w14:textId="303C354D" w:rsidR="00882685" w:rsidRPr="00F11744" w:rsidRDefault="00512156">
      <w:pPr>
        <w:pStyle w:val="BodyText"/>
        <w:ind w:firstLine="708"/>
        <w:rPr>
          <w:rFonts w:ascii="Times New Roman" w:hAnsi="Times New Roman" w:cs="Times New Roman"/>
          <w:sz w:val="28"/>
          <w:szCs w:val="28"/>
        </w:rPr>
      </w:pPr>
      <w:r w:rsidRPr="00F11744">
        <w:rPr>
          <w:rFonts w:ascii="Times New Roman" w:hAnsi="Times New Roman" w:cs="Times New Roman"/>
          <w:sz w:val="28"/>
          <w:szCs w:val="28"/>
        </w:rPr>
        <w:t xml:space="preserve">Был построен алгоритм, запускающий имитационную модель, передающий результат работы (снимки сети) в пакет </w:t>
      </w:r>
      <w:proofErr w:type="spellStart"/>
      <w:r w:rsidRPr="00F11744">
        <w:rPr>
          <w:rFonts w:ascii="Times New Roman" w:hAnsi="Times New Roman" w:cs="Times New Roman"/>
          <w:sz w:val="28"/>
          <w:szCs w:val="28"/>
          <w:lang w:val="en-US"/>
        </w:rPr>
        <w:t>RSiena</w:t>
      </w:r>
      <w:proofErr w:type="spellEnd"/>
      <w:r w:rsidRPr="00F11744">
        <w:rPr>
          <w:rFonts w:ascii="Times New Roman" w:hAnsi="Times New Roman" w:cs="Times New Roman"/>
          <w:sz w:val="28"/>
          <w:szCs w:val="28"/>
        </w:rPr>
        <w:t xml:space="preserve"> и сохраняющий результат оценки параметров, </w:t>
      </w:r>
      <m:oMath>
        <m:r>
          <w:rPr>
            <w:rFonts w:ascii="Cambria Math" w:hAnsi="Cambria Math"/>
            <w:sz w:val="28"/>
            <w:szCs w:val="28"/>
          </w:rPr>
          <m:t>СКО</m:t>
        </m:r>
      </m:oMath>
      <w:r w:rsidRPr="00F11744">
        <w:rPr>
          <w:rFonts w:ascii="Times New Roman" w:hAnsi="Times New Roman" w:cs="Times New Roman"/>
          <w:sz w:val="28"/>
          <w:szCs w:val="28"/>
        </w:rPr>
        <w:t xml:space="preserve"> каждого параметра, коэффициент сходимости модели, и </w:t>
      </w:r>
      <w:r w:rsidRPr="00F11744">
        <w:rPr>
          <w:rFonts w:ascii="Times New Roman" w:hAnsi="Times New Roman" w:cs="Times New Roman"/>
          <w:i/>
          <w:iCs/>
          <w:sz w:val="28"/>
          <w:szCs w:val="28"/>
        </w:rPr>
        <w:t>Convergence t-ratio</w:t>
      </w:r>
      <w:r w:rsidRPr="00F11744">
        <w:rPr>
          <w:rFonts w:ascii="Times New Roman" w:hAnsi="Times New Roman" w:cs="Times New Roman"/>
          <w:sz w:val="28"/>
          <w:szCs w:val="28"/>
        </w:rPr>
        <w:t>.</w:t>
      </w:r>
      <w:r w:rsidR="00497521">
        <w:rPr>
          <w:rFonts w:ascii="Times New Roman" w:hAnsi="Times New Roman" w:cs="Times New Roman"/>
          <w:sz w:val="28"/>
          <w:szCs w:val="28"/>
        </w:rPr>
        <w:t xml:space="preserve"> На рисунке 7 можно увидеть как возрастает количество связей ( голубых ребер) между акторами (красными вершинами) в результате симуляции сетевой динамики.  </w:t>
      </w:r>
    </w:p>
    <w:p w14:paraId="1E88A968" w14:textId="77777777" w:rsidR="00882685" w:rsidRDefault="00512156">
      <w:pPr>
        <w:pStyle w:val="BodyText"/>
        <w:ind w:firstLine="708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1B14F907" wp14:editId="0EA237F2">
            <wp:extent cx="5603240" cy="1946275"/>
            <wp:effectExtent l="0" t="0" r="0" b="0"/>
            <wp:docPr id="151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Picture 113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3240" cy="194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7BDFD" w14:textId="0A86CD5C" w:rsidR="00882685" w:rsidRDefault="00512156">
      <w:pPr>
        <w:pStyle w:val="BodyText"/>
        <w:ind w:firstLine="708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Рисунок </w:t>
      </w:r>
      <w:r w:rsidR="00497521">
        <w:rPr>
          <w:rFonts w:ascii="Times New Roman" w:hAnsi="Times New Roman" w:cs="Times New Roman"/>
          <w:sz w:val="28"/>
          <w:szCs w:val="28"/>
        </w:rPr>
        <w:t>7</w:t>
      </w:r>
      <w:r>
        <w:rPr>
          <w:rFonts w:ascii="Times New Roman" w:hAnsi="Times New Roman" w:cs="Times New Roman"/>
          <w:sz w:val="28"/>
          <w:szCs w:val="28"/>
        </w:rPr>
        <w:t xml:space="preserve"> – Визуализация работы одной итерации алгоритма </w:t>
      </w:r>
    </w:p>
    <w:p w14:paraId="1EA0907E" w14:textId="77777777" w:rsidR="00882685" w:rsidRPr="00F11744" w:rsidRDefault="00512156">
      <w:pPr>
        <w:pStyle w:val="BodyText"/>
        <w:ind w:firstLine="708"/>
        <w:rPr>
          <w:rFonts w:ascii="Times New Roman" w:hAnsi="Times New Roman" w:cs="Times New Roman"/>
          <w:sz w:val="28"/>
          <w:szCs w:val="28"/>
        </w:rPr>
      </w:pPr>
      <w:r w:rsidRPr="00F11744">
        <w:rPr>
          <w:rFonts w:ascii="Times New Roman" w:hAnsi="Times New Roman" w:cs="Times New Roman"/>
          <w:sz w:val="28"/>
          <w:szCs w:val="28"/>
        </w:rPr>
        <w:t xml:space="preserve"> Этот алгоритм был запущен 50 раз, и на каждой итерации выполнялись все необходимые условия, чтобы считать имитационную модель корректно описывающей заданную теоретическую модель САОМ.</w:t>
      </w:r>
    </w:p>
    <w:p w14:paraId="10D3F5BD" w14:textId="77777777" w:rsidR="00882685" w:rsidRPr="00F11744" w:rsidRDefault="00512156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F11744">
        <w:rPr>
          <w:rFonts w:ascii="Times New Roman" w:hAnsi="Times New Roman" w:cs="Times New Roman"/>
          <w:sz w:val="28"/>
          <w:szCs w:val="28"/>
        </w:rPr>
        <w:tab/>
        <w:t xml:space="preserve">Заданные начальные значения: для эффекта </w:t>
      </w:r>
      <w:r w:rsidRPr="00F11744">
        <w:rPr>
          <w:rFonts w:ascii="Times New Roman" w:hAnsi="Times New Roman" w:cs="Times New Roman"/>
          <w:i/>
          <w:iCs/>
          <w:sz w:val="28"/>
          <w:szCs w:val="28"/>
        </w:rPr>
        <w:t>влияние количества общих связей</w:t>
      </w:r>
      <w:r w:rsidRPr="00F11744">
        <w:rPr>
          <w:rFonts w:ascii="Times New Roman" w:hAnsi="Times New Roman" w:cs="Times New Roman"/>
          <w:sz w:val="28"/>
          <w:szCs w:val="28"/>
        </w:rPr>
        <w:t xml:space="preserve"> – 1.5, для эффекта </w:t>
      </w:r>
      <w:r w:rsidRPr="00F11744">
        <w:rPr>
          <w:rFonts w:ascii="Times New Roman" w:hAnsi="Times New Roman" w:cs="Times New Roman"/>
          <w:i/>
          <w:iCs/>
          <w:sz w:val="28"/>
          <w:szCs w:val="28"/>
        </w:rPr>
        <w:t>влияние количества исходящих связей</w:t>
      </w:r>
      <w:r w:rsidRPr="00F11744">
        <w:rPr>
          <w:rFonts w:ascii="Times New Roman" w:hAnsi="Times New Roman" w:cs="Times New Roman"/>
          <w:sz w:val="28"/>
          <w:szCs w:val="28"/>
        </w:rPr>
        <w:t xml:space="preserve"> – 1.8; интервалы времени – 2.5; интенсивности для акторов – 0.8; размерность сети – 50; коэффициент разреженности начального состояния сети – 0.75</w:t>
      </w:r>
    </w:p>
    <w:p w14:paraId="0BB6CC13" w14:textId="77777777" w:rsidR="00882685" w:rsidRDefault="00512156">
      <w:pPr>
        <w:jc w:val="center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0048ED73" wp14:editId="08CA008A">
            <wp:extent cx="3890645" cy="3813175"/>
            <wp:effectExtent l="0" t="0" r="0" b="0"/>
            <wp:docPr id="152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Picture 110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0645" cy="381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FA275" w14:textId="6DDBBFD8" w:rsidR="00882685" w:rsidRDefault="00512156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Рисунок </w:t>
      </w:r>
      <w:r w:rsidR="00497521">
        <w:rPr>
          <w:rFonts w:ascii="Times New Roman" w:hAnsi="Times New Roman" w:cs="Times New Roman"/>
          <w:sz w:val="28"/>
          <w:szCs w:val="28"/>
        </w:rPr>
        <w:t>8</w:t>
      </w:r>
      <w:r>
        <w:rPr>
          <w:rFonts w:ascii="Times New Roman" w:hAnsi="Times New Roman" w:cs="Times New Roman"/>
          <w:sz w:val="28"/>
          <w:szCs w:val="28"/>
        </w:rPr>
        <w:t xml:space="preserve"> – График значений оценок параметров</w:t>
      </w:r>
    </w:p>
    <w:p w14:paraId="5743B0BF" w14:textId="77777777" w:rsidR="00882685" w:rsidRDefault="00512156">
      <w:pPr>
        <w:jc w:val="center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4883649B" wp14:editId="73B7788B">
            <wp:extent cx="3088005" cy="6271260"/>
            <wp:effectExtent l="0" t="0" r="0" b="0"/>
            <wp:docPr id="153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Picture 111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005" cy="627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06D58" w14:textId="35DC8CC0" w:rsidR="00882685" w:rsidRDefault="00512156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Рисунок </w:t>
      </w:r>
      <w:r w:rsidR="00497521">
        <w:rPr>
          <w:rFonts w:ascii="Times New Roman" w:hAnsi="Times New Roman" w:cs="Times New Roman"/>
          <w:sz w:val="28"/>
          <w:szCs w:val="28"/>
        </w:rPr>
        <w:t>9</w:t>
      </w:r>
      <w:r>
        <w:rPr>
          <w:rFonts w:ascii="Times New Roman" w:hAnsi="Times New Roman" w:cs="Times New Roman"/>
          <w:sz w:val="28"/>
          <w:szCs w:val="28"/>
        </w:rPr>
        <w:t xml:space="preserve"> – Графики ядерных оценок плотности параметров</w:t>
      </w:r>
    </w:p>
    <w:p w14:paraId="6ECFC0A0" w14:textId="77777777" w:rsidR="00882685" w:rsidRDefault="00882685">
      <w:pPr>
        <w:jc w:val="center"/>
        <w:rPr>
          <w:rFonts w:ascii="Times New Roman" w:hAnsi="Times New Roman" w:cs="Times New Roman"/>
        </w:rPr>
      </w:pPr>
    </w:p>
    <w:p w14:paraId="331DBD67" w14:textId="77777777" w:rsidR="00882685" w:rsidRDefault="00512156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Выборочное математическое ожидание оценок параметра 1 эффекта </w:t>
      </w:r>
      <w:r>
        <w:rPr>
          <w:rFonts w:ascii="Times New Roman" w:hAnsi="Times New Roman" w:cs="Times New Roman"/>
          <w:i/>
          <w:iCs/>
          <w:sz w:val="28"/>
          <w:szCs w:val="28"/>
        </w:rPr>
        <w:t>влияние количества общих связей</w:t>
      </w:r>
      <w:r>
        <w:rPr>
          <w:rFonts w:ascii="Times New Roman" w:hAnsi="Times New Roman" w:cs="Times New Roman"/>
          <w:sz w:val="28"/>
          <w:szCs w:val="28"/>
        </w:rPr>
        <w:t xml:space="preserve"> – 1.48, параметра 2 эффекта </w:t>
      </w:r>
      <w:r>
        <w:rPr>
          <w:rFonts w:ascii="Times New Roman" w:hAnsi="Times New Roman" w:cs="Times New Roman"/>
          <w:i/>
          <w:iCs/>
          <w:sz w:val="28"/>
          <w:szCs w:val="28"/>
        </w:rPr>
        <w:t>влияние количества исходящих связей</w:t>
      </w:r>
      <w:r>
        <w:rPr>
          <w:rFonts w:ascii="Times New Roman" w:hAnsi="Times New Roman" w:cs="Times New Roman"/>
          <w:sz w:val="28"/>
          <w:szCs w:val="28"/>
        </w:rPr>
        <w:t xml:space="preserve"> – 1.83; средняя дисперсия оценок параметра 1 эффекта </w:t>
      </w:r>
      <w:r>
        <w:rPr>
          <w:rFonts w:ascii="Times New Roman" w:hAnsi="Times New Roman" w:cs="Times New Roman"/>
          <w:i/>
          <w:iCs/>
          <w:sz w:val="28"/>
          <w:szCs w:val="28"/>
        </w:rPr>
        <w:t>влияние количества общих связей</w:t>
      </w:r>
      <w:r>
        <w:rPr>
          <w:rFonts w:ascii="Times New Roman" w:hAnsi="Times New Roman" w:cs="Times New Roman"/>
          <w:sz w:val="28"/>
          <w:szCs w:val="28"/>
        </w:rPr>
        <w:t xml:space="preserve"> – 0.267, параметра 2 эффекта </w:t>
      </w:r>
      <w:r>
        <w:rPr>
          <w:rFonts w:ascii="Times New Roman" w:hAnsi="Times New Roman" w:cs="Times New Roman"/>
          <w:i/>
          <w:iCs/>
          <w:sz w:val="28"/>
          <w:szCs w:val="28"/>
        </w:rPr>
        <w:t>влияние количества исходящих связей</w:t>
      </w:r>
      <w:r>
        <w:rPr>
          <w:rFonts w:ascii="Times New Roman" w:hAnsi="Times New Roman" w:cs="Times New Roman"/>
          <w:sz w:val="28"/>
          <w:szCs w:val="28"/>
        </w:rPr>
        <w:t xml:space="preserve"> – 0.024; выборочная дисперсия оценок параметра 1 эффекта </w:t>
      </w:r>
      <w:r>
        <w:rPr>
          <w:rFonts w:ascii="Times New Roman" w:hAnsi="Times New Roman" w:cs="Times New Roman"/>
          <w:i/>
          <w:iCs/>
          <w:sz w:val="28"/>
          <w:szCs w:val="28"/>
        </w:rPr>
        <w:t>влияние количества общих связей</w:t>
      </w:r>
      <w:r>
        <w:rPr>
          <w:rFonts w:ascii="Times New Roman" w:hAnsi="Times New Roman" w:cs="Times New Roman"/>
          <w:sz w:val="28"/>
          <w:szCs w:val="28"/>
        </w:rPr>
        <w:t xml:space="preserve"> – 0.047, параметра 2 эффекта </w:t>
      </w:r>
      <w:r>
        <w:rPr>
          <w:rFonts w:ascii="Times New Roman" w:hAnsi="Times New Roman" w:cs="Times New Roman"/>
          <w:i/>
          <w:iCs/>
          <w:sz w:val="28"/>
          <w:szCs w:val="28"/>
        </w:rPr>
        <w:t>влияние количества исходящих связей</w:t>
      </w:r>
      <w:r>
        <w:rPr>
          <w:rFonts w:ascii="Times New Roman" w:hAnsi="Times New Roman" w:cs="Times New Roman"/>
          <w:sz w:val="28"/>
          <w:szCs w:val="28"/>
        </w:rPr>
        <w:t xml:space="preserve"> – 0.02</w:t>
      </w:r>
    </w:p>
    <w:p w14:paraId="16F7D4E3" w14:textId="77777777" w:rsidR="00882685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3CAED258" w14:textId="77777777" w:rsidR="00882685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9C8578F" w14:textId="77777777" w:rsidR="00882685" w:rsidRDefault="00512156">
      <w:pPr>
        <w:pStyle w:val="Heading1"/>
        <w:jc w:val="center"/>
        <w:rPr>
          <w:rFonts w:ascii="Times New Roman" w:hAnsi="Times New Roman" w:cs="Times New Roman"/>
        </w:rPr>
      </w:pPr>
      <w:bookmarkStart w:id="52" w:name="_Toc167201902"/>
      <w:bookmarkStart w:id="53" w:name="_Toc167201631"/>
      <w:bookmarkStart w:id="54" w:name="_Toc167489721"/>
      <w:r>
        <w:rPr>
          <w:rFonts w:cs="Times New Roman"/>
        </w:rPr>
        <w:lastRenderedPageBreak/>
        <w:t>Заключение</w:t>
      </w:r>
      <w:bookmarkEnd w:id="52"/>
      <w:bookmarkEnd w:id="53"/>
      <w:bookmarkEnd w:id="54"/>
    </w:p>
    <w:p w14:paraId="35D3B768" w14:textId="77777777" w:rsidR="00882685" w:rsidRPr="00582B59" w:rsidRDefault="00882685">
      <w:pPr>
        <w:rPr>
          <w:rFonts w:ascii="Times New Roman" w:hAnsi="Times New Roman" w:cs="Times New Roman"/>
        </w:rPr>
      </w:pPr>
    </w:p>
    <w:p w14:paraId="162FDBF0" w14:textId="77777777" w:rsidR="00882685" w:rsidRPr="00F11744" w:rsidRDefault="00512156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F11744">
        <w:rPr>
          <w:rFonts w:ascii="Times New Roman" w:hAnsi="Times New Roman" w:cs="Times New Roman"/>
          <w:sz w:val="28"/>
          <w:szCs w:val="28"/>
        </w:rPr>
        <w:t xml:space="preserve">В рамках этой работы был изучен класс стохастических акторно ориентированных моделей. Поставленная цель, а именно построение и анализ стохастических акторно-ориентированных моделей была достигнута. Каждая из поставленных задач была выполнена. </w:t>
      </w:r>
    </w:p>
    <w:p w14:paraId="451540C8" w14:textId="6E45F98B" w:rsidR="00882685" w:rsidRPr="00F11744" w:rsidRDefault="00512156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F11744">
        <w:rPr>
          <w:rFonts w:ascii="Times New Roman" w:hAnsi="Times New Roman" w:cs="Times New Roman"/>
          <w:sz w:val="28"/>
          <w:szCs w:val="28"/>
        </w:rPr>
        <w:t>САОМ, является новым математическим методом, использующий методы и подходи из дисциплин ставших уже классическими. В САОМ используется теория потоков, однако использование классических методов теории массового обслуживания, или теории потоков затруднительно, поскольку процесс изменение которого, моделируется – сеть, и при переходе от одного состояния сети к другому основным фактором является именно структура самой сети, её вид.</w:t>
      </w:r>
      <w:r w:rsidR="00B253DA">
        <w:rPr>
          <w:rFonts w:ascii="Times New Roman" w:hAnsi="Times New Roman" w:cs="Times New Roman"/>
          <w:sz w:val="28"/>
          <w:szCs w:val="28"/>
        </w:rPr>
        <w:t xml:space="preserve"> Что требует использования инструментов теории графов.</w:t>
      </w:r>
      <w:r w:rsidRPr="00F11744">
        <w:rPr>
          <w:rFonts w:ascii="Times New Roman" w:hAnsi="Times New Roman" w:cs="Times New Roman"/>
          <w:sz w:val="28"/>
          <w:szCs w:val="28"/>
        </w:rPr>
        <w:t xml:space="preserve"> Так же использование сетевых эффектов очень похоже, на использование линейной регрессии, только вместо предикторов используется не набор данных, а поток принятий решений, что в свою очередь тоже затрудняет анализ сетевых данных, как задачу линейной регрессии. </w:t>
      </w:r>
    </w:p>
    <w:p w14:paraId="5B631424" w14:textId="77777777" w:rsidR="00882685" w:rsidRPr="00F11744" w:rsidRDefault="00512156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F11744">
        <w:rPr>
          <w:rFonts w:ascii="Times New Roman" w:hAnsi="Times New Roman" w:cs="Times New Roman"/>
          <w:sz w:val="28"/>
          <w:szCs w:val="28"/>
        </w:rPr>
        <w:t xml:space="preserve">Сетевые структуры хранят в себе большое количество информации, а динамика этих сетевых структур позволяет узнать многое о виде сети, о акторах, и о том как внешние факторы влияют на рассматриваемую сеть. </w:t>
      </w:r>
    </w:p>
    <w:p w14:paraId="0308A0F8" w14:textId="77777777" w:rsidR="00882685" w:rsidRPr="00F11744" w:rsidRDefault="00512156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F11744">
        <w:rPr>
          <w:rFonts w:ascii="Times New Roman" w:hAnsi="Times New Roman" w:cs="Times New Roman"/>
          <w:sz w:val="28"/>
          <w:szCs w:val="28"/>
        </w:rPr>
        <w:t>Результаты, полученные в ходе анализа социальной сети научного соавторства Томского государственного университета, могут быть положены в основу дальнейшего исследования данной сети, а также создания новых социологических гипотез в отношении сети соавторства ТГУ. Данные исследования могут быть использованы для оптимизации научного сообщества. В наши дни все большую популярность набирают междисциплинарные исследования, и в результате текущего исследования видно, что с увеличением стажа у авторов увеличивается вероятность междисциплинарной связи. Однако для дальнейшего исследования сети необходима разработка социологической теории о динамике сети и анализ поставленной теории. Полученные модели могут послужить не только для оптимизации взаимодействия научного сообщества, но и для оптимизации академического процесса студентов.</w:t>
      </w:r>
    </w:p>
    <w:p w14:paraId="7D13EF2E" w14:textId="77777777" w:rsidR="00882685" w:rsidRDefault="00882685">
      <w:pPr>
        <w:rPr>
          <w:rFonts w:ascii="Times New Roman" w:hAnsi="Times New Roman" w:cs="Times New Roman"/>
        </w:rPr>
      </w:pPr>
    </w:p>
    <w:p w14:paraId="00CBB48C" w14:textId="77777777" w:rsidR="00882685" w:rsidRDefault="00882685">
      <w:pPr>
        <w:rPr>
          <w:rFonts w:ascii="Times New Roman" w:hAnsi="Times New Roman" w:cs="Times New Roman"/>
        </w:rPr>
      </w:pPr>
    </w:p>
    <w:p w14:paraId="21DA1A94" w14:textId="77777777" w:rsidR="00882685" w:rsidRDefault="00882685">
      <w:pPr>
        <w:rPr>
          <w:rFonts w:ascii="Times New Roman" w:hAnsi="Times New Roman" w:cs="Times New Roman"/>
        </w:rPr>
      </w:pPr>
    </w:p>
    <w:p w14:paraId="473A70B0" w14:textId="77777777" w:rsidR="00882685" w:rsidRDefault="00512156">
      <w:pPr>
        <w:pStyle w:val="Heading1"/>
        <w:jc w:val="center"/>
        <w:rPr>
          <w:rFonts w:ascii="Times New Roman" w:hAnsi="Times New Roman" w:cs="Times New Roman"/>
        </w:rPr>
      </w:pPr>
      <w:bookmarkStart w:id="55" w:name="_Toc167201903"/>
      <w:bookmarkStart w:id="56" w:name="_Toc167201632"/>
      <w:bookmarkStart w:id="57" w:name="_Toc167489722"/>
      <w:r>
        <w:rPr>
          <w:rFonts w:cs="Times New Roman"/>
        </w:rPr>
        <w:lastRenderedPageBreak/>
        <w:t>Список использованных источников и литературы</w:t>
      </w:r>
      <w:bookmarkEnd w:id="55"/>
      <w:bookmarkEnd w:id="56"/>
      <w:bookmarkEnd w:id="57"/>
    </w:p>
    <w:p w14:paraId="2801FBE0" w14:textId="77777777" w:rsidR="00882685" w:rsidRDefault="00882685">
      <w:pPr>
        <w:rPr>
          <w:rFonts w:ascii="Times New Roman" w:hAnsi="Times New Roman" w:cs="Times New Roman"/>
        </w:rPr>
      </w:pPr>
    </w:p>
    <w:p w14:paraId="6F2879C4" w14:textId="77777777" w:rsidR="00882685" w:rsidRDefault="00512156">
      <w:pPr>
        <w:pStyle w:val="ListParagraph"/>
        <w:numPr>
          <w:ilvl w:val="0"/>
          <w:numId w:val="10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>Докука C.B., Валеева Д.Р. Статистические модели для анализа динамики социальных сетей в исследованиях образования // Вопросы образования. - 2015. - №1. - С. 201-213.</w:t>
      </w:r>
    </w:p>
    <w:p w14:paraId="7ED459A6" w14:textId="77777777" w:rsidR="00882685" w:rsidRDefault="00512156">
      <w:pPr>
        <w:pStyle w:val="ListParagraph"/>
        <w:numPr>
          <w:ilvl w:val="0"/>
          <w:numId w:val="10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Tom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Broekel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Pierre-Alexandre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Balland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Martijn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Burger, Frank Oort Modeling knowledge networks in economic geography: a discussion of four methods // The Annals of Regional Science. - 2014. - №53. -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С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. 423-452.</w:t>
      </w:r>
    </w:p>
    <w:p w14:paraId="3380227A" w14:textId="77777777" w:rsidR="00882685" w:rsidRDefault="00512156">
      <w:pPr>
        <w:pStyle w:val="ListParagraph"/>
        <w:numPr>
          <w:ilvl w:val="0"/>
          <w:numId w:val="10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Anuška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Ferligoj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Luka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Kronegger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Franc Mali, Tom A B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nijders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Patrick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Doreian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Scientific collaboration dynamics in a national scientific system //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cientometrics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. - 2015. - №104. -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С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. 985–1012.</w:t>
      </w:r>
    </w:p>
    <w:p w14:paraId="55B76ED2" w14:textId="77777777" w:rsidR="00882685" w:rsidRDefault="00512156">
      <w:pPr>
        <w:pStyle w:val="ListParagraph"/>
        <w:numPr>
          <w:ilvl w:val="0"/>
          <w:numId w:val="10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nijders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T.A.B., &amp; Pickup, M. (2016). Stochastic Actor-Oriented Models for Network Dynamics.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Retrieved June 10, 2016.</w:t>
      </w:r>
    </w:p>
    <w:p w14:paraId="79235995" w14:textId="77777777" w:rsidR="00882685" w:rsidRDefault="00512156">
      <w:pPr>
        <w:pStyle w:val="ListParagraph"/>
        <w:numPr>
          <w:ilvl w:val="0"/>
          <w:numId w:val="10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nijders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T. A. B. he Statistical Evaluation of Social Network Dynamics // Sociological Methodology. - 2001. - №31. -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С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. 361-395.</w:t>
      </w:r>
    </w:p>
    <w:p w14:paraId="5C30AD87" w14:textId="77777777" w:rsidR="00882685" w:rsidRDefault="00512156">
      <w:pPr>
        <w:pStyle w:val="ListParagraph"/>
        <w:numPr>
          <w:ilvl w:val="0"/>
          <w:numId w:val="10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Siena algorithms // Department of Statistics – University of Oxford URL: </w:t>
      </w:r>
      <w:hyperlink r:id="rId24" w:tgtFrame="https://www.stats.ox.ac.uk/~snijders/siena/Siena_algorithms.pdf">
        <w:r>
          <w:rPr>
            <w:rStyle w:val="Hyperlink"/>
            <w:rFonts w:ascii="Times New Roman" w:hAnsi="Times New Roman" w:cs="Times New Roman"/>
            <w:color w:val="000000" w:themeColor="text1"/>
            <w:sz w:val="28"/>
            <w:szCs w:val="28"/>
            <w:lang w:val="en-US"/>
          </w:rPr>
          <w:t>https://www.stats.ox.ac.uk/~snijders/siena/Siena_algorithms.pdf</w:t>
        </w:r>
      </w:hyperlink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(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дата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обращения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: 06.01.2024).</w:t>
      </w:r>
    </w:p>
    <w:p w14:paraId="527DEC62" w14:textId="77777777" w:rsidR="00882685" w:rsidRDefault="00512156">
      <w:pPr>
        <w:pStyle w:val="ListParagraph"/>
        <w:numPr>
          <w:ilvl w:val="0"/>
          <w:numId w:val="10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Manual for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RSiena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/ M. R. Ruth. — </w:t>
      </w:r>
      <w:proofErr w:type="gram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Текст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:</w:t>
      </w:r>
      <w:proofErr w:type="gramEnd"/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электронный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// University of Oxford: Department of Statistics; Nuffield College University of Groningen: Department of Sociology : [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сайт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]. — URL: </w:t>
      </w:r>
      <w:hyperlink r:id="rId25" w:tgtFrame="https://www.stats.ox.ac.uk/~snijders/siena/RSiena_Manual.pdf">
        <w:r>
          <w:rPr>
            <w:rStyle w:val="Hyperlink"/>
            <w:rFonts w:ascii="Times New Roman" w:hAnsi="Times New Roman" w:cs="Times New Roman"/>
            <w:color w:val="000000" w:themeColor="text1"/>
            <w:sz w:val="28"/>
            <w:szCs w:val="28"/>
            <w:lang w:val="en-US"/>
          </w:rPr>
          <w:t>https://www.stats.ox.ac.uk/~snijders/siena/RSiena_Manual.pdf</w:t>
        </w:r>
      </w:hyperlink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(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дата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обращения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: 14.01.2024).</w:t>
      </w:r>
    </w:p>
    <w:p w14:paraId="43E24B5C" w14:textId="4D98D03A" w:rsidR="00882685" w:rsidRDefault="00512156">
      <w:pPr>
        <w:pStyle w:val="ListParagraph"/>
        <w:numPr>
          <w:ilvl w:val="0"/>
          <w:numId w:val="10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nijders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The statistical evaluation of social network dynamics /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nijders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A T. — </w:t>
      </w:r>
      <w:proofErr w:type="gram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Текст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:</w:t>
      </w:r>
      <w:proofErr w:type="gramEnd"/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непосредственный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//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ociolog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-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ical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Methodology. — 2001. — № 31. —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С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. 361-395.</w:t>
      </w:r>
    </w:p>
    <w:p w14:paraId="7A791E21" w14:textId="61B0F6E1" w:rsidR="00A93A8F" w:rsidRDefault="00A93A8F" w:rsidP="00A93A8F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5CFC0202" w14:textId="6D87317E" w:rsidR="00A93A8F" w:rsidRDefault="00A93A8F" w:rsidP="00A93A8F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76829400" w14:textId="0A74AD21" w:rsidR="003C721F" w:rsidRDefault="003C721F" w:rsidP="00A93A8F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39227878" w14:textId="7A74773F" w:rsidR="003C721F" w:rsidRDefault="003C721F" w:rsidP="00A93A8F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610F9C0D" w14:textId="2EE29BC8" w:rsidR="003C721F" w:rsidRDefault="003C721F" w:rsidP="00A93A8F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467F0133" w14:textId="115DEE8D" w:rsidR="003C721F" w:rsidRDefault="003C721F" w:rsidP="00A93A8F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5B9555B6" w14:textId="0B0613B1" w:rsidR="003C721F" w:rsidRDefault="003C721F" w:rsidP="00A93A8F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032E2859" w14:textId="77777777" w:rsidR="003C721F" w:rsidRDefault="003C721F" w:rsidP="00A93A8F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5BABB5B0" w14:textId="46F1926A" w:rsidR="00A93A8F" w:rsidRPr="004A78DA" w:rsidRDefault="004A78DA" w:rsidP="004A78DA">
      <w:pPr>
        <w:pStyle w:val="Heading1"/>
      </w:pPr>
      <w:bookmarkStart w:id="58" w:name="_Toc167489723"/>
      <w:r>
        <w:lastRenderedPageBreak/>
        <w:t>Приложение А Код загрузчика данных</w:t>
      </w:r>
      <w:bookmarkEnd w:id="58"/>
    </w:p>
    <w:p w14:paraId="5B71E781" w14:textId="1CCE96E8" w:rsidR="00882685" w:rsidRDefault="00882685">
      <w:pPr>
        <w:rPr>
          <w:rFonts w:ascii="Times New Roman" w:hAnsi="Times New Roman" w:cs="Times New Roman"/>
        </w:rPr>
      </w:pPr>
    </w:p>
    <w:p w14:paraId="6507489B" w14:textId="77777777" w:rsidR="003C721F" w:rsidRPr="005D19DA" w:rsidRDefault="003C721F" w:rsidP="003C721F">
      <w:pPr>
        <w:rPr>
          <w:rFonts w:asciiTheme="majorHAnsi" w:hAnsiTheme="majorHAnsi" w:cstheme="majorHAnsi"/>
          <w:sz w:val="28"/>
          <w:szCs w:val="28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import</w:t>
      </w:r>
      <w:r w:rsidRPr="005D19DA">
        <w:rPr>
          <w:rFonts w:asciiTheme="majorHAnsi" w:hAnsiTheme="majorHAnsi" w:cstheme="majorHAnsi"/>
          <w:sz w:val="28"/>
          <w:szCs w:val="28"/>
        </w:rPr>
        <w:t xml:space="preserve"> </w:t>
      </w:r>
      <w:r w:rsidRPr="00F70D60">
        <w:rPr>
          <w:rFonts w:asciiTheme="majorHAnsi" w:hAnsiTheme="majorHAnsi" w:cstheme="majorHAnsi"/>
          <w:sz w:val="28"/>
          <w:szCs w:val="28"/>
          <w:lang w:val="en-US"/>
        </w:rPr>
        <w:t>requests</w:t>
      </w:r>
    </w:p>
    <w:p w14:paraId="63794330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from bs4 import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BeautifulSoup</w:t>
      </w:r>
      <w:proofErr w:type="spellEnd"/>
    </w:p>
    <w:p w14:paraId="3E138352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import re</w:t>
      </w:r>
    </w:p>
    <w:p w14:paraId="0DA1B66F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import csv</w:t>
      </w:r>
    </w:p>
    <w:p w14:paraId="0FE08B68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import pandas as pd</w:t>
      </w:r>
    </w:p>
    <w:p w14:paraId="3450C868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from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scipy.sparse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import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coo_matrix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,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save_npz</w:t>
      </w:r>
      <w:proofErr w:type="spellEnd"/>
    </w:p>
    <w:p w14:paraId="2533554C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</w:p>
    <w:p w14:paraId="3D5C0952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def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save_get_request_to_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file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url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, filename):</w:t>
      </w:r>
    </w:p>
    <w:p w14:paraId="0EDE57EC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response =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requests.get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url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</w:t>
      </w:r>
    </w:p>
    <w:p w14:paraId="02DFB701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</w:p>
    <w:p w14:paraId="5B7C52AA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if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response.status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_code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= 200:</w:t>
      </w:r>
    </w:p>
    <w:p w14:paraId="4B7C3188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with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open(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filename, 'w') as file:</w:t>
      </w:r>
    </w:p>
    <w:p w14:paraId="7684FCDA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   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file.write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response.text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</w:t>
      </w:r>
    </w:p>
    <w:p w14:paraId="66E53E37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rint(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"</w:t>
      </w:r>
      <w:r w:rsidRPr="00F70D60">
        <w:rPr>
          <w:rFonts w:asciiTheme="majorHAnsi" w:hAnsiTheme="majorHAnsi" w:cstheme="majorHAnsi"/>
          <w:sz w:val="28"/>
          <w:szCs w:val="28"/>
        </w:rPr>
        <w:t>Запрос</w:t>
      </w: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r w:rsidRPr="00F70D60">
        <w:rPr>
          <w:rFonts w:asciiTheme="majorHAnsi" w:hAnsiTheme="majorHAnsi" w:cstheme="majorHAnsi"/>
          <w:sz w:val="28"/>
          <w:szCs w:val="28"/>
        </w:rPr>
        <w:t>успешно</w:t>
      </w: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r w:rsidRPr="00F70D60">
        <w:rPr>
          <w:rFonts w:asciiTheme="majorHAnsi" w:hAnsiTheme="majorHAnsi" w:cstheme="majorHAnsi"/>
          <w:sz w:val="28"/>
          <w:szCs w:val="28"/>
        </w:rPr>
        <w:t>сохранен</w:t>
      </w: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r w:rsidRPr="00F70D60">
        <w:rPr>
          <w:rFonts w:asciiTheme="majorHAnsi" w:hAnsiTheme="majorHAnsi" w:cstheme="majorHAnsi"/>
          <w:sz w:val="28"/>
          <w:szCs w:val="28"/>
        </w:rPr>
        <w:t>в</w:t>
      </w: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r w:rsidRPr="00F70D60">
        <w:rPr>
          <w:rFonts w:asciiTheme="majorHAnsi" w:hAnsiTheme="majorHAnsi" w:cstheme="majorHAnsi"/>
          <w:sz w:val="28"/>
          <w:szCs w:val="28"/>
        </w:rPr>
        <w:t>файл</w:t>
      </w:r>
      <w:r w:rsidRPr="00F70D60">
        <w:rPr>
          <w:rFonts w:asciiTheme="majorHAnsi" w:hAnsiTheme="majorHAnsi" w:cstheme="majorHAnsi"/>
          <w:sz w:val="28"/>
          <w:szCs w:val="28"/>
          <w:lang w:val="en-US"/>
        </w:rPr>
        <w:t>", filename)</w:t>
      </w:r>
    </w:p>
    <w:p w14:paraId="0390AA1D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else:</w:t>
      </w:r>
    </w:p>
    <w:p w14:paraId="5FDABDC0" w14:textId="77777777" w:rsidR="003C721F" w:rsidRPr="00696F8C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rint</w:t>
      </w:r>
      <w:r w:rsidRPr="00696F8C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gramEnd"/>
      <w:r w:rsidRPr="00696F8C">
        <w:rPr>
          <w:rFonts w:asciiTheme="majorHAnsi" w:hAnsiTheme="majorHAnsi" w:cstheme="majorHAnsi"/>
          <w:sz w:val="28"/>
          <w:szCs w:val="28"/>
          <w:lang w:val="en-US"/>
        </w:rPr>
        <w:t>"</w:t>
      </w:r>
      <w:r w:rsidRPr="00F70D60">
        <w:rPr>
          <w:rFonts w:asciiTheme="majorHAnsi" w:hAnsiTheme="majorHAnsi" w:cstheme="majorHAnsi"/>
          <w:sz w:val="28"/>
          <w:szCs w:val="28"/>
        </w:rPr>
        <w:t>Ошибка</w:t>
      </w:r>
      <w:r w:rsidRPr="00696F8C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r w:rsidRPr="00F70D60">
        <w:rPr>
          <w:rFonts w:asciiTheme="majorHAnsi" w:hAnsiTheme="majorHAnsi" w:cstheme="majorHAnsi"/>
          <w:sz w:val="28"/>
          <w:szCs w:val="28"/>
        </w:rPr>
        <w:t>при</w:t>
      </w:r>
      <w:r w:rsidRPr="00696F8C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r w:rsidRPr="00F70D60">
        <w:rPr>
          <w:rFonts w:asciiTheme="majorHAnsi" w:hAnsiTheme="majorHAnsi" w:cstheme="majorHAnsi"/>
          <w:sz w:val="28"/>
          <w:szCs w:val="28"/>
        </w:rPr>
        <w:t>выполнении</w:t>
      </w:r>
      <w:r w:rsidRPr="00696F8C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r w:rsidRPr="00F70D60">
        <w:rPr>
          <w:rFonts w:asciiTheme="majorHAnsi" w:hAnsiTheme="majorHAnsi" w:cstheme="majorHAnsi"/>
          <w:sz w:val="28"/>
          <w:szCs w:val="28"/>
          <w:lang w:val="en-US"/>
        </w:rPr>
        <w:t>GET</w:t>
      </w:r>
      <w:r w:rsidRPr="00696F8C">
        <w:rPr>
          <w:rFonts w:asciiTheme="majorHAnsi" w:hAnsiTheme="majorHAnsi" w:cstheme="majorHAnsi"/>
          <w:sz w:val="28"/>
          <w:szCs w:val="28"/>
          <w:lang w:val="en-US"/>
        </w:rPr>
        <w:t>-</w:t>
      </w:r>
      <w:r w:rsidRPr="00F70D60">
        <w:rPr>
          <w:rFonts w:asciiTheme="majorHAnsi" w:hAnsiTheme="majorHAnsi" w:cstheme="majorHAnsi"/>
          <w:sz w:val="28"/>
          <w:szCs w:val="28"/>
        </w:rPr>
        <w:t>запроса</w:t>
      </w:r>
      <w:r w:rsidRPr="00696F8C">
        <w:rPr>
          <w:rFonts w:asciiTheme="majorHAnsi" w:hAnsiTheme="majorHAnsi" w:cstheme="majorHAnsi"/>
          <w:sz w:val="28"/>
          <w:szCs w:val="28"/>
          <w:lang w:val="en-US"/>
        </w:rPr>
        <w:t xml:space="preserve">:",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response</w:t>
      </w:r>
      <w:r w:rsidRPr="00696F8C">
        <w:rPr>
          <w:rFonts w:asciiTheme="majorHAnsi" w:hAnsiTheme="majorHAnsi" w:cstheme="majorHAnsi"/>
          <w:sz w:val="28"/>
          <w:szCs w:val="28"/>
          <w:lang w:val="en-US"/>
        </w:rPr>
        <w:t>.</w:t>
      </w:r>
      <w:r w:rsidRPr="00F70D60">
        <w:rPr>
          <w:rFonts w:asciiTheme="majorHAnsi" w:hAnsiTheme="majorHAnsi" w:cstheme="majorHAnsi"/>
          <w:sz w:val="28"/>
          <w:szCs w:val="28"/>
          <w:lang w:val="en-US"/>
        </w:rPr>
        <w:t>status</w:t>
      </w:r>
      <w:r w:rsidRPr="00696F8C">
        <w:rPr>
          <w:rFonts w:asciiTheme="majorHAnsi" w:hAnsiTheme="majorHAnsi" w:cstheme="majorHAnsi"/>
          <w:sz w:val="28"/>
          <w:szCs w:val="28"/>
          <w:lang w:val="en-US"/>
        </w:rPr>
        <w:t>_</w:t>
      </w:r>
      <w:r w:rsidRPr="00F70D60">
        <w:rPr>
          <w:rFonts w:asciiTheme="majorHAnsi" w:hAnsiTheme="majorHAnsi" w:cstheme="majorHAnsi"/>
          <w:sz w:val="28"/>
          <w:szCs w:val="28"/>
          <w:lang w:val="en-US"/>
        </w:rPr>
        <w:t>code</w:t>
      </w:r>
      <w:proofErr w:type="spellEnd"/>
      <w:r w:rsidRPr="00696F8C">
        <w:rPr>
          <w:rFonts w:asciiTheme="majorHAnsi" w:hAnsiTheme="majorHAnsi" w:cstheme="majorHAnsi"/>
          <w:sz w:val="28"/>
          <w:szCs w:val="28"/>
          <w:lang w:val="en-US"/>
        </w:rPr>
        <w:t>)</w:t>
      </w:r>
    </w:p>
    <w:p w14:paraId="65AE56D3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def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extract_references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response_text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:</w:t>
      </w:r>
    </w:p>
    <w:p w14:paraId="6C45C1F4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pattern = r"\?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=(\d+)"</w:t>
      </w:r>
    </w:p>
    <w:p w14:paraId="4B2E9DA8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soup =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BeautifulSoup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response_text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, '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html.parser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')</w:t>
      </w:r>
    </w:p>
    <w:p w14:paraId="56632526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references = []</w:t>
      </w:r>
    </w:p>
    <w:p w14:paraId="34950AF5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</w:p>
    <w:p w14:paraId="54D21EE9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td_elements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soup.find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_all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'td', class_='py-2')</w:t>
      </w:r>
    </w:p>
    <w:p w14:paraId="1BF8BC8B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for td in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td_elements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:</w:t>
      </w:r>
    </w:p>
    <w:p w14:paraId="3065E98D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link_element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td.find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'a')</w:t>
      </w:r>
    </w:p>
    <w:p w14:paraId="50BDA3E2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if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link_element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:</w:t>
      </w:r>
    </w:p>
    <w:p w14:paraId="1644F0E4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   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href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link_element.get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'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href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')</w:t>
      </w:r>
    </w:p>
    <w:p w14:paraId="6DDA21DC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    match =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re.search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(pattern,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href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</w:t>
      </w:r>
    </w:p>
    <w:p w14:paraId="6451D640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lastRenderedPageBreak/>
        <w:t xml:space="preserve">            if match:</w:t>
      </w:r>
    </w:p>
    <w:p w14:paraId="329553A8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       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match.group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1)</w:t>
      </w:r>
    </w:p>
    <w:p w14:paraId="25B717EB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       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references.append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</w:t>
      </w:r>
    </w:p>
    <w:p w14:paraId="7C1D5B93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return references</w:t>
      </w:r>
    </w:p>
    <w:p w14:paraId="0D4F0201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</w:p>
    <w:p w14:paraId="2B0C8D8C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def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get_and_extract_data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url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:</w:t>
      </w:r>
    </w:p>
    <w:p w14:paraId="1B9EFBA5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response =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requests.get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url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</w:t>
      </w:r>
    </w:p>
    <w:p w14:paraId="3D289CDE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if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response.status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_code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= 200:</w:t>
      </w:r>
    </w:p>
    <w:p w14:paraId="5A16C5C4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titles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extract_references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response.text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</w:t>
      </w:r>
    </w:p>
    <w:p w14:paraId="36ADD73B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return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titles</w:t>
      </w:r>
      <w:proofErr w:type="spellEnd"/>
    </w:p>
    <w:p w14:paraId="4626C2E8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</w:p>
    <w:p w14:paraId="58101B44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def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check_page_exist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url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:</w:t>
      </w:r>
    </w:p>
    <w:p w14:paraId="7CF2E980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response =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requests.get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url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</w:t>
      </w:r>
    </w:p>
    <w:p w14:paraId="0DF4BFA0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if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response.status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_code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= 200:</w:t>
      </w:r>
    </w:p>
    <w:p w14:paraId="016814CD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soup =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BeautifulSoup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response.text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, '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html.parser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')</w:t>
      </w:r>
    </w:p>
    <w:p w14:paraId="10F2AE61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object_div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soup.find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'div', class_='alert alert-primary')</w:t>
      </w:r>
    </w:p>
    <w:p w14:paraId="491871AA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object_h1 =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soup.find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'h1', class_='mb-1 row justify-content-between')</w:t>
      </w:r>
    </w:p>
    <w:p w14:paraId="49CD7577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if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object_div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and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object_div.get_text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strip=True) == '</w:t>
      </w:r>
      <w:r w:rsidRPr="00F70D60">
        <w:rPr>
          <w:rFonts w:asciiTheme="majorHAnsi" w:hAnsiTheme="majorHAnsi" w:cstheme="majorHAnsi"/>
          <w:sz w:val="28"/>
          <w:szCs w:val="28"/>
        </w:rPr>
        <w:t>Нет</w:t>
      </w: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r w:rsidRPr="00F70D60">
        <w:rPr>
          <w:rFonts w:asciiTheme="majorHAnsi" w:hAnsiTheme="majorHAnsi" w:cstheme="majorHAnsi"/>
          <w:sz w:val="28"/>
          <w:szCs w:val="28"/>
        </w:rPr>
        <w:t>данных</w:t>
      </w:r>
      <w:r w:rsidRPr="00F70D60">
        <w:rPr>
          <w:rFonts w:asciiTheme="majorHAnsi" w:hAnsiTheme="majorHAnsi" w:cstheme="majorHAnsi"/>
          <w:sz w:val="28"/>
          <w:szCs w:val="28"/>
          <w:lang w:val="en-US"/>
        </w:rPr>
        <w:t>':</w:t>
      </w:r>
    </w:p>
    <w:p w14:paraId="6A202B32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    return False</w:t>
      </w:r>
    </w:p>
    <w:p w14:paraId="6F261C9D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else:</w:t>
      </w:r>
    </w:p>
    <w:p w14:paraId="2424B21E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    return True</w:t>
      </w:r>
    </w:p>
    <w:p w14:paraId="2ED1DEC6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else:</w:t>
      </w:r>
    </w:p>
    <w:p w14:paraId="445C1C69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</w:t>
      </w:r>
      <w:r w:rsidRPr="00F70D60">
        <w:rPr>
          <w:rFonts w:asciiTheme="majorHAnsi" w:hAnsiTheme="majorHAnsi" w:cstheme="majorHAnsi"/>
          <w:sz w:val="28"/>
          <w:szCs w:val="28"/>
        </w:rPr>
        <w:t>print("Ошибка при выполнении запроса:", response.status_code)</w:t>
      </w:r>
    </w:p>
    <w:p w14:paraId="1CBAB0C1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</w:rPr>
      </w:pPr>
    </w:p>
    <w:p w14:paraId="411B8FF7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def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extract_unique_publication_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ids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input_file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,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output_file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:</w:t>
      </w:r>
    </w:p>
    <w:p w14:paraId="596EC4E1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unique_publication_ids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set(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)</w:t>
      </w:r>
    </w:p>
    <w:p w14:paraId="0983D6E4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</w:p>
    <w:p w14:paraId="21D79291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with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open(</w:t>
      </w:r>
      <w:proofErr w:type="spellStart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input_file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, 'r') as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csv_file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:</w:t>
      </w:r>
    </w:p>
    <w:p w14:paraId="661E7ED1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reader =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csv.reader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csv_file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, delimiter=';')</w:t>
      </w:r>
    </w:p>
    <w:p w14:paraId="3AF41655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lastRenderedPageBreak/>
        <w:t xml:space="preserve">        next(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reader)  #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r w:rsidRPr="00F70D60">
        <w:rPr>
          <w:rFonts w:asciiTheme="majorHAnsi" w:hAnsiTheme="majorHAnsi" w:cstheme="majorHAnsi"/>
          <w:sz w:val="28"/>
          <w:szCs w:val="28"/>
        </w:rPr>
        <w:t>Пропускаем</w:t>
      </w: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r w:rsidRPr="00F70D60">
        <w:rPr>
          <w:rFonts w:asciiTheme="majorHAnsi" w:hAnsiTheme="majorHAnsi" w:cstheme="majorHAnsi"/>
          <w:sz w:val="28"/>
          <w:szCs w:val="28"/>
        </w:rPr>
        <w:t>заголовок</w:t>
      </w:r>
    </w:p>
    <w:p w14:paraId="41097EC4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</w:p>
    <w:p w14:paraId="2450EE69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for row in reader:</w:t>
      </w:r>
    </w:p>
    <w:p w14:paraId="4FD6F761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   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ids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row[1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].strip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).split(', ')</w:t>
      </w:r>
    </w:p>
    <w:p w14:paraId="04DD17CA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    for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in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ids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:</w:t>
      </w:r>
    </w:p>
    <w:p w14:paraId="30E641CD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       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unique_publication_ids.ad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</w:t>
      </w:r>
    </w:p>
    <w:p w14:paraId="0C772FC4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</w:p>
    <w:p w14:paraId="537020F5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with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open(</w:t>
      </w:r>
      <w:proofErr w:type="spellStart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output_file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, 'w', newline='') as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csv_file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:</w:t>
      </w:r>
    </w:p>
    <w:p w14:paraId="0FAD3E09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writer =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csv.writer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csv_file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, delimiter=';')</w:t>
      </w:r>
    </w:p>
    <w:p w14:paraId="04318962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writer.writerow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['Publication ID'])</w:t>
      </w:r>
    </w:p>
    <w:p w14:paraId="7B702B39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</w:p>
    <w:p w14:paraId="19371382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for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in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unique_publication_ids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:</w:t>
      </w:r>
    </w:p>
    <w:p w14:paraId="70F427FB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   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writer.writerow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[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])</w:t>
      </w:r>
    </w:p>
    <w:p w14:paraId="61AECC81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</w:p>
    <w:p w14:paraId="09E868AD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def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sort_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csv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input_file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,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output_file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,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sort_column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:</w:t>
      </w:r>
    </w:p>
    <w:p w14:paraId="34047955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with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open(</w:t>
      </w:r>
      <w:proofErr w:type="spellStart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input_file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, 'r') as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csv_file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:</w:t>
      </w:r>
    </w:p>
    <w:p w14:paraId="2AAF8C78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reader =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csv.reader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csv_file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</w:t>
      </w:r>
    </w:p>
    <w:p w14:paraId="2BACA239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header = next(reader)</w:t>
      </w:r>
    </w:p>
    <w:p w14:paraId="18D83B40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sorted_rows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sorted(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reader, key=lambda row: row[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sort_column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])</w:t>
      </w:r>
    </w:p>
    <w:p w14:paraId="3A65D839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</w:p>
    <w:p w14:paraId="7024D19B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with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open(</w:t>
      </w:r>
      <w:proofErr w:type="spellStart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output_file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, 'w', newline='') as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csv_file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:</w:t>
      </w:r>
    </w:p>
    <w:p w14:paraId="4F8A0B6A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writer =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csv.writer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csv_file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</w:t>
      </w:r>
    </w:p>
    <w:p w14:paraId="7DE4AEC1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writer.writerow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header)</w:t>
      </w:r>
    </w:p>
    <w:p w14:paraId="49112CBB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writer.writerows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sorted_rows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</w:t>
      </w:r>
    </w:p>
    <w:p w14:paraId="32EDDD46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</w:p>
    <w:p w14:paraId="6A4E8A03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def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build_adjacency_matrix_from_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csv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csv_file_path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,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mtx_file_path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:</w:t>
      </w:r>
    </w:p>
    <w:p w14:paraId="62118F25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djacency_matrix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[]</w:t>
      </w:r>
    </w:p>
    <w:p w14:paraId="56AD7A86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ids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set(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)</w:t>
      </w:r>
    </w:p>
    <w:p w14:paraId="584238BA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</w:p>
    <w:p w14:paraId="7F870D6F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lastRenderedPageBreak/>
        <w:t xml:space="preserve">    with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open(</w:t>
      </w:r>
      <w:proofErr w:type="spellStart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csv_file_path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, 'r') as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csv_file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:</w:t>
      </w:r>
    </w:p>
    <w:p w14:paraId="7B1B61AB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reader =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csv.reader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csv_file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, delimiter=';')</w:t>
      </w:r>
    </w:p>
    <w:p w14:paraId="647ED12F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next(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reader)  #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r w:rsidRPr="00F70D60">
        <w:rPr>
          <w:rFonts w:asciiTheme="majorHAnsi" w:hAnsiTheme="majorHAnsi" w:cstheme="majorHAnsi"/>
          <w:sz w:val="28"/>
          <w:szCs w:val="28"/>
        </w:rPr>
        <w:t>Пропускаем</w:t>
      </w: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r w:rsidRPr="00F70D60">
        <w:rPr>
          <w:rFonts w:asciiTheme="majorHAnsi" w:hAnsiTheme="majorHAnsi" w:cstheme="majorHAnsi"/>
          <w:sz w:val="28"/>
          <w:szCs w:val="28"/>
        </w:rPr>
        <w:t>заголовок</w:t>
      </w:r>
    </w:p>
    <w:p w14:paraId="702BDFD9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</w:p>
    <w:p w14:paraId="5E3777A0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for row in reader:</w:t>
      </w:r>
    </w:p>
    <w:p w14:paraId="10F50F44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   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uthor_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int(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row[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0])</w:t>
      </w:r>
    </w:p>
    <w:p w14:paraId="24576AE3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    publications =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list(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map(int, row[1].strip().split(',')))</w:t>
      </w:r>
    </w:p>
    <w:p w14:paraId="48AC4F5F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</w:p>
    <w:p w14:paraId="156DBF3D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   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djacency_row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[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uthor_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, publications]</w:t>
      </w:r>
    </w:p>
    <w:p w14:paraId="2E4E44D4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   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djacency_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matrix.append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djacency_row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</w:t>
      </w:r>
    </w:p>
    <w:p w14:paraId="0BB33F4D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</w:p>
    <w:p w14:paraId="76902EFB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   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ids.update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publications)</w:t>
      </w:r>
    </w:p>
    <w:p w14:paraId="1467545D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</w:p>
    <w:p w14:paraId="5B1C2CF4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list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sorted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ids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</w:t>
      </w:r>
    </w:p>
    <w:p w14:paraId="62F57D2E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num_authors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len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djacency_matrix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</w:t>
      </w:r>
    </w:p>
    <w:p w14:paraId="7ED0472B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num_publications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len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list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</w:t>
      </w:r>
    </w:p>
    <w:p w14:paraId="17472752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</w:p>
    <w:p w14:paraId="1FBC4171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with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open(</w:t>
      </w:r>
      <w:proofErr w:type="spellStart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mtx_file_path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, 'w') as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mtx_file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:</w:t>
      </w:r>
    </w:p>
    <w:p w14:paraId="14275EED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mtx_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file.write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"%%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MatrixMarket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matrix coordinate integer general\n")</w:t>
      </w:r>
    </w:p>
    <w:p w14:paraId="45715987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mtx_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file.write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f"{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num_authors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} {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num_publications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} {sum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len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(row[1]) for row in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djacency_matrix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}\n")</w:t>
      </w:r>
    </w:p>
    <w:p w14:paraId="2884690F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</w:p>
    <w:p w14:paraId="7ABF3631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for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i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,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djacency_row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in enumerate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djacency_matrix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:</w:t>
      </w:r>
    </w:p>
    <w:p w14:paraId="148EFC86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   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uthor_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djacency_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row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[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0]</w:t>
      </w:r>
    </w:p>
    <w:p w14:paraId="4C7A6AEF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    publications =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djacency_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row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[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1]</w:t>
      </w:r>
    </w:p>
    <w:p w14:paraId="0F652CE4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</w:p>
    <w:p w14:paraId="3777E70B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    for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in publications:</w:t>
      </w:r>
    </w:p>
    <w:p w14:paraId="0DE75E07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       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mtx_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file.write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f"{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i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+ 1} {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list.index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 + 1} 1\n")</w:t>
      </w:r>
    </w:p>
    <w:p w14:paraId="000EDB88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</w:p>
    <w:p w14:paraId="5508B198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def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extract_year_from_publication_url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url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:  #</w:t>
      </w:r>
    </w:p>
    <w:p w14:paraId="4991EF1C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response =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requests.get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url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</w:t>
      </w:r>
    </w:p>
    <w:p w14:paraId="7E8ED2F2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soup =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BeautifulSoup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response.text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, '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html.parser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')</w:t>
      </w:r>
    </w:p>
    <w:p w14:paraId="483F7C95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year_element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soup.find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'td', string='</w:t>
      </w:r>
      <w:r w:rsidRPr="00F70D60">
        <w:rPr>
          <w:rFonts w:asciiTheme="majorHAnsi" w:hAnsiTheme="majorHAnsi" w:cstheme="majorHAnsi"/>
          <w:sz w:val="28"/>
          <w:szCs w:val="28"/>
        </w:rPr>
        <w:t>Год</w:t>
      </w:r>
      <w:r w:rsidRPr="00F70D60">
        <w:rPr>
          <w:rFonts w:asciiTheme="majorHAnsi" w:hAnsiTheme="majorHAnsi" w:cstheme="majorHAnsi"/>
          <w:sz w:val="28"/>
          <w:szCs w:val="28"/>
          <w:lang w:val="en-US"/>
        </w:rPr>
        <w:t>')</w:t>
      </w:r>
    </w:p>
    <w:p w14:paraId="469B44E8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if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year_element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:</w:t>
      </w:r>
    </w:p>
    <w:p w14:paraId="4DAF5DE2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year =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year_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element.find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_next_sibling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'td').text</w:t>
      </w:r>
    </w:p>
    <w:p w14:paraId="5BB18CA1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return year</w:t>
      </w:r>
    </w:p>
    <w:p w14:paraId="456CDB0C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else:</w:t>
      </w:r>
    </w:p>
    <w:p w14:paraId="7C1C3E09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rint(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"</w:t>
      </w:r>
      <w:r w:rsidRPr="00F70D60">
        <w:rPr>
          <w:rFonts w:asciiTheme="majorHAnsi" w:hAnsiTheme="majorHAnsi" w:cstheme="majorHAnsi"/>
          <w:sz w:val="28"/>
          <w:szCs w:val="28"/>
        </w:rPr>
        <w:t>Год</w:t>
      </w: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r w:rsidRPr="00F70D60">
        <w:rPr>
          <w:rFonts w:asciiTheme="majorHAnsi" w:hAnsiTheme="majorHAnsi" w:cstheme="majorHAnsi"/>
          <w:sz w:val="28"/>
          <w:szCs w:val="28"/>
        </w:rPr>
        <w:t>не</w:t>
      </w: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r w:rsidRPr="00F70D60">
        <w:rPr>
          <w:rFonts w:asciiTheme="majorHAnsi" w:hAnsiTheme="majorHAnsi" w:cstheme="majorHAnsi"/>
          <w:sz w:val="28"/>
          <w:szCs w:val="28"/>
        </w:rPr>
        <w:t>найден</w:t>
      </w:r>
      <w:r w:rsidRPr="00F70D60">
        <w:rPr>
          <w:rFonts w:asciiTheme="majorHAnsi" w:hAnsiTheme="majorHAnsi" w:cstheme="majorHAnsi"/>
          <w:sz w:val="28"/>
          <w:szCs w:val="28"/>
          <w:lang w:val="en-US"/>
        </w:rPr>
        <w:t>")</w:t>
      </w:r>
    </w:p>
    <w:p w14:paraId="6284E7F0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</w:p>
    <w:p w14:paraId="1FC2C804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def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group_by_authorID_and_append_publicationID_by_coma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csvfile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:</w:t>
      </w:r>
    </w:p>
    <w:p w14:paraId="0E801587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df =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d.read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_csv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csvfile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, delimiter=';')</w:t>
      </w:r>
    </w:p>
    <w:p w14:paraId="62C687E0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</w:p>
    <w:p w14:paraId="7557802D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</w:t>
      </w:r>
      <w:r w:rsidRPr="00F70D60">
        <w:rPr>
          <w:rFonts w:asciiTheme="majorHAnsi" w:hAnsiTheme="majorHAnsi" w:cstheme="majorHAnsi"/>
          <w:sz w:val="28"/>
          <w:szCs w:val="28"/>
        </w:rPr>
        <w:t># Группировка по 'author_id' и объединение 'publication_id' через запятую</w:t>
      </w:r>
    </w:p>
    <w:p w14:paraId="1A64FC98" w14:textId="6E024BAB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</w:rPr>
        <w:t xml:space="preserve">   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grouped_df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df.groupby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'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uthor_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')['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'].apply(lambda x: ','.join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x.astype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str))).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reset_index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)</w:t>
      </w:r>
    </w:p>
    <w:p w14:paraId="691DDA00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</w:p>
    <w:p w14:paraId="2F3B0D84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</w:rPr>
      </w:pPr>
      <w:r w:rsidRPr="005D19DA">
        <w:rPr>
          <w:rFonts w:asciiTheme="majorHAnsi" w:hAnsiTheme="majorHAnsi" w:cstheme="majorHAnsi"/>
          <w:sz w:val="28"/>
          <w:szCs w:val="28"/>
          <w:lang w:val="en-US"/>
        </w:rPr>
        <w:t xml:space="preserve">    </w:t>
      </w:r>
      <w:r w:rsidRPr="00F70D60">
        <w:rPr>
          <w:rFonts w:asciiTheme="majorHAnsi" w:hAnsiTheme="majorHAnsi" w:cstheme="majorHAnsi"/>
          <w:sz w:val="28"/>
          <w:szCs w:val="28"/>
        </w:rPr>
        <w:t># Сохранение результата в новый CSV файл</w:t>
      </w:r>
    </w:p>
    <w:p w14:paraId="07824092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</w:rPr>
        <w:t xml:space="preserve">   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grouped_df.to_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csv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'new_' +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csvfile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, index=False,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sep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=';')</w:t>
      </w:r>
    </w:p>
    <w:p w14:paraId="2AF3DCAF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</w:p>
    <w:p w14:paraId="6865EF87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def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find_year_by_publication_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, ):</w:t>
      </w:r>
    </w:p>
    <w:p w14:paraId="29A2F299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with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open(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'Data/PublicationID_Year.csv', 'r') as file:</w:t>
      </w:r>
    </w:p>
    <w:p w14:paraId="6B41A847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reader =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csv.DictReader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file, delimiter=';')</w:t>
      </w:r>
    </w:p>
    <w:p w14:paraId="50E19DAF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for row in reader:</w:t>
      </w:r>
    </w:p>
    <w:p w14:paraId="7A6B2002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    if row['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'] == str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:</w:t>
      </w:r>
    </w:p>
    <w:p w14:paraId="7AB7D9F8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            return row['Year']</w:t>
      </w:r>
    </w:p>
    <w:p w14:paraId="7A31F900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   return None</w:t>
      </w:r>
    </w:p>
    <w:p w14:paraId="356397E7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</w:p>
    <w:p w14:paraId="48C7384F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lastRenderedPageBreak/>
        <w:t>#######################################################</w:t>
      </w:r>
    </w:p>
    <w:p w14:paraId="3C64D1D0" w14:textId="6BBBB848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</w:rPr>
      </w:pPr>
      <w:r w:rsidRPr="00F70D60">
        <w:rPr>
          <w:rFonts w:asciiTheme="majorHAnsi" w:hAnsiTheme="majorHAnsi" w:cstheme="majorHAnsi"/>
          <w:sz w:val="28"/>
          <w:szCs w:val="28"/>
        </w:rPr>
        <w:t xml:space="preserve"># </w:t>
      </w:r>
      <w:r w:rsidRPr="00F70D60">
        <w:rPr>
          <w:rFonts w:asciiTheme="majorHAnsi" w:hAnsiTheme="majorHAnsi" w:cstheme="majorHAnsi"/>
          <w:sz w:val="28"/>
          <w:szCs w:val="28"/>
        </w:rPr>
        <w:tab/>
      </w:r>
      <w:r w:rsidRPr="00F70D60">
        <w:rPr>
          <w:rFonts w:asciiTheme="majorHAnsi" w:hAnsiTheme="majorHAnsi" w:cstheme="majorHAnsi"/>
          <w:sz w:val="28"/>
          <w:szCs w:val="28"/>
        </w:rPr>
        <w:tab/>
        <w:t>Добавление полей стажа и факультета                 #</w:t>
      </w:r>
    </w:p>
    <w:p w14:paraId="19B4C6AC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</w:rPr>
      </w:pPr>
      <w:r w:rsidRPr="00F70D60">
        <w:rPr>
          <w:rFonts w:asciiTheme="majorHAnsi" w:hAnsiTheme="majorHAnsi" w:cstheme="majorHAnsi"/>
          <w:sz w:val="28"/>
          <w:szCs w:val="28"/>
        </w:rPr>
        <w:t>#######################################################</w:t>
      </w:r>
    </w:p>
    <w:p w14:paraId="47367A78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</w:rPr>
      </w:pPr>
      <w:r w:rsidRPr="00F70D60">
        <w:rPr>
          <w:rFonts w:asciiTheme="majorHAnsi" w:hAnsiTheme="majorHAnsi" w:cstheme="majorHAnsi"/>
          <w:sz w:val="28"/>
          <w:szCs w:val="28"/>
        </w:rPr>
        <w:t># # Функция для получения значения Experience по AuthorID_TSU</w:t>
      </w:r>
    </w:p>
    <w:p w14:paraId="10051A19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def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getExp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uthor_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:</w:t>
      </w:r>
    </w:p>
    <w:p w14:paraId="2EC6F604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url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f'https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://persona.tsu.ru/Home/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UserProfile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/{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uthor_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}'</w:t>
      </w:r>
    </w:p>
    <w:p w14:paraId="21D8D57E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response =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requests.get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url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</w:t>
      </w:r>
    </w:p>
    <w:p w14:paraId="1682F4AE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soup =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BeautifulSoup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response.text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, '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html.parser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')</w:t>
      </w:r>
    </w:p>
    <w:p w14:paraId="38F169A3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divs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soup.find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_all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'div')</w:t>
      </w:r>
    </w:p>
    <w:p w14:paraId="206E756C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for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i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, div in enumerate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divs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:</w:t>
      </w:r>
    </w:p>
    <w:p w14:paraId="489B7698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if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div.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text.strip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) == '</w:t>
      </w:r>
      <w:r w:rsidRPr="00F70D60">
        <w:rPr>
          <w:rFonts w:asciiTheme="majorHAnsi" w:hAnsiTheme="majorHAnsi" w:cstheme="majorHAnsi"/>
          <w:sz w:val="28"/>
          <w:szCs w:val="28"/>
        </w:rPr>
        <w:t>Общий</w:t>
      </w: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r w:rsidRPr="00F70D60">
        <w:rPr>
          <w:rFonts w:asciiTheme="majorHAnsi" w:hAnsiTheme="majorHAnsi" w:cstheme="majorHAnsi"/>
          <w:sz w:val="28"/>
          <w:szCs w:val="28"/>
        </w:rPr>
        <w:t>стаж</w:t>
      </w: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' and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i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+ 1 &lt;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len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divs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:</w:t>
      </w:r>
    </w:p>
    <w:p w14:paraId="0F216E34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    return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divs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[</w:t>
      </w:r>
      <w:proofErr w:type="spellStart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i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+ 1].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text.strip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)</w:t>
      </w:r>
    </w:p>
    <w:p w14:paraId="108D7139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return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0</w:t>
      </w:r>
    </w:p>
    <w:p w14:paraId="1D3D5141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def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getSubdiv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uthor_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:</w:t>
      </w:r>
    </w:p>
    <w:p w14:paraId="5462F145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url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f'https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://persona.tsu.ru/Home/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UserProfile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/{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uthor_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}'</w:t>
      </w:r>
    </w:p>
    <w:p w14:paraId="72CEC8EB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response =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requests.get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url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</w:t>
      </w:r>
    </w:p>
    <w:p w14:paraId="01FECBF2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soup =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BeautifulSoup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response.text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, '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html.parser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')</w:t>
      </w:r>
    </w:p>
    <w:p w14:paraId="26E2BE09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spans =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soup.find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_all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'span', itemprop='name')</w:t>
      </w:r>
    </w:p>
    <w:p w14:paraId="63A11ECF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#</w:t>
      </w:r>
    </w:p>
    <w:p w14:paraId="3727DD3E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if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len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spans) &gt;= 2:</w:t>
      </w:r>
    </w:p>
    <w:p w14:paraId="0F5F5889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#         return spans[1].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text.strip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)</w:t>
      </w:r>
    </w:p>
    <w:p w14:paraId="57D43E69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</w:rPr>
      </w:pPr>
      <w:r w:rsidRPr="00F70D60">
        <w:rPr>
          <w:rFonts w:asciiTheme="majorHAnsi" w:hAnsiTheme="majorHAnsi" w:cstheme="majorHAnsi"/>
          <w:sz w:val="28"/>
          <w:szCs w:val="28"/>
        </w:rPr>
        <w:t>#     else:</w:t>
      </w:r>
    </w:p>
    <w:p w14:paraId="046B164B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</w:rPr>
      </w:pPr>
      <w:r w:rsidRPr="00F70D60">
        <w:rPr>
          <w:rFonts w:asciiTheme="majorHAnsi" w:hAnsiTheme="majorHAnsi" w:cstheme="majorHAnsi"/>
          <w:sz w:val="28"/>
          <w:szCs w:val="28"/>
        </w:rPr>
        <w:t>#         return None</w:t>
      </w:r>
    </w:p>
    <w:p w14:paraId="1B42EE0D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</w:rPr>
      </w:pPr>
      <w:r w:rsidRPr="00F70D60">
        <w:rPr>
          <w:rFonts w:asciiTheme="majorHAnsi" w:hAnsiTheme="majorHAnsi" w:cstheme="majorHAnsi"/>
          <w:sz w:val="28"/>
          <w:szCs w:val="28"/>
        </w:rPr>
        <w:t>#</w:t>
      </w:r>
    </w:p>
    <w:p w14:paraId="71B3220A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</w:rPr>
      </w:pPr>
      <w:r w:rsidRPr="00F70D60">
        <w:rPr>
          <w:rFonts w:asciiTheme="majorHAnsi" w:hAnsiTheme="majorHAnsi" w:cstheme="majorHAnsi"/>
          <w:sz w:val="28"/>
          <w:szCs w:val="28"/>
        </w:rPr>
        <w:t># # Чтение исходной таблицы из CSV файла</w:t>
      </w:r>
    </w:p>
    <w:p w14:paraId="002DD81E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df =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d.read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_csv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'Data/AuthorID_NEW_AuthorID_TSU_PublicationsID.csv', delimiter=';')</w:t>
      </w:r>
    </w:p>
    <w:p w14:paraId="79C89B63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</w:rPr>
      </w:pPr>
      <w:r w:rsidRPr="00F70D60">
        <w:rPr>
          <w:rFonts w:asciiTheme="majorHAnsi" w:hAnsiTheme="majorHAnsi" w:cstheme="majorHAnsi"/>
          <w:sz w:val="28"/>
          <w:szCs w:val="28"/>
        </w:rPr>
        <w:t>#</w:t>
      </w:r>
    </w:p>
    <w:p w14:paraId="1FFE106A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</w:rPr>
      </w:pPr>
      <w:r w:rsidRPr="00F70D60">
        <w:rPr>
          <w:rFonts w:asciiTheme="majorHAnsi" w:hAnsiTheme="majorHAnsi" w:cstheme="majorHAnsi"/>
          <w:sz w:val="28"/>
          <w:szCs w:val="28"/>
        </w:rPr>
        <w:t># # Создание новой таблицы с необходимыми полями</w:t>
      </w:r>
    </w:p>
    <w:p w14:paraId="70C88680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lastRenderedPageBreak/>
        <w:t xml:space="preserve">#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new_df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d.DataFrame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columns=['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uthorID_NEW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', '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uthorID_TSU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', 'Experience', 'Subdivision', '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s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'])</w:t>
      </w:r>
    </w:p>
    <w:p w14:paraId="57DCCE17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</w:rPr>
      </w:pPr>
      <w:r w:rsidRPr="00F70D60">
        <w:rPr>
          <w:rFonts w:asciiTheme="majorHAnsi" w:hAnsiTheme="majorHAnsi" w:cstheme="majorHAnsi"/>
          <w:sz w:val="28"/>
          <w:szCs w:val="28"/>
        </w:rPr>
        <w:t>#</w:t>
      </w:r>
    </w:p>
    <w:p w14:paraId="4CDB3048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</w:rPr>
      </w:pPr>
      <w:r w:rsidRPr="00F70D60">
        <w:rPr>
          <w:rFonts w:asciiTheme="majorHAnsi" w:hAnsiTheme="majorHAnsi" w:cstheme="majorHAnsi"/>
          <w:sz w:val="28"/>
          <w:szCs w:val="28"/>
        </w:rPr>
        <w:t># # Итерация по исходной таблице и заполнение новой таблицы</w:t>
      </w:r>
    </w:p>
    <w:p w14:paraId="0FD81187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for index, row in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df.iterrows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):</w:t>
      </w:r>
    </w:p>
    <w:p w14:paraId="6F251393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uthor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_id_new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row['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uthorID_NEW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']</w:t>
      </w:r>
    </w:p>
    <w:p w14:paraId="7C6CDCB2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uthor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_id_tsu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row['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uthorID_TSU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']</w:t>
      </w:r>
    </w:p>
    <w:p w14:paraId="775B80E3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s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_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row['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s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']</w:t>
      </w:r>
    </w:p>
    <w:p w14:paraId="0C6C77C8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experience =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getExp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uthor_id_tsu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</w:t>
      </w:r>
    </w:p>
    <w:p w14:paraId="383BFC1D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subdivision =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getSubdiv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uthor_id_tsu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</w:t>
      </w:r>
    </w:p>
    <w:p w14:paraId="7043B0CF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#</w:t>
      </w:r>
    </w:p>
    <w:p w14:paraId="6FE2F1F4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new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_row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{'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uthorID_NEW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':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uthor_id_new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, '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uthorID_TSU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':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uthor_id_tsu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, 'Experience': experience,</w:t>
      </w:r>
    </w:p>
    <w:p w14:paraId="7069081C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#                'Subdivision': subdivision, '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s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':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s_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}</w:t>
      </w:r>
    </w:p>
    <w:p w14:paraId="08691EB9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new_df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new_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df._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appen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new_row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,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ignore_index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=True)</w:t>
      </w:r>
    </w:p>
    <w:p w14:paraId="43CC5F1F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</w:rPr>
      </w:pPr>
      <w:r w:rsidRPr="00F70D60">
        <w:rPr>
          <w:rFonts w:asciiTheme="majorHAnsi" w:hAnsiTheme="majorHAnsi" w:cstheme="majorHAnsi"/>
          <w:sz w:val="28"/>
          <w:szCs w:val="28"/>
        </w:rPr>
        <w:t>#</w:t>
      </w:r>
    </w:p>
    <w:p w14:paraId="1269FFC8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</w:rPr>
      </w:pPr>
      <w:r w:rsidRPr="00F70D60">
        <w:rPr>
          <w:rFonts w:asciiTheme="majorHAnsi" w:hAnsiTheme="majorHAnsi" w:cstheme="majorHAnsi"/>
          <w:sz w:val="28"/>
          <w:szCs w:val="28"/>
        </w:rPr>
        <w:t># # Сохранение новой таблицы в CSV файл</w:t>
      </w:r>
    </w:p>
    <w:p w14:paraId="07865521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# new_df.to_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csv(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'AuthorID_NEW_AuthorID_TSU_Experience_Subdivision_PublicationsID.csv.csv', index=False,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sep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=';')</w:t>
      </w:r>
    </w:p>
    <w:p w14:paraId="477C92AD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</w:p>
    <w:p w14:paraId="3A211FA3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</w:p>
    <w:p w14:paraId="23C7869C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</w:t>
      </w:r>
      <w:r w:rsidRPr="00F70D60">
        <w:rPr>
          <w:rFonts w:asciiTheme="majorHAnsi" w:hAnsiTheme="majorHAnsi" w:cstheme="majorHAnsi"/>
          <w:sz w:val="28"/>
          <w:szCs w:val="28"/>
        </w:rPr>
        <w:t>Соединил</w:t>
      </w: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r w:rsidRPr="00F70D60">
        <w:rPr>
          <w:rFonts w:asciiTheme="majorHAnsi" w:hAnsiTheme="majorHAnsi" w:cstheme="majorHAnsi"/>
          <w:sz w:val="28"/>
          <w:szCs w:val="28"/>
        </w:rPr>
        <w:t>таблицы</w:t>
      </w: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r w:rsidRPr="00F70D60">
        <w:rPr>
          <w:rFonts w:asciiTheme="majorHAnsi" w:hAnsiTheme="majorHAnsi" w:cstheme="majorHAnsi"/>
          <w:sz w:val="28"/>
          <w:szCs w:val="28"/>
        </w:rPr>
        <w:t>в</w:t>
      </w: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r w:rsidRPr="00F70D60">
        <w:rPr>
          <w:rFonts w:asciiTheme="majorHAnsi" w:hAnsiTheme="majorHAnsi" w:cstheme="majorHAnsi"/>
          <w:sz w:val="28"/>
          <w:szCs w:val="28"/>
        </w:rPr>
        <w:t>одну</w:t>
      </w:r>
    </w:p>
    <w:p w14:paraId="3883D2B5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years_df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d.read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_csv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'Data/Years_of_publication.csv')</w:t>
      </w:r>
    </w:p>
    <w:p w14:paraId="343740E6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s_df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d.read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_csv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'Data/Publication_ID.csv')</w:t>
      </w:r>
    </w:p>
    <w:p w14:paraId="46C1748C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#</w:t>
      </w:r>
    </w:p>
    <w:p w14:paraId="06A0F328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# Combine the columns into a new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dataframe</w:t>
      </w:r>
      <w:proofErr w:type="spellEnd"/>
    </w:p>
    <w:p w14:paraId="679D0644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new_table_df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d.DataFrame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{</w:t>
      </w:r>
    </w:p>
    <w:p w14:paraId="0E065C83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#     '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new_column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':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s_df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['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'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].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stype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(str) + ';' +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years_df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['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Year_of_publication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'].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stype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str)</w:t>
      </w:r>
    </w:p>
    <w:p w14:paraId="2517C018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lastRenderedPageBreak/>
        <w:t># })</w:t>
      </w:r>
    </w:p>
    <w:p w14:paraId="1B311C88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#</w:t>
      </w:r>
    </w:p>
    <w:p w14:paraId="46204FA5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# # Save the new table as a CSV file</w:t>
      </w:r>
    </w:p>
    <w:p w14:paraId="609C364B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new_table_df.to_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csv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'new_table.csv', index=False)</w:t>
      </w:r>
    </w:p>
    <w:p w14:paraId="63DBD4C7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</w:p>
    <w:p w14:paraId="6B2118BA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with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open(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'Data/AuthorID_PublicationID.csv', 'w') as file:</w:t>
      </w:r>
    </w:p>
    <w:p w14:paraId="6FBE8CAE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writer =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csv.writer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file)</w:t>
      </w:r>
    </w:p>
    <w:p w14:paraId="7C27EBD0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# </w:t>
      </w:r>
      <w:r w:rsidRPr="00F70D60">
        <w:rPr>
          <w:rFonts w:asciiTheme="majorHAnsi" w:hAnsiTheme="majorHAnsi" w:cstheme="majorHAnsi"/>
          <w:sz w:val="28"/>
          <w:szCs w:val="28"/>
        </w:rPr>
        <w:t>Запись</w:t>
      </w: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r w:rsidRPr="00F70D60">
        <w:rPr>
          <w:rFonts w:asciiTheme="majorHAnsi" w:hAnsiTheme="majorHAnsi" w:cstheme="majorHAnsi"/>
          <w:sz w:val="28"/>
          <w:szCs w:val="28"/>
        </w:rPr>
        <w:t>заголовков</w:t>
      </w: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r w:rsidRPr="00F70D60">
        <w:rPr>
          <w:rFonts w:asciiTheme="majorHAnsi" w:hAnsiTheme="majorHAnsi" w:cstheme="majorHAnsi"/>
          <w:sz w:val="28"/>
          <w:szCs w:val="28"/>
        </w:rPr>
        <w:t>столбцов</w:t>
      </w:r>
    </w:p>
    <w:p w14:paraId="228E8D77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#     headers = ['Author ID', 'Publication ID']</w:t>
      </w:r>
    </w:p>
    <w:p w14:paraId="51D5CE4B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writer.writerow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headers)</w:t>
      </w:r>
    </w:p>
    <w:p w14:paraId="1257F8B4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file.close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)</w:t>
      </w:r>
    </w:p>
    <w:p w14:paraId="53ECC29E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#</w:t>
      </w:r>
    </w:p>
    <w:p w14:paraId="3CF30E33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#</w:t>
      </w:r>
    </w:p>
    <w:p w14:paraId="53749C75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with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open(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'Data/sorted_Employees_with_publications.txt', 'r') as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input_file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:</w:t>
      </w:r>
    </w:p>
    <w:p w14:paraId="3BA31DDB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id_s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input_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file.readlines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)</w:t>
      </w:r>
    </w:p>
    <w:p w14:paraId="7BBD1CDE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for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id_value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in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id_s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:</w:t>
      </w:r>
    </w:p>
    <w:p w14:paraId="21096756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id_value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id_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value.strip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)</w:t>
      </w:r>
    </w:p>
    <w:p w14:paraId="00CE1D4C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i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1</w:t>
      </w:r>
    </w:p>
    <w:p w14:paraId="7E4691EC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while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True:</w:t>
      </w:r>
    </w:p>
    <w:p w14:paraId="7458F61B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   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url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f"https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://persona.tsu.ru/Publications/Index/{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id_value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}?page={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i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}"</w:t>
      </w:r>
    </w:p>
    <w:p w14:paraId="13E65A6E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   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if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not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check_page_exist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url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:</w:t>
      </w:r>
    </w:p>
    <w:p w14:paraId="0727E1BD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</w:rPr>
      </w:pPr>
      <w:r w:rsidRPr="00F70D60">
        <w:rPr>
          <w:rFonts w:asciiTheme="majorHAnsi" w:hAnsiTheme="majorHAnsi" w:cstheme="majorHAnsi"/>
          <w:sz w:val="28"/>
          <w:szCs w:val="28"/>
        </w:rPr>
        <w:t>#                 break  # Прерываем цикл, если страница не существует</w:t>
      </w:r>
    </w:p>
    <w:p w14:paraId="200BD6D8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    with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open(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'Data/AuthorID_PublicationID.csv', 'a') as file:</w:t>
      </w:r>
    </w:p>
    <w:p w14:paraId="013DE561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        writer =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csv.writer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file)</w:t>
      </w:r>
    </w:p>
    <w:p w14:paraId="3E956399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       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data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_row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[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id_value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,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get_and_extract_data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url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]</w:t>
      </w:r>
    </w:p>
    <w:p w14:paraId="041AC89E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       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writer.writerow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data_row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</w:t>
      </w:r>
    </w:p>
    <w:p w14:paraId="128F00C9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       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file.close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)</w:t>
      </w:r>
    </w:p>
    <w:p w14:paraId="131DD904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   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i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+= 1</w:t>
      </w:r>
    </w:p>
    <w:p w14:paraId="7B1B388E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</w:p>
    <w:p w14:paraId="7367727B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</w:p>
    <w:p w14:paraId="629FD570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</w:t>
      </w:r>
      <w:r w:rsidRPr="00F70D60">
        <w:rPr>
          <w:rFonts w:asciiTheme="majorHAnsi" w:hAnsiTheme="majorHAnsi" w:cstheme="majorHAnsi"/>
          <w:sz w:val="28"/>
          <w:szCs w:val="28"/>
        </w:rPr>
        <w:t>Поиск</w:t>
      </w: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r w:rsidRPr="00F70D60">
        <w:rPr>
          <w:rFonts w:asciiTheme="majorHAnsi" w:hAnsiTheme="majorHAnsi" w:cstheme="majorHAnsi"/>
          <w:sz w:val="28"/>
          <w:szCs w:val="28"/>
        </w:rPr>
        <w:t>дат</w:t>
      </w: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r w:rsidRPr="00F70D60">
        <w:rPr>
          <w:rFonts w:asciiTheme="majorHAnsi" w:hAnsiTheme="majorHAnsi" w:cstheme="majorHAnsi"/>
          <w:sz w:val="28"/>
          <w:szCs w:val="28"/>
        </w:rPr>
        <w:t>публикаций</w:t>
      </w:r>
    </w:p>
    <w:p w14:paraId="28CC142A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def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find_author_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,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uthor_publications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:</w:t>
      </w:r>
    </w:p>
    <w:p w14:paraId="382E4701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for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row in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uthor_publications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:</w:t>
      </w:r>
    </w:p>
    <w:p w14:paraId="6266D098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uthor_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row[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0]</w:t>
      </w:r>
    </w:p>
    <w:p w14:paraId="1D5D5241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publications =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row[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1].split(', ')</w:t>
      </w:r>
    </w:p>
    <w:p w14:paraId="202944D5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if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in publications:</w:t>
      </w:r>
    </w:p>
    <w:p w14:paraId="6A426236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   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return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uthor_id</w:t>
      </w:r>
      <w:proofErr w:type="spellEnd"/>
    </w:p>
    <w:p w14:paraId="0FBEB2B9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return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None</w:t>
      </w:r>
    </w:p>
    <w:p w14:paraId="6CD12B71" w14:textId="2E8ED0DB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#</w:t>
      </w:r>
    </w:p>
    <w:p w14:paraId="2F7C8723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# with open('Data/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1).csv', 'r') as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file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:</w:t>
      </w:r>
    </w:p>
    <w:p w14:paraId="57591192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reader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csv.reader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file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</w:t>
      </w:r>
    </w:p>
    <w:p w14:paraId="0F03EF4D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#     next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reader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  #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r w:rsidRPr="00F70D60">
        <w:rPr>
          <w:rFonts w:asciiTheme="majorHAnsi" w:hAnsiTheme="majorHAnsi" w:cstheme="majorHAnsi"/>
          <w:sz w:val="28"/>
          <w:szCs w:val="28"/>
        </w:rPr>
        <w:t>Пропуск</w:t>
      </w: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r w:rsidRPr="00F70D60">
        <w:rPr>
          <w:rFonts w:asciiTheme="majorHAnsi" w:hAnsiTheme="majorHAnsi" w:cstheme="majorHAnsi"/>
          <w:sz w:val="28"/>
          <w:szCs w:val="28"/>
        </w:rPr>
        <w:t>заголовка</w:t>
      </w:r>
    </w:p>
    <w:p w14:paraId="2500079C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for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row in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reader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:</w:t>
      </w:r>
    </w:p>
    <w:p w14:paraId="0D30ACB7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row[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0]</w:t>
      </w:r>
    </w:p>
    <w:p w14:paraId="1F5E8F12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#</w:t>
      </w:r>
    </w:p>
    <w:p w14:paraId="09A36DEC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# </w:t>
      </w:r>
      <w:r w:rsidRPr="00F70D60">
        <w:rPr>
          <w:rFonts w:asciiTheme="majorHAnsi" w:hAnsiTheme="majorHAnsi" w:cstheme="majorHAnsi"/>
          <w:sz w:val="28"/>
          <w:szCs w:val="28"/>
        </w:rPr>
        <w:t>Чтение</w:t>
      </w: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r w:rsidRPr="00F70D60">
        <w:rPr>
          <w:rFonts w:asciiTheme="majorHAnsi" w:hAnsiTheme="majorHAnsi" w:cstheme="majorHAnsi"/>
          <w:sz w:val="28"/>
          <w:szCs w:val="28"/>
        </w:rPr>
        <w:t>файла</w:t>
      </w: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AuthorID_PublicationsID.csv</w:t>
      </w:r>
    </w:p>
    <w:p w14:paraId="5DBCBC0B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with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open(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'Data/AuthorID_PublicationsID.csv', 'r') as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uthor_file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:</w:t>
      </w:r>
    </w:p>
    <w:p w14:paraId="2C86CC83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   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uthor_reader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csv.reader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uthor_file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, delimiter=';')</w:t>
      </w:r>
    </w:p>
    <w:p w14:paraId="4A608140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#             next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uthor_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reader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  #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r w:rsidRPr="00F70D60">
        <w:rPr>
          <w:rFonts w:asciiTheme="majorHAnsi" w:hAnsiTheme="majorHAnsi" w:cstheme="majorHAnsi"/>
          <w:sz w:val="28"/>
          <w:szCs w:val="28"/>
        </w:rPr>
        <w:t>Пропуск</w:t>
      </w: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r w:rsidRPr="00F70D60">
        <w:rPr>
          <w:rFonts w:asciiTheme="majorHAnsi" w:hAnsiTheme="majorHAnsi" w:cstheme="majorHAnsi"/>
          <w:sz w:val="28"/>
          <w:szCs w:val="28"/>
        </w:rPr>
        <w:t>заголовка</w:t>
      </w:r>
    </w:p>
    <w:p w14:paraId="734B4EE9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   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uthor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_publications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list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uthor_reader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</w:t>
      </w:r>
    </w:p>
    <w:p w14:paraId="2B1F389B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#</w:t>
      </w:r>
    </w:p>
    <w:p w14:paraId="67CB64CD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    # </w:t>
      </w:r>
      <w:r w:rsidRPr="00F70D60">
        <w:rPr>
          <w:rFonts w:asciiTheme="majorHAnsi" w:hAnsiTheme="majorHAnsi" w:cstheme="majorHAnsi"/>
          <w:sz w:val="28"/>
          <w:szCs w:val="28"/>
        </w:rPr>
        <w:t>Поиск</w:t>
      </w: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Author ID</w:t>
      </w:r>
    </w:p>
    <w:p w14:paraId="00E70C28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   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uthor_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find_author_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,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uthor_publications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</w:t>
      </w:r>
    </w:p>
    <w:p w14:paraId="3AC9FB6D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#</w:t>
      </w:r>
    </w:p>
    <w:p w14:paraId="71BF5478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   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if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uthor_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:</w:t>
      </w:r>
    </w:p>
    <w:p w14:paraId="54187D06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       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with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open('Data/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Years_of_publication.csv','a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') as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years_file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:</w:t>
      </w:r>
    </w:p>
    <w:p w14:paraId="4A812BB7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            writer =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csv.writer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years_file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</w:t>
      </w:r>
    </w:p>
    <w:p w14:paraId="5876F1D5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lastRenderedPageBreak/>
        <w:t>#                     row = extract_year_from_publication_url(f'https://persona.tsu.ru/Publications/Info/{author_id}?publicationId={publication_id}')</w:t>
      </w:r>
    </w:p>
    <w:p w14:paraId="662856DD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           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writer.writerow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row)</w:t>
      </w:r>
    </w:p>
    <w:p w14:paraId="34993800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           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years_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file.close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)</w:t>
      </w:r>
    </w:p>
    <w:p w14:paraId="75061810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   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else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:</w:t>
      </w:r>
    </w:p>
    <w:p w14:paraId="05D60345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       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rint(</w:t>
      </w:r>
      <w:proofErr w:type="spellStart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f'Publication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ID: {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}, Author ID not found')</w:t>
      </w:r>
    </w:p>
    <w:p w14:paraId="6B3BED38" w14:textId="234BB612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</w:rPr>
      </w:pPr>
      <w:r w:rsidRPr="00F70D60">
        <w:rPr>
          <w:rFonts w:asciiTheme="majorHAnsi" w:hAnsiTheme="majorHAnsi" w:cstheme="majorHAnsi"/>
          <w:sz w:val="28"/>
          <w:szCs w:val="28"/>
        </w:rPr>
        <w:t>#</w:t>
      </w:r>
    </w:p>
    <w:p w14:paraId="75087560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</w:rPr>
      </w:pPr>
      <w:r w:rsidRPr="00F70D60">
        <w:rPr>
          <w:rFonts w:asciiTheme="majorHAnsi" w:hAnsiTheme="majorHAnsi" w:cstheme="majorHAnsi"/>
          <w:sz w:val="28"/>
          <w:szCs w:val="28"/>
        </w:rPr>
        <w:t>#######################################################</w:t>
      </w:r>
    </w:p>
    <w:p w14:paraId="40E29CE3" w14:textId="0C700CE1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</w:rPr>
      </w:pPr>
      <w:r w:rsidRPr="00F70D60">
        <w:rPr>
          <w:rFonts w:asciiTheme="majorHAnsi" w:hAnsiTheme="majorHAnsi" w:cstheme="majorHAnsi"/>
          <w:sz w:val="28"/>
          <w:szCs w:val="28"/>
        </w:rPr>
        <w:t xml:space="preserve"># Разделение на 3 таблицы по датам публикации    </w:t>
      </w:r>
      <w:r w:rsidRPr="00F70D60">
        <w:rPr>
          <w:rFonts w:asciiTheme="majorHAnsi" w:hAnsiTheme="majorHAnsi" w:cstheme="majorHAnsi"/>
          <w:sz w:val="28"/>
          <w:szCs w:val="28"/>
        </w:rPr>
        <w:tab/>
      </w:r>
      <w:r w:rsidRPr="00F70D60">
        <w:rPr>
          <w:rFonts w:asciiTheme="majorHAnsi" w:hAnsiTheme="majorHAnsi" w:cstheme="majorHAnsi"/>
          <w:sz w:val="28"/>
          <w:szCs w:val="28"/>
        </w:rPr>
        <w:tab/>
        <w:t xml:space="preserve">     #</w:t>
      </w:r>
    </w:p>
    <w:p w14:paraId="109C417F" w14:textId="237B3DF5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</w:t>
      </w:r>
      <w:r w:rsidRPr="00F70D60">
        <w:rPr>
          <w:rFonts w:asciiTheme="majorHAnsi" w:hAnsiTheme="majorHAnsi" w:cstheme="majorHAnsi"/>
          <w:sz w:val="28"/>
          <w:szCs w:val="28"/>
          <w:lang w:val="en-US"/>
        </w:rPr>
        <w:tab/>
      </w:r>
      <w:r w:rsidRPr="00F70D60">
        <w:rPr>
          <w:rFonts w:asciiTheme="majorHAnsi" w:hAnsiTheme="majorHAnsi" w:cstheme="majorHAnsi"/>
          <w:sz w:val="28"/>
          <w:szCs w:val="28"/>
          <w:lang w:val="en-US"/>
        </w:rPr>
        <w:tab/>
      </w:r>
      <w:r w:rsidRPr="00F70D60">
        <w:rPr>
          <w:rFonts w:asciiTheme="majorHAnsi" w:hAnsiTheme="majorHAnsi" w:cstheme="majorHAnsi"/>
          <w:sz w:val="28"/>
          <w:szCs w:val="28"/>
        </w:rPr>
        <w:t>до</w:t>
      </w: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2016 | 2016-2019 | 2020-2023           </w:t>
      </w:r>
      <w:r w:rsidRPr="00F70D60">
        <w:rPr>
          <w:rFonts w:asciiTheme="majorHAnsi" w:hAnsiTheme="majorHAnsi" w:cstheme="majorHAnsi"/>
          <w:sz w:val="28"/>
          <w:szCs w:val="28"/>
          <w:lang w:val="en-US"/>
        </w:rPr>
        <w:tab/>
      </w:r>
      <w:r w:rsidRPr="00F70D60">
        <w:rPr>
          <w:rFonts w:asciiTheme="majorHAnsi" w:hAnsiTheme="majorHAnsi" w:cstheme="majorHAnsi"/>
          <w:sz w:val="28"/>
          <w:szCs w:val="28"/>
          <w:lang w:val="en-US"/>
        </w:rPr>
        <w:tab/>
        <w:t xml:space="preserve">    #</w:t>
      </w:r>
    </w:p>
    <w:p w14:paraId="55896B0B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#######################################################</w:t>
      </w:r>
    </w:p>
    <w:p w14:paraId="13DC70E5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#</w:t>
      </w:r>
    </w:p>
    <w:p w14:paraId="0AE3CA40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with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open(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'Data/AuthorID_NEW_AuthorID_TSU_PublicationsID.csv', 'r', newline='') as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input_file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:</w:t>
      </w:r>
    </w:p>
    <w:p w14:paraId="5FD2B08C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csv_reader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csv.reader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input_file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, delimiter=';')</w:t>
      </w:r>
    </w:p>
    <w:p w14:paraId="30CBC6A6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</w:rPr>
      </w:pPr>
      <w:r w:rsidRPr="00F70D60">
        <w:rPr>
          <w:rFonts w:asciiTheme="majorHAnsi" w:hAnsiTheme="majorHAnsi" w:cstheme="majorHAnsi"/>
          <w:sz w:val="28"/>
          <w:szCs w:val="28"/>
        </w:rPr>
        <w:t>#     next(csv_reader)  # Пропускаем заголовок</w:t>
      </w:r>
    </w:p>
    <w:p w14:paraId="14909557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</w:rPr>
      </w:pPr>
      <w:r w:rsidRPr="00F70D60">
        <w:rPr>
          <w:rFonts w:asciiTheme="majorHAnsi" w:hAnsiTheme="majorHAnsi" w:cstheme="majorHAnsi"/>
          <w:sz w:val="28"/>
          <w:szCs w:val="28"/>
        </w:rPr>
        <w:t>#</w:t>
      </w:r>
    </w:p>
    <w:p w14:paraId="09BDE594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for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row in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csv_reader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:</w:t>
      </w:r>
    </w:p>
    <w:p w14:paraId="551D105E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#         publications = []</w:t>
      </w:r>
    </w:p>
    <w:p w14:paraId="5709C96D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s.extend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row[2].split(','))</w:t>
      </w:r>
    </w:p>
    <w:p w14:paraId="2D814E4A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for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publication in publications:</w:t>
      </w:r>
    </w:p>
    <w:p w14:paraId="54A531BE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   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try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:</w:t>
      </w:r>
    </w:p>
    <w:p w14:paraId="60721D17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       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if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int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find_year_by_publication_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publication)) &lt; 2016:</w:t>
      </w:r>
    </w:p>
    <w:p w14:paraId="14D2D7BF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            with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open(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'before_2016.csv', 'a') as before_2016_file:</w:t>
      </w:r>
    </w:p>
    <w:p w14:paraId="77AB6C70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                writer =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csv.writer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before_2016_file)</w:t>
      </w:r>
    </w:p>
    <w:p w14:paraId="066BEB6B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               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write_row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row[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0] + ';' + publication</w:t>
      </w:r>
    </w:p>
    <w:p w14:paraId="75331C8B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#                         # print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write_row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</w:t>
      </w:r>
    </w:p>
    <w:p w14:paraId="44DAF4EF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               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writer.writerow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write_row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</w:t>
      </w:r>
    </w:p>
    <w:p w14:paraId="1EF35928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#                         before_2016_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file.close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)</w:t>
      </w:r>
    </w:p>
    <w:p w14:paraId="78B00F52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lastRenderedPageBreak/>
        <w:t>#</w:t>
      </w:r>
    </w:p>
    <w:p w14:paraId="1548BB0C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#                 if int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find_year_by_publication_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(publication)) &gt;= 2016 and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int(</w:t>
      </w:r>
      <w:proofErr w:type="gramEnd"/>
    </w:p>
    <w:p w14:paraId="223C7163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               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find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_year_by_publication_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publication)) &lt;= 2019:</w:t>
      </w:r>
    </w:p>
    <w:p w14:paraId="03D69505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            with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open(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'2016-2019.csv', 'a') as _2017_2019_file:</w:t>
      </w:r>
    </w:p>
    <w:p w14:paraId="5A1FA12E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                writer =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csv.writer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_2017_2019_file)</w:t>
      </w:r>
    </w:p>
    <w:p w14:paraId="0A773CAD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               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write_row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row[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0] + ';' + publication</w:t>
      </w:r>
    </w:p>
    <w:p w14:paraId="1B5F7FF5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#                         # print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write_row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</w:t>
      </w:r>
    </w:p>
    <w:p w14:paraId="39BC9BF1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               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writer.writerow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write_row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</w:t>
      </w:r>
    </w:p>
    <w:p w14:paraId="13B74066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#                         _2017_2019_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file.close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)</w:t>
      </w:r>
    </w:p>
    <w:p w14:paraId="782E4658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#</w:t>
      </w:r>
    </w:p>
    <w:p w14:paraId="224D8E23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       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if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int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find_year_by_publication_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publication)) &gt; 2019:</w:t>
      </w:r>
    </w:p>
    <w:p w14:paraId="1452AB69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            with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open(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'after_2021.csv', 'a') as after_2021_file:</w:t>
      </w:r>
    </w:p>
    <w:p w14:paraId="428694B1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                writer =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csv.writer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after_2021_file)</w:t>
      </w:r>
    </w:p>
    <w:p w14:paraId="400310F5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               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write_row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row[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0] + ';' + publication</w:t>
      </w:r>
    </w:p>
    <w:p w14:paraId="50AE6BDB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#                         # print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write_row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</w:t>
      </w:r>
    </w:p>
    <w:p w14:paraId="4E6C9D21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               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writer.writerow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write_row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</w:t>
      </w:r>
    </w:p>
    <w:p w14:paraId="37D4DC65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#                         after_2021_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file.close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)</w:t>
      </w:r>
    </w:p>
    <w:p w14:paraId="7C17ED9F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   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except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Exception:</w:t>
      </w:r>
    </w:p>
    <w:p w14:paraId="3D03F249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        # with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open(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'Data/there_have_been_problems.txt', 'a') as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exception_file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:</w:t>
      </w:r>
    </w:p>
    <w:p w14:paraId="5B72A85E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        #    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txt_string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f'Publication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ID: {publication}\n {row}'</w:t>
      </w:r>
    </w:p>
    <w:p w14:paraId="58B213C9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        #    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exception_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file.write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txt_string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</w:t>
      </w:r>
    </w:p>
    <w:p w14:paraId="42ADE69A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        #    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exception_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file.close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)</w:t>
      </w:r>
    </w:p>
    <w:p w14:paraId="247480F5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       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rint(</w:t>
      </w:r>
      <w:proofErr w:type="spellStart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f'Publication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ID: {publication}\n {row}')</w:t>
      </w:r>
    </w:p>
    <w:p w14:paraId="574B1280" w14:textId="45B3F1B0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</w:rPr>
      </w:pPr>
      <w:r w:rsidRPr="00F70D60">
        <w:rPr>
          <w:rFonts w:asciiTheme="majorHAnsi" w:hAnsiTheme="majorHAnsi" w:cstheme="majorHAnsi"/>
          <w:sz w:val="28"/>
          <w:szCs w:val="28"/>
        </w:rPr>
        <w:t>#             # print(publication)</w:t>
      </w:r>
    </w:p>
    <w:p w14:paraId="7611A36B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</w:rPr>
      </w:pPr>
      <w:r w:rsidRPr="00F70D60">
        <w:rPr>
          <w:rFonts w:asciiTheme="majorHAnsi" w:hAnsiTheme="majorHAnsi" w:cstheme="majorHAnsi"/>
          <w:sz w:val="28"/>
          <w:szCs w:val="28"/>
        </w:rPr>
        <w:t>###########################################################</w:t>
      </w:r>
    </w:p>
    <w:p w14:paraId="1DB747CB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</w:rPr>
      </w:pPr>
    </w:p>
    <w:p w14:paraId="1B49FD68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</w:rPr>
        <w:t xml:space="preserve">####### Разбиение на 2 файла с ОДИНАКОВОЙ размерностью </w:t>
      </w:r>
      <w:r w:rsidRPr="00F70D60">
        <w:rPr>
          <w:rFonts w:asciiTheme="majorHAnsi" w:hAnsiTheme="majorHAnsi" w:cstheme="majorHAnsi"/>
          <w:sz w:val="28"/>
          <w:szCs w:val="28"/>
          <w:lang w:val="en-US"/>
        </w:rPr>
        <w:t>####</w:t>
      </w:r>
    </w:p>
    <w:p w14:paraId="008B3D47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</w:p>
    <w:p w14:paraId="78BA6CA2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lastRenderedPageBreak/>
        <w:t>###########################################################</w:t>
      </w:r>
    </w:p>
    <w:p w14:paraId="22E68AA0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</w:p>
    <w:p w14:paraId="0160E03D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# file1_path = 'Data/PublicationID_Year.csv'</w:t>
      </w:r>
    </w:p>
    <w:p w14:paraId="7C873BE7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# data1 = {}</w:t>
      </w:r>
    </w:p>
    <w:p w14:paraId="6B121284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with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open(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file1_path, 'r') as file1:</w:t>
      </w:r>
    </w:p>
    <w:p w14:paraId="2F5D323D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reader =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csv.DictReader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file1, delimiter=';')</w:t>
      </w:r>
    </w:p>
    <w:p w14:paraId="255D115F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for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row in reader:</w:t>
      </w:r>
    </w:p>
    <w:p w14:paraId="7E7040BA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_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int(row['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'])</w:t>
      </w:r>
    </w:p>
    <w:p w14:paraId="337009E5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#         year = int(row['Year'])</w:t>
      </w:r>
    </w:p>
    <w:p w14:paraId="6C386670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#         data1[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] = year</w:t>
      </w:r>
    </w:p>
    <w:p w14:paraId="4ABEC522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#</w:t>
      </w:r>
    </w:p>
    <w:p w14:paraId="139D794E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# file2_path = 'Data/AuthorID_NEW_AuthorID_TSU_PublicationsID.csv'</w:t>
      </w:r>
    </w:p>
    <w:p w14:paraId="1B43518C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# data2 = {}</w:t>
      </w:r>
    </w:p>
    <w:p w14:paraId="009C21C8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with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open(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file2_path, 'r') as file2:</w:t>
      </w:r>
    </w:p>
    <w:p w14:paraId="00C8B8CC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reader =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csv.DictReader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file2, delimiter=';')</w:t>
      </w:r>
    </w:p>
    <w:p w14:paraId="2F6613FF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for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row in reader:</w:t>
      </w:r>
    </w:p>
    <w:p w14:paraId="7A19F137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uthor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_id_new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int(row['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uthorID_NEW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'])</w:t>
      </w:r>
    </w:p>
    <w:p w14:paraId="5047B8CA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ids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row['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s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'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].split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',')</w:t>
      </w:r>
    </w:p>
    <w:p w14:paraId="6A88EB88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_ids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[int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) for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in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ids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]</w:t>
      </w:r>
    </w:p>
    <w:p w14:paraId="21C0AB8E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#         data2[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uthor_id_new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] =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ids</w:t>
      </w:r>
      <w:proofErr w:type="spellEnd"/>
    </w:p>
    <w:p w14:paraId="778236AE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</w:rPr>
      </w:pPr>
      <w:r w:rsidRPr="00F70D60">
        <w:rPr>
          <w:rFonts w:asciiTheme="majorHAnsi" w:hAnsiTheme="majorHAnsi" w:cstheme="majorHAnsi"/>
          <w:sz w:val="28"/>
          <w:szCs w:val="28"/>
        </w:rPr>
        <w:t># # Создание матрицы смежности для периода до 2016 года</w:t>
      </w:r>
    </w:p>
    <w:p w14:paraId="5978B815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djacency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_matrix_before_2016 = [[0] *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len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data2) for _ in range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len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data2))]</w:t>
      </w:r>
    </w:p>
    <w:p w14:paraId="073AD5AC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#</w:t>
      </w:r>
    </w:p>
    <w:p w14:paraId="7723EB5E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for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uthor_id_new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,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ids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in data2.items():</w:t>
      </w:r>
    </w:p>
    <w:p w14:paraId="380964B8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for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in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ids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:</w:t>
      </w:r>
    </w:p>
    <w:p w14:paraId="5B69AC27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if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in data1 and data1[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] &lt; 2016:</w:t>
      </w:r>
    </w:p>
    <w:p w14:paraId="7FFE2EAE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   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for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other_author_id_new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,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other_publication_ids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in data2.items():</w:t>
      </w:r>
    </w:p>
    <w:p w14:paraId="5551B33C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        if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other_author_id_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new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!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=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uthor_id_new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and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in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other_publication_ids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:</w:t>
      </w:r>
    </w:p>
    <w:p w14:paraId="3A55DF89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lastRenderedPageBreak/>
        <w:t>#                     adjacency_matrix_before_2016[author_id_new-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1][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other_author_id_new-1] = 1</w:t>
      </w:r>
    </w:p>
    <w:p w14:paraId="0B6D6357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#                     adjacency_matrix_before_2016[other_author_id_new-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1][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author_id_new-1] = 1</w:t>
      </w:r>
    </w:p>
    <w:p w14:paraId="7E88A88A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</w:rPr>
      </w:pPr>
      <w:r w:rsidRPr="00F70D60">
        <w:rPr>
          <w:rFonts w:asciiTheme="majorHAnsi" w:hAnsiTheme="majorHAnsi" w:cstheme="majorHAnsi"/>
          <w:sz w:val="28"/>
          <w:szCs w:val="28"/>
        </w:rPr>
        <w:t>#</w:t>
      </w:r>
    </w:p>
    <w:p w14:paraId="5BB6AF37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</w:rPr>
      </w:pPr>
      <w:r w:rsidRPr="00F70D60">
        <w:rPr>
          <w:rFonts w:asciiTheme="majorHAnsi" w:hAnsiTheme="majorHAnsi" w:cstheme="majorHAnsi"/>
          <w:sz w:val="28"/>
          <w:szCs w:val="28"/>
        </w:rPr>
        <w:t># # Создание матрицы смежности для периода 2016-2019 годы</w:t>
      </w:r>
    </w:p>
    <w:p w14:paraId="0A6CBF34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djacency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_matrix_2016_2019 = [[0] *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len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data2) for _ in range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len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data2))]</w:t>
      </w:r>
    </w:p>
    <w:p w14:paraId="08EFE8CA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#</w:t>
      </w:r>
    </w:p>
    <w:p w14:paraId="76C23804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for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uthor_id_new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,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ids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in data2.items():</w:t>
      </w:r>
    </w:p>
    <w:p w14:paraId="13EBD8DB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for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in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ids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:</w:t>
      </w:r>
    </w:p>
    <w:p w14:paraId="59EB1682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if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in data1 and 2016 &lt;= data1[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] &lt;= 2019:</w:t>
      </w:r>
    </w:p>
    <w:p w14:paraId="2ACB67F9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   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for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other_author_id_new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,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other_publication_ids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in data2.items():</w:t>
      </w:r>
    </w:p>
    <w:p w14:paraId="586080C4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        if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other_author_id_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new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!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=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uthor_id_new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and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in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other_publication_ids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:</w:t>
      </w:r>
    </w:p>
    <w:p w14:paraId="0938B9B8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#                     adjacency_matrix_2016_2019[author_id_new-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1][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other_author_id_new-1] = 1</w:t>
      </w:r>
    </w:p>
    <w:p w14:paraId="60398B81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#                     adjacency_matrix_2016_2019[other_author_id_new-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1][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author_id_new-1] = 1</w:t>
      </w:r>
    </w:p>
    <w:p w14:paraId="1AA9AE87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</w:rPr>
      </w:pPr>
      <w:r w:rsidRPr="00F70D60">
        <w:rPr>
          <w:rFonts w:asciiTheme="majorHAnsi" w:hAnsiTheme="majorHAnsi" w:cstheme="majorHAnsi"/>
          <w:sz w:val="28"/>
          <w:szCs w:val="28"/>
        </w:rPr>
        <w:t>#</w:t>
      </w:r>
    </w:p>
    <w:p w14:paraId="7A9942A3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</w:rPr>
      </w:pPr>
      <w:r w:rsidRPr="00F70D60">
        <w:rPr>
          <w:rFonts w:asciiTheme="majorHAnsi" w:hAnsiTheme="majorHAnsi" w:cstheme="majorHAnsi"/>
          <w:sz w:val="28"/>
          <w:szCs w:val="28"/>
        </w:rPr>
        <w:t># # Создание матрицы смежности для периода после 2019 года</w:t>
      </w:r>
    </w:p>
    <w:p w14:paraId="649E5FFF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djacency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_matrix_after_2019 = [[0] *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len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data2) for _ in range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len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data2))]</w:t>
      </w:r>
    </w:p>
    <w:p w14:paraId="2AD5B259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#</w:t>
      </w:r>
    </w:p>
    <w:p w14:paraId="6327CBB5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for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uthor_id_new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,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ids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in data2.items():</w:t>
      </w:r>
    </w:p>
    <w:p w14:paraId="08BED49F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for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in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ids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:</w:t>
      </w:r>
    </w:p>
    <w:p w14:paraId="1BEF8086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if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in data1 and data1[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] &gt; 2019:</w:t>
      </w:r>
    </w:p>
    <w:p w14:paraId="4E226753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   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for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other_author_id_new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,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other_publication_ids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in data2.items():</w:t>
      </w:r>
    </w:p>
    <w:p w14:paraId="18E2C268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        if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other_author_id_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new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!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=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uthor_id_new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and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publication_id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in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other_publication_ids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:</w:t>
      </w:r>
    </w:p>
    <w:p w14:paraId="4E48CECC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#                     adjacency_matrix_after_2019[author_id_new-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1][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other_author_id_new-1] = 1</w:t>
      </w:r>
    </w:p>
    <w:p w14:paraId="5A3238BB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lastRenderedPageBreak/>
        <w:t>#                     adjacency_matrix_after_2019[other_author_id_new-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1][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author_id_new-1] = 1</w:t>
      </w:r>
    </w:p>
    <w:p w14:paraId="53B748DB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</w:rPr>
      </w:pPr>
      <w:r w:rsidRPr="00F70D60">
        <w:rPr>
          <w:rFonts w:asciiTheme="majorHAnsi" w:hAnsiTheme="majorHAnsi" w:cstheme="majorHAnsi"/>
          <w:sz w:val="28"/>
          <w:szCs w:val="28"/>
        </w:rPr>
        <w:t>#</w:t>
      </w:r>
    </w:p>
    <w:p w14:paraId="3972DB1E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</w:rPr>
      </w:pPr>
      <w:r w:rsidRPr="00F70D60">
        <w:rPr>
          <w:rFonts w:asciiTheme="majorHAnsi" w:hAnsiTheme="majorHAnsi" w:cstheme="majorHAnsi"/>
          <w:sz w:val="28"/>
          <w:szCs w:val="28"/>
        </w:rPr>
        <w:t># # Сохранение матрицы смежности для периода до 2016 года в файл .dat</w:t>
      </w:r>
    </w:p>
    <w:p w14:paraId="064CD469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</w:rPr>
      </w:pPr>
      <w:r w:rsidRPr="00F70D60">
        <w:rPr>
          <w:rFonts w:asciiTheme="majorHAnsi" w:hAnsiTheme="majorHAnsi" w:cstheme="majorHAnsi"/>
          <w:sz w:val="28"/>
          <w:szCs w:val="28"/>
        </w:rPr>
        <w:t># matrix_before_2016_path = 'путь_к_файлу_матрицы_до_2016.dat'</w:t>
      </w:r>
    </w:p>
    <w:p w14:paraId="4C7D70B3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with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open(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matrix_before_2016_path, 'w') as file:</w:t>
      </w:r>
    </w:p>
    <w:p w14:paraId="0359517B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for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row in adjacency_matrix_before_2016:</w:t>
      </w:r>
    </w:p>
    <w:p w14:paraId="149795FB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file.write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' '.join(map(str, row)) + '\n')</w:t>
      </w:r>
    </w:p>
    <w:p w14:paraId="16617DCD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</w:rPr>
      </w:pPr>
      <w:r w:rsidRPr="00F70D60">
        <w:rPr>
          <w:rFonts w:asciiTheme="majorHAnsi" w:hAnsiTheme="majorHAnsi" w:cstheme="majorHAnsi"/>
          <w:sz w:val="28"/>
          <w:szCs w:val="28"/>
        </w:rPr>
        <w:t>#</w:t>
      </w:r>
    </w:p>
    <w:p w14:paraId="3523DD1E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</w:rPr>
      </w:pPr>
      <w:r w:rsidRPr="00F70D60">
        <w:rPr>
          <w:rFonts w:asciiTheme="majorHAnsi" w:hAnsiTheme="majorHAnsi" w:cstheme="majorHAnsi"/>
          <w:sz w:val="28"/>
          <w:szCs w:val="28"/>
        </w:rPr>
        <w:t># # Сохранение матрицы смежности для периода 2016-2019 годы в файл .dat</w:t>
      </w:r>
    </w:p>
    <w:p w14:paraId="3BE691DA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</w:rPr>
      </w:pPr>
      <w:r w:rsidRPr="00F70D60">
        <w:rPr>
          <w:rFonts w:asciiTheme="majorHAnsi" w:hAnsiTheme="majorHAnsi" w:cstheme="majorHAnsi"/>
          <w:sz w:val="28"/>
          <w:szCs w:val="28"/>
        </w:rPr>
        <w:t># matrix_2016_2019_path = 'путь_к_файлу_матрицы_2016_2019.dat'</w:t>
      </w:r>
    </w:p>
    <w:p w14:paraId="17763CC0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with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open(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matrix_2016_2019_path, 'w') as file:</w:t>
      </w:r>
    </w:p>
    <w:p w14:paraId="2E056273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for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row in adjacency_matrix_2016_2019:</w:t>
      </w:r>
    </w:p>
    <w:p w14:paraId="1F9EA14F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file.write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' '.join(map(str, row)) + '\n')</w:t>
      </w:r>
    </w:p>
    <w:p w14:paraId="239F0AC6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</w:rPr>
      </w:pPr>
      <w:r w:rsidRPr="00F70D60">
        <w:rPr>
          <w:rFonts w:asciiTheme="majorHAnsi" w:hAnsiTheme="majorHAnsi" w:cstheme="majorHAnsi"/>
          <w:sz w:val="28"/>
          <w:szCs w:val="28"/>
        </w:rPr>
        <w:t>#</w:t>
      </w:r>
    </w:p>
    <w:p w14:paraId="276D14D0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</w:rPr>
      </w:pPr>
      <w:r w:rsidRPr="00F70D60">
        <w:rPr>
          <w:rFonts w:asciiTheme="majorHAnsi" w:hAnsiTheme="majorHAnsi" w:cstheme="majorHAnsi"/>
          <w:sz w:val="28"/>
          <w:szCs w:val="28"/>
        </w:rPr>
        <w:t># # Сохранение матрицы смежности для периода после 2019 года в файл .dat</w:t>
      </w:r>
    </w:p>
    <w:p w14:paraId="1EC442F6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</w:rPr>
      </w:pPr>
      <w:r w:rsidRPr="00F70D60">
        <w:rPr>
          <w:rFonts w:asciiTheme="majorHAnsi" w:hAnsiTheme="majorHAnsi" w:cstheme="majorHAnsi"/>
          <w:sz w:val="28"/>
          <w:szCs w:val="28"/>
        </w:rPr>
        <w:t># matrix_after_2019_path = 'путь_к_файлу_матрицы_после_2019.dat'</w:t>
      </w:r>
    </w:p>
    <w:p w14:paraId="6A499136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with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open(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matrix_after_2019_path, 'w') as file:</w:t>
      </w:r>
    </w:p>
    <w:p w14:paraId="2354A726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for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row in adjacency_matrix_after_2019:</w:t>
      </w:r>
    </w:p>
    <w:p w14:paraId="019D312E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file.write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' '.join(map(str, row)) + '\n')</w:t>
      </w:r>
    </w:p>
    <w:p w14:paraId="0674530F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</w:p>
    <w:p w14:paraId="37A31369" w14:textId="3328ABB3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</w:rPr>
      </w:pPr>
      <w:r w:rsidRPr="00F70D60">
        <w:rPr>
          <w:rFonts w:asciiTheme="majorHAnsi" w:hAnsiTheme="majorHAnsi" w:cstheme="majorHAnsi"/>
          <w:sz w:val="28"/>
          <w:szCs w:val="28"/>
        </w:rPr>
        <w:t>##################################################################</w:t>
      </w:r>
    </w:p>
    <w:p w14:paraId="062C6186" w14:textId="3A4FB1DE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</w:rPr>
      </w:pPr>
      <w:r w:rsidRPr="00F70D60">
        <w:rPr>
          <w:rFonts w:asciiTheme="majorHAnsi" w:hAnsiTheme="majorHAnsi" w:cstheme="majorHAnsi"/>
          <w:sz w:val="28"/>
          <w:szCs w:val="28"/>
        </w:rPr>
        <w:t xml:space="preserve">Сохраниение инфорации о стаже на моменты срезов </w:t>
      </w:r>
    </w:p>
    <w:p w14:paraId="6FA5F2A5" w14:textId="1E676233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##################################################################</w:t>
      </w:r>
    </w:p>
    <w:p w14:paraId="4C5AA125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</w:p>
    <w:p w14:paraId="4BE4F65C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def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create_dat_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file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year, data):</w:t>
      </w:r>
    </w:p>
    <w:p w14:paraId="29CC132C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#     filename = str(year) + ".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dat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"</w:t>
      </w:r>
    </w:p>
    <w:p w14:paraId="15083A1B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with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open(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filename, "w") as file:</w:t>
      </w:r>
    </w:p>
    <w:p w14:paraId="77A9DD58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for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row in data:</w:t>
      </w:r>
    </w:p>
    <w:p w14:paraId="4A9D7A5F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lastRenderedPageBreak/>
        <w:t xml:space="preserve">#            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uthor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_id_new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row["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AuthorID_NEW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"]</w:t>
      </w:r>
    </w:p>
    <w:p w14:paraId="166C5CAA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#             experience = int(row["Experience"])</w:t>
      </w:r>
    </w:p>
    <w:p w14:paraId="562BAA8A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   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exp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_by_year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experience - (2023 - year)</w:t>
      </w:r>
    </w:p>
    <w:p w14:paraId="643A6698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       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file.write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f"{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exp_by_year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}\n")</w:t>
      </w:r>
    </w:p>
    <w:p w14:paraId="2F7EB5BA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#</w:t>
      </w:r>
    </w:p>
    <w:p w14:paraId="2B0E789D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# </w:t>
      </w:r>
      <w:r w:rsidRPr="00F70D60">
        <w:rPr>
          <w:rFonts w:asciiTheme="majorHAnsi" w:hAnsiTheme="majorHAnsi" w:cstheme="majorHAnsi"/>
          <w:sz w:val="28"/>
          <w:szCs w:val="28"/>
        </w:rPr>
        <w:t>Чтение</w:t>
      </w: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CSV </w:t>
      </w:r>
      <w:r w:rsidRPr="00F70D60">
        <w:rPr>
          <w:rFonts w:asciiTheme="majorHAnsi" w:hAnsiTheme="majorHAnsi" w:cstheme="majorHAnsi"/>
          <w:sz w:val="28"/>
          <w:szCs w:val="28"/>
        </w:rPr>
        <w:t>файла</w:t>
      </w:r>
    </w:p>
    <w:p w14:paraId="6535E2EB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with 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open(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"Data/AuthorID_NEW_AuthorID_TSU_Experience_Subdivision_PublicationsID.csv", "r") as file:</w:t>
      </w:r>
    </w:p>
    <w:p w14:paraId="5F4F40F0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   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csv_reader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= </w:t>
      </w:r>
      <w:proofErr w:type="spellStart"/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csv.DictReader</w:t>
      </w:r>
      <w:proofErr w:type="spellEnd"/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(file, delimiter=";")</w:t>
      </w:r>
    </w:p>
    <w:p w14:paraId="7E7B22C8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#     data = list(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csv_reader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)</w:t>
      </w:r>
    </w:p>
    <w:p w14:paraId="54F24C90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>#</w:t>
      </w:r>
    </w:p>
    <w:p w14:paraId="6E701E88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# </w:t>
      </w:r>
      <w:r w:rsidRPr="00F70D60">
        <w:rPr>
          <w:rFonts w:asciiTheme="majorHAnsi" w:hAnsiTheme="majorHAnsi" w:cstheme="majorHAnsi"/>
          <w:sz w:val="28"/>
          <w:szCs w:val="28"/>
        </w:rPr>
        <w:t>Создание</w:t>
      </w: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.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dat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r w:rsidRPr="00F70D60">
        <w:rPr>
          <w:rFonts w:asciiTheme="majorHAnsi" w:hAnsiTheme="majorHAnsi" w:cstheme="majorHAnsi"/>
          <w:sz w:val="28"/>
          <w:szCs w:val="28"/>
        </w:rPr>
        <w:t>файлов</w:t>
      </w:r>
    </w:p>
    <w:p w14:paraId="5E5028A9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create_dat_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file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2016, data)</w:t>
      </w:r>
    </w:p>
    <w:p w14:paraId="4434D2E8" w14:textId="77777777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F70D60">
        <w:rPr>
          <w:rFonts w:asciiTheme="majorHAnsi" w:hAnsiTheme="majorHAnsi" w:cstheme="majorHAnsi"/>
          <w:sz w:val="28"/>
          <w:szCs w:val="28"/>
          <w:lang w:val="en-US"/>
        </w:rPr>
        <w:t xml:space="preserve"># </w:t>
      </w:r>
      <w:proofErr w:type="spellStart"/>
      <w:r w:rsidRPr="00F70D60">
        <w:rPr>
          <w:rFonts w:asciiTheme="majorHAnsi" w:hAnsiTheme="majorHAnsi" w:cstheme="majorHAnsi"/>
          <w:sz w:val="28"/>
          <w:szCs w:val="28"/>
          <w:lang w:val="en-US"/>
        </w:rPr>
        <w:t>create_dat_</w:t>
      </w:r>
      <w:proofErr w:type="gramStart"/>
      <w:r w:rsidRPr="00F70D60">
        <w:rPr>
          <w:rFonts w:asciiTheme="majorHAnsi" w:hAnsiTheme="majorHAnsi" w:cstheme="majorHAnsi"/>
          <w:sz w:val="28"/>
          <w:szCs w:val="28"/>
          <w:lang w:val="en-US"/>
        </w:rPr>
        <w:t>file</w:t>
      </w:r>
      <w:proofErr w:type="spellEnd"/>
      <w:r w:rsidRPr="00F70D60">
        <w:rPr>
          <w:rFonts w:asciiTheme="majorHAnsi" w:hAnsiTheme="majorHAnsi" w:cstheme="majorHAnsi"/>
          <w:sz w:val="28"/>
          <w:szCs w:val="28"/>
          <w:lang w:val="en-US"/>
        </w:rPr>
        <w:t>(</w:t>
      </w:r>
      <w:proofErr w:type="gramEnd"/>
      <w:r w:rsidRPr="00F70D60">
        <w:rPr>
          <w:rFonts w:asciiTheme="majorHAnsi" w:hAnsiTheme="majorHAnsi" w:cstheme="majorHAnsi"/>
          <w:sz w:val="28"/>
          <w:szCs w:val="28"/>
          <w:lang w:val="en-US"/>
        </w:rPr>
        <w:t>2019, data)</w:t>
      </w:r>
    </w:p>
    <w:p w14:paraId="3C7FFB14" w14:textId="39412E02" w:rsidR="003C721F" w:rsidRPr="00F70D60" w:rsidRDefault="003C721F" w:rsidP="003C721F">
      <w:pPr>
        <w:rPr>
          <w:rFonts w:asciiTheme="majorHAnsi" w:hAnsiTheme="majorHAnsi" w:cstheme="majorHAnsi"/>
          <w:sz w:val="28"/>
          <w:szCs w:val="28"/>
        </w:rPr>
      </w:pPr>
      <w:r w:rsidRPr="00F70D60">
        <w:rPr>
          <w:rFonts w:asciiTheme="majorHAnsi" w:hAnsiTheme="majorHAnsi" w:cstheme="majorHAnsi"/>
          <w:sz w:val="28"/>
          <w:szCs w:val="28"/>
        </w:rPr>
        <w:t># create_dat_file(2023, data)</w:t>
      </w:r>
    </w:p>
    <w:p w14:paraId="148ECDCF" w14:textId="1CEE6AF1" w:rsidR="003C721F" w:rsidRDefault="003C721F" w:rsidP="003C721F">
      <w:pPr>
        <w:rPr>
          <w:rFonts w:ascii="Times New Roman" w:hAnsi="Times New Roman" w:cs="Times New Roman"/>
        </w:rPr>
      </w:pPr>
    </w:p>
    <w:p w14:paraId="018964B7" w14:textId="0EE966B2" w:rsidR="00F70D60" w:rsidRDefault="00F70D60" w:rsidP="003C721F">
      <w:pPr>
        <w:rPr>
          <w:rFonts w:ascii="Times New Roman" w:hAnsi="Times New Roman" w:cs="Times New Roman"/>
        </w:rPr>
      </w:pPr>
    </w:p>
    <w:p w14:paraId="2B158692" w14:textId="35B722BC" w:rsidR="00F70D60" w:rsidRDefault="00F70D60" w:rsidP="003C721F">
      <w:pPr>
        <w:rPr>
          <w:rFonts w:ascii="Times New Roman" w:hAnsi="Times New Roman" w:cs="Times New Roman"/>
        </w:rPr>
      </w:pPr>
    </w:p>
    <w:p w14:paraId="4DBC5F50" w14:textId="4288020E" w:rsidR="00F70D60" w:rsidRDefault="00F70D60" w:rsidP="003C721F">
      <w:pPr>
        <w:rPr>
          <w:rFonts w:ascii="Times New Roman" w:hAnsi="Times New Roman" w:cs="Times New Roman"/>
        </w:rPr>
      </w:pPr>
    </w:p>
    <w:p w14:paraId="76C39F36" w14:textId="4EE54EFE" w:rsidR="00F70D60" w:rsidRDefault="00F70D60" w:rsidP="003C721F">
      <w:pPr>
        <w:rPr>
          <w:rFonts w:ascii="Times New Roman" w:hAnsi="Times New Roman" w:cs="Times New Roman"/>
        </w:rPr>
      </w:pPr>
    </w:p>
    <w:p w14:paraId="4E144C8D" w14:textId="060C25E8" w:rsidR="00F70D60" w:rsidRDefault="00F70D60" w:rsidP="003C721F">
      <w:pPr>
        <w:rPr>
          <w:rFonts w:ascii="Times New Roman" w:hAnsi="Times New Roman" w:cs="Times New Roman"/>
        </w:rPr>
      </w:pPr>
    </w:p>
    <w:p w14:paraId="1B16D893" w14:textId="6AF9AB97" w:rsidR="00F70D60" w:rsidRDefault="00F70D60" w:rsidP="003C721F">
      <w:pPr>
        <w:rPr>
          <w:rFonts w:ascii="Times New Roman" w:hAnsi="Times New Roman" w:cs="Times New Roman"/>
        </w:rPr>
      </w:pPr>
    </w:p>
    <w:p w14:paraId="0738AB62" w14:textId="30B1A5D2" w:rsidR="00F70D60" w:rsidRDefault="00F70D60" w:rsidP="003C721F">
      <w:pPr>
        <w:rPr>
          <w:rFonts w:ascii="Times New Roman" w:hAnsi="Times New Roman" w:cs="Times New Roman"/>
        </w:rPr>
      </w:pPr>
    </w:p>
    <w:p w14:paraId="2A33424E" w14:textId="718AE103" w:rsidR="00F70D60" w:rsidRDefault="00F70D60" w:rsidP="003C721F">
      <w:pPr>
        <w:rPr>
          <w:rFonts w:ascii="Times New Roman" w:hAnsi="Times New Roman" w:cs="Times New Roman"/>
        </w:rPr>
      </w:pPr>
    </w:p>
    <w:p w14:paraId="77E72294" w14:textId="41B24FE8" w:rsidR="00F70D60" w:rsidRDefault="00F70D60" w:rsidP="003C721F">
      <w:pPr>
        <w:rPr>
          <w:rFonts w:ascii="Times New Roman" w:hAnsi="Times New Roman" w:cs="Times New Roman"/>
        </w:rPr>
      </w:pPr>
    </w:p>
    <w:p w14:paraId="70B03E29" w14:textId="5723A5C6" w:rsidR="00F70D60" w:rsidRDefault="00F70D60" w:rsidP="003C721F">
      <w:pPr>
        <w:rPr>
          <w:rFonts w:ascii="Times New Roman" w:hAnsi="Times New Roman" w:cs="Times New Roman"/>
        </w:rPr>
      </w:pPr>
    </w:p>
    <w:p w14:paraId="0D9B938B" w14:textId="21D7C350" w:rsidR="00F70D60" w:rsidRDefault="00F70D60" w:rsidP="003C721F">
      <w:pPr>
        <w:rPr>
          <w:rFonts w:ascii="Times New Roman" w:hAnsi="Times New Roman" w:cs="Times New Roman"/>
        </w:rPr>
      </w:pPr>
    </w:p>
    <w:p w14:paraId="6D6C9639" w14:textId="7860D8DA" w:rsidR="00F70D60" w:rsidRDefault="00F70D60" w:rsidP="003C721F">
      <w:pPr>
        <w:rPr>
          <w:rFonts w:ascii="Times New Roman" w:hAnsi="Times New Roman" w:cs="Times New Roman"/>
        </w:rPr>
      </w:pPr>
    </w:p>
    <w:p w14:paraId="366C1457" w14:textId="77777777" w:rsidR="00F70D60" w:rsidRDefault="00F70D60" w:rsidP="003C721F">
      <w:pPr>
        <w:rPr>
          <w:rFonts w:ascii="Times New Roman" w:hAnsi="Times New Roman" w:cs="Times New Roman"/>
        </w:rPr>
      </w:pPr>
    </w:p>
    <w:p w14:paraId="7BD64B42" w14:textId="43E4C8E6" w:rsidR="003C721F" w:rsidRDefault="003C721F" w:rsidP="003C721F">
      <w:pPr>
        <w:pStyle w:val="Heading1"/>
      </w:pPr>
      <w:bookmarkStart w:id="59" w:name="_Toc167489724"/>
      <w:r>
        <w:lastRenderedPageBreak/>
        <w:t>Приложение Б</w:t>
      </w:r>
      <w:r w:rsidR="00B4104C">
        <w:t xml:space="preserve"> Код имитационной модели</w:t>
      </w:r>
      <w:bookmarkEnd w:id="59"/>
    </w:p>
    <w:p w14:paraId="3AFBEBD5" w14:textId="6D9320C5" w:rsidR="00B4104C" w:rsidRDefault="00B4104C" w:rsidP="00B4104C"/>
    <w:p w14:paraId="5055090C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Generate_Network_t0 &lt;- </w:t>
      </w:r>
      <w:proofErr w:type="gramStart"/>
      <w:r w:rsidRPr="00F70D60">
        <w:rPr>
          <w:rFonts w:ascii="Times New Roman" w:hAnsi="Times New Roman" w:cs="Times New Roman"/>
          <w:sz w:val="28"/>
          <w:szCs w:val="28"/>
          <w:lang w:val="en-US"/>
        </w:rPr>
        <w:t>function(</w:t>
      </w:r>
      <w:proofErr w:type="gramEnd"/>
      <w:r w:rsidRPr="00F70D60">
        <w:rPr>
          <w:rFonts w:ascii="Times New Roman" w:hAnsi="Times New Roman" w:cs="Times New Roman"/>
          <w:sz w:val="28"/>
          <w:szCs w:val="28"/>
          <w:lang w:val="en-US"/>
        </w:rPr>
        <w:t>size = 40, sparsity = 0.7) {</w:t>
      </w:r>
    </w:p>
    <w:p w14:paraId="6948F922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  <w:t xml:space="preserve">network &lt;- </w:t>
      </w:r>
      <w:proofErr w:type="gramStart"/>
      <w:r w:rsidRPr="00F70D60">
        <w:rPr>
          <w:rFonts w:ascii="Times New Roman" w:hAnsi="Times New Roman" w:cs="Times New Roman"/>
          <w:sz w:val="28"/>
          <w:szCs w:val="28"/>
          <w:lang w:val="en-US"/>
        </w:rPr>
        <w:t>matrix(</w:t>
      </w:r>
      <w:proofErr w:type="gramEnd"/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0, 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nrow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=size, 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ncol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>=size)</w:t>
      </w:r>
    </w:p>
    <w:p w14:paraId="2F8A889C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  </w:t>
      </w:r>
    </w:p>
    <w:p w14:paraId="70A79ACA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  <w:t>for (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 in </w:t>
      </w:r>
      <w:proofErr w:type="gramStart"/>
      <w:r w:rsidRPr="00F70D60">
        <w:rPr>
          <w:rFonts w:ascii="Times New Roman" w:hAnsi="Times New Roman" w:cs="Times New Roman"/>
          <w:sz w:val="28"/>
          <w:szCs w:val="28"/>
          <w:lang w:val="en-US"/>
        </w:rPr>
        <w:t>1:size</w:t>
      </w:r>
      <w:proofErr w:type="gramEnd"/>
      <w:r w:rsidRPr="00F70D60">
        <w:rPr>
          <w:rFonts w:ascii="Times New Roman" w:hAnsi="Times New Roman" w:cs="Times New Roman"/>
          <w:sz w:val="28"/>
          <w:szCs w:val="28"/>
          <w:lang w:val="en-US"/>
        </w:rPr>
        <w:t>) {</w:t>
      </w:r>
    </w:p>
    <w:p w14:paraId="68EA3A95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  <w:t xml:space="preserve">for (j in </w:t>
      </w:r>
      <w:proofErr w:type="gramStart"/>
      <w:r w:rsidRPr="00F70D60">
        <w:rPr>
          <w:rFonts w:ascii="Times New Roman" w:hAnsi="Times New Roman" w:cs="Times New Roman"/>
          <w:sz w:val="28"/>
          <w:szCs w:val="28"/>
          <w:lang w:val="en-US"/>
        </w:rPr>
        <w:t>1:size</w:t>
      </w:r>
      <w:proofErr w:type="gramEnd"/>
      <w:r w:rsidRPr="00F70D60">
        <w:rPr>
          <w:rFonts w:ascii="Times New Roman" w:hAnsi="Times New Roman" w:cs="Times New Roman"/>
          <w:sz w:val="28"/>
          <w:szCs w:val="28"/>
          <w:lang w:val="en-US"/>
        </w:rPr>
        <w:t>) {</w:t>
      </w:r>
    </w:p>
    <w:p w14:paraId="7CD64210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  <w:t>if (</w:t>
      </w:r>
      <w:proofErr w:type="spellStart"/>
      <w:proofErr w:type="gramStart"/>
      <w:r w:rsidRPr="00F70D60">
        <w:rPr>
          <w:rFonts w:ascii="Times New Roman" w:hAnsi="Times New Roman" w:cs="Times New Roman"/>
          <w:sz w:val="28"/>
          <w:szCs w:val="28"/>
          <w:lang w:val="en-US"/>
        </w:rPr>
        <w:t>runif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gramEnd"/>
      <w:r w:rsidRPr="00F70D60">
        <w:rPr>
          <w:rFonts w:ascii="Times New Roman" w:hAnsi="Times New Roman" w:cs="Times New Roman"/>
          <w:sz w:val="28"/>
          <w:szCs w:val="28"/>
          <w:lang w:val="en-US"/>
        </w:rPr>
        <w:t>1) &gt; sparsity) {</w:t>
      </w:r>
    </w:p>
    <w:p w14:paraId="42B15B25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</w:r>
      <w:proofErr w:type="gramStart"/>
      <w:r w:rsidRPr="00F70D60">
        <w:rPr>
          <w:rFonts w:ascii="Times New Roman" w:hAnsi="Times New Roman" w:cs="Times New Roman"/>
          <w:sz w:val="28"/>
          <w:szCs w:val="28"/>
          <w:lang w:val="en-US"/>
        </w:rPr>
        <w:t>network[</w:t>
      </w:r>
      <w:proofErr w:type="spellStart"/>
      <w:proofErr w:type="gramEnd"/>
      <w:r w:rsidRPr="00F70D60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>, j] &lt;- 1</w:t>
      </w:r>
    </w:p>
    <w:p w14:paraId="290273AF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  <w:t>}</w:t>
      </w:r>
    </w:p>
    <w:p w14:paraId="5E1CC0DC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  <w:t>}</w:t>
      </w:r>
    </w:p>
    <w:p w14:paraId="101FB248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  <w:t>}</w:t>
      </w:r>
    </w:p>
    <w:p w14:paraId="2B073F63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  </w:t>
      </w:r>
    </w:p>
    <w:p w14:paraId="50177A87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  <w:t>return(network)</w:t>
      </w:r>
    </w:p>
    <w:p w14:paraId="4C8887ED" w14:textId="1D7AEEF0" w:rsidR="00B4104C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>}</w:t>
      </w:r>
    </w:p>
    <w:p w14:paraId="102D36D8" w14:textId="77777777" w:rsidR="00F70D60" w:rsidRPr="00F70D60" w:rsidRDefault="00F70D60" w:rsidP="00B4104C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2CD37753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Network_function_1 &lt;- </w:t>
      </w:r>
      <w:proofErr w:type="gramStart"/>
      <w:r w:rsidRPr="00F70D60">
        <w:rPr>
          <w:rFonts w:ascii="Times New Roman" w:hAnsi="Times New Roman" w:cs="Times New Roman"/>
          <w:sz w:val="28"/>
          <w:szCs w:val="28"/>
          <w:lang w:val="en-US"/>
        </w:rPr>
        <w:t>function(</w:t>
      </w:r>
      <w:proofErr w:type="spellStart"/>
      <w:proofErr w:type="gramEnd"/>
      <w:r w:rsidRPr="00F70D60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>, Network) { # outdegree (density)</w:t>
      </w:r>
    </w:p>
    <w:p w14:paraId="47957807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  <w:t xml:space="preserve">net &lt;- </w:t>
      </w:r>
      <w:proofErr w:type="gramStart"/>
      <w:r w:rsidRPr="00F70D60">
        <w:rPr>
          <w:rFonts w:ascii="Times New Roman" w:hAnsi="Times New Roman" w:cs="Times New Roman"/>
          <w:sz w:val="28"/>
          <w:szCs w:val="28"/>
          <w:lang w:val="en-US"/>
        </w:rPr>
        <w:t>sum(</w:t>
      </w:r>
      <w:proofErr w:type="gramEnd"/>
      <w:r w:rsidRPr="00F70D60">
        <w:rPr>
          <w:rFonts w:ascii="Times New Roman" w:hAnsi="Times New Roman" w:cs="Times New Roman"/>
          <w:sz w:val="28"/>
          <w:szCs w:val="28"/>
          <w:lang w:val="en-US"/>
        </w:rPr>
        <w:t>Network[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>, ])</w:t>
      </w:r>
    </w:p>
    <w:p w14:paraId="4C2A8C51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  <w:t>return(net)</w:t>
      </w:r>
    </w:p>
    <w:p w14:paraId="2DF6893B" w14:textId="01EE3651" w:rsidR="00B4104C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>}</w:t>
      </w:r>
    </w:p>
    <w:p w14:paraId="2AA675CD" w14:textId="77777777" w:rsidR="00F70D60" w:rsidRPr="00F70D60" w:rsidRDefault="00F70D60" w:rsidP="00B4104C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65FB6556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Network_function_2 &lt;- </w:t>
      </w:r>
      <w:proofErr w:type="gramStart"/>
      <w:r w:rsidRPr="00F70D60">
        <w:rPr>
          <w:rFonts w:ascii="Times New Roman" w:hAnsi="Times New Roman" w:cs="Times New Roman"/>
          <w:sz w:val="28"/>
          <w:szCs w:val="28"/>
          <w:lang w:val="en-US"/>
        </w:rPr>
        <w:t>function(</w:t>
      </w:r>
      <w:proofErr w:type="spellStart"/>
      <w:proofErr w:type="gramEnd"/>
      <w:r w:rsidRPr="00F70D60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, Network) { # 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recip</w:t>
      </w:r>
      <w:proofErr w:type="spellEnd"/>
    </w:p>
    <w:p w14:paraId="786B8A53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  <w:t>net &lt;- 0</w:t>
      </w:r>
    </w:p>
    <w:p w14:paraId="50A69C8B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    </w:t>
      </w:r>
      <w:proofErr w:type="gramStart"/>
      <w:r w:rsidRPr="00F70D60">
        <w:rPr>
          <w:rFonts w:ascii="Times New Roman" w:hAnsi="Times New Roman" w:cs="Times New Roman"/>
          <w:sz w:val="28"/>
          <w:szCs w:val="28"/>
          <w:lang w:val="en-US"/>
        </w:rPr>
        <w:t>for(</w:t>
      </w:r>
      <w:proofErr w:type="gramEnd"/>
      <w:r w:rsidRPr="00F70D60">
        <w:rPr>
          <w:rFonts w:ascii="Times New Roman" w:hAnsi="Times New Roman" w:cs="Times New Roman"/>
          <w:sz w:val="28"/>
          <w:szCs w:val="28"/>
          <w:lang w:val="en-US"/>
        </w:rPr>
        <w:t>j in 1:length(Network[1,])){</w:t>
      </w:r>
    </w:p>
    <w:p w14:paraId="22D06D38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        </w:t>
      </w:r>
      <w:proofErr w:type="gramStart"/>
      <w:r w:rsidRPr="00F70D60">
        <w:rPr>
          <w:rFonts w:ascii="Times New Roman" w:hAnsi="Times New Roman" w:cs="Times New Roman"/>
          <w:sz w:val="28"/>
          <w:szCs w:val="28"/>
          <w:lang w:val="en-US"/>
        </w:rPr>
        <w:t>if(</w:t>
      </w:r>
      <w:proofErr w:type="spellStart"/>
      <w:proofErr w:type="gramEnd"/>
      <w:r w:rsidRPr="00F70D60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 != j){</w:t>
      </w:r>
    </w:p>
    <w:p w14:paraId="30FAC653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            net &lt;- net + Network[</w:t>
      </w:r>
      <w:proofErr w:type="spellStart"/>
      <w:proofErr w:type="gramStart"/>
      <w:r w:rsidRPr="00F70D60">
        <w:rPr>
          <w:rFonts w:ascii="Times New Roman" w:hAnsi="Times New Roman" w:cs="Times New Roman"/>
          <w:sz w:val="28"/>
          <w:szCs w:val="28"/>
          <w:lang w:val="en-US"/>
        </w:rPr>
        <w:t>i,j</w:t>
      </w:r>
      <w:proofErr w:type="spellEnd"/>
      <w:proofErr w:type="gramEnd"/>
      <w:r w:rsidRPr="00F70D60">
        <w:rPr>
          <w:rFonts w:ascii="Times New Roman" w:hAnsi="Times New Roman" w:cs="Times New Roman"/>
          <w:sz w:val="28"/>
          <w:szCs w:val="28"/>
          <w:lang w:val="en-US"/>
        </w:rPr>
        <w:t>]*Network[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j,i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>]</w:t>
      </w:r>
    </w:p>
    <w:p w14:paraId="1F9734D9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        }</w:t>
      </w:r>
    </w:p>
    <w:p w14:paraId="06D32261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    }</w:t>
      </w:r>
    </w:p>
    <w:p w14:paraId="6CDAA9E5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  <w:t>return(net)</w:t>
      </w:r>
    </w:p>
    <w:p w14:paraId="1BB49B0C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lastRenderedPageBreak/>
        <w:t>}</w:t>
      </w:r>
    </w:p>
    <w:p w14:paraId="7AACE1B7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555C18D3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Network_function_3 &lt;- </w:t>
      </w:r>
      <w:proofErr w:type="gramStart"/>
      <w:r w:rsidRPr="00F70D60">
        <w:rPr>
          <w:rFonts w:ascii="Times New Roman" w:hAnsi="Times New Roman" w:cs="Times New Roman"/>
          <w:sz w:val="28"/>
          <w:szCs w:val="28"/>
          <w:lang w:val="en-US"/>
        </w:rPr>
        <w:t>function(</w:t>
      </w:r>
      <w:proofErr w:type="spellStart"/>
      <w:proofErr w:type="gramEnd"/>
      <w:r w:rsidRPr="00F70D60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>, Network) { # transitive triplets (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transTrip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14:paraId="49312D7E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  <w:t>net &lt;- 0</w:t>
      </w:r>
    </w:p>
    <w:p w14:paraId="7EAB289D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  <w:t xml:space="preserve">for (j in </w:t>
      </w:r>
      <w:proofErr w:type="gramStart"/>
      <w:r w:rsidRPr="00F70D60">
        <w:rPr>
          <w:rFonts w:ascii="Times New Roman" w:hAnsi="Times New Roman" w:cs="Times New Roman"/>
          <w:sz w:val="28"/>
          <w:szCs w:val="28"/>
          <w:lang w:val="en-US"/>
        </w:rPr>
        <w:t>1:length</w:t>
      </w:r>
      <w:proofErr w:type="gramEnd"/>
      <w:r w:rsidRPr="00F70D60">
        <w:rPr>
          <w:rFonts w:ascii="Times New Roman" w:hAnsi="Times New Roman" w:cs="Times New Roman"/>
          <w:sz w:val="28"/>
          <w:szCs w:val="28"/>
          <w:lang w:val="en-US"/>
        </w:rPr>
        <w:t>(Network[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>, ])) {</w:t>
      </w:r>
    </w:p>
    <w:p w14:paraId="07421A2E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</w:r>
      <w:proofErr w:type="gramStart"/>
      <w:r w:rsidRPr="00F70D60">
        <w:rPr>
          <w:rFonts w:ascii="Times New Roman" w:hAnsi="Times New Roman" w:cs="Times New Roman"/>
          <w:sz w:val="28"/>
          <w:szCs w:val="28"/>
          <w:lang w:val="en-US"/>
        </w:rPr>
        <w:t>for(</w:t>
      </w:r>
      <w:proofErr w:type="gramEnd"/>
      <w:r w:rsidRPr="00F70D60">
        <w:rPr>
          <w:rFonts w:ascii="Times New Roman" w:hAnsi="Times New Roman" w:cs="Times New Roman"/>
          <w:sz w:val="28"/>
          <w:szCs w:val="28"/>
          <w:lang w:val="en-US"/>
        </w:rPr>
        <w:t>h in 1:length(Network[, j])){</w:t>
      </w:r>
    </w:p>
    <w:p w14:paraId="0DF31607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</w:r>
      <w:proofErr w:type="gramStart"/>
      <w:r w:rsidRPr="00F70D60">
        <w:rPr>
          <w:rFonts w:ascii="Times New Roman" w:hAnsi="Times New Roman" w:cs="Times New Roman"/>
          <w:sz w:val="28"/>
          <w:szCs w:val="28"/>
          <w:lang w:val="en-US"/>
        </w:rPr>
        <w:t>if(</w:t>
      </w:r>
      <w:proofErr w:type="spellStart"/>
      <w:proofErr w:type="gramEnd"/>
      <w:r w:rsidRPr="00F70D60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!=j &amp; j!=h &amp; 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>!=h){</w:t>
      </w:r>
    </w:p>
    <w:p w14:paraId="41A0D0AD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                </w:t>
      </w:r>
    </w:p>
    <w:p w14:paraId="51725749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  <w:t>net &lt;- net + (Network[</w:t>
      </w:r>
      <w:proofErr w:type="spellStart"/>
      <w:proofErr w:type="gramStart"/>
      <w:r w:rsidRPr="00F70D60">
        <w:rPr>
          <w:rFonts w:ascii="Times New Roman" w:hAnsi="Times New Roman" w:cs="Times New Roman"/>
          <w:sz w:val="28"/>
          <w:szCs w:val="28"/>
          <w:lang w:val="en-US"/>
        </w:rPr>
        <w:t>i,j</w:t>
      </w:r>
      <w:proofErr w:type="spellEnd"/>
      <w:proofErr w:type="gramEnd"/>
      <w:r w:rsidRPr="00F70D60">
        <w:rPr>
          <w:rFonts w:ascii="Times New Roman" w:hAnsi="Times New Roman" w:cs="Times New Roman"/>
          <w:sz w:val="28"/>
          <w:szCs w:val="28"/>
          <w:lang w:val="en-US"/>
        </w:rPr>
        <w:t>] * Network[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i,h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>] * Network[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h,j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]) </w:t>
      </w:r>
    </w:p>
    <w:p w14:paraId="2A8B6E94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  <w:t>}</w:t>
      </w:r>
    </w:p>
    <w:p w14:paraId="421DDC30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  <w:t>}</w:t>
      </w:r>
    </w:p>
    <w:p w14:paraId="0E94EEAA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  <w:t>}</w:t>
      </w:r>
    </w:p>
    <w:p w14:paraId="02949F57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  <w:t>return(net)</w:t>
      </w:r>
    </w:p>
    <w:p w14:paraId="1AB18D32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>}</w:t>
      </w:r>
    </w:p>
    <w:p w14:paraId="288280AC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318F183B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Generate_Possible_Ministep_Matrix_vector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 &lt;- </w:t>
      </w:r>
      <w:proofErr w:type="gramStart"/>
      <w:r w:rsidRPr="00F70D60">
        <w:rPr>
          <w:rFonts w:ascii="Times New Roman" w:hAnsi="Times New Roman" w:cs="Times New Roman"/>
          <w:sz w:val="28"/>
          <w:szCs w:val="28"/>
          <w:lang w:val="en-US"/>
        </w:rPr>
        <w:t>function(</w:t>
      </w:r>
      <w:proofErr w:type="spellStart"/>
      <w:proofErr w:type="gramEnd"/>
      <w:r w:rsidRPr="00F70D60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>, Network) {</w:t>
      </w:r>
    </w:p>
    <w:p w14:paraId="59A16FCA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  <w:t xml:space="preserve">Networks &lt;- </w:t>
      </w:r>
      <w:proofErr w:type="gramStart"/>
      <w:r w:rsidRPr="00F70D60">
        <w:rPr>
          <w:rFonts w:ascii="Times New Roman" w:hAnsi="Times New Roman" w:cs="Times New Roman"/>
          <w:sz w:val="28"/>
          <w:szCs w:val="28"/>
          <w:lang w:val="en-US"/>
        </w:rPr>
        <w:t>list(</w:t>
      </w:r>
      <w:proofErr w:type="gramEnd"/>
      <w:r w:rsidRPr="00F70D60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14:paraId="214A88DA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  </w:t>
      </w:r>
    </w:p>
    <w:p w14:paraId="4370DF53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  <w:t xml:space="preserve">for (j in </w:t>
      </w:r>
      <w:proofErr w:type="gramStart"/>
      <w:r w:rsidRPr="00F70D60">
        <w:rPr>
          <w:rFonts w:ascii="Times New Roman" w:hAnsi="Times New Roman" w:cs="Times New Roman"/>
          <w:sz w:val="28"/>
          <w:szCs w:val="28"/>
          <w:lang w:val="en-US"/>
        </w:rPr>
        <w:t>1:length</w:t>
      </w:r>
      <w:proofErr w:type="gramEnd"/>
      <w:r w:rsidRPr="00F70D60">
        <w:rPr>
          <w:rFonts w:ascii="Times New Roman" w:hAnsi="Times New Roman" w:cs="Times New Roman"/>
          <w:sz w:val="28"/>
          <w:szCs w:val="28"/>
          <w:lang w:val="en-US"/>
        </w:rPr>
        <w:t>(Network[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>, ])) {</w:t>
      </w:r>
    </w:p>
    <w:p w14:paraId="5C343B9B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  <w:t>if (</w:t>
      </w:r>
      <w:proofErr w:type="spellStart"/>
      <w:proofErr w:type="gramStart"/>
      <w:r w:rsidRPr="00F70D60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 !</w:t>
      </w:r>
      <w:proofErr w:type="gramEnd"/>
      <w:r w:rsidRPr="00F70D60">
        <w:rPr>
          <w:rFonts w:ascii="Times New Roman" w:hAnsi="Times New Roman" w:cs="Times New Roman"/>
          <w:sz w:val="28"/>
          <w:szCs w:val="28"/>
          <w:lang w:val="en-US"/>
        </w:rPr>
        <w:t>= j) {</w:t>
      </w:r>
    </w:p>
    <w:p w14:paraId="5ADF9BF3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TMP_Net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 &lt;- Network</w:t>
      </w:r>
    </w:p>
    <w:p w14:paraId="4F6E8FAB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            if </w:t>
      </w:r>
      <w:proofErr w:type="gramStart"/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( 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TMP</w:t>
      </w:r>
      <w:proofErr w:type="gramEnd"/>
      <w:r w:rsidRPr="00F70D60">
        <w:rPr>
          <w:rFonts w:ascii="Times New Roman" w:hAnsi="Times New Roman" w:cs="Times New Roman"/>
          <w:sz w:val="28"/>
          <w:szCs w:val="28"/>
          <w:lang w:val="en-US"/>
        </w:rPr>
        <w:t>_Net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>[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, j] == 0){ 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TMP_Net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>[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>, j] &lt;- 1 }</w:t>
      </w:r>
    </w:p>
    <w:p w14:paraId="5F8A7D85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  <w:t xml:space="preserve">else if </w:t>
      </w:r>
      <w:proofErr w:type="gramStart"/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( 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TMP</w:t>
      </w:r>
      <w:proofErr w:type="gramEnd"/>
      <w:r w:rsidRPr="00F70D60">
        <w:rPr>
          <w:rFonts w:ascii="Times New Roman" w:hAnsi="Times New Roman" w:cs="Times New Roman"/>
          <w:sz w:val="28"/>
          <w:szCs w:val="28"/>
          <w:lang w:val="en-US"/>
        </w:rPr>
        <w:t>_Net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>[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, j] == 1){ 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TMP_Net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>[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>, j] &lt;- 0 }</w:t>
      </w:r>
    </w:p>
    <w:p w14:paraId="5EFE2E75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  <w:t xml:space="preserve">Networks[[j]] &lt;- 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TMP_Net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    </w:t>
      </w:r>
    </w:p>
    <w:p w14:paraId="584921DC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  <w:t>}</w:t>
      </w:r>
    </w:p>
    <w:p w14:paraId="08A4C938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        </w:t>
      </w:r>
      <w:proofErr w:type="gramStart"/>
      <w:r w:rsidRPr="00F70D60">
        <w:rPr>
          <w:rFonts w:ascii="Times New Roman" w:hAnsi="Times New Roman" w:cs="Times New Roman"/>
          <w:sz w:val="28"/>
          <w:szCs w:val="28"/>
          <w:lang w:val="en-US"/>
        </w:rPr>
        <w:t>else{</w:t>
      </w:r>
      <w:proofErr w:type="gramEnd"/>
    </w:p>
    <w:p w14:paraId="34C82A15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            Networks[[j]] &lt;- Network</w:t>
      </w:r>
    </w:p>
    <w:p w14:paraId="7E033F11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        }</w:t>
      </w:r>
    </w:p>
    <w:p w14:paraId="5D976E67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        </w:t>
      </w:r>
    </w:p>
    <w:p w14:paraId="15734FBE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lastRenderedPageBreak/>
        <w:tab/>
        <w:t>}</w:t>
      </w:r>
    </w:p>
    <w:p w14:paraId="03C6FC33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</w:r>
      <w:proofErr w:type="gramStart"/>
      <w:r w:rsidRPr="00F70D60">
        <w:rPr>
          <w:rFonts w:ascii="Times New Roman" w:hAnsi="Times New Roman" w:cs="Times New Roman"/>
          <w:sz w:val="28"/>
          <w:szCs w:val="28"/>
          <w:lang w:val="en-US"/>
        </w:rPr>
        <w:t>return(</w:t>
      </w:r>
      <w:proofErr w:type="gramEnd"/>
      <w:r w:rsidRPr="00F70D60">
        <w:rPr>
          <w:rFonts w:ascii="Times New Roman" w:hAnsi="Times New Roman" w:cs="Times New Roman"/>
          <w:sz w:val="28"/>
          <w:szCs w:val="28"/>
          <w:lang w:val="en-US"/>
        </w:rPr>
        <w:t>Networks)</w:t>
      </w:r>
    </w:p>
    <w:p w14:paraId="03C5F1A5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>}</w:t>
      </w:r>
    </w:p>
    <w:p w14:paraId="2298F7D3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616816A4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Distribution_actors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 &lt;- </w:t>
      </w:r>
      <w:proofErr w:type="gramStart"/>
      <w:r w:rsidRPr="00F70D60">
        <w:rPr>
          <w:rFonts w:ascii="Times New Roman" w:hAnsi="Times New Roman" w:cs="Times New Roman"/>
          <w:sz w:val="28"/>
          <w:szCs w:val="28"/>
          <w:lang w:val="en-US"/>
        </w:rPr>
        <w:t>function(</w:t>
      </w:r>
      <w:proofErr w:type="spellStart"/>
      <w:proofErr w:type="gramEnd"/>
      <w:r w:rsidRPr="00F70D60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, Network, beta, 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Possible_Ministep_Matrix_vector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>) {</w:t>
      </w:r>
    </w:p>
    <w:p w14:paraId="71398C3C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  <w:t xml:space="preserve">Util &lt;- </w:t>
      </w:r>
      <w:proofErr w:type="gramStart"/>
      <w:r w:rsidRPr="00F70D60">
        <w:rPr>
          <w:rFonts w:ascii="Times New Roman" w:hAnsi="Times New Roman" w:cs="Times New Roman"/>
          <w:sz w:val="28"/>
          <w:szCs w:val="28"/>
          <w:lang w:val="en-US"/>
        </w:rPr>
        <w:t>numeric(</w:t>
      </w:r>
      <w:proofErr w:type="gramEnd"/>
      <w:r w:rsidRPr="00F70D60">
        <w:rPr>
          <w:rFonts w:ascii="Times New Roman" w:hAnsi="Times New Roman" w:cs="Times New Roman"/>
          <w:sz w:val="28"/>
          <w:szCs w:val="28"/>
          <w:lang w:val="en-US"/>
        </w:rPr>
        <w:t>length(Network[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>, ]))</w:t>
      </w:r>
    </w:p>
    <w:p w14:paraId="47C5C0E6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total_util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 &lt;- 0</w:t>
      </w:r>
    </w:p>
    <w:p w14:paraId="08860F00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  </w:t>
      </w:r>
    </w:p>
    <w:p w14:paraId="19FA2581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  <w:t xml:space="preserve">for (h in </w:t>
      </w:r>
      <w:proofErr w:type="gramStart"/>
      <w:r w:rsidRPr="00F70D60">
        <w:rPr>
          <w:rFonts w:ascii="Times New Roman" w:hAnsi="Times New Roman" w:cs="Times New Roman"/>
          <w:sz w:val="28"/>
          <w:szCs w:val="28"/>
          <w:lang w:val="en-US"/>
        </w:rPr>
        <w:t>1:length</w:t>
      </w:r>
      <w:proofErr w:type="gramEnd"/>
      <w:r w:rsidRPr="00F70D60">
        <w:rPr>
          <w:rFonts w:ascii="Times New Roman" w:hAnsi="Times New Roman" w:cs="Times New Roman"/>
          <w:sz w:val="28"/>
          <w:szCs w:val="28"/>
          <w:lang w:val="en-US"/>
        </w:rPr>
        <w:t>(Network[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>, ])) {</w:t>
      </w:r>
    </w:p>
    <w:p w14:paraId="2C7D89AD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total_util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 &lt;- 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total_util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 + </w:t>
      </w:r>
      <w:proofErr w:type="gramStart"/>
      <w:r w:rsidRPr="00F70D60">
        <w:rPr>
          <w:rFonts w:ascii="Times New Roman" w:hAnsi="Times New Roman" w:cs="Times New Roman"/>
          <w:sz w:val="28"/>
          <w:szCs w:val="28"/>
          <w:lang w:val="en-US"/>
        </w:rPr>
        <w:t>exp(</w:t>
      </w:r>
      <w:proofErr w:type="gramEnd"/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Utility(Network, beta, 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, h, 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Possible_Ministep_Matrix_vector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>))</w:t>
      </w:r>
    </w:p>
    <w:p w14:paraId="11EDC62B" w14:textId="1EBE4539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  <w:t>}</w:t>
      </w:r>
    </w:p>
    <w:p w14:paraId="69D82826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Util_j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 &lt;- </w:t>
      </w:r>
      <w:proofErr w:type="gramStart"/>
      <w:r w:rsidRPr="00F70D60">
        <w:rPr>
          <w:rFonts w:ascii="Times New Roman" w:hAnsi="Times New Roman" w:cs="Times New Roman"/>
          <w:sz w:val="28"/>
          <w:szCs w:val="28"/>
          <w:lang w:val="en-US"/>
        </w:rPr>
        <w:t>numeric(</w:t>
      </w:r>
      <w:proofErr w:type="gramEnd"/>
      <w:r w:rsidRPr="00F70D60">
        <w:rPr>
          <w:rFonts w:ascii="Times New Roman" w:hAnsi="Times New Roman" w:cs="Times New Roman"/>
          <w:sz w:val="28"/>
          <w:szCs w:val="28"/>
          <w:lang w:val="en-US"/>
        </w:rPr>
        <w:t>length(Network[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>, ]))</w:t>
      </w:r>
    </w:p>
    <w:p w14:paraId="2489336A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3E863BC8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  <w:t xml:space="preserve">for (j in </w:t>
      </w:r>
      <w:proofErr w:type="gramStart"/>
      <w:r w:rsidRPr="00F70D60">
        <w:rPr>
          <w:rFonts w:ascii="Times New Roman" w:hAnsi="Times New Roman" w:cs="Times New Roman"/>
          <w:sz w:val="28"/>
          <w:szCs w:val="28"/>
          <w:lang w:val="en-US"/>
        </w:rPr>
        <w:t>1:length</w:t>
      </w:r>
      <w:proofErr w:type="gramEnd"/>
      <w:r w:rsidRPr="00F70D60">
        <w:rPr>
          <w:rFonts w:ascii="Times New Roman" w:hAnsi="Times New Roman" w:cs="Times New Roman"/>
          <w:sz w:val="28"/>
          <w:szCs w:val="28"/>
          <w:lang w:val="en-US"/>
        </w:rPr>
        <w:t>(Network[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>, ])) {</w:t>
      </w:r>
    </w:p>
    <w:p w14:paraId="3EB02C11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Util_j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[j] &lt;- </w:t>
      </w:r>
      <w:proofErr w:type="gramStart"/>
      <w:r w:rsidRPr="00F70D60">
        <w:rPr>
          <w:rFonts w:ascii="Times New Roman" w:hAnsi="Times New Roman" w:cs="Times New Roman"/>
          <w:sz w:val="28"/>
          <w:szCs w:val="28"/>
          <w:lang w:val="en-US"/>
        </w:rPr>
        <w:t>exp(</w:t>
      </w:r>
      <w:proofErr w:type="gramEnd"/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Utility(Network, beta, 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, j, 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Possible_Ministep_Matrix_vector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>))</w:t>
      </w:r>
    </w:p>
    <w:p w14:paraId="07975BCD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  <w:t xml:space="preserve">Util[j] &lt;- 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Util_j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[j] / 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total_util</w:t>
      </w:r>
      <w:proofErr w:type="spellEnd"/>
    </w:p>
    <w:p w14:paraId="03352118" w14:textId="7B7E9844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  <w:t>}</w:t>
      </w:r>
    </w:p>
    <w:p w14:paraId="284344DA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</w:r>
      <w:proofErr w:type="gramStart"/>
      <w:r w:rsidRPr="00F70D60">
        <w:rPr>
          <w:rFonts w:ascii="Times New Roman" w:hAnsi="Times New Roman" w:cs="Times New Roman"/>
          <w:sz w:val="28"/>
          <w:szCs w:val="28"/>
          <w:lang w:val="en-US"/>
        </w:rPr>
        <w:t>return(</w:t>
      </w:r>
      <w:proofErr w:type="gramEnd"/>
      <w:r w:rsidRPr="00F70D60">
        <w:rPr>
          <w:rFonts w:ascii="Times New Roman" w:hAnsi="Times New Roman" w:cs="Times New Roman"/>
          <w:sz w:val="28"/>
          <w:szCs w:val="28"/>
          <w:lang w:val="en-US"/>
        </w:rPr>
        <w:t>Util)</w:t>
      </w:r>
    </w:p>
    <w:p w14:paraId="37B51C57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>}</w:t>
      </w:r>
    </w:p>
    <w:p w14:paraId="3A0D087A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210B061E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Utility &lt;- </w:t>
      </w:r>
      <w:proofErr w:type="gramStart"/>
      <w:r w:rsidRPr="00F70D60">
        <w:rPr>
          <w:rFonts w:ascii="Times New Roman" w:hAnsi="Times New Roman" w:cs="Times New Roman"/>
          <w:sz w:val="28"/>
          <w:szCs w:val="28"/>
          <w:lang w:val="en-US"/>
        </w:rPr>
        <w:t>function(</w:t>
      </w:r>
      <w:proofErr w:type="gramEnd"/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Network, beta, 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, j, 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Possible_Ministep_Matrix_vector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>) {</w:t>
      </w:r>
    </w:p>
    <w:p w14:paraId="3EF65F8D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    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NetIJ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 &lt;- 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Possible_Ministep_Matrix_vector</w:t>
      </w:r>
      <w:proofErr w:type="spellEnd"/>
    </w:p>
    <w:p w14:paraId="0CBC75F9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  <w:t>util &lt;- (</w:t>
      </w:r>
      <w:proofErr w:type="gramStart"/>
      <w:r w:rsidRPr="00F70D60">
        <w:rPr>
          <w:rFonts w:ascii="Times New Roman" w:hAnsi="Times New Roman" w:cs="Times New Roman"/>
          <w:sz w:val="28"/>
          <w:szCs w:val="28"/>
          <w:lang w:val="en-US"/>
        </w:rPr>
        <w:t>beta[</w:t>
      </w:r>
      <w:proofErr w:type="gramEnd"/>
      <w:r w:rsidRPr="00F70D60">
        <w:rPr>
          <w:rFonts w:ascii="Times New Roman" w:hAnsi="Times New Roman" w:cs="Times New Roman"/>
          <w:sz w:val="28"/>
          <w:szCs w:val="28"/>
          <w:lang w:val="en-US"/>
        </w:rPr>
        <w:t>1] * Network_function_1(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NetIJ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>[[j]])) + (beta[2] * Network_function_2(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NetIJ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>[[j]])) #+ (beta[3] * Network_function_3(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NetIJ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>[[j]]))</w:t>
      </w:r>
    </w:p>
    <w:p w14:paraId="35068B74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  <w:t>return(util)</w:t>
      </w:r>
    </w:p>
    <w:p w14:paraId="5720AB3E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>}</w:t>
      </w:r>
    </w:p>
    <w:p w14:paraId="1B565C04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5B14CDE8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Simulator &lt;- </w:t>
      </w:r>
      <w:proofErr w:type="gramStart"/>
      <w:r w:rsidRPr="00F70D60">
        <w:rPr>
          <w:rFonts w:ascii="Times New Roman" w:hAnsi="Times New Roman" w:cs="Times New Roman"/>
          <w:sz w:val="28"/>
          <w:szCs w:val="28"/>
          <w:lang w:val="en-US"/>
        </w:rPr>
        <w:t>function(</w:t>
      </w:r>
      <w:proofErr w:type="gramEnd"/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Network0, t = 0, 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LambdaV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total_Lambda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>, T, beta) {</w:t>
      </w:r>
    </w:p>
    <w:p w14:paraId="482C2FEC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  <w:t xml:space="preserve">Network &lt;- Network0 </w:t>
      </w:r>
    </w:p>
    <w:p w14:paraId="62374720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  <w:t>while (t &lt; T) {</w:t>
      </w:r>
    </w:p>
    <w:p w14:paraId="7DB08105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deltaT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 &lt;- </w:t>
      </w:r>
      <w:proofErr w:type="spellStart"/>
      <w:proofErr w:type="gramStart"/>
      <w:r w:rsidRPr="00F70D60">
        <w:rPr>
          <w:rFonts w:ascii="Times New Roman" w:hAnsi="Times New Roman" w:cs="Times New Roman"/>
          <w:sz w:val="28"/>
          <w:szCs w:val="28"/>
          <w:lang w:val="en-US"/>
        </w:rPr>
        <w:t>rexp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gramEnd"/>
      <w:r w:rsidRPr="00F70D60">
        <w:rPr>
          <w:rFonts w:ascii="Times New Roman" w:hAnsi="Times New Roman" w:cs="Times New Roman"/>
          <w:sz w:val="28"/>
          <w:szCs w:val="28"/>
          <w:lang w:val="en-US"/>
        </w:rPr>
        <w:t>1, rate=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total_Lambda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14:paraId="77529A51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        </w:t>
      </w:r>
    </w:p>
    <w:p w14:paraId="36F71F38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  <w:t xml:space="preserve"># 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 &lt;- sample(</w:t>
      </w:r>
      <w:proofErr w:type="gramStart"/>
      <w:r w:rsidRPr="00F70D60">
        <w:rPr>
          <w:rFonts w:ascii="Times New Roman" w:hAnsi="Times New Roman" w:cs="Times New Roman"/>
          <w:sz w:val="28"/>
          <w:szCs w:val="28"/>
          <w:lang w:val="en-US"/>
        </w:rPr>
        <w:t>1:length</w:t>
      </w:r>
      <w:proofErr w:type="gramEnd"/>
      <w:r w:rsidRPr="00F70D60">
        <w:rPr>
          <w:rFonts w:ascii="Times New Roman" w:hAnsi="Times New Roman" w:cs="Times New Roman"/>
          <w:sz w:val="28"/>
          <w:szCs w:val="28"/>
          <w:lang w:val="en-US"/>
        </w:rPr>
        <w:t>(Network0[1,]), size=1, prob=(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LambdaV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 / 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total_Lambda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>))</w:t>
      </w:r>
    </w:p>
    <w:p w14:paraId="417582AE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        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 &lt;- sample(</w:t>
      </w:r>
      <w:proofErr w:type="gramStart"/>
      <w:r w:rsidRPr="00F70D60">
        <w:rPr>
          <w:rFonts w:ascii="Times New Roman" w:hAnsi="Times New Roman" w:cs="Times New Roman"/>
          <w:sz w:val="28"/>
          <w:szCs w:val="28"/>
          <w:lang w:val="en-US"/>
        </w:rPr>
        <w:t>1:length</w:t>
      </w:r>
      <w:proofErr w:type="gramEnd"/>
      <w:r w:rsidRPr="00F70D60">
        <w:rPr>
          <w:rFonts w:ascii="Times New Roman" w:hAnsi="Times New Roman" w:cs="Times New Roman"/>
          <w:sz w:val="28"/>
          <w:szCs w:val="28"/>
          <w:lang w:val="en-US"/>
        </w:rPr>
        <w:t>(Network0[1,]), size=1)</w:t>
      </w:r>
    </w:p>
    <w:p w14:paraId="54233729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6607F396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        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Possible_Ministep_Matrix_vector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 &lt;- 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Generate_Possible_Ministep_Matrix_</w:t>
      </w:r>
      <w:proofErr w:type="gramStart"/>
      <w:r w:rsidRPr="00F70D60">
        <w:rPr>
          <w:rFonts w:ascii="Times New Roman" w:hAnsi="Times New Roman" w:cs="Times New Roman"/>
          <w:sz w:val="28"/>
          <w:szCs w:val="28"/>
          <w:lang w:val="en-US"/>
        </w:rPr>
        <w:t>vector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proofErr w:type="gramEnd"/>
      <w:r w:rsidRPr="00F70D60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>, Network)</w:t>
      </w:r>
    </w:p>
    <w:p w14:paraId="5A18BD92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prob_vector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 &lt;- 0</w:t>
      </w:r>
    </w:p>
    <w:p w14:paraId="022D8274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        </w:t>
      </w:r>
    </w:p>
    <w:p w14:paraId="26F24BA6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prob_vector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 &lt;- 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Distribution_</w:t>
      </w:r>
      <w:proofErr w:type="gramStart"/>
      <w:r w:rsidRPr="00F70D60">
        <w:rPr>
          <w:rFonts w:ascii="Times New Roman" w:hAnsi="Times New Roman" w:cs="Times New Roman"/>
          <w:sz w:val="28"/>
          <w:szCs w:val="28"/>
          <w:lang w:val="en-US"/>
        </w:rPr>
        <w:t>actors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proofErr w:type="gramEnd"/>
      <w:r w:rsidRPr="00F70D60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, Network, beta, 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Possible_Ministep_Matrix_vector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14:paraId="384CD8ED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        </w:t>
      </w:r>
    </w:p>
    <w:p w14:paraId="772AE0B9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  <w:t xml:space="preserve">j &lt;- </w:t>
      </w:r>
      <w:proofErr w:type="gramStart"/>
      <w:r w:rsidRPr="00F70D60">
        <w:rPr>
          <w:rFonts w:ascii="Times New Roman" w:hAnsi="Times New Roman" w:cs="Times New Roman"/>
          <w:sz w:val="28"/>
          <w:szCs w:val="28"/>
          <w:lang w:val="en-US"/>
        </w:rPr>
        <w:t>sample(</w:t>
      </w:r>
      <w:proofErr w:type="gramEnd"/>
      <w:r w:rsidRPr="00F70D60">
        <w:rPr>
          <w:rFonts w:ascii="Times New Roman" w:hAnsi="Times New Roman" w:cs="Times New Roman"/>
          <w:sz w:val="28"/>
          <w:szCs w:val="28"/>
          <w:lang w:val="en-US"/>
        </w:rPr>
        <w:t>1:length(Network0[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>, ]), size=1, prob=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prob_vector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14:paraId="42FC173D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5C1446B7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        if (</w:t>
      </w:r>
      <w:proofErr w:type="gramStart"/>
      <w:r w:rsidRPr="00F70D60">
        <w:rPr>
          <w:rFonts w:ascii="Times New Roman" w:hAnsi="Times New Roman" w:cs="Times New Roman"/>
          <w:sz w:val="28"/>
          <w:szCs w:val="28"/>
          <w:lang w:val="en-US"/>
        </w:rPr>
        <w:t>j !</w:t>
      </w:r>
      <w:proofErr w:type="gramEnd"/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= 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 ){</w:t>
      </w:r>
    </w:p>
    <w:p w14:paraId="10E9C63B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            if </w:t>
      </w:r>
      <w:proofErr w:type="gramStart"/>
      <w:r w:rsidRPr="00F70D60">
        <w:rPr>
          <w:rFonts w:ascii="Times New Roman" w:hAnsi="Times New Roman" w:cs="Times New Roman"/>
          <w:sz w:val="28"/>
          <w:szCs w:val="28"/>
          <w:lang w:val="en-US"/>
        </w:rPr>
        <w:t>( Network</w:t>
      </w:r>
      <w:proofErr w:type="gramEnd"/>
      <w:r w:rsidRPr="00F70D60">
        <w:rPr>
          <w:rFonts w:ascii="Times New Roman" w:hAnsi="Times New Roman" w:cs="Times New Roman"/>
          <w:sz w:val="28"/>
          <w:szCs w:val="28"/>
          <w:lang w:val="en-US"/>
        </w:rPr>
        <w:t>[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>, j] == 0){ Network[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>, j] &lt;- 1 }</w:t>
      </w:r>
    </w:p>
    <w:p w14:paraId="7366808D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    </w:t>
      </w: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  <w:t xml:space="preserve">else if </w:t>
      </w:r>
      <w:proofErr w:type="gramStart"/>
      <w:r w:rsidRPr="00F70D60">
        <w:rPr>
          <w:rFonts w:ascii="Times New Roman" w:hAnsi="Times New Roman" w:cs="Times New Roman"/>
          <w:sz w:val="28"/>
          <w:szCs w:val="28"/>
          <w:lang w:val="en-US"/>
        </w:rPr>
        <w:t>( Network</w:t>
      </w:r>
      <w:proofErr w:type="gramEnd"/>
      <w:r w:rsidRPr="00F70D60">
        <w:rPr>
          <w:rFonts w:ascii="Times New Roman" w:hAnsi="Times New Roman" w:cs="Times New Roman"/>
          <w:sz w:val="28"/>
          <w:szCs w:val="28"/>
          <w:lang w:val="en-US"/>
        </w:rPr>
        <w:t>[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>, j] == 1){ Network[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, j] &lt;- 0 }    </w:t>
      </w:r>
    </w:p>
    <w:p w14:paraId="3E5E8720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        }</w:t>
      </w:r>
    </w:p>
    <w:p w14:paraId="4B72B1AA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        </w:t>
      </w:r>
    </w:p>
    <w:p w14:paraId="0A1694D6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  <w:t xml:space="preserve">t &lt;- t + 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deltaT</w:t>
      </w:r>
      <w:proofErr w:type="spellEnd"/>
    </w:p>
    <w:p w14:paraId="1F58938F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  <w:t>}</w:t>
      </w:r>
    </w:p>
    <w:p w14:paraId="2421A92C" w14:textId="77777777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ab/>
      </w:r>
      <w:proofErr w:type="gramStart"/>
      <w:r w:rsidRPr="00F70D60">
        <w:rPr>
          <w:rFonts w:ascii="Times New Roman" w:hAnsi="Times New Roman" w:cs="Times New Roman"/>
          <w:sz w:val="28"/>
          <w:szCs w:val="28"/>
          <w:lang w:val="en-US"/>
        </w:rPr>
        <w:t>return(</w:t>
      </w:r>
      <w:proofErr w:type="gramEnd"/>
      <w:r w:rsidRPr="00F70D60">
        <w:rPr>
          <w:rFonts w:ascii="Times New Roman" w:hAnsi="Times New Roman" w:cs="Times New Roman"/>
          <w:sz w:val="28"/>
          <w:szCs w:val="28"/>
          <w:lang w:val="en-US"/>
        </w:rPr>
        <w:t>Network)</w:t>
      </w:r>
    </w:p>
    <w:p w14:paraId="405D0FF7" w14:textId="48FEEE63" w:rsidR="00B4104C" w:rsidRPr="00F70D60" w:rsidRDefault="00B4104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>}</w:t>
      </w:r>
    </w:p>
    <w:p w14:paraId="41AE8996" w14:textId="3911DD64" w:rsidR="00476E3C" w:rsidRPr="005D19DA" w:rsidRDefault="00476E3C" w:rsidP="00B4104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# </w:t>
      </w:r>
      <w:r w:rsidRPr="00F70D60">
        <w:rPr>
          <w:rFonts w:ascii="Times New Roman" w:hAnsi="Times New Roman" w:cs="Times New Roman"/>
          <w:sz w:val="28"/>
          <w:szCs w:val="28"/>
        </w:rPr>
        <w:t>Установка</w:t>
      </w:r>
      <w:r w:rsidRPr="005D19DA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F70D60">
        <w:rPr>
          <w:rFonts w:ascii="Times New Roman" w:hAnsi="Times New Roman" w:cs="Times New Roman"/>
          <w:sz w:val="28"/>
          <w:szCs w:val="28"/>
        </w:rPr>
        <w:t>начальных</w:t>
      </w:r>
      <w:r w:rsidRPr="005D19DA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F70D60">
        <w:rPr>
          <w:rFonts w:ascii="Times New Roman" w:hAnsi="Times New Roman" w:cs="Times New Roman"/>
          <w:sz w:val="28"/>
          <w:szCs w:val="28"/>
        </w:rPr>
        <w:t>параметров</w:t>
      </w:r>
    </w:p>
    <w:p w14:paraId="6F9195FB" w14:textId="77777777" w:rsidR="00476E3C" w:rsidRPr="00F70D60" w:rsidRDefault="00476E3C" w:rsidP="00476E3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>size &lt;- 50</w:t>
      </w:r>
    </w:p>
    <w:p w14:paraId="3F33C308" w14:textId="77777777" w:rsidR="00476E3C" w:rsidRPr="00F70D60" w:rsidRDefault="00476E3C" w:rsidP="00476E3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lastRenderedPageBreak/>
        <w:t>Network0 &lt;- Generate_Network_t0(size = size, sparsity = .75)</w:t>
      </w:r>
    </w:p>
    <w:p w14:paraId="3FCDE5B2" w14:textId="77777777" w:rsidR="00476E3C" w:rsidRPr="00F70D60" w:rsidRDefault="00476E3C" w:rsidP="00476E3C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LambdaV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 &lt;- </w:t>
      </w:r>
      <w:proofErr w:type="gramStart"/>
      <w:r w:rsidRPr="00F70D60">
        <w:rPr>
          <w:rFonts w:ascii="Times New Roman" w:hAnsi="Times New Roman" w:cs="Times New Roman"/>
          <w:sz w:val="28"/>
          <w:szCs w:val="28"/>
          <w:lang w:val="en-US"/>
        </w:rPr>
        <w:t>rep(</w:t>
      </w:r>
      <w:proofErr w:type="gramEnd"/>
      <w:r w:rsidRPr="00F70D60">
        <w:rPr>
          <w:rFonts w:ascii="Times New Roman" w:hAnsi="Times New Roman" w:cs="Times New Roman"/>
          <w:sz w:val="28"/>
          <w:szCs w:val="28"/>
          <w:lang w:val="en-US"/>
        </w:rPr>
        <w:t>.8, size)</w:t>
      </w:r>
    </w:p>
    <w:p w14:paraId="58F1A4B2" w14:textId="77777777" w:rsidR="00476E3C" w:rsidRPr="00F70D60" w:rsidRDefault="00476E3C" w:rsidP="00476E3C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total_Lambda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 &lt;- </w:t>
      </w:r>
      <w:proofErr w:type="gramStart"/>
      <w:r w:rsidRPr="00F70D60">
        <w:rPr>
          <w:rFonts w:ascii="Times New Roman" w:hAnsi="Times New Roman" w:cs="Times New Roman"/>
          <w:sz w:val="28"/>
          <w:szCs w:val="28"/>
          <w:lang w:val="en-US"/>
        </w:rPr>
        <w:t>sum(</w:t>
      </w:r>
      <w:proofErr w:type="spellStart"/>
      <w:proofErr w:type="gramEnd"/>
      <w:r w:rsidRPr="00F70D60">
        <w:rPr>
          <w:rFonts w:ascii="Times New Roman" w:hAnsi="Times New Roman" w:cs="Times New Roman"/>
          <w:sz w:val="28"/>
          <w:szCs w:val="28"/>
          <w:lang w:val="en-US"/>
        </w:rPr>
        <w:t>LambdaV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14:paraId="494821FF" w14:textId="77777777" w:rsidR="00476E3C" w:rsidRPr="00F70D60" w:rsidRDefault="00476E3C" w:rsidP="00476E3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# beta &lt;- </w:t>
      </w:r>
      <w:proofErr w:type="spellStart"/>
      <w:proofErr w:type="gramStart"/>
      <w:r w:rsidRPr="00F70D60">
        <w:rPr>
          <w:rFonts w:ascii="Times New Roman" w:hAnsi="Times New Roman" w:cs="Times New Roman"/>
          <w:sz w:val="28"/>
          <w:szCs w:val="28"/>
          <w:lang w:val="en-US"/>
        </w:rPr>
        <w:t>rexp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gramEnd"/>
      <w:r w:rsidRPr="00F70D60">
        <w:rPr>
          <w:rFonts w:ascii="Times New Roman" w:hAnsi="Times New Roman" w:cs="Times New Roman"/>
          <w:sz w:val="28"/>
          <w:szCs w:val="28"/>
          <w:lang w:val="en-US"/>
        </w:rPr>
        <w:t>n = 2)</w:t>
      </w:r>
    </w:p>
    <w:p w14:paraId="6F4D0B9A" w14:textId="77777777" w:rsidR="00476E3C" w:rsidRPr="00F70D60" w:rsidRDefault="00476E3C" w:rsidP="00476E3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beta &lt;- </w:t>
      </w:r>
      <w:proofErr w:type="gramStart"/>
      <w:r w:rsidRPr="00F70D60">
        <w:rPr>
          <w:rFonts w:ascii="Times New Roman" w:hAnsi="Times New Roman" w:cs="Times New Roman"/>
          <w:sz w:val="28"/>
          <w:szCs w:val="28"/>
          <w:lang w:val="en-US"/>
        </w:rPr>
        <w:t>c(</w:t>
      </w:r>
      <w:proofErr w:type="gramEnd"/>
      <w:r w:rsidRPr="00F70D60">
        <w:rPr>
          <w:rFonts w:ascii="Times New Roman" w:hAnsi="Times New Roman" w:cs="Times New Roman"/>
          <w:sz w:val="28"/>
          <w:szCs w:val="28"/>
          <w:lang w:val="en-US"/>
        </w:rPr>
        <w:t>1.5, 1.8, 2.5)</w:t>
      </w:r>
    </w:p>
    <w:p w14:paraId="7D671666" w14:textId="476CDC79" w:rsidR="00476E3C" w:rsidRPr="00F70D60" w:rsidRDefault="00476E3C" w:rsidP="00476E3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>T &lt;- 2.5</w:t>
      </w:r>
    </w:p>
    <w:p w14:paraId="4414B479" w14:textId="6D17A38B" w:rsidR="00476E3C" w:rsidRPr="00696F8C" w:rsidRDefault="00476E3C" w:rsidP="00476E3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# </w:t>
      </w:r>
      <w:r w:rsidRPr="00F70D60">
        <w:rPr>
          <w:rFonts w:ascii="Times New Roman" w:hAnsi="Times New Roman" w:cs="Times New Roman"/>
          <w:sz w:val="28"/>
          <w:szCs w:val="28"/>
        </w:rPr>
        <w:t>Использование</w:t>
      </w:r>
      <w:r w:rsidRPr="00696F8C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F70D60">
        <w:rPr>
          <w:rFonts w:ascii="Times New Roman" w:hAnsi="Times New Roman" w:cs="Times New Roman"/>
          <w:sz w:val="28"/>
          <w:szCs w:val="28"/>
        </w:rPr>
        <w:t>имитационной</w:t>
      </w:r>
      <w:r w:rsidRPr="00696F8C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F70D60">
        <w:rPr>
          <w:rFonts w:ascii="Times New Roman" w:hAnsi="Times New Roman" w:cs="Times New Roman"/>
          <w:sz w:val="28"/>
          <w:szCs w:val="28"/>
        </w:rPr>
        <w:t>модели</w:t>
      </w:r>
    </w:p>
    <w:p w14:paraId="4707FBF8" w14:textId="16109B17" w:rsidR="00476E3C" w:rsidRPr="00F70D60" w:rsidRDefault="00476E3C" w:rsidP="00476E3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Network1 &lt;- </w:t>
      </w:r>
      <w:proofErr w:type="gramStart"/>
      <w:r w:rsidRPr="00F70D60">
        <w:rPr>
          <w:rFonts w:ascii="Times New Roman" w:hAnsi="Times New Roman" w:cs="Times New Roman"/>
          <w:sz w:val="28"/>
          <w:szCs w:val="28"/>
          <w:lang w:val="en-US"/>
        </w:rPr>
        <w:t>Simulator(</w:t>
      </w:r>
      <w:proofErr w:type="gramEnd"/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Network0, t = 2.5, 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LambdaV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total_Lambda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>, 5, beta)</w:t>
      </w:r>
    </w:p>
    <w:p w14:paraId="161A6F37" w14:textId="1CA577C5" w:rsidR="00476E3C" w:rsidRDefault="00476E3C" w:rsidP="00476E3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Network2 &lt;- </w:t>
      </w:r>
      <w:proofErr w:type="gramStart"/>
      <w:r w:rsidRPr="00F70D60">
        <w:rPr>
          <w:rFonts w:ascii="Times New Roman" w:hAnsi="Times New Roman" w:cs="Times New Roman"/>
          <w:sz w:val="28"/>
          <w:szCs w:val="28"/>
          <w:lang w:val="en-US"/>
        </w:rPr>
        <w:t>Simulator(</w:t>
      </w:r>
      <w:proofErr w:type="gramEnd"/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Network1, t = </w:t>
      </w:r>
      <w:r w:rsidRPr="00F70D60">
        <w:rPr>
          <w:rStyle w:val="hljs-number"/>
          <w:rFonts w:ascii="Times New Roman" w:hAnsi="Times New Roman" w:cs="Times New Roman"/>
          <w:sz w:val="28"/>
          <w:szCs w:val="28"/>
          <w:lang w:val="en-US"/>
        </w:rPr>
        <w:t>5</w:t>
      </w:r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LambdaV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F70D60">
        <w:rPr>
          <w:rFonts w:ascii="Times New Roman" w:hAnsi="Times New Roman" w:cs="Times New Roman"/>
          <w:sz w:val="28"/>
          <w:szCs w:val="28"/>
          <w:lang w:val="en-US"/>
        </w:rPr>
        <w:t>total_Lambda</w:t>
      </w:r>
      <w:proofErr w:type="spellEnd"/>
      <w:r w:rsidRPr="00F70D60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F70D60">
        <w:rPr>
          <w:rStyle w:val="hljs-number"/>
          <w:rFonts w:ascii="Times New Roman" w:hAnsi="Times New Roman" w:cs="Times New Roman"/>
          <w:sz w:val="28"/>
          <w:szCs w:val="28"/>
          <w:lang w:val="en-US"/>
        </w:rPr>
        <w:t>7.5</w:t>
      </w:r>
      <w:r w:rsidRPr="00F70D60">
        <w:rPr>
          <w:rFonts w:ascii="Times New Roman" w:hAnsi="Times New Roman" w:cs="Times New Roman"/>
          <w:sz w:val="28"/>
          <w:szCs w:val="28"/>
          <w:lang w:val="en-US"/>
        </w:rPr>
        <w:t>, beta)</w:t>
      </w:r>
    </w:p>
    <w:p w14:paraId="12F085F4" w14:textId="4CD7F847" w:rsidR="00F70D60" w:rsidRDefault="00F70D60" w:rsidP="00476E3C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145C89F2" w14:textId="7AE7D821" w:rsidR="00F70D60" w:rsidRDefault="00F70D60" w:rsidP="00476E3C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2B5B6865" w14:textId="0B6E7BBC" w:rsidR="00F70D60" w:rsidRDefault="00F70D60" w:rsidP="00476E3C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288D96CB" w14:textId="0E933B2B" w:rsidR="00F70D60" w:rsidRDefault="00F70D60" w:rsidP="00476E3C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41518CD4" w14:textId="5529446B" w:rsidR="00F70D60" w:rsidRDefault="00F70D60" w:rsidP="00476E3C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2B32AB51" w14:textId="7EE484E9" w:rsidR="00F70D60" w:rsidRDefault="00F70D60" w:rsidP="00476E3C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1FCBEDC3" w14:textId="00FC4A20" w:rsidR="00F70D60" w:rsidRDefault="00F70D60" w:rsidP="00476E3C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69B4576F" w14:textId="6B40D329" w:rsidR="00F70D60" w:rsidRDefault="00F70D60" w:rsidP="00476E3C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30F1CD99" w14:textId="47316E09" w:rsidR="00F70D60" w:rsidRDefault="00F70D60" w:rsidP="00476E3C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4E5721B1" w14:textId="618FE539" w:rsidR="00F70D60" w:rsidRDefault="00F70D60" w:rsidP="00476E3C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685998C4" w14:textId="3CF8000E" w:rsidR="00F70D60" w:rsidRDefault="00F70D60" w:rsidP="00476E3C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1126E6DD" w14:textId="5C11B195" w:rsidR="00F70D60" w:rsidRDefault="00F70D60" w:rsidP="00476E3C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2DD68AC7" w14:textId="7DBD7D39" w:rsidR="00F70D60" w:rsidRDefault="00F70D60" w:rsidP="00476E3C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6979FE06" w14:textId="3AF3264E" w:rsidR="00F70D60" w:rsidRDefault="00F70D60" w:rsidP="00476E3C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1D116225" w14:textId="7423C772" w:rsidR="00F70D60" w:rsidRDefault="00F70D60" w:rsidP="00476E3C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1BA74A97" w14:textId="52C9DCF6" w:rsidR="00F70D60" w:rsidRDefault="00F70D60" w:rsidP="00476E3C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252EBB69" w14:textId="29900521" w:rsidR="00F70D60" w:rsidRDefault="00F70D60" w:rsidP="00476E3C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15219C28" w14:textId="77777777" w:rsidR="00F70D60" w:rsidRPr="00F70D60" w:rsidRDefault="00F70D60" w:rsidP="00476E3C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2FD051D1" w14:textId="1D2E5E61" w:rsidR="00476E3C" w:rsidRPr="005D19DA" w:rsidRDefault="00476E3C" w:rsidP="00476E3C">
      <w:pPr>
        <w:pStyle w:val="Heading1"/>
      </w:pPr>
      <w:bookmarkStart w:id="60" w:name="_Toc167489725"/>
      <w:r>
        <w:lastRenderedPageBreak/>
        <w:t xml:space="preserve">Приложение В Вывод оценки параметров имитационной модели пакетом </w:t>
      </w:r>
      <w:r>
        <w:rPr>
          <w:lang w:val="en-US"/>
        </w:rPr>
        <w:t>RSiena</w:t>
      </w:r>
      <w:bookmarkEnd w:id="60"/>
    </w:p>
    <w:p w14:paraId="16E76FE7" w14:textId="47BCC164" w:rsidR="00476E3C" w:rsidRPr="005D19DA" w:rsidRDefault="00476E3C" w:rsidP="00476E3C"/>
    <w:p w14:paraId="2F53F651" w14:textId="7DCF47FB" w:rsidR="00476E3C" w:rsidRDefault="00476E3C" w:rsidP="00476E3C">
      <w:pPr>
        <w:jc w:val="center"/>
        <w:rPr>
          <w:lang w:val="en-US"/>
        </w:rPr>
      </w:pPr>
      <w:r w:rsidRPr="00476E3C">
        <w:rPr>
          <w:noProof/>
          <w:lang w:val="en-US"/>
        </w:rPr>
        <w:drawing>
          <wp:inline distT="0" distB="0" distL="0" distR="0" wp14:anchorId="26BB61ED" wp14:editId="7DA896E3">
            <wp:extent cx="4591691" cy="2162477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591691" cy="2162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097547" w14:textId="601705DF" w:rsidR="003A7D62" w:rsidRPr="003A7D62" w:rsidRDefault="003A7D62" w:rsidP="00476E3C">
      <w:pPr>
        <w:jc w:val="center"/>
        <w:rPr>
          <w:rFonts w:ascii="Times New Roman" w:hAnsi="Times New Roman" w:cs="Times New Roman"/>
          <w:sz w:val="28"/>
          <w:szCs w:val="28"/>
        </w:rPr>
      </w:pPr>
      <w:r w:rsidRPr="003A7D62">
        <w:rPr>
          <w:rFonts w:ascii="Times New Roman" w:hAnsi="Times New Roman" w:cs="Times New Roman"/>
          <w:sz w:val="28"/>
          <w:szCs w:val="28"/>
        </w:rPr>
        <w:t>Рисунок 5 - Вывод оценки параметров имитационно</w:t>
      </w:r>
      <w:r w:rsidR="005D19DA">
        <w:rPr>
          <w:rFonts w:ascii="Times New Roman" w:hAnsi="Times New Roman" w:cs="Times New Roman"/>
          <w:sz w:val="28"/>
          <w:szCs w:val="28"/>
        </w:rPr>
        <w:t>й</w:t>
      </w:r>
      <w:r w:rsidRPr="003A7D62">
        <w:rPr>
          <w:rFonts w:ascii="Times New Roman" w:hAnsi="Times New Roman" w:cs="Times New Roman"/>
          <w:sz w:val="28"/>
          <w:szCs w:val="28"/>
        </w:rPr>
        <w:t xml:space="preserve"> модели пакетом </w:t>
      </w:r>
      <w:proofErr w:type="spellStart"/>
      <w:r w:rsidRPr="003A7D62">
        <w:rPr>
          <w:rFonts w:ascii="Times New Roman" w:hAnsi="Times New Roman" w:cs="Times New Roman"/>
          <w:sz w:val="28"/>
          <w:szCs w:val="28"/>
          <w:lang w:val="en-US"/>
        </w:rPr>
        <w:t>RSiena</w:t>
      </w:r>
      <w:proofErr w:type="spellEnd"/>
    </w:p>
    <w:p w14:paraId="4940613D" w14:textId="176819EB" w:rsidR="003A7D62" w:rsidRDefault="003A7D62" w:rsidP="00476E3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0FB71175" w14:textId="2F8A627D" w:rsidR="00F70D60" w:rsidRDefault="00F70D60" w:rsidP="00476E3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6AF13192" w14:textId="31CDBE02" w:rsidR="00F70D60" w:rsidRDefault="00F70D60" w:rsidP="00476E3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3CFF2047" w14:textId="4C9A012E" w:rsidR="00F70D60" w:rsidRDefault="00F70D60" w:rsidP="00476E3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4B2C0F90" w14:textId="0514CCFE" w:rsidR="00F70D60" w:rsidRDefault="00F70D60" w:rsidP="00476E3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0A08CCA5" w14:textId="1963B6A6" w:rsidR="00F70D60" w:rsidRDefault="00F70D60" w:rsidP="00476E3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2162B35B" w14:textId="451988C4" w:rsidR="00F70D60" w:rsidRDefault="00F70D60" w:rsidP="00476E3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7FA095BA" w14:textId="0843F379" w:rsidR="00F70D60" w:rsidRDefault="00F70D60" w:rsidP="00476E3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31E01C22" w14:textId="7C104107" w:rsidR="00F70D60" w:rsidRDefault="00F70D60" w:rsidP="00476E3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169BB0B7" w14:textId="72FAE756" w:rsidR="00F70D60" w:rsidRDefault="00F70D60" w:rsidP="00476E3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1E89B9C4" w14:textId="781D45C0" w:rsidR="00F70D60" w:rsidRDefault="00F70D60" w:rsidP="00476E3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1609D622" w14:textId="6B219C22" w:rsidR="00F70D60" w:rsidRDefault="00F70D60" w:rsidP="00476E3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036FB6D9" w14:textId="0667AD6C" w:rsidR="00F70D60" w:rsidRDefault="00F70D60" w:rsidP="00476E3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5274B3D8" w14:textId="09D030DE" w:rsidR="00F70D60" w:rsidRDefault="00F70D60" w:rsidP="00476E3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12EF728B" w14:textId="77777777" w:rsidR="00F70D60" w:rsidRDefault="00F70D60" w:rsidP="00476E3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2231A64B" w14:textId="09F6E2E6" w:rsidR="003A7D62" w:rsidRDefault="003A7D62" w:rsidP="003A7D62">
      <w:pPr>
        <w:pStyle w:val="Heading1"/>
      </w:pPr>
      <w:bookmarkStart w:id="61" w:name="_Toc167489726"/>
      <w:r>
        <w:lastRenderedPageBreak/>
        <w:t>Приложение Г Вывод оценки пар</w:t>
      </w:r>
      <w:r w:rsidR="005D19DA">
        <w:t>а</w:t>
      </w:r>
      <w:r>
        <w:t>м</w:t>
      </w:r>
      <w:r w:rsidR="005D19DA">
        <w:t>е</w:t>
      </w:r>
      <w:r>
        <w:t>тров анализа социальной сети научного сообщества ТГУ</w:t>
      </w:r>
      <w:bookmarkEnd w:id="61"/>
    </w:p>
    <w:p w14:paraId="0CA123FD" w14:textId="77777777" w:rsidR="00F70D60" w:rsidRPr="00F70D60" w:rsidRDefault="00F70D60" w:rsidP="00F70D60"/>
    <w:p w14:paraId="4AB62FC1" w14:textId="6D6BABD2" w:rsidR="003A7D62" w:rsidRDefault="003A7D62" w:rsidP="003A7D62">
      <w:pPr>
        <w:jc w:val="center"/>
      </w:pPr>
      <w:r w:rsidRPr="003A7D62">
        <w:rPr>
          <w:noProof/>
        </w:rPr>
        <w:drawing>
          <wp:inline distT="0" distB="0" distL="0" distR="0" wp14:anchorId="1E959EEA" wp14:editId="6CFE28AF">
            <wp:extent cx="5782482" cy="2486372"/>
            <wp:effectExtent l="0" t="0" r="889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82482" cy="2486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2547A" w14:textId="0BD6193F" w:rsidR="003A7D62" w:rsidRPr="003A7D62" w:rsidRDefault="003A7D62" w:rsidP="003A7D62">
      <w:pPr>
        <w:jc w:val="center"/>
        <w:rPr>
          <w:rFonts w:ascii="Times New Roman" w:hAnsi="Times New Roman" w:cs="Times New Roman"/>
          <w:sz w:val="28"/>
          <w:szCs w:val="28"/>
        </w:rPr>
      </w:pPr>
      <w:r w:rsidRPr="003A7D62">
        <w:rPr>
          <w:rFonts w:ascii="Times New Roman" w:hAnsi="Times New Roman" w:cs="Times New Roman"/>
          <w:sz w:val="28"/>
          <w:szCs w:val="28"/>
        </w:rPr>
        <w:t xml:space="preserve">Рисунок </w:t>
      </w:r>
      <w:r>
        <w:rPr>
          <w:rFonts w:ascii="Times New Roman" w:hAnsi="Times New Roman" w:cs="Times New Roman"/>
          <w:sz w:val="28"/>
          <w:szCs w:val="28"/>
        </w:rPr>
        <w:t>6</w:t>
      </w:r>
      <w:r w:rsidRPr="003A7D62">
        <w:rPr>
          <w:rFonts w:ascii="Times New Roman" w:hAnsi="Times New Roman" w:cs="Times New Roman"/>
          <w:sz w:val="28"/>
          <w:szCs w:val="28"/>
        </w:rPr>
        <w:t xml:space="preserve"> - Вывод оценки параметров </w:t>
      </w:r>
      <w:r>
        <w:rPr>
          <w:rFonts w:ascii="Times New Roman" w:hAnsi="Times New Roman" w:cs="Times New Roman"/>
          <w:sz w:val="28"/>
          <w:szCs w:val="28"/>
        </w:rPr>
        <w:t>социальной сети научного соавторства ТГУ</w:t>
      </w:r>
    </w:p>
    <w:p w14:paraId="56AB8702" w14:textId="77777777" w:rsidR="003A7D62" w:rsidRPr="003A7D62" w:rsidRDefault="003A7D62" w:rsidP="003A7D62">
      <w:pPr>
        <w:jc w:val="center"/>
      </w:pPr>
    </w:p>
    <w:sectPr w:rsidR="003A7D62" w:rsidRPr="003A7D62">
      <w:pgSz w:w="11906" w:h="16838"/>
      <w:pgMar w:top="1134" w:right="850" w:bottom="1134" w:left="1701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ans">
    <w:panose1 w:val="020B0604020202020204"/>
    <w:charset w:val="CC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92D25"/>
    <w:multiLevelType w:val="multilevel"/>
    <w:tmpl w:val="2506C77E"/>
    <w:lvl w:ilvl="0">
      <w:start w:val="1"/>
      <w:numFmt w:val="bullet"/>
      <w:lvlText w:val="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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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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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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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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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" w15:restartNumberingAfterBreak="0">
    <w:nsid w:val="134E472B"/>
    <w:multiLevelType w:val="multilevel"/>
    <w:tmpl w:val="DFE84834"/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 w15:restartNumberingAfterBreak="0">
    <w:nsid w:val="24516885"/>
    <w:multiLevelType w:val="multilevel"/>
    <w:tmpl w:val="13924D62"/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 w15:restartNumberingAfterBreak="0">
    <w:nsid w:val="285C7A5E"/>
    <w:multiLevelType w:val="multilevel"/>
    <w:tmpl w:val="0419001D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</w:lvl>
  </w:abstractNum>
  <w:abstractNum w:abstractNumId="4" w15:restartNumberingAfterBreak="0">
    <w:nsid w:val="351F1957"/>
    <w:multiLevelType w:val="multilevel"/>
    <w:tmpl w:val="C4C683F8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" w15:restartNumberingAfterBreak="0">
    <w:nsid w:val="578F5633"/>
    <w:multiLevelType w:val="multilevel"/>
    <w:tmpl w:val="399ECD94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6" w15:restartNumberingAfterBreak="0">
    <w:nsid w:val="59C94B2A"/>
    <w:multiLevelType w:val="multilevel"/>
    <w:tmpl w:val="BC14FBFE"/>
    <w:lvl w:ilvl="0">
      <w:start w:val="12"/>
      <w:numFmt w:val="bullet"/>
      <w:lvlText w:val=""/>
      <w:lvlJc w:val="left"/>
      <w:pPr>
        <w:tabs>
          <w:tab w:val="num" w:pos="0"/>
        </w:tabs>
        <w:ind w:left="1068" w:hanging="360"/>
      </w:pPr>
      <w:rPr>
        <w:rFonts w:ascii="Symbol" w:eastAsiaTheme="minorHAnsi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78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0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2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4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6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38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0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28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15A75A9"/>
    <w:multiLevelType w:val="multilevel"/>
    <w:tmpl w:val="65FC113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0"/>
        </w:tabs>
        <w:ind w:left="780" w:hanging="420"/>
      </w:pPr>
    </w:lvl>
    <w:lvl w:ilvl="2">
      <w:start w:val="1"/>
      <w:numFmt w:val="decimal"/>
      <w:isLgl/>
      <w:lvlText w:val="%1.%2.%3"/>
      <w:lvlJc w:val="left"/>
      <w:pPr>
        <w:tabs>
          <w:tab w:val="num" w:pos="0"/>
        </w:tabs>
        <w:ind w:left="108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0"/>
        </w:tabs>
        <w:ind w:left="108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0"/>
        </w:tabs>
        <w:ind w:left="144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0"/>
        </w:tabs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0"/>
        </w:tabs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0"/>
        </w:tabs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0"/>
        </w:tabs>
        <w:ind w:left="2160" w:hanging="1800"/>
      </w:pPr>
    </w:lvl>
  </w:abstractNum>
  <w:abstractNum w:abstractNumId="8" w15:restartNumberingAfterBreak="0">
    <w:nsid w:val="63933E81"/>
    <w:multiLevelType w:val="multilevel"/>
    <w:tmpl w:val="58D680A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4DA5386"/>
    <w:multiLevelType w:val="multilevel"/>
    <w:tmpl w:val="0EBCAAAA"/>
    <w:lvl w:ilvl="0">
      <w:start w:val="1"/>
      <w:numFmt w:val="decimal"/>
      <w:lvlText w:val="%1."/>
      <w:lvlJc w:val="left"/>
      <w:pPr>
        <w:tabs>
          <w:tab w:val="num" w:pos="0"/>
        </w:tabs>
        <w:ind w:left="1069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9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9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9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9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9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9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9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9" w:hanging="180"/>
      </w:pPr>
    </w:lvl>
  </w:abstractNum>
  <w:abstractNum w:abstractNumId="10" w15:restartNumberingAfterBreak="0">
    <w:nsid w:val="68777859"/>
    <w:multiLevelType w:val="multilevel"/>
    <w:tmpl w:val="5D0E5CA6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1" w15:restartNumberingAfterBreak="0">
    <w:nsid w:val="6F927A6C"/>
    <w:multiLevelType w:val="multilevel"/>
    <w:tmpl w:val="967478D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7"/>
  </w:num>
  <w:num w:numId="2">
    <w:abstractNumId w:val="5"/>
  </w:num>
  <w:num w:numId="3">
    <w:abstractNumId w:val="1"/>
  </w:num>
  <w:num w:numId="4">
    <w:abstractNumId w:val="3"/>
  </w:num>
  <w:num w:numId="5">
    <w:abstractNumId w:val="4"/>
  </w:num>
  <w:num w:numId="6">
    <w:abstractNumId w:val="2"/>
  </w:num>
  <w:num w:numId="7">
    <w:abstractNumId w:val="0"/>
  </w:num>
  <w:num w:numId="8">
    <w:abstractNumId w:val="8"/>
  </w:num>
  <w:num w:numId="9">
    <w:abstractNumId w:val="6"/>
  </w:num>
  <w:num w:numId="10">
    <w:abstractNumId w:val="9"/>
  </w:num>
  <w:num w:numId="11">
    <w:abstractNumId w:val="10"/>
  </w:num>
  <w:num w:numId="12">
    <w:abstractNumId w:val="11"/>
  </w:num>
  <w:num w:numId="13">
    <w:abstractNumId w:val="4"/>
    <w:lvlOverride w:ilvl="0">
      <w:startOverride w:val="1"/>
    </w:lvlOverride>
  </w:num>
  <w:num w:numId="14">
    <w:abstractNumId w:val="4"/>
  </w:num>
  <w:num w:numId="15">
    <w:abstractNumId w:val="4"/>
  </w:num>
  <w:num w:numId="16">
    <w:abstractNumId w:val="4"/>
  </w:num>
  <w:num w:numId="17">
    <w:abstractNumId w:val="4"/>
  </w:num>
  <w:num w:numId="18">
    <w:abstractNumId w:val="4"/>
  </w:num>
  <w:num w:numId="19">
    <w:abstractNumId w:val="4"/>
  </w:num>
  <w:num w:numId="20">
    <w:abstractNumId w:val="4"/>
  </w:num>
  <w:num w:numId="21">
    <w:abstractNumId w:val="4"/>
  </w:num>
  <w:num w:numId="22">
    <w:abstractNumId w:val="4"/>
  </w:num>
  <w:num w:numId="23">
    <w:abstractNumId w:val="4"/>
  </w:num>
  <w:num w:numId="24">
    <w:abstractNumId w:val="4"/>
  </w:num>
  <w:num w:numId="25">
    <w:abstractNumId w:val="4"/>
  </w:num>
  <w:num w:numId="26">
    <w:abstractNumId w:val="4"/>
  </w:num>
  <w:num w:numId="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autoHyphenation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882685"/>
    <w:rsid w:val="000D2F94"/>
    <w:rsid w:val="001553FC"/>
    <w:rsid w:val="002348CF"/>
    <w:rsid w:val="0028649D"/>
    <w:rsid w:val="002B0023"/>
    <w:rsid w:val="003A7D62"/>
    <w:rsid w:val="003C721F"/>
    <w:rsid w:val="00476E3C"/>
    <w:rsid w:val="00497521"/>
    <w:rsid w:val="004A78DA"/>
    <w:rsid w:val="004D311C"/>
    <w:rsid w:val="00512156"/>
    <w:rsid w:val="00555830"/>
    <w:rsid w:val="00582B59"/>
    <w:rsid w:val="005D19DA"/>
    <w:rsid w:val="006253D6"/>
    <w:rsid w:val="00696F8C"/>
    <w:rsid w:val="006A6783"/>
    <w:rsid w:val="00846E30"/>
    <w:rsid w:val="00882685"/>
    <w:rsid w:val="00A73F4E"/>
    <w:rsid w:val="00A93A8F"/>
    <w:rsid w:val="00AD7139"/>
    <w:rsid w:val="00B253DA"/>
    <w:rsid w:val="00B4104C"/>
    <w:rsid w:val="00B812B2"/>
    <w:rsid w:val="00BC76B1"/>
    <w:rsid w:val="00D833E1"/>
    <w:rsid w:val="00ED08FA"/>
    <w:rsid w:val="00F11744"/>
    <w:rsid w:val="00F70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89"/>
    <o:shapelayout v:ext="edit">
      <o:idmap v:ext="edit" data="1"/>
    </o:shapelayout>
  </w:shapeDefaults>
  <w:decimalSymbol w:val=","/>
  <w:listSeparator w:val=";"/>
  <w14:docId w14:val="538615A7"/>
  <w15:docId w15:val="{2B6FAF45-3FEC-48EF-9A8B-92D93FBAD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7D62"/>
    <w:pPr>
      <w:spacing w:after="160" w:line="259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CD0769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0769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D0769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D0769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D0769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D0769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D0769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D0769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D0769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CD0769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CD0769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CD0769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CD0769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CD0769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sid w:val="00CD0769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sid w:val="00CD0769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sid w:val="00CD0769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sid w:val="00CD0769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qFormat/>
    <w:rsid w:val="00CD0769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CD0769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CD0769"/>
    <w:rPr>
      <w:b/>
      <w:bCs/>
    </w:rPr>
  </w:style>
  <w:style w:type="character" w:styleId="Emphasis">
    <w:name w:val="Emphasis"/>
    <w:basedOn w:val="DefaultParagraphFont"/>
    <w:uiPriority w:val="20"/>
    <w:qFormat/>
    <w:rsid w:val="00CD0769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qFormat/>
    <w:rsid w:val="00CD0769"/>
    <w:rPr>
      <w:rFonts w:asciiTheme="majorHAnsi" w:eastAsiaTheme="majorEastAsia" w:hAnsiTheme="majorHAnsi" w:cstheme="majorBidi"/>
      <w:sz w:val="25"/>
      <w:szCs w:val="25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sid w:val="00CD0769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CD076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D076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D0769"/>
    <w:rPr>
      <w:smallCaps/>
      <w:color w:val="404040" w:themeColor="text1" w:themeTint="BF"/>
      <w:u w:val="single" w:color="7F7F7F" w:themeColor="dark1" w:themeTint="80"/>
    </w:rPr>
  </w:style>
  <w:style w:type="character" w:styleId="IntenseReference">
    <w:name w:val="Intense Reference"/>
    <w:basedOn w:val="DefaultParagraphFont"/>
    <w:uiPriority w:val="32"/>
    <w:qFormat/>
    <w:rsid w:val="00CD0769"/>
    <w:rPr>
      <w:b/>
      <w:bCs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CD0769"/>
    <w:rPr>
      <w:b/>
      <w:bCs/>
      <w:smallCaps/>
      <w:spacing w:val="7"/>
    </w:rPr>
  </w:style>
  <w:style w:type="character" w:styleId="Hyperlink">
    <w:name w:val="Hyperlink"/>
    <w:basedOn w:val="DefaultParagraphFont"/>
    <w:uiPriority w:val="99"/>
    <w:unhideWhenUsed/>
    <w:rsid w:val="009B1B13"/>
    <w:rPr>
      <w:color w:val="0563C1" w:themeColor="hyperlink"/>
      <w:u w:val="single"/>
    </w:rPr>
  </w:style>
  <w:style w:type="character" w:customStyle="1" w:styleId="BodyTextChar">
    <w:name w:val="Body Text Char"/>
    <w:basedOn w:val="DefaultParagraphFont"/>
    <w:link w:val="BodyText"/>
    <w:qFormat/>
    <w:rsid w:val="009B72B4"/>
  </w:style>
  <w:style w:type="character" w:customStyle="1" w:styleId="BodyTextChar1">
    <w:name w:val="Body Text Char1"/>
    <w:basedOn w:val="DefaultParagraphFont"/>
    <w:uiPriority w:val="99"/>
    <w:semiHidden/>
    <w:qFormat/>
    <w:rsid w:val="009B72B4"/>
  </w:style>
  <w:style w:type="character" w:styleId="PlaceholderText">
    <w:name w:val="Placeholder Text"/>
    <w:basedOn w:val="DefaultParagraphFont"/>
    <w:uiPriority w:val="99"/>
    <w:semiHidden/>
    <w:qFormat/>
    <w:rsid w:val="00061D09"/>
    <w:rPr>
      <w:color w:val="808080"/>
    </w:rPr>
  </w:style>
  <w:style w:type="character" w:customStyle="1" w:styleId="IndexLink">
    <w:name w:val="Index Link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link w:val="BodyTextChar"/>
    <w:unhideWhenUsed/>
    <w:qFormat/>
    <w:rsid w:val="009B72B4"/>
    <w:pPr>
      <w:spacing w:after="120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customStyle="1" w:styleId="caption1">
    <w:name w:val="caption1"/>
    <w:basedOn w:val="Normal"/>
    <w:next w:val="Normal"/>
    <w:uiPriority w:val="35"/>
    <w:semiHidden/>
    <w:unhideWhenUsed/>
    <w:qFormat/>
    <w:rsid w:val="00CD0769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CD0769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D0769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styleId="NoSpacing">
    <w:name w:val="No Spacing"/>
    <w:uiPriority w:val="1"/>
    <w:qFormat/>
    <w:rsid w:val="00CD0769"/>
  </w:style>
  <w:style w:type="paragraph" w:styleId="Quote">
    <w:name w:val="Quote"/>
    <w:basedOn w:val="Normal"/>
    <w:next w:val="Normal"/>
    <w:link w:val="QuoteChar"/>
    <w:uiPriority w:val="29"/>
    <w:qFormat/>
    <w:rsid w:val="00CD0769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D0769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Normal"/>
    <w:uiPriority w:val="39"/>
    <w:unhideWhenUsed/>
    <w:qFormat/>
    <w:rsid w:val="00CD0769"/>
    <w:pPr>
      <w:outlineLvl w:val="9"/>
    </w:pPr>
  </w:style>
  <w:style w:type="paragraph" w:styleId="ListParagraph">
    <w:name w:val="List Paragraph"/>
    <w:basedOn w:val="Normal"/>
    <w:qFormat/>
    <w:rsid w:val="009B1B13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9B1B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B1B1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081FB4"/>
    <w:pPr>
      <w:spacing w:after="100"/>
      <w:ind w:left="440"/>
    </w:pPr>
  </w:style>
  <w:style w:type="paragraph" w:customStyle="1" w:styleId="FirstParagraph">
    <w:name w:val="First Paragraph"/>
    <w:basedOn w:val="BodyText"/>
    <w:next w:val="BodyText"/>
    <w:qFormat/>
    <w:rsid w:val="009B72B4"/>
    <w:pPr>
      <w:spacing w:before="180" w:after="180" w:line="240" w:lineRule="auto"/>
    </w:pPr>
    <w:rPr>
      <w:sz w:val="24"/>
      <w:szCs w:val="24"/>
      <w:lang w:val="en-US"/>
    </w:rPr>
  </w:style>
  <w:style w:type="paragraph" w:styleId="NormalWeb">
    <w:name w:val="Normal (Web)"/>
    <w:basedOn w:val="Normal"/>
    <w:uiPriority w:val="99"/>
    <w:semiHidden/>
    <w:unhideWhenUsed/>
    <w:qFormat/>
    <w:rsid w:val="00B573DC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TableGrid">
    <w:name w:val="Table Grid"/>
    <w:basedOn w:val="TableNormal"/>
    <w:rsid w:val="009B72B4"/>
    <w:rPr>
      <w:rFonts w:eastAsiaTheme="minorHAnsi"/>
      <w:sz w:val="24"/>
      <w:szCs w:val="24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53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53D6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HTMLCode">
    <w:name w:val="HTML Code"/>
    <w:basedOn w:val="DefaultParagraphFont"/>
    <w:uiPriority w:val="99"/>
    <w:semiHidden/>
    <w:unhideWhenUsed/>
    <w:rsid w:val="006253D6"/>
    <w:rPr>
      <w:rFonts w:ascii="Courier New" w:eastAsia="Times New Roman" w:hAnsi="Courier New" w:cs="Courier New"/>
      <w:sz w:val="20"/>
      <w:szCs w:val="20"/>
    </w:rPr>
  </w:style>
  <w:style w:type="character" w:customStyle="1" w:styleId="hljs-number">
    <w:name w:val="hljs-number"/>
    <w:basedOn w:val="DefaultParagraphFont"/>
    <w:rsid w:val="00476E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222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8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66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4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3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5.png"/><Relationship Id="rId18" Type="http://schemas.openxmlformats.org/officeDocument/2006/relationships/oleObject" Target="embeddings/oleObject6.bin"/><Relationship Id="rId26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image" Target="media/image2.png"/><Relationship Id="rId12" Type="http://schemas.openxmlformats.org/officeDocument/2006/relationships/oleObject" Target="embeddings/oleObject3.bin"/><Relationship Id="rId17" Type="http://schemas.openxmlformats.org/officeDocument/2006/relationships/image" Target="media/image7.wmf"/><Relationship Id="rId25" Type="http://schemas.openxmlformats.org/officeDocument/2006/relationships/hyperlink" Target="https://www.stats.ox.ac.uk/~snijders/siena/RSiena_Manual.pdf" TargetMode="External"/><Relationship Id="rId2" Type="http://schemas.openxmlformats.org/officeDocument/2006/relationships/numbering" Target="numbering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7.bin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4.png"/><Relationship Id="rId24" Type="http://schemas.openxmlformats.org/officeDocument/2006/relationships/hyperlink" Target="https://www.stats.ox.ac.uk/~snijders/siena/Siena_algorithms.pdf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1.png"/><Relationship Id="rId28" Type="http://schemas.openxmlformats.org/officeDocument/2006/relationships/fontTable" Target="fontTable.xml"/><Relationship Id="rId10" Type="http://schemas.openxmlformats.org/officeDocument/2006/relationships/oleObject" Target="embeddings/oleObject2.bin"/><Relationship Id="rId19" Type="http://schemas.openxmlformats.org/officeDocument/2006/relationships/image" Target="media/image8.wmf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oleObject" Target="embeddings/oleObject4.bin"/><Relationship Id="rId22" Type="http://schemas.openxmlformats.org/officeDocument/2006/relationships/image" Target="media/image10.png"/><Relationship Id="rId27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-Arial">
      <a:majorFont>
        <a:latin typeface="Times New Roman" panose="02020603050405020304"/>
        <a:ea typeface=""/>
        <a:cs typeface=""/>
      </a:majorFont>
      <a:minorFont>
        <a:latin typeface="Arial" panose="020B0604020202020204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7389C2-E174-4B20-AA7A-25054776EA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8</TotalTime>
  <Pages>49</Pages>
  <Words>9350</Words>
  <Characters>53297</Characters>
  <Application>Microsoft Office Word</Application>
  <DocSecurity>0</DocSecurity>
  <Lines>444</Lines>
  <Paragraphs>1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</dc:creator>
  <dc:description/>
  <cp:lastModifiedBy>Сергей</cp:lastModifiedBy>
  <cp:revision>32</cp:revision>
  <dcterms:created xsi:type="dcterms:W3CDTF">2024-05-21T08:39:00Z</dcterms:created>
  <dcterms:modified xsi:type="dcterms:W3CDTF">2024-05-24T17:46:00Z</dcterms:modified>
  <dc:language>ru-RU</dc:language>
</cp:coreProperties>
</file>